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94CD1" w14:textId="461B61BD" w:rsidR="007C13E8" w:rsidRDefault="007C13E8" w:rsidP="007C13E8">
      <w:pPr>
        <w:pBdr>
          <w:top w:val="nil"/>
          <w:left w:val="nil"/>
          <w:bottom w:val="nil"/>
          <w:right w:val="nil"/>
          <w:between w:val="nil"/>
        </w:pBdr>
        <w:spacing w:after="320"/>
        <w:jc w:val="center"/>
        <w:rPr>
          <w:bCs/>
          <w:kern w:val="28"/>
          <w:sz w:val="48"/>
          <w:szCs w:val="48"/>
        </w:rPr>
      </w:pPr>
      <w:r>
        <w:rPr>
          <w:bCs/>
          <w:kern w:val="28"/>
          <w:sz w:val="48"/>
          <w:szCs w:val="48"/>
        </w:rPr>
        <w:t>C</w:t>
      </w:r>
      <w:r w:rsidRPr="006D5F3A">
        <w:rPr>
          <w:bCs/>
          <w:kern w:val="28"/>
          <w:sz w:val="48"/>
          <w:szCs w:val="48"/>
        </w:rPr>
        <w:t>OMPARISON OF NETWORK SECURITY PROTOCOLS</w:t>
      </w:r>
    </w:p>
    <w:p w14:paraId="0D14DCE6" w14:textId="601FDD09" w:rsidR="007C13E8" w:rsidRDefault="00707720" w:rsidP="007C13E8">
      <w:pPr>
        <w:pBdr>
          <w:top w:val="nil"/>
          <w:left w:val="nil"/>
          <w:bottom w:val="nil"/>
          <w:right w:val="nil"/>
          <w:between w:val="nil"/>
        </w:pBdr>
        <w:spacing w:after="320"/>
        <w:jc w:val="center"/>
        <w:rPr>
          <w:color w:val="000000"/>
          <w:sz w:val="22"/>
          <w:szCs w:val="22"/>
        </w:rPr>
      </w:pPr>
      <w:r>
        <w:rPr>
          <w:b/>
          <w:i/>
          <w:noProof/>
          <w:color w:val="000000"/>
          <w:sz w:val="18"/>
          <w:szCs w:val="18"/>
        </w:rPr>
        <mc:AlternateContent>
          <mc:Choice Requires="wpg">
            <w:drawing>
              <wp:anchor distT="0" distB="0" distL="114300" distR="114300" simplePos="0" relativeHeight="251664384" behindDoc="0" locked="0" layoutInCell="1" allowOverlap="1" wp14:anchorId="637E6D64" wp14:editId="0714E40D">
                <wp:simplePos x="0" y="0"/>
                <wp:positionH relativeFrom="column">
                  <wp:posOffset>3380740</wp:posOffset>
                </wp:positionH>
                <wp:positionV relativeFrom="paragraph">
                  <wp:posOffset>499110</wp:posOffset>
                </wp:positionV>
                <wp:extent cx="3218815" cy="942975"/>
                <wp:effectExtent l="0" t="0" r="635" b="9525"/>
                <wp:wrapTight wrapText="bothSides">
                  <wp:wrapPolygon edited="0">
                    <wp:start x="0" y="0"/>
                    <wp:lineTo x="0" y="21382"/>
                    <wp:lineTo x="21476" y="21382"/>
                    <wp:lineTo x="21476" y="0"/>
                    <wp:lineTo x="0" y="0"/>
                  </wp:wrapPolygon>
                </wp:wrapTight>
                <wp:docPr id="25" name="Group 25"/>
                <wp:cNvGraphicFramePr/>
                <a:graphic xmlns:a="http://schemas.openxmlformats.org/drawingml/2006/main">
                  <a:graphicData uri="http://schemas.microsoft.com/office/word/2010/wordprocessingGroup">
                    <wpg:wgp>
                      <wpg:cNvGrpSpPr/>
                      <wpg:grpSpPr>
                        <a:xfrm>
                          <a:off x="0" y="0"/>
                          <a:ext cx="3218815" cy="942975"/>
                          <a:chOff x="0" y="0"/>
                          <a:chExt cx="3218815" cy="942975"/>
                        </a:xfrm>
                      </wpg:grpSpPr>
                      <wps:wsp>
                        <wps:cNvPr id="1" name="Text Box 1"/>
                        <wps:cNvSpPr txBox="1"/>
                        <wps:spPr>
                          <a:xfrm>
                            <a:off x="0" y="669925"/>
                            <a:ext cx="3201670" cy="273050"/>
                          </a:xfrm>
                          <a:prstGeom prst="rect">
                            <a:avLst/>
                          </a:prstGeom>
                          <a:solidFill>
                            <a:prstClr val="white"/>
                          </a:solidFill>
                          <a:ln>
                            <a:noFill/>
                          </a:ln>
                        </wps:spPr>
                        <wps:txbx>
                          <w:txbxContent>
                            <w:p w14:paraId="1E7E174A" w14:textId="020D5EE4" w:rsidR="00953B28" w:rsidRPr="00953B28" w:rsidRDefault="00953B28" w:rsidP="00953B28">
                              <w:pPr>
                                <w:pStyle w:val="Caption"/>
                                <w:rPr>
                                  <w:i w:val="0"/>
                                  <w:iCs w:val="0"/>
                                  <w:color w:val="auto"/>
                                  <w:sz w:val="20"/>
                                  <w:szCs w:val="20"/>
                                </w:rPr>
                              </w:pPr>
                              <w:bookmarkStart w:id="0" w:name="_Ref108941335"/>
                              <w:r w:rsidRPr="00953B28">
                                <w:rPr>
                                  <w:b/>
                                  <w:bCs/>
                                  <w:i w:val="0"/>
                                  <w:iCs w:val="0"/>
                                  <w:color w:val="auto"/>
                                  <w:sz w:val="20"/>
                                  <w:szCs w:val="20"/>
                                </w:rPr>
                                <w:t xml:space="preserve">Fig </w:t>
                              </w:r>
                              <w:r w:rsidRPr="00953B28">
                                <w:rPr>
                                  <w:b/>
                                  <w:bCs/>
                                  <w:i w:val="0"/>
                                  <w:iCs w:val="0"/>
                                  <w:color w:val="auto"/>
                                  <w:sz w:val="20"/>
                                  <w:szCs w:val="20"/>
                                </w:rPr>
                                <w:fldChar w:fldCharType="begin"/>
                              </w:r>
                              <w:r w:rsidRPr="00953B28">
                                <w:rPr>
                                  <w:b/>
                                  <w:bCs/>
                                  <w:i w:val="0"/>
                                  <w:iCs w:val="0"/>
                                  <w:color w:val="auto"/>
                                  <w:sz w:val="20"/>
                                  <w:szCs w:val="20"/>
                                </w:rPr>
                                <w:instrText xml:space="preserve"> SEQ Fig \* ARABIC </w:instrText>
                              </w:r>
                              <w:r w:rsidRPr="00953B28">
                                <w:rPr>
                                  <w:b/>
                                  <w:bCs/>
                                  <w:i w:val="0"/>
                                  <w:iCs w:val="0"/>
                                  <w:color w:val="auto"/>
                                  <w:sz w:val="20"/>
                                  <w:szCs w:val="20"/>
                                </w:rPr>
                                <w:fldChar w:fldCharType="separate"/>
                              </w:r>
                              <w:r w:rsidR="00036F86">
                                <w:rPr>
                                  <w:b/>
                                  <w:bCs/>
                                  <w:i w:val="0"/>
                                  <w:iCs w:val="0"/>
                                  <w:noProof/>
                                  <w:color w:val="auto"/>
                                  <w:sz w:val="20"/>
                                  <w:szCs w:val="20"/>
                                </w:rPr>
                                <w:t>1</w:t>
                              </w:r>
                              <w:r w:rsidRPr="00953B28">
                                <w:rPr>
                                  <w:b/>
                                  <w:bCs/>
                                  <w:i w:val="0"/>
                                  <w:iCs w:val="0"/>
                                  <w:color w:val="auto"/>
                                  <w:sz w:val="20"/>
                                  <w:szCs w:val="20"/>
                                </w:rPr>
                                <w:fldChar w:fldCharType="end"/>
                              </w:r>
                              <w:bookmarkEnd w:id="0"/>
                              <w:r w:rsidRPr="00953B28">
                                <w:rPr>
                                  <w:b/>
                                  <w:bCs/>
                                  <w:i w:val="0"/>
                                  <w:iCs w:val="0"/>
                                  <w:color w:val="auto"/>
                                  <w:sz w:val="20"/>
                                  <w:szCs w:val="20"/>
                                </w:rPr>
                                <w:t>.</w:t>
                              </w:r>
                              <w:r w:rsidRPr="00953B28">
                                <w:rPr>
                                  <w:i w:val="0"/>
                                  <w:iCs w:val="0"/>
                                  <w:color w:val="auto"/>
                                  <w:sz w:val="20"/>
                                  <w:szCs w:val="20"/>
                                </w:rPr>
                                <w:t xml:space="preserve"> Application layer security protocols and stand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9" name="Picture 8" descr="Shape&#10;&#10;Description automatically generated with medium confidence">
                            <a:extLst>
                              <a:ext uri="{FF2B5EF4-FFF2-40B4-BE49-F238E27FC236}">
                                <a16:creationId xmlns:a16="http://schemas.microsoft.com/office/drawing/2014/main" id="{938E8A4C-CF6D-A48A-939D-D8DF0A5A6D64}"/>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18815" cy="615950"/>
                          </a:xfrm>
                          <a:prstGeom prst="rect">
                            <a:avLst/>
                          </a:prstGeom>
                        </pic:spPr>
                      </pic:pic>
                    </wpg:wgp>
                  </a:graphicData>
                </a:graphic>
              </wp:anchor>
            </w:drawing>
          </mc:Choice>
          <mc:Fallback>
            <w:pict>
              <v:group w14:anchorId="637E6D64" id="Group 25" o:spid="_x0000_s1026" style="position:absolute;left:0;text-align:left;margin-left:266.2pt;margin-top:39.3pt;width:253.45pt;height:74.25pt;z-index:251664384" coordsize="32188,94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">
                <v:shapetype id="_x0000_t202" coordsize="21600,21600" o:spt="202" path="m,l,21600r21600,l21600,xe">
                  <v:stroke joinstyle="miter"/>
                  <v:path gradientshapeok="t" o:connecttype="rect"/>
                </v:shapetype>
                <v:shape id="Text Box 1" o:spid="_x0000_s1027" type="#_x0000_t202" style="position:absolute;top:6699;width:32016;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1E7E174A" w14:textId="020D5EE4" w:rsidR="00953B28" w:rsidRPr="00953B28" w:rsidRDefault="00953B28" w:rsidP="00953B28">
                        <w:pPr>
                          <w:pStyle w:val="Caption"/>
                          <w:rPr>
                            <w:i w:val="0"/>
                            <w:iCs w:val="0"/>
                            <w:color w:val="auto"/>
                            <w:sz w:val="20"/>
                            <w:szCs w:val="20"/>
                          </w:rPr>
                        </w:pPr>
                        <w:bookmarkStart w:id="1" w:name="_Ref108941335"/>
                        <w:r w:rsidRPr="00953B28">
                          <w:rPr>
                            <w:b/>
                            <w:bCs/>
                            <w:i w:val="0"/>
                            <w:iCs w:val="0"/>
                            <w:color w:val="auto"/>
                            <w:sz w:val="20"/>
                            <w:szCs w:val="20"/>
                          </w:rPr>
                          <w:t xml:space="preserve">Fig </w:t>
                        </w:r>
                        <w:r w:rsidRPr="00953B28">
                          <w:rPr>
                            <w:b/>
                            <w:bCs/>
                            <w:i w:val="0"/>
                            <w:iCs w:val="0"/>
                            <w:color w:val="auto"/>
                            <w:sz w:val="20"/>
                            <w:szCs w:val="20"/>
                          </w:rPr>
                          <w:fldChar w:fldCharType="begin"/>
                        </w:r>
                        <w:r w:rsidRPr="00953B28">
                          <w:rPr>
                            <w:b/>
                            <w:bCs/>
                            <w:i w:val="0"/>
                            <w:iCs w:val="0"/>
                            <w:color w:val="auto"/>
                            <w:sz w:val="20"/>
                            <w:szCs w:val="20"/>
                          </w:rPr>
                          <w:instrText xml:space="preserve"> SEQ Fig \* ARABIC </w:instrText>
                        </w:r>
                        <w:r w:rsidRPr="00953B28">
                          <w:rPr>
                            <w:b/>
                            <w:bCs/>
                            <w:i w:val="0"/>
                            <w:iCs w:val="0"/>
                            <w:color w:val="auto"/>
                            <w:sz w:val="20"/>
                            <w:szCs w:val="20"/>
                          </w:rPr>
                          <w:fldChar w:fldCharType="separate"/>
                        </w:r>
                        <w:r w:rsidR="00036F86">
                          <w:rPr>
                            <w:b/>
                            <w:bCs/>
                            <w:i w:val="0"/>
                            <w:iCs w:val="0"/>
                            <w:noProof/>
                            <w:color w:val="auto"/>
                            <w:sz w:val="20"/>
                            <w:szCs w:val="20"/>
                          </w:rPr>
                          <w:t>1</w:t>
                        </w:r>
                        <w:r w:rsidRPr="00953B28">
                          <w:rPr>
                            <w:b/>
                            <w:bCs/>
                            <w:i w:val="0"/>
                            <w:iCs w:val="0"/>
                            <w:color w:val="auto"/>
                            <w:sz w:val="20"/>
                            <w:szCs w:val="20"/>
                          </w:rPr>
                          <w:fldChar w:fldCharType="end"/>
                        </w:r>
                        <w:bookmarkEnd w:id="1"/>
                        <w:r w:rsidRPr="00953B28">
                          <w:rPr>
                            <w:b/>
                            <w:bCs/>
                            <w:i w:val="0"/>
                            <w:iCs w:val="0"/>
                            <w:color w:val="auto"/>
                            <w:sz w:val="20"/>
                            <w:szCs w:val="20"/>
                          </w:rPr>
                          <w:t>.</w:t>
                        </w:r>
                        <w:r w:rsidRPr="00953B28">
                          <w:rPr>
                            <w:i w:val="0"/>
                            <w:iCs w:val="0"/>
                            <w:color w:val="auto"/>
                            <w:sz w:val="20"/>
                            <w:szCs w:val="20"/>
                          </w:rPr>
                          <w:t xml:space="preserve"> Application layer security protocols and standard</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8" type="#_x0000_t75" alt="Shape&#10;&#10;Description automatically generated with medium confidence" style="position:absolute;width:32188;height:6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">
                  <v:imagedata r:id="rId10" o:title="Shape&#10;&#10;Description automatically generated with medium confidence"/>
                </v:shape>
                <w10:wrap type="tight"/>
              </v:group>
            </w:pict>
          </mc:Fallback>
        </mc:AlternateContent>
      </w:r>
      <w:r w:rsidR="007C13E8">
        <w:rPr>
          <w:color w:val="000000"/>
          <w:sz w:val="22"/>
          <w:szCs w:val="22"/>
        </w:rPr>
        <w:t xml:space="preserve">First A. Author, </w:t>
      </w:r>
      <w:r w:rsidR="007C13E8">
        <w:rPr>
          <w:i/>
          <w:color w:val="000000"/>
          <w:sz w:val="22"/>
          <w:szCs w:val="22"/>
        </w:rPr>
        <w:t>Fellow, IEEE</w:t>
      </w:r>
      <w:r w:rsidR="007C13E8">
        <w:rPr>
          <w:color w:val="000000"/>
          <w:sz w:val="22"/>
          <w:szCs w:val="22"/>
        </w:rPr>
        <w:t xml:space="preserve">, Second B. Author, and Third C. Author, Jr., </w:t>
      </w:r>
      <w:r w:rsidR="007C13E8">
        <w:rPr>
          <w:i/>
          <w:color w:val="000000"/>
          <w:sz w:val="22"/>
          <w:szCs w:val="22"/>
        </w:rPr>
        <w:t>Member, IEEE</w:t>
      </w:r>
    </w:p>
    <w:p w14:paraId="4A696446" w14:textId="77777777" w:rsidR="007C13E8" w:rsidRDefault="007C13E8" w:rsidP="00DE196B">
      <w:pPr>
        <w:autoSpaceDE w:val="0"/>
        <w:autoSpaceDN w:val="0"/>
        <w:adjustRightInd w:val="0"/>
        <w:jc w:val="both"/>
        <w:rPr>
          <w:b/>
          <w:i/>
          <w:color w:val="000000"/>
          <w:sz w:val="18"/>
          <w:szCs w:val="18"/>
        </w:rPr>
        <w:sectPr w:rsidR="007C13E8" w:rsidSect="007C13E8">
          <w:headerReference w:type="default" r:id="rId11"/>
          <w:footnotePr>
            <w:numRestart w:val="eachSect"/>
          </w:footnotePr>
          <w:pgSz w:w="12240" w:h="15840"/>
          <w:pgMar w:top="1008" w:right="936" w:bottom="1008" w:left="936" w:header="432" w:footer="432" w:gutter="0"/>
          <w:cols w:space="288"/>
        </w:sectPr>
      </w:pPr>
    </w:p>
    <w:p w14:paraId="28E4D843" w14:textId="77777777" w:rsidR="007C13E8" w:rsidRDefault="007C13E8" w:rsidP="00DE196B">
      <w:pPr>
        <w:autoSpaceDE w:val="0"/>
        <w:autoSpaceDN w:val="0"/>
        <w:adjustRightInd w:val="0"/>
        <w:jc w:val="both"/>
        <w:rPr>
          <w:b/>
          <w:i/>
          <w:color w:val="000000"/>
          <w:sz w:val="18"/>
          <w:szCs w:val="18"/>
        </w:rPr>
      </w:pPr>
    </w:p>
    <w:p w14:paraId="1B643D01" w14:textId="0C6D81F9" w:rsidR="00732E46" w:rsidRPr="00DE196B" w:rsidRDefault="000F2C11" w:rsidP="00DE196B">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5D7624" w:rsidRPr="00A53F64">
        <w:rPr>
          <w:b/>
          <w:sz w:val="18"/>
          <w:szCs w:val="18"/>
        </w:rPr>
        <w:t>Security is a continuous process of protecting an object from unauthorized</w:t>
      </w:r>
      <w:r w:rsidR="00A53F64">
        <w:rPr>
          <w:b/>
          <w:sz w:val="18"/>
          <w:szCs w:val="18"/>
        </w:rPr>
        <w:t xml:space="preserve"> </w:t>
      </w:r>
      <w:r w:rsidR="005D7624" w:rsidRPr="00A53F64">
        <w:rPr>
          <w:b/>
          <w:sz w:val="18"/>
          <w:szCs w:val="18"/>
        </w:rPr>
        <w:t>access. It is a state of being or feeling protected from harm. That object in that</w:t>
      </w:r>
      <w:r w:rsidR="00A53F64">
        <w:rPr>
          <w:b/>
          <w:sz w:val="18"/>
          <w:szCs w:val="18"/>
        </w:rPr>
        <w:t xml:space="preserve"> </w:t>
      </w:r>
      <w:r w:rsidR="005D7624" w:rsidRPr="00A53F64">
        <w:rPr>
          <w:b/>
          <w:sz w:val="18"/>
          <w:szCs w:val="18"/>
        </w:rPr>
        <w:t>state may be a person, an organization such as a business, or property such as a</w:t>
      </w:r>
      <w:r w:rsidR="00A53F64">
        <w:rPr>
          <w:b/>
          <w:sz w:val="18"/>
          <w:szCs w:val="18"/>
        </w:rPr>
        <w:t xml:space="preserve"> </w:t>
      </w:r>
      <w:r w:rsidR="005D7624" w:rsidRPr="00A53F64">
        <w:rPr>
          <w:b/>
          <w:sz w:val="18"/>
          <w:szCs w:val="18"/>
        </w:rPr>
        <w:t>computer system or a file.</w:t>
      </w:r>
      <w:r w:rsidR="003158B9">
        <w:rPr>
          <w:b/>
          <w:sz w:val="18"/>
          <w:szCs w:val="18"/>
        </w:rPr>
        <w:t xml:space="preserve"> </w:t>
      </w:r>
      <w:r w:rsidR="003158B9" w:rsidRPr="003158B9">
        <w:rPr>
          <w:b/>
          <w:sz w:val="18"/>
          <w:szCs w:val="18"/>
        </w:rPr>
        <w:t>The rapid growth of the Internet and corresponding Internet communities have</w:t>
      </w:r>
      <w:r w:rsidR="003158B9">
        <w:rPr>
          <w:b/>
          <w:sz w:val="18"/>
          <w:szCs w:val="18"/>
        </w:rPr>
        <w:t xml:space="preserve"> </w:t>
      </w:r>
      <w:r w:rsidR="003158B9" w:rsidRPr="003158B9">
        <w:rPr>
          <w:b/>
          <w:sz w:val="18"/>
          <w:szCs w:val="18"/>
        </w:rPr>
        <w:t>fueled a rapid growth of both individual and business communications leading to</w:t>
      </w:r>
      <w:r w:rsidR="003158B9">
        <w:rPr>
          <w:b/>
          <w:sz w:val="18"/>
          <w:szCs w:val="18"/>
        </w:rPr>
        <w:t xml:space="preserve"> </w:t>
      </w:r>
      <w:r w:rsidR="003158B9" w:rsidRPr="003158B9">
        <w:rPr>
          <w:b/>
          <w:sz w:val="18"/>
          <w:szCs w:val="18"/>
        </w:rPr>
        <w:t>the growth of e-mail and e-commerce. In fact, studies now show that the majority of</w:t>
      </w:r>
      <w:r w:rsidR="003158B9">
        <w:rPr>
          <w:b/>
          <w:sz w:val="18"/>
          <w:szCs w:val="18"/>
        </w:rPr>
        <w:t xml:space="preserve"> </w:t>
      </w:r>
      <w:r w:rsidR="003158B9" w:rsidRPr="003158B9">
        <w:rPr>
          <w:b/>
          <w:sz w:val="18"/>
          <w:szCs w:val="18"/>
        </w:rPr>
        <w:t>the Internet communication content is e-mail content.</w:t>
      </w:r>
      <w:r w:rsidR="00CC7F3C">
        <w:rPr>
          <w:b/>
          <w:sz w:val="18"/>
          <w:szCs w:val="18"/>
        </w:rPr>
        <w:t xml:space="preserve"> </w:t>
      </w:r>
      <w:r w:rsidR="00CC7F3C" w:rsidRPr="00CC7F3C">
        <w:rPr>
          <w:b/>
          <w:sz w:val="18"/>
          <w:szCs w:val="18"/>
        </w:rPr>
        <w:t>The direct result of this has</w:t>
      </w:r>
      <w:r w:rsidR="00CC7F3C">
        <w:rPr>
          <w:b/>
          <w:sz w:val="18"/>
          <w:szCs w:val="18"/>
        </w:rPr>
        <w:t xml:space="preserve"> </w:t>
      </w:r>
      <w:r w:rsidR="00CC7F3C" w:rsidRPr="00CC7F3C">
        <w:rPr>
          <w:b/>
          <w:sz w:val="18"/>
          <w:szCs w:val="18"/>
        </w:rPr>
        <w:t>been the growing concern and sometimes demand for security and privacy in electronic</w:t>
      </w:r>
      <w:r w:rsidR="00CC7F3C">
        <w:rPr>
          <w:b/>
          <w:sz w:val="18"/>
          <w:szCs w:val="18"/>
        </w:rPr>
        <w:t xml:space="preserve"> </w:t>
      </w:r>
      <w:r w:rsidR="00CC7F3C" w:rsidRPr="00CC7F3C">
        <w:rPr>
          <w:b/>
          <w:sz w:val="18"/>
          <w:szCs w:val="18"/>
        </w:rPr>
        <w:t>communication and e-commerce.</w:t>
      </w:r>
    </w:p>
    <w:p w14:paraId="5D351EFE" w14:textId="449A21DB" w:rsidR="00732E46" w:rsidRDefault="000F2C11" w:rsidP="004063A4">
      <w:pPr>
        <w:pBdr>
          <w:top w:val="nil"/>
          <w:left w:val="nil"/>
          <w:bottom w:val="nil"/>
          <w:right w:val="nil"/>
          <w:between w:val="nil"/>
        </w:pBdr>
        <w:ind w:firstLine="202"/>
        <w:jc w:val="both"/>
      </w:pPr>
      <w:bookmarkStart w:id="2" w:name="bookmark=id.30j0zll" w:colFirst="0" w:colLast="0"/>
      <w:bookmarkEnd w:id="2"/>
      <w:r>
        <w:rPr>
          <w:b/>
          <w:i/>
          <w:color w:val="000000"/>
          <w:sz w:val="18"/>
          <w:szCs w:val="18"/>
        </w:rPr>
        <w:t>Index Terms</w:t>
      </w:r>
      <w:r>
        <w:rPr>
          <w:b/>
          <w:color w:val="000000"/>
          <w:sz w:val="18"/>
          <w:szCs w:val="18"/>
        </w:rPr>
        <w:t>—</w:t>
      </w:r>
      <w:r w:rsidR="0080584C" w:rsidRPr="0080584C">
        <w:rPr>
          <w:b/>
          <w:color w:val="000000"/>
          <w:sz w:val="18"/>
          <w:szCs w:val="18"/>
        </w:rPr>
        <w:t xml:space="preserve"> </w:t>
      </w:r>
      <w:r w:rsidR="00CF43BF">
        <w:rPr>
          <w:b/>
          <w:color w:val="000000"/>
          <w:sz w:val="18"/>
          <w:szCs w:val="18"/>
        </w:rPr>
        <w:t>security</w:t>
      </w:r>
      <w:r w:rsidR="0080584C">
        <w:rPr>
          <w:b/>
          <w:color w:val="000000"/>
          <w:sz w:val="18"/>
          <w:szCs w:val="18"/>
        </w:rPr>
        <w:t xml:space="preserve">, </w:t>
      </w:r>
      <w:r w:rsidR="00CF43BF">
        <w:rPr>
          <w:b/>
          <w:color w:val="000000"/>
          <w:sz w:val="18"/>
          <w:szCs w:val="18"/>
        </w:rPr>
        <w:t>protocols</w:t>
      </w:r>
      <w:r w:rsidR="0080584C">
        <w:rPr>
          <w:b/>
          <w:color w:val="000000"/>
          <w:sz w:val="18"/>
          <w:szCs w:val="18"/>
        </w:rPr>
        <w:t>,</w:t>
      </w:r>
      <w:r w:rsidR="0080584C" w:rsidRPr="001C1606">
        <w:rPr>
          <w:b/>
          <w:color w:val="000000"/>
          <w:sz w:val="18"/>
          <w:szCs w:val="18"/>
        </w:rPr>
        <w:t xml:space="preserve"> </w:t>
      </w:r>
      <w:r w:rsidR="00F02E2D">
        <w:rPr>
          <w:b/>
          <w:color w:val="000000"/>
          <w:sz w:val="18"/>
          <w:szCs w:val="18"/>
        </w:rPr>
        <w:t>IPSEC</w:t>
      </w:r>
      <w:r w:rsidR="0080584C">
        <w:rPr>
          <w:b/>
          <w:color w:val="000000"/>
          <w:sz w:val="18"/>
          <w:szCs w:val="18"/>
        </w:rPr>
        <w:t>,</w:t>
      </w:r>
      <w:r w:rsidR="0080584C" w:rsidRPr="001C1606">
        <w:rPr>
          <w:b/>
          <w:color w:val="000000"/>
          <w:sz w:val="18"/>
          <w:szCs w:val="18"/>
        </w:rPr>
        <w:t xml:space="preserve"> </w:t>
      </w:r>
      <w:r w:rsidR="00F02E2D">
        <w:rPr>
          <w:b/>
          <w:color w:val="000000"/>
          <w:sz w:val="18"/>
          <w:szCs w:val="18"/>
        </w:rPr>
        <w:t>SSL, TLS</w:t>
      </w:r>
    </w:p>
    <w:p w14:paraId="59F2D0B6" w14:textId="11E53DD7" w:rsidR="00732E46" w:rsidRDefault="00DB3364" w:rsidP="00DB3364">
      <w:pPr>
        <w:pStyle w:val="Heading1"/>
      </w:pPr>
      <w:r>
        <w:t xml:space="preserve">I. </w:t>
      </w:r>
      <w:r w:rsidR="000F2C11">
        <w:t>I</w:t>
      </w:r>
      <w:r w:rsidR="000F2C11">
        <w:rPr>
          <w:sz w:val="16"/>
          <w:szCs w:val="16"/>
        </w:rPr>
        <w:t>NTRODUCTION</w:t>
      </w:r>
    </w:p>
    <w:p w14:paraId="43794709" w14:textId="6BBAF824" w:rsidR="004063A4" w:rsidRPr="004063A4" w:rsidRDefault="00CB3D6C"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S</w:t>
      </w:r>
    </w:p>
    <w:p w14:paraId="09E970DF" w14:textId="77777777" w:rsidR="00CF2684" w:rsidRDefault="00CB3D6C" w:rsidP="00CB3D6C">
      <w:pPr>
        <w:widowControl w:val="0"/>
        <w:pBdr>
          <w:top w:val="nil"/>
          <w:left w:val="nil"/>
          <w:bottom w:val="nil"/>
          <w:right w:val="nil"/>
          <w:between w:val="nil"/>
        </w:pBdr>
        <w:spacing w:line="252" w:lineRule="auto"/>
        <w:jc w:val="both"/>
        <w:rPr>
          <w:color w:val="000000"/>
        </w:rPr>
      </w:pPr>
      <w:r w:rsidRPr="00CB3D6C">
        <w:rPr>
          <w:color w:val="000000"/>
        </w:rPr>
        <w:t>ecurity and privacy are essential if individual</w:t>
      </w:r>
      <w:r>
        <w:rPr>
          <w:color w:val="000000"/>
        </w:rPr>
        <w:t xml:space="preserve"> </w:t>
      </w:r>
      <w:r w:rsidRPr="00CB3D6C">
        <w:rPr>
          <w:color w:val="000000"/>
        </w:rPr>
        <w:t>communication is to continue and e-commerce is to thrive in cyberspace. The</w:t>
      </w:r>
      <w:r>
        <w:rPr>
          <w:color w:val="000000"/>
        </w:rPr>
        <w:t xml:space="preserve"> </w:t>
      </w:r>
      <w:r w:rsidRPr="00CB3D6C">
        <w:rPr>
          <w:color w:val="000000"/>
        </w:rPr>
        <w:t>call and desire for security and privacy have led to the advent of several proposals</w:t>
      </w:r>
      <w:r>
        <w:rPr>
          <w:color w:val="000000"/>
        </w:rPr>
        <w:t xml:space="preserve"> </w:t>
      </w:r>
      <w:r w:rsidRPr="00CB3D6C">
        <w:rPr>
          <w:color w:val="000000"/>
        </w:rPr>
        <w:t>for security protocols and standards. Among these are Secure Socket Layer (SSL)</w:t>
      </w:r>
      <w:r>
        <w:rPr>
          <w:color w:val="000000"/>
        </w:rPr>
        <w:t xml:space="preserve"> </w:t>
      </w:r>
      <w:r w:rsidRPr="00CB3D6C">
        <w:rPr>
          <w:color w:val="000000"/>
        </w:rPr>
        <w:t>and Transport Layer Security (TLS) Protocols, secure IP (IPSec), Secure HTTP</w:t>
      </w:r>
      <w:r>
        <w:rPr>
          <w:color w:val="000000"/>
        </w:rPr>
        <w:t xml:space="preserve"> </w:t>
      </w:r>
      <w:r w:rsidRPr="00CB3D6C">
        <w:rPr>
          <w:color w:val="000000"/>
        </w:rPr>
        <w:t>(S-HTTP), secure e-mail (PGP and S/MIME), DNDSEC, SSH, and others. Before we</w:t>
      </w:r>
      <w:r>
        <w:rPr>
          <w:color w:val="000000"/>
        </w:rPr>
        <w:t xml:space="preserve"> </w:t>
      </w:r>
      <w:r w:rsidRPr="00CB3D6C">
        <w:rPr>
          <w:color w:val="000000"/>
        </w:rPr>
        <w:t>proceed with the discussion of these and others, we want to warn the reader of the</w:t>
      </w:r>
      <w:r>
        <w:rPr>
          <w:color w:val="000000"/>
        </w:rPr>
        <w:t xml:space="preserve"> </w:t>
      </w:r>
      <w:r w:rsidRPr="00CB3D6C">
        <w:rPr>
          <w:color w:val="000000"/>
        </w:rPr>
        <w:t>need for a firm understanding of the network protocol stack. We will discuss these protocols</w:t>
      </w:r>
      <w:r w:rsidR="00CF2684">
        <w:rPr>
          <w:color w:val="000000"/>
        </w:rPr>
        <w:t xml:space="preserve"> </w:t>
      </w:r>
      <w:r w:rsidRPr="00CB3D6C">
        <w:rPr>
          <w:color w:val="000000"/>
        </w:rPr>
        <w:t>and standards within the framework of the network protocol stack as follows:</w:t>
      </w:r>
    </w:p>
    <w:p w14:paraId="00636BA1" w14:textId="1957C18D" w:rsidR="00CF2684" w:rsidRDefault="004D7FDF" w:rsidP="000E04D8">
      <w:pPr>
        <w:pStyle w:val="ListParagraph"/>
        <w:widowControl w:val="0"/>
        <w:numPr>
          <w:ilvl w:val="0"/>
          <w:numId w:val="34"/>
        </w:numPr>
        <w:pBdr>
          <w:top w:val="nil"/>
          <w:left w:val="nil"/>
          <w:bottom w:val="nil"/>
          <w:right w:val="nil"/>
          <w:between w:val="nil"/>
        </w:pBdr>
        <w:spacing w:line="252" w:lineRule="auto"/>
        <w:ind w:left="360"/>
        <w:jc w:val="both"/>
        <w:rPr>
          <w:color w:val="000000"/>
        </w:rPr>
      </w:pPr>
      <w:r w:rsidRPr="00CF2684">
        <w:rPr>
          <w:color w:val="000000"/>
        </w:rPr>
        <w:t>Application-level</w:t>
      </w:r>
      <w:r w:rsidR="00CB3D6C" w:rsidRPr="00CF2684">
        <w:rPr>
          <w:color w:val="000000"/>
        </w:rPr>
        <w:t xml:space="preserve"> security – PGP, S/MIME, S-HTTP, HTTPS, SET, and</w:t>
      </w:r>
      <w:r w:rsidR="00CF2684" w:rsidRPr="00CF2684">
        <w:rPr>
          <w:color w:val="000000"/>
        </w:rPr>
        <w:t xml:space="preserve"> </w:t>
      </w:r>
      <w:r w:rsidR="00CB3D6C" w:rsidRPr="00CF2684">
        <w:rPr>
          <w:color w:val="000000"/>
        </w:rPr>
        <w:t>KERBEROS</w:t>
      </w:r>
    </w:p>
    <w:p w14:paraId="6E2363D7" w14:textId="77777777" w:rsidR="00CF2684" w:rsidRDefault="00CB3D6C" w:rsidP="00C42DB9">
      <w:pPr>
        <w:pStyle w:val="ListParagraph"/>
        <w:widowControl w:val="0"/>
        <w:numPr>
          <w:ilvl w:val="0"/>
          <w:numId w:val="34"/>
        </w:numPr>
        <w:pBdr>
          <w:top w:val="nil"/>
          <w:left w:val="nil"/>
          <w:bottom w:val="nil"/>
          <w:right w:val="nil"/>
          <w:between w:val="nil"/>
        </w:pBdr>
        <w:spacing w:line="252" w:lineRule="auto"/>
        <w:ind w:left="360"/>
        <w:jc w:val="both"/>
        <w:rPr>
          <w:color w:val="000000"/>
        </w:rPr>
      </w:pPr>
      <w:r w:rsidRPr="00CF2684">
        <w:rPr>
          <w:color w:val="000000"/>
        </w:rPr>
        <w:t>Transport level security – SSL and TLS</w:t>
      </w:r>
    </w:p>
    <w:p w14:paraId="368AC82F" w14:textId="77777777" w:rsidR="00CF2684" w:rsidRDefault="00CB3D6C" w:rsidP="004E5FD7">
      <w:pPr>
        <w:pStyle w:val="ListParagraph"/>
        <w:widowControl w:val="0"/>
        <w:numPr>
          <w:ilvl w:val="0"/>
          <w:numId w:val="34"/>
        </w:numPr>
        <w:pBdr>
          <w:top w:val="nil"/>
          <w:left w:val="nil"/>
          <w:bottom w:val="nil"/>
          <w:right w:val="nil"/>
          <w:between w:val="nil"/>
        </w:pBdr>
        <w:ind w:left="360"/>
        <w:jc w:val="both"/>
        <w:rPr>
          <w:color w:val="000000"/>
        </w:rPr>
      </w:pPr>
      <w:r w:rsidRPr="00CF2684">
        <w:rPr>
          <w:color w:val="000000"/>
        </w:rPr>
        <w:t>Network level security – IPSec and VPNs</w:t>
      </w:r>
    </w:p>
    <w:p w14:paraId="17F70C16" w14:textId="141FFDBD" w:rsidR="00732E46" w:rsidRPr="004D7FDF" w:rsidRDefault="00CB3D6C" w:rsidP="004E5FD7">
      <w:pPr>
        <w:pStyle w:val="ListParagraph"/>
        <w:widowControl w:val="0"/>
        <w:numPr>
          <w:ilvl w:val="0"/>
          <w:numId w:val="34"/>
        </w:numPr>
        <w:pBdr>
          <w:top w:val="nil"/>
          <w:left w:val="nil"/>
          <w:bottom w:val="nil"/>
          <w:right w:val="nil"/>
          <w:between w:val="nil"/>
        </w:pBdr>
        <w:ind w:left="360"/>
        <w:jc w:val="both"/>
        <w:rPr>
          <w:color w:val="000000"/>
        </w:rPr>
      </w:pPr>
      <w:r w:rsidRPr="00CF2684">
        <w:rPr>
          <w:color w:val="000000"/>
        </w:rPr>
        <w:t>Link level security – PPP and RADIUS</w:t>
      </w:r>
    </w:p>
    <w:p w14:paraId="7B97602F" w14:textId="025108E7" w:rsidR="00732E46" w:rsidRDefault="00DB3364" w:rsidP="004E5FD7">
      <w:pPr>
        <w:pStyle w:val="Heading1"/>
        <w:spacing w:before="0" w:after="0"/>
      </w:pPr>
      <w:r>
        <w:t>II.</w:t>
      </w:r>
      <w:r w:rsidR="00D41664">
        <w:t xml:space="preserve"> </w:t>
      </w:r>
      <w:r w:rsidR="00E94386" w:rsidRPr="00C605BB">
        <w:t xml:space="preserve">Application-Level </w:t>
      </w:r>
      <w:r w:rsidR="00C605BB" w:rsidRPr="00C605BB">
        <w:t>Security</w:t>
      </w:r>
    </w:p>
    <w:p w14:paraId="28A11973" w14:textId="2875FD79" w:rsidR="002A415D" w:rsidRDefault="00F21C0D" w:rsidP="004E5FD7">
      <w:pPr>
        <w:jc w:val="both"/>
      </w:pPr>
      <w:r>
        <w:t xml:space="preserve">In the last </w:t>
      </w:r>
      <w:r w:rsidR="00852CAC">
        <w:t>few</w:t>
      </w:r>
      <w:r>
        <w:t xml:space="preserve"> years, there has been almost an explosion in the</w:t>
      </w:r>
      <w:r w:rsidR="002C103D">
        <w:t xml:space="preserve"> </w:t>
      </w:r>
      <w:r>
        <w:t>use of electronic communication, both mail and multimedia content, that has</w:t>
      </w:r>
      <w:r w:rsidR="002C103D">
        <w:t xml:space="preserve"> </w:t>
      </w:r>
      <w:r>
        <w:t>resulted in booming e-commerce and almost unmanageable personal e-mails,</w:t>
      </w:r>
      <w:r w:rsidR="002C103D">
        <w:t xml:space="preserve"> </w:t>
      </w:r>
      <w:r>
        <w:t>much of it private or intended to be private anyway, especially e-mails. Along with</w:t>
      </w:r>
      <w:r w:rsidR="002C103D">
        <w:t xml:space="preserve"> </w:t>
      </w:r>
      <w:r>
        <w:t>this explosion, there has been a growing demand for confidentiality and authenticity</w:t>
      </w:r>
      <w:r w:rsidR="002C103D">
        <w:t xml:space="preserve"> </w:t>
      </w:r>
      <w:r>
        <w:t>of private communications. To meet these demands, several schemes have been</w:t>
      </w:r>
      <w:r w:rsidR="002C103D">
        <w:t xml:space="preserve"> </w:t>
      </w:r>
      <w:r>
        <w:t>developed to offer both confidentiality and authentication of these communications.</w:t>
      </w:r>
      <w:r w:rsidR="002C103D">
        <w:t xml:space="preserve"> </w:t>
      </w:r>
      <w:r>
        <w:t>We will look at four of them here, all in the application layer of the network stack.</w:t>
      </w:r>
      <w:r w:rsidR="00865E39">
        <w:t xml:space="preserve"> </w:t>
      </w:r>
      <w:r>
        <w:t>There are PGP and Secure/Multipurpose Internet Mail Extension (S/MIME),</w:t>
      </w:r>
      <w:r w:rsidR="00865E39">
        <w:t xml:space="preserve"> </w:t>
      </w:r>
      <w:r>
        <w:t>S-HTTP, HTTPS, and Secure Electronic Transaction (SET) standard. These four</w:t>
      </w:r>
      <w:r w:rsidR="00865E39">
        <w:t xml:space="preserve"> </w:t>
      </w:r>
      <w:r>
        <w:t>protocols and the standards are shown in the application layer of the network</w:t>
      </w:r>
      <w:r w:rsidR="00865E39">
        <w:t xml:space="preserve"> </w:t>
      </w:r>
      <w:r>
        <w:t xml:space="preserve">stack in </w:t>
      </w:r>
      <w:r w:rsidR="00953B28" w:rsidRPr="00953B28">
        <w:fldChar w:fldCharType="begin"/>
      </w:r>
      <w:r w:rsidR="00953B28" w:rsidRPr="00953B28">
        <w:instrText xml:space="preserve"> REF _Ref108941335 \h </w:instrText>
      </w:r>
      <w:r w:rsidR="00953B28" w:rsidRPr="00953B28">
        <w:instrText xml:space="preserve"> \* MERGEFORMAT </w:instrText>
      </w:r>
      <w:r w:rsidR="00953B28" w:rsidRPr="00953B28">
        <w:fldChar w:fldCharType="separate"/>
      </w:r>
      <w:r w:rsidR="00953B28" w:rsidRPr="00953B28">
        <w:t xml:space="preserve">Fig </w:t>
      </w:r>
      <w:r w:rsidR="00953B28" w:rsidRPr="00953B28">
        <w:rPr>
          <w:noProof/>
        </w:rPr>
        <w:t>1</w:t>
      </w:r>
      <w:r w:rsidR="00953B28" w:rsidRPr="00953B28">
        <w:fldChar w:fldCharType="end"/>
      </w:r>
      <w:r w:rsidRPr="00953B28">
        <w:t>.</w:t>
      </w:r>
    </w:p>
    <w:p w14:paraId="2A0129F1" w14:textId="2F059394" w:rsidR="00C15843" w:rsidRDefault="00911DE5" w:rsidP="009D4B3A">
      <w:pPr>
        <w:pStyle w:val="Heading2"/>
        <w:numPr>
          <w:ilvl w:val="0"/>
          <w:numId w:val="25"/>
        </w:numPr>
        <w:spacing w:before="0" w:after="0"/>
        <w:ind w:left="270" w:hanging="270"/>
      </w:pPr>
      <w:r w:rsidRPr="00911DE5">
        <w:t>Pretty Good Privacy (PGP)</w:t>
      </w:r>
    </w:p>
    <w:p w14:paraId="110449A9" w14:textId="45FDC6F4" w:rsidR="007E1E92" w:rsidRDefault="00605B56" w:rsidP="009D4B3A">
      <w:pPr>
        <w:ind w:firstLine="270"/>
        <w:jc w:val="both"/>
        <w:rPr>
          <w:color w:val="000000"/>
        </w:rPr>
      </w:pPr>
      <w:r w:rsidRPr="00605B56">
        <w:rPr>
          <w:color w:val="000000"/>
        </w:rPr>
        <w:t>The importance of sensitive communication cannot be underestimated. Sensitive</w:t>
      </w:r>
      <w:r>
        <w:rPr>
          <w:color w:val="000000"/>
        </w:rPr>
        <w:t xml:space="preserve"> </w:t>
      </w:r>
      <w:r w:rsidRPr="00605B56">
        <w:rPr>
          <w:color w:val="000000"/>
        </w:rPr>
        <w:t>information, whether in motion in communication channels or in storage, must be</w:t>
      </w:r>
      <w:r>
        <w:rPr>
          <w:color w:val="000000"/>
        </w:rPr>
        <w:t xml:space="preserve"> </w:t>
      </w:r>
      <w:r w:rsidRPr="00605B56">
        <w:rPr>
          <w:color w:val="000000"/>
        </w:rPr>
        <w:t>protected as much as possible. The best way, so far, to protect such information is to</w:t>
      </w:r>
      <w:r>
        <w:rPr>
          <w:color w:val="000000"/>
        </w:rPr>
        <w:t xml:space="preserve"> </w:t>
      </w:r>
      <w:r w:rsidRPr="00605B56">
        <w:rPr>
          <w:color w:val="000000"/>
        </w:rPr>
        <w:t>encrypt it. In fact, the security that the old snail mail offered was based on a seemingly</w:t>
      </w:r>
      <w:r>
        <w:rPr>
          <w:color w:val="000000"/>
        </w:rPr>
        <w:t xml:space="preserve"> </w:t>
      </w:r>
      <w:r w:rsidRPr="00605B56">
        <w:rPr>
          <w:color w:val="000000"/>
        </w:rPr>
        <w:t>protective mechanism similar to encryption when messages were wrapped and</w:t>
      </w:r>
      <w:r>
        <w:rPr>
          <w:color w:val="000000"/>
        </w:rPr>
        <w:t xml:space="preserve"> </w:t>
      </w:r>
      <w:r w:rsidRPr="00605B56">
        <w:rPr>
          <w:color w:val="000000"/>
        </w:rPr>
        <w:t>enclosed in envelopes. There was, therefore, more security during the days of snail</w:t>
      </w:r>
      <w:r>
        <w:rPr>
          <w:color w:val="000000"/>
        </w:rPr>
        <w:t xml:space="preserve"> </w:t>
      </w:r>
      <w:r w:rsidRPr="00605B56">
        <w:rPr>
          <w:color w:val="000000"/>
        </w:rPr>
        <w:t>mail because it took more time and effort for someone to open somebody’s mail.</w:t>
      </w:r>
      <w:r>
        <w:rPr>
          <w:color w:val="000000"/>
        </w:rPr>
        <w:t xml:space="preserve"> </w:t>
      </w:r>
      <w:r w:rsidRPr="00605B56">
        <w:rPr>
          <w:color w:val="000000"/>
        </w:rPr>
        <w:t>First, one had to get access to it, which was no small task. Then one had to steam the</w:t>
      </w:r>
      <w:r w:rsidR="007E1E92">
        <w:rPr>
          <w:color w:val="000000"/>
        </w:rPr>
        <w:t xml:space="preserve"> </w:t>
      </w:r>
      <w:r w:rsidRPr="00605B56">
        <w:rPr>
          <w:color w:val="000000"/>
        </w:rPr>
        <w:t>envelope in order to open it and seal it later so that it looks unopened after. There</w:t>
      </w:r>
      <w:r w:rsidR="007E1E92">
        <w:rPr>
          <w:color w:val="000000"/>
        </w:rPr>
        <w:t xml:space="preserve"> </w:t>
      </w:r>
      <w:r w:rsidRPr="00605B56">
        <w:rPr>
          <w:color w:val="000000"/>
        </w:rPr>
        <w:t>were more chances of being caught doing so. Well, electronic communication has</w:t>
      </w:r>
      <w:r w:rsidR="007E1E92">
        <w:rPr>
          <w:color w:val="000000"/>
        </w:rPr>
        <w:t xml:space="preserve"> </w:t>
      </w:r>
      <w:r w:rsidRPr="00605B56">
        <w:rPr>
          <w:color w:val="000000"/>
        </w:rPr>
        <w:t>made it easy to intercept and read messages in the clear.</w:t>
      </w:r>
    </w:p>
    <w:p w14:paraId="56946AB1" w14:textId="65F6825A" w:rsidR="00605B56" w:rsidRDefault="00605B56" w:rsidP="00605B56">
      <w:pPr>
        <w:ind w:firstLine="270"/>
        <w:jc w:val="both"/>
        <w:rPr>
          <w:color w:val="000000"/>
        </w:rPr>
      </w:pPr>
      <w:r w:rsidRPr="00605B56">
        <w:rPr>
          <w:color w:val="000000"/>
        </w:rPr>
        <w:t>So encryption of e-mails and any other forms of communication is vital for the</w:t>
      </w:r>
      <w:r w:rsidR="007E1E92">
        <w:rPr>
          <w:color w:val="000000"/>
        </w:rPr>
        <w:t xml:space="preserve"> </w:t>
      </w:r>
      <w:r w:rsidRPr="00605B56">
        <w:rPr>
          <w:color w:val="000000"/>
        </w:rPr>
        <w:t>security, confidentiality, and privacy of everyone. This is where PGP comes in and</w:t>
      </w:r>
      <w:r w:rsidR="007E1E92">
        <w:rPr>
          <w:color w:val="000000"/>
        </w:rPr>
        <w:t xml:space="preserve"> </w:t>
      </w:r>
      <w:r w:rsidRPr="00605B56">
        <w:rPr>
          <w:color w:val="000000"/>
        </w:rPr>
        <w:t>this is why PGP is so popular today. In fact, currently PGP is one of the popular</w:t>
      </w:r>
      <w:r w:rsidR="007E1E92">
        <w:rPr>
          <w:color w:val="000000"/>
        </w:rPr>
        <w:t xml:space="preserve"> </w:t>
      </w:r>
      <w:r w:rsidRPr="00605B56">
        <w:rPr>
          <w:color w:val="000000"/>
        </w:rPr>
        <w:t>encryption and digital signatures schemes in personal communication.</w:t>
      </w:r>
    </w:p>
    <w:p w14:paraId="265E0357" w14:textId="77777777" w:rsidR="00D6467D" w:rsidRDefault="001813C2" w:rsidP="001813C2">
      <w:pPr>
        <w:ind w:firstLine="270"/>
        <w:jc w:val="both"/>
        <w:rPr>
          <w:color w:val="000000"/>
        </w:rPr>
      </w:pPr>
      <w:r w:rsidRPr="001813C2">
        <w:rPr>
          <w:color w:val="000000"/>
        </w:rPr>
        <w:t>Pretty Good Privacy (PGP), developed by Phil Zimmermann, is a public-key cryptosystem.</w:t>
      </w:r>
      <w:r>
        <w:rPr>
          <w:color w:val="000000"/>
        </w:rPr>
        <w:t xml:space="preserve"> </w:t>
      </w:r>
      <w:r w:rsidRPr="001813C2">
        <w:rPr>
          <w:color w:val="000000"/>
        </w:rPr>
        <w:t>As we saw in Chap. 9, in public-key encryption, one key is kept secret and</w:t>
      </w:r>
      <w:r>
        <w:rPr>
          <w:color w:val="000000"/>
        </w:rPr>
        <w:t xml:space="preserve"> </w:t>
      </w:r>
      <w:r w:rsidRPr="001813C2">
        <w:rPr>
          <w:color w:val="000000"/>
        </w:rPr>
        <w:t>the other key is made public. Secure communication with the receiving party (with a</w:t>
      </w:r>
      <w:r>
        <w:rPr>
          <w:color w:val="000000"/>
        </w:rPr>
        <w:t xml:space="preserve"> </w:t>
      </w:r>
      <w:r w:rsidRPr="001813C2">
        <w:rPr>
          <w:color w:val="000000"/>
        </w:rPr>
        <w:t>secret key) is achieved by encrypting the message to be sent using the recipient’s public</w:t>
      </w:r>
      <w:r>
        <w:rPr>
          <w:color w:val="000000"/>
        </w:rPr>
        <w:t xml:space="preserve"> </w:t>
      </w:r>
      <w:r w:rsidRPr="001813C2">
        <w:rPr>
          <w:color w:val="000000"/>
        </w:rPr>
        <w:t>key. This message then can be decrypted only using the recipient’s secret key.</w:t>
      </w:r>
      <w:r>
        <w:rPr>
          <w:color w:val="000000"/>
        </w:rPr>
        <w:t xml:space="preserve"> </w:t>
      </w:r>
    </w:p>
    <w:p w14:paraId="4E7D5C77" w14:textId="77777777" w:rsidR="00D6467D" w:rsidRDefault="001813C2" w:rsidP="001813C2">
      <w:pPr>
        <w:ind w:firstLine="270"/>
        <w:jc w:val="both"/>
        <w:rPr>
          <w:color w:val="000000"/>
        </w:rPr>
      </w:pPr>
      <w:r w:rsidRPr="001813C2">
        <w:rPr>
          <w:color w:val="000000"/>
        </w:rPr>
        <w:t>PGP works by creating a circle of trust among its users. In the circle of trust,</w:t>
      </w:r>
      <w:r>
        <w:rPr>
          <w:color w:val="000000"/>
        </w:rPr>
        <w:t xml:space="preserve"> </w:t>
      </w:r>
      <w:r w:rsidRPr="001813C2">
        <w:rPr>
          <w:color w:val="000000"/>
        </w:rPr>
        <w:t>users, starting with two, form a key ring of public key/name pairs kept by each user.</w:t>
      </w:r>
      <w:r>
        <w:rPr>
          <w:color w:val="000000"/>
        </w:rPr>
        <w:t xml:space="preserve"> </w:t>
      </w:r>
      <w:r w:rsidRPr="001813C2">
        <w:rPr>
          <w:color w:val="000000"/>
        </w:rPr>
        <w:t>Joining this “trust club” means trusting and using the keys on somebody’s key ring.</w:t>
      </w:r>
      <w:r>
        <w:rPr>
          <w:color w:val="000000"/>
        </w:rPr>
        <w:t xml:space="preserve"> </w:t>
      </w:r>
      <w:r w:rsidRPr="001813C2">
        <w:rPr>
          <w:color w:val="000000"/>
        </w:rPr>
        <w:t>Unlike the standard PKI infrastructure, this circle of trust has a built-in weakness</w:t>
      </w:r>
      <w:r w:rsidR="00D6467D">
        <w:rPr>
          <w:color w:val="000000"/>
        </w:rPr>
        <w:t xml:space="preserve"> </w:t>
      </w:r>
      <w:r w:rsidRPr="001813C2">
        <w:rPr>
          <w:color w:val="000000"/>
        </w:rPr>
        <w:t>that can be penetrated by an intruder. However, since PGP can be used to sign</w:t>
      </w:r>
      <w:r w:rsidR="00D6467D">
        <w:rPr>
          <w:color w:val="000000"/>
        </w:rPr>
        <w:t xml:space="preserve"> </w:t>
      </w:r>
      <w:r w:rsidRPr="001813C2">
        <w:rPr>
          <w:color w:val="000000"/>
        </w:rPr>
        <w:t>messages, the presence of its digital signature is used to verify the authenticity of a</w:t>
      </w:r>
      <w:r w:rsidR="00D6467D">
        <w:rPr>
          <w:color w:val="000000"/>
        </w:rPr>
        <w:t xml:space="preserve"> </w:t>
      </w:r>
      <w:r w:rsidRPr="001813C2">
        <w:rPr>
          <w:color w:val="000000"/>
        </w:rPr>
        <w:t>document or file. This goes a long way in ensuring that an e-</w:t>
      </w:r>
      <w:r w:rsidR="00D6467D">
        <w:rPr>
          <w:color w:val="000000"/>
        </w:rPr>
        <w:t>m</w:t>
      </w:r>
      <w:r w:rsidRPr="001813C2">
        <w:rPr>
          <w:color w:val="000000"/>
        </w:rPr>
        <w:t>ail message or file just</w:t>
      </w:r>
      <w:r w:rsidR="00D6467D">
        <w:rPr>
          <w:color w:val="000000"/>
        </w:rPr>
        <w:t xml:space="preserve"> </w:t>
      </w:r>
      <w:r w:rsidRPr="001813C2">
        <w:rPr>
          <w:color w:val="000000"/>
        </w:rPr>
        <w:t>downloaded from the Internet is both secure and untampered with.</w:t>
      </w:r>
    </w:p>
    <w:p w14:paraId="3B79E988" w14:textId="34171FC9" w:rsidR="001813C2" w:rsidRDefault="001813C2" w:rsidP="009D4B3A">
      <w:pPr>
        <w:ind w:firstLine="270"/>
        <w:jc w:val="both"/>
        <w:rPr>
          <w:color w:val="000000"/>
        </w:rPr>
      </w:pPr>
      <w:r w:rsidRPr="001813C2">
        <w:rPr>
          <w:color w:val="000000"/>
        </w:rPr>
        <w:lastRenderedPageBreak/>
        <w:t>PGP is regarded as hard encryption, which is impossible to crack in the foreseeable</w:t>
      </w:r>
      <w:r w:rsidR="00D6467D">
        <w:rPr>
          <w:color w:val="000000"/>
        </w:rPr>
        <w:t xml:space="preserve"> </w:t>
      </w:r>
      <w:r w:rsidRPr="001813C2">
        <w:rPr>
          <w:color w:val="000000"/>
        </w:rPr>
        <w:t>future. Its strength is based on algorithms that have survived extensive public</w:t>
      </w:r>
      <w:r w:rsidR="00D6467D">
        <w:rPr>
          <w:color w:val="000000"/>
        </w:rPr>
        <w:t xml:space="preserve"> </w:t>
      </w:r>
      <w:r w:rsidRPr="001813C2">
        <w:rPr>
          <w:color w:val="000000"/>
        </w:rPr>
        <w:t>review and are already considered by many to be secure. Among these algorithms</w:t>
      </w:r>
      <w:r w:rsidR="008932A2">
        <w:rPr>
          <w:color w:val="000000"/>
        </w:rPr>
        <w:t xml:space="preserve"> </w:t>
      </w:r>
      <w:r w:rsidRPr="001813C2">
        <w:rPr>
          <w:color w:val="000000"/>
        </w:rPr>
        <w:t>are RSA which PGP uses for encryption; DSS and Diffie–Hellman for public-key</w:t>
      </w:r>
      <w:r w:rsidR="008932A2">
        <w:rPr>
          <w:color w:val="000000"/>
        </w:rPr>
        <w:t xml:space="preserve"> </w:t>
      </w:r>
      <w:r w:rsidRPr="001813C2">
        <w:rPr>
          <w:color w:val="000000"/>
        </w:rPr>
        <w:t>encryption; CAST-128, IDEA, and 3DES for conventional encryption; and SHA-1</w:t>
      </w:r>
      <w:r w:rsidR="008932A2">
        <w:rPr>
          <w:color w:val="000000"/>
        </w:rPr>
        <w:t xml:space="preserve"> </w:t>
      </w:r>
      <w:r w:rsidRPr="001813C2">
        <w:rPr>
          <w:color w:val="000000"/>
        </w:rPr>
        <w:t>for hashing. The actual operation of PGP is based on five services: authentication,</w:t>
      </w:r>
      <w:r w:rsidR="008932A2">
        <w:rPr>
          <w:color w:val="000000"/>
        </w:rPr>
        <w:t xml:space="preserve"> </w:t>
      </w:r>
      <w:r w:rsidRPr="001813C2">
        <w:rPr>
          <w:color w:val="000000"/>
        </w:rPr>
        <w:t>confidentiality, compression, e-mail compatibility, and segmentation</w:t>
      </w:r>
      <w:r w:rsidR="005E3147">
        <w:rPr>
          <w:color w:val="000000"/>
        </w:rPr>
        <w:t xml:space="preserve"> </w:t>
      </w:r>
      <w:sdt>
        <w:sdtPr>
          <w:rPr>
            <w:color w:val="000000"/>
          </w:rPr>
          <w:id w:val="64774992"/>
          <w:citation/>
        </w:sdtPr>
        <w:sdtContent>
          <w:r w:rsidR="00D55A0E">
            <w:rPr>
              <w:color w:val="000000"/>
            </w:rPr>
            <w:fldChar w:fldCharType="begin"/>
          </w:r>
          <w:r w:rsidR="00D55A0E">
            <w:rPr>
              <w:color w:val="000000"/>
            </w:rPr>
            <w:instrText xml:space="preserve"> CITATION Wil99 \l 1033 </w:instrText>
          </w:r>
          <w:r w:rsidR="00D55A0E">
            <w:rPr>
              <w:color w:val="000000"/>
            </w:rPr>
            <w:fldChar w:fldCharType="separate"/>
          </w:r>
          <w:r w:rsidR="00C63E28" w:rsidRPr="00C63E28">
            <w:rPr>
              <w:noProof/>
              <w:color w:val="000000"/>
            </w:rPr>
            <w:t>[1]</w:t>
          </w:r>
          <w:r w:rsidR="00D55A0E">
            <w:rPr>
              <w:color w:val="000000"/>
            </w:rPr>
            <w:fldChar w:fldCharType="end"/>
          </w:r>
        </w:sdtContent>
      </w:sdt>
      <w:r w:rsidR="00D55A0E">
        <w:rPr>
          <w:color w:val="000000"/>
        </w:rPr>
        <w:t>.</w:t>
      </w:r>
    </w:p>
    <w:p w14:paraId="70D854D9" w14:textId="45F7BE2C" w:rsidR="001813C2" w:rsidRPr="0029172F" w:rsidRDefault="0029172F" w:rsidP="0029172F">
      <w:pPr>
        <w:pStyle w:val="ListParagraph"/>
        <w:numPr>
          <w:ilvl w:val="0"/>
          <w:numId w:val="25"/>
        </w:numPr>
        <w:ind w:left="360"/>
        <w:jc w:val="both"/>
        <w:rPr>
          <w:i/>
          <w:iCs/>
          <w:color w:val="000000"/>
        </w:rPr>
      </w:pPr>
      <w:r w:rsidRPr="0029172F">
        <w:rPr>
          <w:i/>
          <w:iCs/>
          <w:color w:val="000000"/>
        </w:rPr>
        <w:t>Secure/Multipurpose Internet Mail Extension (S/MIME)</w:t>
      </w:r>
    </w:p>
    <w:p w14:paraId="35E90A66" w14:textId="1456139A" w:rsidR="001813C2" w:rsidRDefault="005A7986" w:rsidP="005A7986">
      <w:pPr>
        <w:ind w:firstLine="270"/>
        <w:jc w:val="both"/>
        <w:rPr>
          <w:color w:val="000000"/>
        </w:rPr>
      </w:pPr>
      <w:r w:rsidRPr="005A7986">
        <w:rPr>
          <w:color w:val="000000"/>
        </w:rPr>
        <w:t>Secure/Multipurpose Internet Mail Extension (S/MIME) extends the protocols of</w:t>
      </w:r>
      <w:r>
        <w:rPr>
          <w:color w:val="000000"/>
        </w:rPr>
        <w:t xml:space="preserve"> </w:t>
      </w:r>
      <w:r w:rsidRPr="005A7986">
        <w:rPr>
          <w:color w:val="000000"/>
        </w:rPr>
        <w:t>Multipurpose Internet Mail Extensions (MIME) by adding digital signatures and</w:t>
      </w:r>
      <w:r>
        <w:rPr>
          <w:color w:val="000000"/>
        </w:rPr>
        <w:t xml:space="preserve"> </w:t>
      </w:r>
      <w:r w:rsidRPr="005A7986">
        <w:rPr>
          <w:color w:val="000000"/>
        </w:rPr>
        <w:t>encryption to them. To understand S/MIME, let us first make a brief digression and</w:t>
      </w:r>
      <w:r>
        <w:rPr>
          <w:color w:val="000000"/>
        </w:rPr>
        <w:t xml:space="preserve"> </w:t>
      </w:r>
      <w:r w:rsidRPr="005A7986">
        <w:rPr>
          <w:color w:val="000000"/>
        </w:rPr>
        <w:t>look at MIME. MIME is a technical specification of communication protocols that</w:t>
      </w:r>
      <w:r>
        <w:rPr>
          <w:color w:val="000000"/>
        </w:rPr>
        <w:t xml:space="preserve"> </w:t>
      </w:r>
      <w:r w:rsidRPr="005A7986">
        <w:rPr>
          <w:color w:val="000000"/>
        </w:rPr>
        <w:t>describes the transfer of multimedia data including pictures, audio, and video. The</w:t>
      </w:r>
      <w:r>
        <w:rPr>
          <w:color w:val="000000"/>
        </w:rPr>
        <w:t xml:space="preserve"> </w:t>
      </w:r>
      <w:r w:rsidRPr="005A7986">
        <w:rPr>
          <w:color w:val="000000"/>
        </w:rPr>
        <w:t>MIME protocol messages are described in RFC 1521; a reader with further interest</w:t>
      </w:r>
      <w:r>
        <w:rPr>
          <w:color w:val="000000"/>
        </w:rPr>
        <w:t xml:space="preserve"> </w:t>
      </w:r>
      <w:r w:rsidRPr="005A7986">
        <w:rPr>
          <w:color w:val="000000"/>
        </w:rPr>
        <w:t>in MIME should consult RFC 1521. Because Web contents such as files consist of</w:t>
      </w:r>
      <w:r>
        <w:rPr>
          <w:color w:val="000000"/>
        </w:rPr>
        <w:t xml:space="preserve"> </w:t>
      </w:r>
      <w:r w:rsidRPr="005A7986">
        <w:rPr>
          <w:color w:val="000000"/>
        </w:rPr>
        <w:t>hyperlinks that are themselves linked onto other hyperlinks, any e-mail must</w:t>
      </w:r>
      <w:r>
        <w:rPr>
          <w:color w:val="000000"/>
        </w:rPr>
        <w:t xml:space="preserve"> </w:t>
      </w:r>
      <w:r w:rsidRPr="005A7986">
        <w:rPr>
          <w:color w:val="000000"/>
        </w:rPr>
        <w:t>describe this kind of interlinkage. That is what a MIME server does whenever a</w:t>
      </w:r>
      <w:r>
        <w:rPr>
          <w:color w:val="000000"/>
        </w:rPr>
        <w:t xml:space="preserve"> </w:t>
      </w:r>
      <w:r w:rsidRPr="005A7986">
        <w:rPr>
          <w:color w:val="000000"/>
        </w:rPr>
        <w:t>client requests for a Web document. When the Web server sends the requested file</w:t>
      </w:r>
      <w:r>
        <w:rPr>
          <w:color w:val="000000"/>
        </w:rPr>
        <w:t xml:space="preserve"> </w:t>
      </w:r>
      <w:r w:rsidRPr="005A7986">
        <w:rPr>
          <w:color w:val="000000"/>
        </w:rPr>
        <w:t xml:space="preserve">to the client’s browser, it adds a MIME header to the document and transmits it </w:t>
      </w:r>
      <w:sdt>
        <w:sdtPr>
          <w:rPr>
            <w:color w:val="000000"/>
          </w:rPr>
          <w:id w:val="1228886770"/>
          <w:citation/>
        </w:sdtPr>
        <w:sdtContent>
          <w:r w:rsidR="009D5B5D">
            <w:rPr>
              <w:color w:val="000000"/>
            </w:rPr>
            <w:fldChar w:fldCharType="begin"/>
          </w:r>
          <w:r w:rsidR="009D5B5D">
            <w:rPr>
              <w:color w:val="000000"/>
            </w:rPr>
            <w:instrText xml:space="preserve"> CITATION Ada95 \l 1033 </w:instrText>
          </w:r>
          <w:r w:rsidR="009D5B5D">
            <w:rPr>
              <w:color w:val="000000"/>
            </w:rPr>
            <w:fldChar w:fldCharType="separate"/>
          </w:r>
          <w:r w:rsidR="00C63E28" w:rsidRPr="00C63E28">
            <w:rPr>
              <w:noProof/>
              <w:color w:val="000000"/>
            </w:rPr>
            <w:t>[2]</w:t>
          </w:r>
          <w:r w:rsidR="009D5B5D">
            <w:rPr>
              <w:color w:val="000000"/>
            </w:rPr>
            <w:fldChar w:fldCharType="end"/>
          </w:r>
        </w:sdtContent>
      </w:sdt>
      <w:r w:rsidRPr="005A7986">
        <w:rPr>
          <w:color w:val="000000"/>
        </w:rPr>
        <w:t>.</w:t>
      </w:r>
      <w:r>
        <w:rPr>
          <w:color w:val="000000"/>
        </w:rPr>
        <w:t xml:space="preserve"> </w:t>
      </w:r>
      <w:r w:rsidRPr="005A7986">
        <w:rPr>
          <w:color w:val="000000"/>
        </w:rPr>
        <w:t>This means, therefore, that such Internet e-mail messages consist of two parts: the</w:t>
      </w:r>
      <w:r>
        <w:rPr>
          <w:color w:val="000000"/>
        </w:rPr>
        <w:t xml:space="preserve"> </w:t>
      </w:r>
      <w:r w:rsidRPr="005A7986">
        <w:rPr>
          <w:color w:val="000000"/>
        </w:rPr>
        <w:t>header and the body.</w:t>
      </w:r>
    </w:p>
    <w:p w14:paraId="74318244" w14:textId="77777777" w:rsidR="00BB63AE" w:rsidRDefault="00BB63AE" w:rsidP="00BB63AE">
      <w:pPr>
        <w:ind w:firstLine="270"/>
        <w:jc w:val="both"/>
        <w:rPr>
          <w:color w:val="000000"/>
        </w:rPr>
      </w:pPr>
      <w:r w:rsidRPr="00BB63AE">
        <w:rPr>
          <w:color w:val="000000"/>
        </w:rPr>
        <w:t>Within the header, two types of information are included: MIME type and subtype.</w:t>
      </w:r>
      <w:r>
        <w:rPr>
          <w:color w:val="000000"/>
        </w:rPr>
        <w:t xml:space="preserve"> </w:t>
      </w:r>
      <w:r w:rsidRPr="00BB63AE">
        <w:rPr>
          <w:color w:val="000000"/>
        </w:rPr>
        <w:t>The MIME type describes the general file type of the transmitted content type such</w:t>
      </w:r>
      <w:r>
        <w:rPr>
          <w:color w:val="000000"/>
        </w:rPr>
        <w:t xml:space="preserve"> </w:t>
      </w:r>
      <w:r w:rsidRPr="00BB63AE">
        <w:rPr>
          <w:color w:val="000000"/>
        </w:rPr>
        <w:t>as image, text, audio, application, and others. The subtype carries the specific file</w:t>
      </w:r>
      <w:r>
        <w:rPr>
          <w:color w:val="000000"/>
        </w:rPr>
        <w:t xml:space="preserve"> </w:t>
      </w:r>
      <w:r w:rsidRPr="00BB63AE">
        <w:rPr>
          <w:color w:val="000000"/>
        </w:rPr>
        <w:t>type such as jpeg or gif, tiff, and so on. For further information on the structure of a</w:t>
      </w:r>
      <w:r>
        <w:rPr>
          <w:color w:val="000000"/>
        </w:rPr>
        <w:t xml:space="preserve"> </w:t>
      </w:r>
      <w:r w:rsidRPr="00BB63AE">
        <w:rPr>
          <w:color w:val="000000"/>
        </w:rPr>
        <w:t>MIME header, please refer to RFC 822. The body may be unstructured or it may be</w:t>
      </w:r>
      <w:r>
        <w:rPr>
          <w:color w:val="000000"/>
        </w:rPr>
        <w:t xml:space="preserve"> </w:t>
      </w:r>
      <w:r w:rsidRPr="00BB63AE">
        <w:rPr>
          <w:color w:val="000000"/>
        </w:rPr>
        <w:t>in MIME format which defines how the body of an e-mail message is structured.</w:t>
      </w:r>
      <w:r>
        <w:rPr>
          <w:color w:val="000000"/>
        </w:rPr>
        <w:t xml:space="preserve"> </w:t>
      </w:r>
      <w:r w:rsidRPr="00BB63AE">
        <w:rPr>
          <w:color w:val="000000"/>
        </w:rPr>
        <w:t>What is notable here is that MIME does not provide any security services.</w:t>
      </w:r>
      <w:r>
        <w:rPr>
          <w:color w:val="000000"/>
        </w:rPr>
        <w:t xml:space="preserve"> </w:t>
      </w:r>
    </w:p>
    <w:p w14:paraId="5DA14C57" w14:textId="033B15DC" w:rsidR="00BB63AE" w:rsidRPr="00BB63AE" w:rsidRDefault="00BB63AE" w:rsidP="005A37D0">
      <w:pPr>
        <w:ind w:firstLine="270"/>
        <w:jc w:val="both"/>
        <w:rPr>
          <w:color w:val="000000"/>
        </w:rPr>
      </w:pPr>
      <w:r w:rsidRPr="00BB63AE">
        <w:rPr>
          <w:color w:val="000000"/>
        </w:rPr>
        <w:t>S/MIME was then developed to add security services that have been missing.</w:t>
      </w:r>
      <w:r w:rsidR="005A37D0">
        <w:rPr>
          <w:color w:val="000000"/>
        </w:rPr>
        <w:t xml:space="preserve"> </w:t>
      </w:r>
      <w:r w:rsidRPr="00BB63AE">
        <w:rPr>
          <w:color w:val="000000"/>
        </w:rPr>
        <w:t xml:space="preserve">It adds two cryptographic elements: encryption and digital signatures </w:t>
      </w:r>
      <w:sdt>
        <w:sdtPr>
          <w:rPr>
            <w:color w:val="000000"/>
          </w:rPr>
          <w:id w:val="1363324329"/>
          <w:citation/>
        </w:sdtPr>
        <w:sdtContent>
          <w:r w:rsidR="00D55A0E">
            <w:rPr>
              <w:color w:val="000000"/>
            </w:rPr>
            <w:fldChar w:fldCharType="begin"/>
          </w:r>
          <w:r w:rsidR="00D55A0E">
            <w:rPr>
              <w:color w:val="000000"/>
            </w:rPr>
            <w:instrText xml:space="preserve"> CITATION Wil99 \l 1033 </w:instrText>
          </w:r>
          <w:r w:rsidR="00D55A0E">
            <w:rPr>
              <w:color w:val="000000"/>
            </w:rPr>
            <w:fldChar w:fldCharType="separate"/>
          </w:r>
          <w:r w:rsidR="00C63E28" w:rsidRPr="00C63E28">
            <w:rPr>
              <w:noProof/>
              <w:color w:val="000000"/>
            </w:rPr>
            <w:t>[1]</w:t>
          </w:r>
          <w:r w:rsidR="00D55A0E">
            <w:rPr>
              <w:color w:val="000000"/>
            </w:rPr>
            <w:fldChar w:fldCharType="end"/>
          </w:r>
        </w:sdtContent>
      </w:sdt>
      <w:r w:rsidRPr="00BB63AE">
        <w:rPr>
          <w:color w:val="000000"/>
        </w:rPr>
        <w:t>.</w:t>
      </w:r>
    </w:p>
    <w:p w14:paraId="4AA6E191" w14:textId="77777777" w:rsidR="00E7399D" w:rsidRPr="00E7399D" w:rsidRDefault="00BB63AE" w:rsidP="00E7399D">
      <w:pPr>
        <w:pStyle w:val="ListParagraph"/>
        <w:numPr>
          <w:ilvl w:val="0"/>
          <w:numId w:val="35"/>
        </w:numPr>
        <w:ind w:left="630"/>
        <w:jc w:val="both"/>
        <w:rPr>
          <w:b/>
          <w:bCs/>
          <w:color w:val="000000"/>
        </w:rPr>
      </w:pPr>
      <w:r w:rsidRPr="004D0C7E">
        <w:rPr>
          <w:b/>
          <w:bCs/>
          <w:color w:val="000000"/>
        </w:rPr>
        <w:t>Encryption</w:t>
      </w:r>
      <w:r w:rsidR="004D0C7E">
        <w:rPr>
          <w:b/>
          <w:bCs/>
          <w:color w:val="000000"/>
        </w:rPr>
        <w:t>:</w:t>
      </w:r>
      <w:r w:rsidR="007C7F7A">
        <w:rPr>
          <w:b/>
          <w:bCs/>
          <w:color w:val="000000"/>
        </w:rPr>
        <w:t xml:space="preserve"> </w:t>
      </w:r>
      <w:r w:rsidRPr="007C7F7A">
        <w:rPr>
          <w:color w:val="000000"/>
        </w:rPr>
        <w:t>S/MIME supports three public-key algorithms to encrypt session keys for transmission</w:t>
      </w:r>
      <w:r w:rsidR="007C7F7A">
        <w:rPr>
          <w:color w:val="000000"/>
        </w:rPr>
        <w:t xml:space="preserve"> </w:t>
      </w:r>
      <w:r w:rsidRPr="007C7F7A">
        <w:rPr>
          <w:color w:val="000000"/>
        </w:rPr>
        <w:t>with the message. These include Diffie–Hellman as the preferred algorithm,</w:t>
      </w:r>
      <w:r w:rsidR="007C7F7A">
        <w:rPr>
          <w:color w:val="000000"/>
        </w:rPr>
        <w:t xml:space="preserve"> </w:t>
      </w:r>
      <w:r w:rsidRPr="007C7F7A">
        <w:rPr>
          <w:color w:val="000000"/>
        </w:rPr>
        <w:t>RSA for both signature and session keys, and triple DES.</w:t>
      </w:r>
    </w:p>
    <w:p w14:paraId="29BD8794" w14:textId="3B64014C" w:rsidR="00BB63AE" w:rsidRPr="00E7399D" w:rsidRDefault="00BB63AE" w:rsidP="00E7399D">
      <w:pPr>
        <w:pStyle w:val="ListParagraph"/>
        <w:numPr>
          <w:ilvl w:val="0"/>
          <w:numId w:val="35"/>
        </w:numPr>
        <w:ind w:left="630"/>
        <w:jc w:val="both"/>
        <w:rPr>
          <w:b/>
          <w:bCs/>
          <w:color w:val="000000"/>
        </w:rPr>
      </w:pPr>
      <w:r w:rsidRPr="00E7399D">
        <w:rPr>
          <w:b/>
          <w:bCs/>
          <w:color w:val="000000"/>
        </w:rPr>
        <w:t>Digital Signatures</w:t>
      </w:r>
      <w:r w:rsidR="00E7399D">
        <w:rPr>
          <w:b/>
          <w:bCs/>
          <w:color w:val="000000"/>
        </w:rPr>
        <w:t xml:space="preserve">: </w:t>
      </w:r>
      <w:r w:rsidRPr="00E7399D">
        <w:rPr>
          <w:color w:val="000000"/>
        </w:rPr>
        <w:t>To create a digital signature, S/MIME uses a hash function of either 160-bit SHA-</w:t>
      </w:r>
      <w:r w:rsidR="00E7399D">
        <w:rPr>
          <w:color w:val="000000"/>
        </w:rPr>
        <w:t xml:space="preserve">1 </w:t>
      </w:r>
      <w:r w:rsidRPr="00E7399D">
        <w:rPr>
          <w:color w:val="000000"/>
        </w:rPr>
        <w:t>or MD5 to create message digests. To encrypt the message digests to form a digital</w:t>
      </w:r>
      <w:r w:rsidR="00E7399D">
        <w:rPr>
          <w:color w:val="000000"/>
        </w:rPr>
        <w:t xml:space="preserve"> </w:t>
      </w:r>
      <w:r w:rsidRPr="00E7399D">
        <w:rPr>
          <w:color w:val="000000"/>
        </w:rPr>
        <w:t>signature, it uses either DSS or RSA.</w:t>
      </w:r>
    </w:p>
    <w:p w14:paraId="7849F14D" w14:textId="75495169" w:rsidR="001813C2" w:rsidRPr="00D45C23" w:rsidRDefault="00D45C23" w:rsidP="00D45C23">
      <w:pPr>
        <w:pStyle w:val="ListParagraph"/>
        <w:numPr>
          <w:ilvl w:val="0"/>
          <w:numId w:val="25"/>
        </w:numPr>
        <w:ind w:left="360"/>
        <w:jc w:val="both"/>
        <w:rPr>
          <w:i/>
          <w:iCs/>
          <w:color w:val="000000"/>
        </w:rPr>
      </w:pPr>
      <w:r w:rsidRPr="00D45C23">
        <w:rPr>
          <w:i/>
          <w:iCs/>
          <w:color w:val="000000"/>
        </w:rPr>
        <w:t>Secure HTTP (S-HTTP)</w:t>
      </w:r>
    </w:p>
    <w:p w14:paraId="381767FA" w14:textId="77777777" w:rsidR="00913C6B" w:rsidRDefault="00411937" w:rsidP="00411937">
      <w:pPr>
        <w:ind w:firstLine="270"/>
        <w:jc w:val="both"/>
        <w:rPr>
          <w:color w:val="000000"/>
        </w:rPr>
      </w:pPr>
      <w:r w:rsidRPr="00411937">
        <w:rPr>
          <w:color w:val="000000"/>
        </w:rPr>
        <w:t>Secure HTTP (S-HTTP) extends the Hypertext Transfer Protocol (HTTP). When</w:t>
      </w:r>
      <w:r>
        <w:rPr>
          <w:color w:val="000000"/>
        </w:rPr>
        <w:t xml:space="preserve"> </w:t>
      </w:r>
      <w:r w:rsidRPr="00411937">
        <w:rPr>
          <w:color w:val="000000"/>
        </w:rPr>
        <w:t>HTTP was developed, it was developed for a Web that was simple, that did not have</w:t>
      </w:r>
      <w:r>
        <w:rPr>
          <w:color w:val="000000"/>
        </w:rPr>
        <w:t xml:space="preserve"> </w:t>
      </w:r>
      <w:r w:rsidRPr="00411937">
        <w:rPr>
          <w:color w:val="000000"/>
        </w:rPr>
        <w:t>dynamic graphics, and that did not require, at that time, hard encryption for end-to-end</w:t>
      </w:r>
      <w:r>
        <w:rPr>
          <w:color w:val="000000"/>
        </w:rPr>
        <w:t xml:space="preserve"> </w:t>
      </w:r>
      <w:r w:rsidRPr="00411937">
        <w:rPr>
          <w:color w:val="000000"/>
        </w:rPr>
        <w:t>transactions that have since developed. As the Web became popular for businesses,</w:t>
      </w:r>
      <w:r>
        <w:rPr>
          <w:color w:val="000000"/>
        </w:rPr>
        <w:t xml:space="preserve"> </w:t>
      </w:r>
      <w:r w:rsidRPr="00411937">
        <w:rPr>
          <w:color w:val="000000"/>
        </w:rPr>
        <w:t>users realized that current HTTP protocols needed more cryptographic and graphic</w:t>
      </w:r>
      <w:r w:rsidR="00913C6B">
        <w:rPr>
          <w:color w:val="000000"/>
        </w:rPr>
        <w:t xml:space="preserve"> </w:t>
      </w:r>
      <w:r w:rsidRPr="00411937">
        <w:rPr>
          <w:color w:val="000000"/>
        </w:rPr>
        <w:t>improvements if it were to remain the e-commerce backbone it had become.</w:t>
      </w:r>
    </w:p>
    <w:p w14:paraId="63EA8018" w14:textId="1858F982" w:rsidR="00913C6B" w:rsidRDefault="00411937" w:rsidP="00411937">
      <w:pPr>
        <w:ind w:firstLine="270"/>
        <w:jc w:val="both"/>
        <w:rPr>
          <w:color w:val="000000"/>
        </w:rPr>
      </w:pPr>
      <w:r w:rsidRPr="00411937">
        <w:rPr>
          <w:color w:val="000000"/>
        </w:rPr>
        <w:t>Responding to this growing need for security, the Internet Engineering Task</w:t>
      </w:r>
      <w:r w:rsidR="00913C6B">
        <w:rPr>
          <w:color w:val="000000"/>
        </w:rPr>
        <w:t xml:space="preserve"> </w:t>
      </w:r>
      <w:r w:rsidRPr="00411937">
        <w:rPr>
          <w:color w:val="000000"/>
        </w:rPr>
        <w:t>Force called for proposals that will develop Web protocols, probably based on</w:t>
      </w:r>
      <w:r w:rsidR="00913C6B">
        <w:rPr>
          <w:color w:val="000000"/>
        </w:rPr>
        <w:t xml:space="preserve"> </w:t>
      </w:r>
      <w:r w:rsidRPr="00411937">
        <w:rPr>
          <w:color w:val="000000"/>
        </w:rPr>
        <w:t>current HTTP, to address these needs. In 1994, such protocol was developed by</w:t>
      </w:r>
      <w:r w:rsidR="00913C6B">
        <w:rPr>
          <w:color w:val="000000"/>
        </w:rPr>
        <w:t xml:space="preserve"> </w:t>
      </w:r>
      <w:r w:rsidRPr="00411937">
        <w:rPr>
          <w:color w:val="000000"/>
        </w:rPr>
        <w:t>Enterprise Integration Technologies (EIT). IET’s protocols were, indeed, extensions</w:t>
      </w:r>
      <w:r w:rsidR="00913C6B">
        <w:rPr>
          <w:color w:val="000000"/>
        </w:rPr>
        <w:t xml:space="preserve"> </w:t>
      </w:r>
      <w:r w:rsidRPr="00411937">
        <w:rPr>
          <w:color w:val="000000"/>
        </w:rPr>
        <w:t>of the HTTP protocols. S-HHTP extended HTTP protocols by extending HTTP’s</w:t>
      </w:r>
      <w:r w:rsidR="00913C6B">
        <w:rPr>
          <w:color w:val="000000"/>
        </w:rPr>
        <w:t xml:space="preserve"> </w:t>
      </w:r>
      <w:r w:rsidRPr="00411937">
        <w:rPr>
          <w:color w:val="000000"/>
        </w:rPr>
        <w:t>instructions and added security facilities using encryptions and support for digital</w:t>
      </w:r>
      <w:r w:rsidR="00913C6B">
        <w:rPr>
          <w:color w:val="000000"/>
        </w:rPr>
        <w:t xml:space="preserve"> </w:t>
      </w:r>
      <w:r w:rsidRPr="00411937">
        <w:rPr>
          <w:color w:val="000000"/>
        </w:rPr>
        <w:t>signatures. Each S-HTTP file is either encrypted, contains a digital certificate, or</w:t>
      </w:r>
      <w:r w:rsidR="00913C6B">
        <w:rPr>
          <w:color w:val="000000"/>
        </w:rPr>
        <w:t xml:space="preserve"> </w:t>
      </w:r>
      <w:r w:rsidRPr="00411937">
        <w:rPr>
          <w:color w:val="000000"/>
        </w:rPr>
        <w:t>both. S-HTTP design provides for secure communications, primarily commercial</w:t>
      </w:r>
      <w:r w:rsidR="00913C6B">
        <w:rPr>
          <w:color w:val="000000"/>
        </w:rPr>
        <w:t xml:space="preserve"> </w:t>
      </w:r>
      <w:r w:rsidRPr="00411937">
        <w:rPr>
          <w:color w:val="000000"/>
        </w:rPr>
        <w:t>transactions, between a HTTP client and a server. It does this through a wide variety</w:t>
      </w:r>
      <w:r w:rsidR="00913C6B">
        <w:rPr>
          <w:color w:val="000000"/>
        </w:rPr>
        <w:t xml:space="preserve"> </w:t>
      </w:r>
      <w:r w:rsidRPr="00411937">
        <w:rPr>
          <w:color w:val="000000"/>
        </w:rPr>
        <w:t>of mechanisms to provide for confidentiality, authentication, and integrity while</w:t>
      </w:r>
      <w:r w:rsidR="00913C6B">
        <w:rPr>
          <w:color w:val="000000"/>
        </w:rPr>
        <w:t xml:space="preserve"> </w:t>
      </w:r>
      <w:r w:rsidRPr="00411937">
        <w:rPr>
          <w:color w:val="000000"/>
        </w:rPr>
        <w:t>separating policy from mechanism. The system is not tied to any particular cryptographic</w:t>
      </w:r>
      <w:r w:rsidR="00913C6B">
        <w:rPr>
          <w:color w:val="000000"/>
        </w:rPr>
        <w:t xml:space="preserve"> </w:t>
      </w:r>
      <w:r w:rsidRPr="00411937">
        <w:rPr>
          <w:color w:val="000000"/>
        </w:rPr>
        <w:t xml:space="preserve">system, key infrastructure, or cryptographic format </w:t>
      </w:r>
      <w:sdt>
        <w:sdtPr>
          <w:rPr>
            <w:color w:val="000000"/>
          </w:rPr>
          <w:id w:val="-27344082"/>
          <w:citation/>
        </w:sdtPr>
        <w:sdtContent>
          <w:r w:rsidR="0080215D">
            <w:rPr>
              <w:color w:val="000000"/>
            </w:rPr>
            <w:fldChar w:fldCharType="begin"/>
          </w:r>
          <w:r w:rsidR="0080215D">
            <w:rPr>
              <w:color w:val="000000"/>
            </w:rPr>
            <w:instrText xml:space="preserve"> CITATION Jas02 \l 1033 </w:instrText>
          </w:r>
          <w:r w:rsidR="0080215D">
            <w:rPr>
              <w:color w:val="000000"/>
            </w:rPr>
            <w:fldChar w:fldCharType="separate"/>
          </w:r>
          <w:r w:rsidR="00C63E28" w:rsidRPr="00C63E28">
            <w:rPr>
              <w:noProof/>
              <w:color w:val="000000"/>
            </w:rPr>
            <w:t>[3]</w:t>
          </w:r>
          <w:r w:rsidR="0080215D">
            <w:rPr>
              <w:color w:val="000000"/>
            </w:rPr>
            <w:fldChar w:fldCharType="end"/>
          </w:r>
        </w:sdtContent>
      </w:sdt>
      <w:r w:rsidRPr="00411937">
        <w:rPr>
          <w:color w:val="000000"/>
        </w:rPr>
        <w:t>.</w:t>
      </w:r>
    </w:p>
    <w:p w14:paraId="3F3050E2" w14:textId="45821890" w:rsidR="0017393D" w:rsidRDefault="00411937" w:rsidP="00AE21C9">
      <w:pPr>
        <w:ind w:firstLine="270"/>
        <w:jc w:val="both"/>
        <w:rPr>
          <w:color w:val="000000"/>
        </w:rPr>
      </w:pPr>
      <w:r w:rsidRPr="00411937">
        <w:rPr>
          <w:color w:val="000000"/>
        </w:rPr>
        <w:t>HTTP messages contain two parts: the header and the body of the message. The</w:t>
      </w:r>
      <w:r w:rsidR="00913C6B">
        <w:rPr>
          <w:color w:val="000000"/>
        </w:rPr>
        <w:t xml:space="preserve"> </w:t>
      </w:r>
      <w:r w:rsidRPr="00411937">
        <w:rPr>
          <w:color w:val="000000"/>
        </w:rPr>
        <w:t>header contains instructions to the recipients (browser and server) on how to process</w:t>
      </w:r>
      <w:r w:rsidR="00913C6B">
        <w:rPr>
          <w:color w:val="000000"/>
        </w:rPr>
        <w:t xml:space="preserve"> </w:t>
      </w:r>
      <w:r w:rsidRPr="00411937">
        <w:rPr>
          <w:color w:val="000000"/>
        </w:rPr>
        <w:t>the message’s body. For example, if the message body is of the type like MIME,</w:t>
      </w:r>
      <w:r w:rsidR="00913C6B">
        <w:rPr>
          <w:color w:val="000000"/>
        </w:rPr>
        <w:t xml:space="preserve"> </w:t>
      </w:r>
      <w:r w:rsidRPr="00411937">
        <w:rPr>
          <w:color w:val="000000"/>
        </w:rPr>
        <w:t>Text, or HTML, instructions must be given to display this message accordingly.</w:t>
      </w:r>
      <w:r w:rsidR="00AE21C9">
        <w:rPr>
          <w:color w:val="000000"/>
        </w:rPr>
        <w:t xml:space="preserve"> </w:t>
      </w:r>
      <w:r w:rsidR="00AE21C9" w:rsidRPr="00AE21C9">
        <w:rPr>
          <w:color w:val="000000"/>
        </w:rPr>
        <w:t>In the normal HTTP protocol, for a client to retrieve information (text-based message)</w:t>
      </w:r>
      <w:r w:rsidR="00AE21C9">
        <w:rPr>
          <w:color w:val="000000"/>
        </w:rPr>
        <w:t xml:space="preserve"> </w:t>
      </w:r>
      <w:r w:rsidR="00AE21C9" w:rsidRPr="00AE21C9">
        <w:rPr>
          <w:color w:val="000000"/>
        </w:rPr>
        <w:t>from a server, a client-based browser uses HTTP to send a request message to the</w:t>
      </w:r>
      <w:r w:rsidR="00AE21C9">
        <w:rPr>
          <w:color w:val="000000"/>
        </w:rPr>
        <w:t xml:space="preserve"> </w:t>
      </w:r>
      <w:r w:rsidR="00AE21C9" w:rsidRPr="00AE21C9">
        <w:rPr>
          <w:color w:val="000000"/>
        </w:rPr>
        <w:t>server that specifies the desired resource. The server, in response, sends a message</w:t>
      </w:r>
      <w:r w:rsidR="00AE21C9">
        <w:rPr>
          <w:color w:val="000000"/>
        </w:rPr>
        <w:t xml:space="preserve"> </w:t>
      </w:r>
      <w:r w:rsidR="00AE21C9" w:rsidRPr="00AE21C9">
        <w:rPr>
          <w:color w:val="000000"/>
        </w:rPr>
        <w:t>to the client that contains the requested message. During the transfer transaction,</w:t>
      </w:r>
      <w:r w:rsidR="00AE21C9">
        <w:rPr>
          <w:color w:val="000000"/>
        </w:rPr>
        <w:t xml:space="preserve"> </w:t>
      </w:r>
      <w:r w:rsidR="00AE21C9" w:rsidRPr="00AE21C9">
        <w:rPr>
          <w:color w:val="000000"/>
        </w:rPr>
        <w:t>both the client browser and the server use the information contained in the HTTP</w:t>
      </w:r>
      <w:r w:rsidR="00AE21C9">
        <w:rPr>
          <w:color w:val="000000"/>
        </w:rPr>
        <w:t xml:space="preserve"> </w:t>
      </w:r>
      <w:r w:rsidR="00AE21C9" w:rsidRPr="00AE21C9">
        <w:rPr>
          <w:color w:val="000000"/>
        </w:rPr>
        <w:t>header to negotiate formats they will use to transfer the requested information. Both</w:t>
      </w:r>
      <w:r w:rsidR="00AE21C9">
        <w:rPr>
          <w:color w:val="000000"/>
        </w:rPr>
        <w:t xml:space="preserve"> </w:t>
      </w:r>
      <w:r w:rsidR="00AE21C9" w:rsidRPr="00AE21C9">
        <w:rPr>
          <w:color w:val="000000"/>
        </w:rPr>
        <w:t>the server and client browser may retain the connection as long as it is needed;</w:t>
      </w:r>
      <w:r w:rsidR="00AE21C9">
        <w:rPr>
          <w:color w:val="000000"/>
        </w:rPr>
        <w:t xml:space="preserve"> </w:t>
      </w:r>
      <w:r w:rsidR="00AE21C9" w:rsidRPr="00AE21C9">
        <w:rPr>
          <w:color w:val="000000"/>
        </w:rPr>
        <w:t>otherwise the browser may send message to the server to close it.</w:t>
      </w:r>
    </w:p>
    <w:p w14:paraId="6BD474CA" w14:textId="17B7F182" w:rsidR="001813C2" w:rsidRDefault="00AE21C9" w:rsidP="00AE21C9">
      <w:pPr>
        <w:ind w:firstLine="270"/>
        <w:jc w:val="both"/>
        <w:rPr>
          <w:color w:val="000000"/>
        </w:rPr>
      </w:pPr>
      <w:r w:rsidRPr="00AE21C9">
        <w:rPr>
          <w:color w:val="000000"/>
        </w:rPr>
        <w:t>The S-HTTP protocol extends this negotiation between the client browser and</w:t>
      </w:r>
      <w:r w:rsidR="0017393D">
        <w:rPr>
          <w:color w:val="000000"/>
        </w:rPr>
        <w:t xml:space="preserve"> </w:t>
      </w:r>
      <w:r w:rsidRPr="00AE21C9">
        <w:rPr>
          <w:color w:val="000000"/>
        </w:rPr>
        <w:t>the server to include the negotiation for security matters. Hence, S-HTTP uses additional</w:t>
      </w:r>
      <w:r w:rsidR="0017393D">
        <w:rPr>
          <w:color w:val="000000"/>
        </w:rPr>
        <w:t xml:space="preserve"> </w:t>
      </w:r>
      <w:r w:rsidRPr="00AE21C9">
        <w:rPr>
          <w:color w:val="000000"/>
        </w:rPr>
        <w:t>headers for message encryption, digital certificates, and authentication in</w:t>
      </w:r>
      <w:r w:rsidR="0017393D">
        <w:rPr>
          <w:color w:val="000000"/>
        </w:rPr>
        <w:t xml:space="preserve"> </w:t>
      </w:r>
      <w:r w:rsidRPr="00AE21C9">
        <w:rPr>
          <w:color w:val="000000"/>
        </w:rPr>
        <w:t>the HTTP format which contains additional instructions on how to decrypt the</w:t>
      </w:r>
      <w:r w:rsidR="0017393D">
        <w:rPr>
          <w:color w:val="000000"/>
        </w:rPr>
        <w:t xml:space="preserve"> </w:t>
      </w:r>
      <w:r w:rsidRPr="00AE21C9">
        <w:rPr>
          <w:color w:val="000000"/>
        </w:rPr>
        <w:t>message body. Tables 1 and 2 show header instructions for both HTTP and</w:t>
      </w:r>
      <w:r w:rsidR="0017393D">
        <w:rPr>
          <w:color w:val="000000"/>
        </w:rPr>
        <w:t xml:space="preserve"> </w:t>
      </w:r>
      <w:r w:rsidRPr="00AE21C9">
        <w:rPr>
          <w:color w:val="000000"/>
        </w:rPr>
        <w:t>S-HTTP. The HTTP headers are encapsulated into the S-HTTP headers. The headers</w:t>
      </w:r>
      <w:r w:rsidR="0017393D">
        <w:rPr>
          <w:color w:val="000000"/>
        </w:rPr>
        <w:t xml:space="preserve"> </w:t>
      </w:r>
      <w:r w:rsidRPr="00AE21C9">
        <w:rPr>
          <w:color w:val="000000"/>
        </w:rPr>
        <w:t>give a variety of options that can be chosen from as a client browser and the server</w:t>
      </w:r>
      <w:r w:rsidR="0017393D">
        <w:rPr>
          <w:color w:val="000000"/>
        </w:rPr>
        <w:t xml:space="preserve"> </w:t>
      </w:r>
      <w:r w:rsidRPr="00AE21C9">
        <w:rPr>
          <w:color w:val="000000"/>
        </w:rPr>
        <w:t>negotiates for information exchange. All headers in S-HTTP are optional, except</w:t>
      </w:r>
      <w:r w:rsidR="0017393D">
        <w:rPr>
          <w:color w:val="000000"/>
        </w:rPr>
        <w:t xml:space="preserve"> </w:t>
      </w:r>
      <w:r w:rsidRPr="00AE21C9">
        <w:rPr>
          <w:color w:val="000000"/>
        </w:rPr>
        <w:t>“Content Type” and “Content-Privacy-Domain.”</w:t>
      </w:r>
    </w:p>
    <w:p w14:paraId="6C0C6956" w14:textId="77777777" w:rsidR="00C3102F" w:rsidRDefault="00C3102F" w:rsidP="000029F1">
      <w:pPr>
        <w:widowControl w:val="0"/>
        <w:pBdr>
          <w:top w:val="nil"/>
          <w:left w:val="nil"/>
          <w:bottom w:val="nil"/>
          <w:right w:val="nil"/>
          <w:between w:val="nil"/>
        </w:pBdr>
        <w:spacing w:line="252" w:lineRule="auto"/>
      </w:pPr>
    </w:p>
    <w:p w14:paraId="4C1E60A4" w14:textId="7B9075FB" w:rsidR="000029F1" w:rsidRDefault="000029F1" w:rsidP="000029F1">
      <w:pPr>
        <w:widowControl w:val="0"/>
        <w:pBdr>
          <w:top w:val="nil"/>
          <w:left w:val="nil"/>
          <w:bottom w:val="nil"/>
          <w:right w:val="nil"/>
          <w:between w:val="nil"/>
        </w:pBdr>
        <w:spacing w:line="252" w:lineRule="auto"/>
        <w:ind w:firstLine="202"/>
        <w:jc w:val="center"/>
      </w:pPr>
      <w:r>
        <w:t>TABLE I</w:t>
      </w:r>
    </w:p>
    <w:p w14:paraId="446E416E" w14:textId="1FAE8A3C" w:rsidR="000029F1" w:rsidRDefault="0037754B" w:rsidP="000029F1">
      <w:pPr>
        <w:widowControl w:val="0"/>
        <w:pBdr>
          <w:top w:val="nil"/>
          <w:left w:val="nil"/>
          <w:bottom w:val="nil"/>
          <w:right w:val="nil"/>
          <w:between w:val="nil"/>
        </w:pBdr>
        <w:spacing w:line="252" w:lineRule="auto"/>
        <w:ind w:firstLine="202"/>
        <w:jc w:val="center"/>
        <w:rPr>
          <w:smallCaps/>
        </w:rPr>
      </w:pPr>
      <w:r w:rsidRPr="0037754B">
        <w:rPr>
          <w:smallCaps/>
        </w:rPr>
        <w:t>S-HTTP protocol headers</w:t>
      </w:r>
    </w:p>
    <w:tbl>
      <w:tblPr>
        <w:tblStyle w:val="TableGrid"/>
        <w:tblW w:w="5130"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1350"/>
        <w:gridCol w:w="1530"/>
        <w:gridCol w:w="2250"/>
      </w:tblGrid>
      <w:tr w:rsidR="00A54159" w:rsidRPr="0022506D" w14:paraId="42246408" w14:textId="77777777" w:rsidTr="0022506D">
        <w:trPr>
          <w:jc w:val="center"/>
        </w:trPr>
        <w:tc>
          <w:tcPr>
            <w:tcW w:w="1350" w:type="dxa"/>
            <w:tcBorders>
              <w:bottom w:val="single" w:sz="18" w:space="0" w:color="00B0F0"/>
            </w:tcBorders>
          </w:tcPr>
          <w:p w14:paraId="54D0E83C" w14:textId="5AEF54DB" w:rsidR="00A54159" w:rsidRPr="0022506D" w:rsidRDefault="00A54159" w:rsidP="00A54159">
            <w:pPr>
              <w:widowControl w:val="0"/>
              <w:jc w:val="center"/>
              <w:rPr>
                <w:rFonts w:ascii="Times New Roman" w:hAnsi="Times New Roman" w:cs="Times New Roman"/>
                <w:b/>
                <w:bCs/>
                <w:sz w:val="16"/>
                <w:szCs w:val="16"/>
              </w:rPr>
            </w:pPr>
            <w:r w:rsidRPr="0022506D">
              <w:rPr>
                <w:rFonts w:ascii="Times New Roman" w:hAnsi="Times New Roman" w:cs="Times New Roman"/>
                <w:b/>
                <w:bCs/>
                <w:sz w:val="16"/>
                <w:szCs w:val="16"/>
              </w:rPr>
              <w:t>S-HTTP header</w:t>
            </w:r>
          </w:p>
        </w:tc>
        <w:tc>
          <w:tcPr>
            <w:tcW w:w="1530" w:type="dxa"/>
            <w:tcBorders>
              <w:bottom w:val="single" w:sz="18" w:space="0" w:color="00B0F0"/>
            </w:tcBorders>
          </w:tcPr>
          <w:p w14:paraId="6D6A2661" w14:textId="596DDC0E" w:rsidR="00A54159" w:rsidRPr="0022506D" w:rsidRDefault="00A54159" w:rsidP="00513DA9">
            <w:pPr>
              <w:widowControl w:val="0"/>
              <w:jc w:val="center"/>
              <w:rPr>
                <w:rFonts w:ascii="Times New Roman" w:hAnsi="Times New Roman" w:cs="Times New Roman"/>
                <w:b/>
                <w:bCs/>
                <w:sz w:val="16"/>
                <w:szCs w:val="16"/>
              </w:rPr>
            </w:pPr>
            <w:r w:rsidRPr="0022506D">
              <w:rPr>
                <w:rFonts w:ascii="Times New Roman" w:hAnsi="Times New Roman" w:cs="Times New Roman"/>
                <w:b/>
                <w:bCs/>
                <w:sz w:val="16"/>
                <w:szCs w:val="16"/>
              </w:rPr>
              <w:t>Purpose</w:t>
            </w:r>
          </w:p>
        </w:tc>
        <w:tc>
          <w:tcPr>
            <w:tcW w:w="2250" w:type="dxa"/>
            <w:tcBorders>
              <w:bottom w:val="single" w:sz="18" w:space="0" w:color="00B0F0"/>
            </w:tcBorders>
          </w:tcPr>
          <w:p w14:paraId="1C4F3640" w14:textId="109288FC" w:rsidR="00A54159" w:rsidRPr="0022506D" w:rsidRDefault="00A54159" w:rsidP="00513DA9">
            <w:pPr>
              <w:widowControl w:val="0"/>
              <w:jc w:val="center"/>
              <w:rPr>
                <w:rFonts w:ascii="Times New Roman" w:hAnsi="Times New Roman" w:cs="Times New Roman"/>
                <w:b/>
                <w:bCs/>
                <w:sz w:val="16"/>
                <w:szCs w:val="16"/>
              </w:rPr>
            </w:pPr>
            <w:r w:rsidRPr="0022506D">
              <w:rPr>
                <w:rFonts w:ascii="Times New Roman" w:hAnsi="Times New Roman" w:cs="Times New Roman"/>
                <w:b/>
                <w:bCs/>
                <w:sz w:val="16"/>
                <w:szCs w:val="16"/>
              </w:rPr>
              <w:t>Options</w:t>
            </w:r>
          </w:p>
        </w:tc>
      </w:tr>
      <w:tr w:rsidR="00C3102F" w:rsidRPr="0022506D" w14:paraId="15D0DB9D" w14:textId="77777777" w:rsidTr="0022506D">
        <w:trPr>
          <w:jc w:val="center"/>
        </w:trPr>
        <w:tc>
          <w:tcPr>
            <w:tcW w:w="1350" w:type="dxa"/>
          </w:tcPr>
          <w:p w14:paraId="091E6EFC" w14:textId="64ED390F" w:rsidR="00C3102F" w:rsidRPr="0022506D" w:rsidRDefault="0055043C" w:rsidP="00227A12">
            <w:pPr>
              <w:widowControl w:val="0"/>
              <w:rPr>
                <w:rFonts w:ascii="Times New Roman" w:hAnsi="Times New Roman" w:cs="Times New Roman"/>
                <w:b/>
                <w:bCs/>
                <w:sz w:val="16"/>
                <w:szCs w:val="16"/>
              </w:rPr>
            </w:pPr>
            <w:r w:rsidRPr="0022506D">
              <w:rPr>
                <w:rFonts w:ascii="Times New Roman" w:hAnsi="Times New Roman" w:cs="Times New Roman"/>
                <w:b/>
                <w:bCs/>
                <w:sz w:val="16"/>
                <w:szCs w:val="16"/>
              </w:rPr>
              <w:t>Content-Privacy-Domain</w:t>
            </w:r>
          </w:p>
        </w:tc>
        <w:tc>
          <w:tcPr>
            <w:tcW w:w="1530" w:type="dxa"/>
          </w:tcPr>
          <w:p w14:paraId="6F94787C" w14:textId="5B3D012C" w:rsidR="00C3102F" w:rsidRPr="0022506D" w:rsidRDefault="0055043C" w:rsidP="0022506D">
            <w:pPr>
              <w:widowControl w:val="0"/>
              <w:rPr>
                <w:rFonts w:ascii="Times New Roman" w:hAnsi="Times New Roman" w:cs="Times New Roman"/>
                <w:sz w:val="16"/>
                <w:szCs w:val="16"/>
              </w:rPr>
            </w:pPr>
            <w:r w:rsidRPr="0022506D">
              <w:rPr>
                <w:rFonts w:ascii="Times New Roman" w:hAnsi="Times New Roman" w:cs="Times New Roman"/>
                <w:noProof/>
                <w:sz w:val="16"/>
                <w:szCs w:val="16"/>
              </w:rPr>
              <w:t>For compatibility</w:t>
            </w:r>
            <w:r w:rsid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with</w:t>
            </w:r>
            <w:r w:rsid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PEM-based secure HTTP</w:t>
            </w:r>
          </w:p>
        </w:tc>
        <w:tc>
          <w:tcPr>
            <w:tcW w:w="2250" w:type="dxa"/>
          </w:tcPr>
          <w:p w14:paraId="2DDF1D11" w14:textId="7A006C29" w:rsidR="00C3102F" w:rsidRPr="0022506D" w:rsidRDefault="0055043C" w:rsidP="00227A12">
            <w:pPr>
              <w:widowControl w:val="0"/>
              <w:rPr>
                <w:rFonts w:ascii="Times New Roman" w:hAnsi="Times New Roman" w:cs="Times New Roman"/>
                <w:noProof/>
                <w:sz w:val="16"/>
                <w:szCs w:val="16"/>
              </w:rPr>
            </w:pPr>
            <w:r w:rsidRPr="0022506D">
              <w:rPr>
                <w:rFonts w:ascii="Times New Roman" w:hAnsi="Times New Roman" w:cs="Times New Roman"/>
                <w:noProof/>
                <w:sz w:val="16"/>
                <w:szCs w:val="16"/>
              </w:rPr>
              <w:t>RSA’s PKCS-7 (Public-Key</w:t>
            </w:r>
            <w:r w:rsidR="00227A12" w:rsidRP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Cryptography Standard 7,</w:t>
            </w:r>
            <w:r w:rsidR="00227A12" w:rsidRP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Cryptographic Message Syntax</w:t>
            </w:r>
            <w:r w:rsidR="00227A12" w:rsidRP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Standard,” RFC-1421</w:t>
            </w:r>
            <w:r w:rsidR="00227A12" w:rsidRP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style PEM,</w:t>
            </w:r>
            <w:r w:rsidR="00227A12" w:rsidRP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and PGP 2.6</w:t>
            </w:r>
            <w:r w:rsidR="0022506D" w:rsidRP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format</w:t>
            </w:r>
          </w:p>
        </w:tc>
      </w:tr>
      <w:tr w:rsidR="00C3102F" w:rsidRPr="0022506D" w14:paraId="02107C6D" w14:textId="77777777" w:rsidTr="0022506D">
        <w:trPr>
          <w:jc w:val="center"/>
        </w:trPr>
        <w:tc>
          <w:tcPr>
            <w:tcW w:w="1350" w:type="dxa"/>
          </w:tcPr>
          <w:p w14:paraId="0885DBF2" w14:textId="5698ADE1" w:rsidR="00C3102F" w:rsidRPr="0022506D" w:rsidRDefault="003B275D" w:rsidP="00227A12">
            <w:pPr>
              <w:widowControl w:val="0"/>
              <w:rPr>
                <w:rFonts w:ascii="Times New Roman" w:hAnsi="Times New Roman" w:cs="Times New Roman"/>
                <w:b/>
                <w:bCs/>
                <w:sz w:val="16"/>
                <w:szCs w:val="16"/>
              </w:rPr>
            </w:pPr>
            <w:r w:rsidRPr="0022506D">
              <w:rPr>
                <w:rFonts w:ascii="Times New Roman" w:hAnsi="Times New Roman" w:cs="Times New Roman"/>
                <w:b/>
                <w:bCs/>
                <w:sz w:val="16"/>
                <w:szCs w:val="16"/>
              </w:rPr>
              <w:t>Content-transfer-encoding</w:t>
            </w:r>
          </w:p>
        </w:tc>
        <w:tc>
          <w:tcPr>
            <w:tcW w:w="1530" w:type="dxa"/>
          </w:tcPr>
          <w:p w14:paraId="12539873" w14:textId="06A53F01" w:rsidR="00C3102F" w:rsidRPr="0022506D" w:rsidRDefault="003B275D" w:rsidP="0022506D">
            <w:pPr>
              <w:widowControl w:val="0"/>
              <w:rPr>
                <w:rFonts w:ascii="Times New Roman" w:hAnsi="Times New Roman" w:cs="Times New Roman"/>
                <w:sz w:val="16"/>
                <w:szCs w:val="16"/>
              </w:rPr>
            </w:pPr>
            <w:r w:rsidRPr="0022506D">
              <w:rPr>
                <w:rFonts w:ascii="Times New Roman" w:hAnsi="Times New Roman" w:cs="Times New Roman"/>
                <w:noProof/>
                <w:sz w:val="16"/>
                <w:szCs w:val="16"/>
              </w:rPr>
              <w:t>Explains how the</w:t>
            </w:r>
            <w:r w:rsid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content</w:t>
            </w:r>
            <w:r w:rsid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of the message is encoded</w:t>
            </w:r>
          </w:p>
        </w:tc>
        <w:tc>
          <w:tcPr>
            <w:tcW w:w="2250" w:type="dxa"/>
          </w:tcPr>
          <w:p w14:paraId="2C0C3CD5" w14:textId="03C0B089" w:rsidR="00C3102F" w:rsidRPr="0022506D" w:rsidRDefault="003B275D" w:rsidP="00227A12">
            <w:pPr>
              <w:widowControl w:val="0"/>
              <w:rPr>
                <w:rFonts w:ascii="Times New Roman" w:hAnsi="Times New Roman" w:cs="Times New Roman"/>
                <w:noProof/>
                <w:sz w:val="16"/>
                <w:szCs w:val="16"/>
              </w:rPr>
            </w:pPr>
            <w:r w:rsidRPr="0022506D">
              <w:rPr>
                <w:rFonts w:ascii="Times New Roman" w:hAnsi="Times New Roman" w:cs="Times New Roman"/>
                <w:noProof/>
                <w:sz w:val="16"/>
                <w:szCs w:val="16"/>
              </w:rPr>
              <w:t>7, 8 bits</w:t>
            </w:r>
          </w:p>
        </w:tc>
      </w:tr>
      <w:tr w:rsidR="00C3102F" w:rsidRPr="0022506D" w14:paraId="7740D264" w14:textId="77777777" w:rsidTr="0022506D">
        <w:trPr>
          <w:trHeight w:val="288"/>
          <w:jc w:val="center"/>
        </w:trPr>
        <w:tc>
          <w:tcPr>
            <w:tcW w:w="1350" w:type="dxa"/>
            <w:tcBorders>
              <w:top w:val="nil"/>
              <w:bottom w:val="single" w:sz="4" w:space="0" w:color="000000"/>
            </w:tcBorders>
          </w:tcPr>
          <w:p w14:paraId="4D820257" w14:textId="64D3ED46" w:rsidR="00C3102F" w:rsidRPr="0022506D" w:rsidRDefault="00E87BFB" w:rsidP="00227A12">
            <w:pPr>
              <w:widowControl w:val="0"/>
              <w:rPr>
                <w:rFonts w:ascii="Times New Roman" w:hAnsi="Times New Roman" w:cs="Times New Roman"/>
                <w:b/>
                <w:bCs/>
                <w:sz w:val="16"/>
                <w:szCs w:val="16"/>
              </w:rPr>
            </w:pPr>
            <w:r w:rsidRPr="0022506D">
              <w:rPr>
                <w:rFonts w:ascii="Times New Roman" w:hAnsi="Times New Roman" w:cs="Times New Roman"/>
                <w:b/>
                <w:bCs/>
                <w:sz w:val="16"/>
                <w:szCs w:val="16"/>
              </w:rPr>
              <w:t>Content Type</w:t>
            </w:r>
          </w:p>
        </w:tc>
        <w:tc>
          <w:tcPr>
            <w:tcW w:w="1530" w:type="dxa"/>
            <w:tcBorders>
              <w:top w:val="nil"/>
              <w:bottom w:val="single" w:sz="4" w:space="0" w:color="000000"/>
            </w:tcBorders>
          </w:tcPr>
          <w:p w14:paraId="0FA0ABE9" w14:textId="67C5535C" w:rsidR="00C3102F" w:rsidRPr="0022506D" w:rsidRDefault="00E87BFB" w:rsidP="00227A12">
            <w:pPr>
              <w:widowControl w:val="0"/>
              <w:rPr>
                <w:rFonts w:ascii="Times New Roman" w:hAnsi="Times New Roman" w:cs="Times New Roman"/>
                <w:sz w:val="16"/>
                <w:szCs w:val="16"/>
              </w:rPr>
            </w:pPr>
            <w:r w:rsidRPr="0022506D">
              <w:rPr>
                <w:rFonts w:ascii="Times New Roman" w:hAnsi="Times New Roman" w:cs="Times New Roman"/>
                <w:noProof/>
                <w:sz w:val="16"/>
                <w:szCs w:val="16"/>
              </w:rPr>
              <w:t>Standard header</w:t>
            </w:r>
          </w:p>
        </w:tc>
        <w:tc>
          <w:tcPr>
            <w:tcW w:w="2250" w:type="dxa"/>
            <w:tcBorders>
              <w:top w:val="nil"/>
              <w:bottom w:val="single" w:sz="4" w:space="0" w:color="000000"/>
            </w:tcBorders>
          </w:tcPr>
          <w:p w14:paraId="21EFCE22" w14:textId="0FB80089" w:rsidR="00C3102F" w:rsidRPr="0022506D" w:rsidRDefault="00E87BFB" w:rsidP="00227A12">
            <w:pPr>
              <w:widowControl w:val="0"/>
              <w:rPr>
                <w:rFonts w:ascii="Times New Roman" w:hAnsi="Times New Roman" w:cs="Times New Roman"/>
                <w:noProof/>
                <w:sz w:val="16"/>
                <w:szCs w:val="16"/>
              </w:rPr>
            </w:pPr>
            <w:r w:rsidRPr="0022506D">
              <w:rPr>
                <w:rFonts w:ascii="Times New Roman" w:hAnsi="Times New Roman" w:cs="Times New Roman"/>
                <w:noProof/>
                <w:sz w:val="16"/>
                <w:szCs w:val="16"/>
              </w:rPr>
              <w:t>HTTP</w:t>
            </w:r>
          </w:p>
        </w:tc>
      </w:tr>
      <w:tr w:rsidR="00C3102F" w:rsidRPr="0022506D" w14:paraId="36A9E7C6" w14:textId="77777777" w:rsidTr="0022506D">
        <w:trPr>
          <w:jc w:val="center"/>
        </w:trPr>
        <w:tc>
          <w:tcPr>
            <w:tcW w:w="1350" w:type="dxa"/>
            <w:tcBorders>
              <w:top w:val="single" w:sz="4" w:space="0" w:color="000000"/>
              <w:bottom w:val="nil"/>
            </w:tcBorders>
          </w:tcPr>
          <w:p w14:paraId="0CD4433D" w14:textId="4399D56D" w:rsidR="00C3102F" w:rsidRPr="0022506D" w:rsidRDefault="005B4AEE" w:rsidP="00227A12">
            <w:pPr>
              <w:widowControl w:val="0"/>
              <w:rPr>
                <w:rFonts w:ascii="Times New Roman" w:hAnsi="Times New Roman" w:cs="Times New Roman"/>
                <w:b/>
                <w:bCs/>
                <w:sz w:val="16"/>
                <w:szCs w:val="16"/>
              </w:rPr>
            </w:pPr>
            <w:r w:rsidRPr="0022506D">
              <w:rPr>
                <w:rFonts w:ascii="Times New Roman" w:hAnsi="Times New Roman" w:cs="Times New Roman"/>
                <w:b/>
                <w:bCs/>
                <w:sz w:val="16"/>
                <w:szCs w:val="16"/>
              </w:rPr>
              <w:lastRenderedPageBreak/>
              <w:t>Prearranged-Key-Info</w:t>
            </w:r>
          </w:p>
        </w:tc>
        <w:tc>
          <w:tcPr>
            <w:tcW w:w="1530" w:type="dxa"/>
            <w:tcBorders>
              <w:top w:val="single" w:sz="4" w:space="0" w:color="000000"/>
              <w:bottom w:val="nil"/>
            </w:tcBorders>
          </w:tcPr>
          <w:p w14:paraId="462426D8" w14:textId="144A97AC" w:rsidR="00C3102F" w:rsidRPr="0022506D" w:rsidRDefault="005B4AEE" w:rsidP="0022506D">
            <w:pPr>
              <w:widowControl w:val="0"/>
              <w:rPr>
                <w:rFonts w:ascii="Times New Roman" w:hAnsi="Times New Roman" w:cs="Times New Roman"/>
                <w:sz w:val="16"/>
                <w:szCs w:val="16"/>
              </w:rPr>
            </w:pPr>
            <w:r w:rsidRPr="0022506D">
              <w:rPr>
                <w:rFonts w:ascii="Times New Roman" w:hAnsi="Times New Roman" w:cs="Times New Roman"/>
                <w:noProof/>
                <w:sz w:val="16"/>
                <w:szCs w:val="16"/>
              </w:rPr>
              <w:t>Information about the keys</w:t>
            </w:r>
            <w:r w:rsid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used in the encapsulation</w:t>
            </w:r>
          </w:p>
        </w:tc>
        <w:tc>
          <w:tcPr>
            <w:tcW w:w="2250" w:type="dxa"/>
            <w:tcBorders>
              <w:top w:val="single" w:sz="4" w:space="0" w:color="000000"/>
              <w:bottom w:val="nil"/>
            </w:tcBorders>
          </w:tcPr>
          <w:p w14:paraId="73F30255" w14:textId="4914AE9A" w:rsidR="00C3102F" w:rsidRPr="0022506D" w:rsidRDefault="005B4AEE" w:rsidP="0022506D">
            <w:pPr>
              <w:widowControl w:val="0"/>
              <w:rPr>
                <w:rFonts w:ascii="Times New Roman" w:hAnsi="Times New Roman" w:cs="Times New Roman"/>
                <w:noProof/>
                <w:sz w:val="16"/>
                <w:szCs w:val="16"/>
              </w:rPr>
            </w:pPr>
            <w:r w:rsidRPr="0022506D">
              <w:rPr>
                <w:rFonts w:ascii="Times New Roman" w:hAnsi="Times New Roman" w:cs="Times New Roman"/>
                <w:noProof/>
                <w:sz w:val="16"/>
                <w:szCs w:val="16"/>
              </w:rPr>
              <w:t>DEK (data exchange key) used</w:t>
            </w:r>
            <w:r w:rsidR="0022506D">
              <w:rPr>
                <w:rFonts w:ascii="Times New Roman" w:hAnsi="Times New Roman" w:cs="Times New Roman"/>
                <w:noProof/>
                <w:sz w:val="16"/>
                <w:szCs w:val="16"/>
              </w:rPr>
              <w:t xml:space="preserve"> </w:t>
            </w:r>
            <w:r w:rsidRPr="0022506D">
              <w:rPr>
                <w:rFonts w:ascii="Times New Roman" w:hAnsi="Times New Roman" w:cs="Times New Roman"/>
                <w:noProof/>
                <w:sz w:val="16"/>
                <w:szCs w:val="16"/>
              </w:rPr>
              <w:t>to encrypt this message</w:t>
            </w:r>
          </w:p>
        </w:tc>
      </w:tr>
    </w:tbl>
    <w:p w14:paraId="1D574D85" w14:textId="0C001576" w:rsidR="000029F1" w:rsidRDefault="000029F1" w:rsidP="009D4B3A">
      <w:pPr>
        <w:jc w:val="both"/>
        <w:rPr>
          <w:color w:val="000000"/>
        </w:rPr>
      </w:pPr>
    </w:p>
    <w:p w14:paraId="2165F46E" w14:textId="00CA2950" w:rsidR="002D34F5" w:rsidRDefault="002D34F5" w:rsidP="002D34F5">
      <w:pPr>
        <w:widowControl w:val="0"/>
        <w:pBdr>
          <w:top w:val="nil"/>
          <w:left w:val="nil"/>
          <w:bottom w:val="nil"/>
          <w:right w:val="nil"/>
          <w:between w:val="nil"/>
        </w:pBdr>
        <w:spacing w:line="252" w:lineRule="auto"/>
        <w:ind w:firstLine="202"/>
        <w:jc w:val="center"/>
      </w:pPr>
      <w:r>
        <w:t>TABLE I</w:t>
      </w:r>
      <w:r>
        <w:t>I</w:t>
      </w:r>
    </w:p>
    <w:p w14:paraId="7A441852" w14:textId="508C56D0" w:rsidR="002D34F5" w:rsidRDefault="00DF0B0E" w:rsidP="00DF0B0E">
      <w:pPr>
        <w:ind w:firstLine="270"/>
        <w:jc w:val="center"/>
        <w:rPr>
          <w:smallCaps/>
        </w:rPr>
      </w:pPr>
      <w:r w:rsidRPr="00DF0B0E">
        <w:rPr>
          <w:smallCaps/>
        </w:rPr>
        <w:t>HTTP headers</w:t>
      </w:r>
    </w:p>
    <w:tbl>
      <w:tblPr>
        <w:tblStyle w:val="TableGrid"/>
        <w:tblW w:w="5130"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1350"/>
        <w:gridCol w:w="2700"/>
        <w:gridCol w:w="1080"/>
      </w:tblGrid>
      <w:tr w:rsidR="00DF0B0E" w:rsidRPr="00251415" w14:paraId="1369D096" w14:textId="77777777" w:rsidTr="00251415">
        <w:trPr>
          <w:jc w:val="center"/>
        </w:trPr>
        <w:tc>
          <w:tcPr>
            <w:tcW w:w="1350" w:type="dxa"/>
            <w:tcBorders>
              <w:bottom w:val="single" w:sz="18" w:space="0" w:color="00B0F0"/>
            </w:tcBorders>
          </w:tcPr>
          <w:p w14:paraId="6C76A957" w14:textId="48E3B66B" w:rsidR="00DF0B0E" w:rsidRPr="00251415" w:rsidRDefault="00DF0B0E" w:rsidP="00C41A12">
            <w:pPr>
              <w:widowControl w:val="0"/>
              <w:jc w:val="center"/>
              <w:rPr>
                <w:rFonts w:ascii="Times New Roman" w:hAnsi="Times New Roman" w:cs="Times New Roman"/>
                <w:b/>
                <w:bCs/>
                <w:sz w:val="16"/>
                <w:szCs w:val="16"/>
              </w:rPr>
            </w:pPr>
            <w:r w:rsidRPr="00251415">
              <w:rPr>
                <w:rFonts w:ascii="Times New Roman" w:hAnsi="Times New Roman" w:cs="Times New Roman"/>
                <w:b/>
                <w:bCs/>
                <w:sz w:val="16"/>
                <w:szCs w:val="16"/>
              </w:rPr>
              <w:t>HTTP header</w:t>
            </w:r>
          </w:p>
        </w:tc>
        <w:tc>
          <w:tcPr>
            <w:tcW w:w="2700" w:type="dxa"/>
            <w:tcBorders>
              <w:bottom w:val="single" w:sz="18" w:space="0" w:color="00B0F0"/>
            </w:tcBorders>
          </w:tcPr>
          <w:p w14:paraId="1F4B691E" w14:textId="77777777" w:rsidR="00DF0B0E" w:rsidRPr="00251415" w:rsidRDefault="00DF0B0E" w:rsidP="00C41A12">
            <w:pPr>
              <w:widowControl w:val="0"/>
              <w:jc w:val="center"/>
              <w:rPr>
                <w:rFonts w:ascii="Times New Roman" w:hAnsi="Times New Roman" w:cs="Times New Roman"/>
                <w:b/>
                <w:bCs/>
                <w:sz w:val="16"/>
                <w:szCs w:val="16"/>
              </w:rPr>
            </w:pPr>
            <w:r w:rsidRPr="00251415">
              <w:rPr>
                <w:rFonts w:ascii="Times New Roman" w:hAnsi="Times New Roman" w:cs="Times New Roman"/>
                <w:b/>
                <w:bCs/>
                <w:sz w:val="16"/>
                <w:szCs w:val="16"/>
              </w:rPr>
              <w:t>Purpose</w:t>
            </w:r>
          </w:p>
        </w:tc>
        <w:tc>
          <w:tcPr>
            <w:tcW w:w="1080" w:type="dxa"/>
            <w:tcBorders>
              <w:bottom w:val="single" w:sz="18" w:space="0" w:color="00B0F0"/>
            </w:tcBorders>
          </w:tcPr>
          <w:p w14:paraId="2B0C56C7" w14:textId="77777777" w:rsidR="00DF0B0E" w:rsidRPr="00251415" w:rsidRDefault="00DF0B0E" w:rsidP="00C41A12">
            <w:pPr>
              <w:widowControl w:val="0"/>
              <w:jc w:val="center"/>
              <w:rPr>
                <w:rFonts w:ascii="Times New Roman" w:hAnsi="Times New Roman" w:cs="Times New Roman"/>
                <w:b/>
                <w:bCs/>
                <w:sz w:val="16"/>
                <w:szCs w:val="16"/>
              </w:rPr>
            </w:pPr>
            <w:r w:rsidRPr="00251415">
              <w:rPr>
                <w:rFonts w:ascii="Times New Roman" w:hAnsi="Times New Roman" w:cs="Times New Roman"/>
                <w:b/>
                <w:bCs/>
                <w:sz w:val="16"/>
                <w:szCs w:val="16"/>
              </w:rPr>
              <w:t>Options</w:t>
            </w:r>
          </w:p>
        </w:tc>
      </w:tr>
      <w:tr w:rsidR="00DF0B0E" w:rsidRPr="00251415" w14:paraId="480141A1" w14:textId="77777777" w:rsidTr="00251415">
        <w:trPr>
          <w:jc w:val="center"/>
        </w:trPr>
        <w:tc>
          <w:tcPr>
            <w:tcW w:w="1350" w:type="dxa"/>
          </w:tcPr>
          <w:p w14:paraId="5D73B81F" w14:textId="3BC35FC4" w:rsidR="00DF0B0E" w:rsidRPr="00251415" w:rsidRDefault="00856193" w:rsidP="00C41A12">
            <w:pPr>
              <w:widowControl w:val="0"/>
              <w:rPr>
                <w:rFonts w:ascii="Times New Roman" w:hAnsi="Times New Roman" w:cs="Times New Roman"/>
                <w:b/>
                <w:bCs/>
                <w:sz w:val="16"/>
                <w:szCs w:val="16"/>
              </w:rPr>
            </w:pPr>
            <w:r w:rsidRPr="00251415">
              <w:rPr>
                <w:rFonts w:ascii="Times New Roman" w:hAnsi="Times New Roman" w:cs="Times New Roman"/>
                <w:b/>
                <w:bCs/>
                <w:sz w:val="16"/>
                <w:szCs w:val="16"/>
              </w:rPr>
              <w:t>Security scheme</w:t>
            </w:r>
          </w:p>
        </w:tc>
        <w:tc>
          <w:tcPr>
            <w:tcW w:w="2700" w:type="dxa"/>
          </w:tcPr>
          <w:p w14:paraId="3B6B6EDB" w14:textId="57F38B22" w:rsidR="00DF0B0E" w:rsidRPr="00251415" w:rsidRDefault="00856193" w:rsidP="00C41A12">
            <w:pPr>
              <w:widowControl w:val="0"/>
              <w:rPr>
                <w:rFonts w:ascii="Times New Roman" w:hAnsi="Times New Roman" w:cs="Times New Roman"/>
                <w:sz w:val="16"/>
                <w:szCs w:val="16"/>
              </w:rPr>
            </w:pPr>
            <w:r w:rsidRPr="00251415">
              <w:rPr>
                <w:rFonts w:ascii="Times New Roman" w:hAnsi="Times New Roman" w:cs="Times New Roman"/>
                <w:noProof/>
                <w:sz w:val="16"/>
                <w:szCs w:val="16"/>
              </w:rPr>
              <w:t>Mandatory, specifies protocol name and version</w:t>
            </w:r>
          </w:p>
        </w:tc>
        <w:tc>
          <w:tcPr>
            <w:tcW w:w="1080" w:type="dxa"/>
          </w:tcPr>
          <w:p w14:paraId="2388891F" w14:textId="71491926" w:rsidR="00DF0B0E" w:rsidRPr="00251415" w:rsidRDefault="00856193" w:rsidP="00C41A12">
            <w:pPr>
              <w:widowControl w:val="0"/>
              <w:rPr>
                <w:rFonts w:ascii="Times New Roman" w:hAnsi="Times New Roman" w:cs="Times New Roman"/>
                <w:noProof/>
                <w:sz w:val="16"/>
                <w:szCs w:val="16"/>
              </w:rPr>
            </w:pPr>
            <w:r w:rsidRPr="00251415">
              <w:rPr>
                <w:rFonts w:ascii="Times New Roman" w:hAnsi="Times New Roman" w:cs="Times New Roman"/>
                <w:noProof/>
                <w:sz w:val="16"/>
                <w:szCs w:val="16"/>
              </w:rPr>
              <w:t>S-HTTP/1.1</w:t>
            </w:r>
          </w:p>
        </w:tc>
      </w:tr>
      <w:tr w:rsidR="00DF0B0E" w:rsidRPr="00251415" w14:paraId="11479AC0" w14:textId="77777777" w:rsidTr="00251415">
        <w:trPr>
          <w:jc w:val="center"/>
        </w:trPr>
        <w:tc>
          <w:tcPr>
            <w:tcW w:w="1350" w:type="dxa"/>
          </w:tcPr>
          <w:p w14:paraId="733F8F62" w14:textId="063FA579" w:rsidR="00DF0B0E" w:rsidRPr="00251415" w:rsidRDefault="00856193" w:rsidP="00C41A12">
            <w:pPr>
              <w:widowControl w:val="0"/>
              <w:rPr>
                <w:rFonts w:ascii="Times New Roman" w:hAnsi="Times New Roman" w:cs="Times New Roman"/>
                <w:b/>
                <w:bCs/>
                <w:sz w:val="16"/>
                <w:szCs w:val="16"/>
              </w:rPr>
            </w:pPr>
            <w:r w:rsidRPr="00251415">
              <w:rPr>
                <w:rFonts w:ascii="Times New Roman" w:hAnsi="Times New Roman" w:cs="Times New Roman"/>
                <w:b/>
                <w:bCs/>
                <w:sz w:val="16"/>
                <w:szCs w:val="16"/>
              </w:rPr>
              <w:t>Encryption identity</w:t>
            </w:r>
          </w:p>
        </w:tc>
        <w:tc>
          <w:tcPr>
            <w:tcW w:w="2700" w:type="dxa"/>
          </w:tcPr>
          <w:p w14:paraId="686C90E5" w14:textId="7B92E656" w:rsidR="00DF0B0E" w:rsidRPr="00251415" w:rsidRDefault="00856193" w:rsidP="00251415">
            <w:pPr>
              <w:widowControl w:val="0"/>
              <w:rPr>
                <w:rFonts w:ascii="Times New Roman" w:hAnsi="Times New Roman" w:cs="Times New Roman"/>
                <w:sz w:val="16"/>
                <w:szCs w:val="16"/>
              </w:rPr>
            </w:pPr>
            <w:r w:rsidRPr="00251415">
              <w:rPr>
                <w:rFonts w:ascii="Times New Roman" w:hAnsi="Times New Roman" w:cs="Times New Roman"/>
                <w:noProof/>
                <w:sz w:val="16"/>
                <w:szCs w:val="16"/>
              </w:rPr>
              <w:t>Identity names the entity for which a</w:t>
            </w:r>
            <w:r w:rsidR="00251415">
              <w:rPr>
                <w:rFonts w:ascii="Times New Roman" w:hAnsi="Times New Roman" w:cs="Times New Roman"/>
                <w:noProof/>
                <w:sz w:val="16"/>
                <w:szCs w:val="16"/>
              </w:rPr>
              <w:t xml:space="preserve"> </w:t>
            </w:r>
            <w:r w:rsidRPr="00251415">
              <w:rPr>
                <w:rFonts w:ascii="Times New Roman" w:hAnsi="Times New Roman" w:cs="Times New Roman"/>
                <w:noProof/>
                <w:sz w:val="16"/>
                <w:szCs w:val="16"/>
              </w:rPr>
              <w:t>message is</w:t>
            </w:r>
            <w:r w:rsidR="00251415">
              <w:rPr>
                <w:rFonts w:ascii="Times New Roman" w:hAnsi="Times New Roman" w:cs="Times New Roman"/>
                <w:noProof/>
                <w:sz w:val="16"/>
                <w:szCs w:val="16"/>
              </w:rPr>
              <w:t xml:space="preserve"> </w:t>
            </w:r>
            <w:r w:rsidRPr="00251415">
              <w:rPr>
                <w:rFonts w:ascii="Times New Roman" w:hAnsi="Times New Roman" w:cs="Times New Roman"/>
                <w:noProof/>
                <w:sz w:val="16"/>
                <w:szCs w:val="16"/>
              </w:rPr>
              <w:t>encrypted. Permits return encryption under public</w:t>
            </w:r>
            <w:r w:rsidR="00251415">
              <w:rPr>
                <w:rFonts w:ascii="Times New Roman" w:hAnsi="Times New Roman" w:cs="Times New Roman"/>
                <w:noProof/>
                <w:sz w:val="16"/>
                <w:szCs w:val="16"/>
              </w:rPr>
              <w:t xml:space="preserve"> </w:t>
            </w:r>
            <w:r w:rsidRPr="00251415">
              <w:rPr>
                <w:rFonts w:ascii="Times New Roman" w:hAnsi="Times New Roman" w:cs="Times New Roman"/>
                <w:noProof/>
                <w:sz w:val="16"/>
                <w:szCs w:val="16"/>
              </w:rPr>
              <w:t>key without others signing first</w:t>
            </w:r>
          </w:p>
        </w:tc>
        <w:tc>
          <w:tcPr>
            <w:tcW w:w="1080" w:type="dxa"/>
          </w:tcPr>
          <w:p w14:paraId="56D88DFF" w14:textId="77777777" w:rsidR="00856193" w:rsidRPr="00251415" w:rsidRDefault="00856193" w:rsidP="00856193">
            <w:pPr>
              <w:widowControl w:val="0"/>
              <w:rPr>
                <w:rFonts w:ascii="Times New Roman" w:hAnsi="Times New Roman" w:cs="Times New Roman"/>
                <w:noProof/>
                <w:sz w:val="16"/>
                <w:szCs w:val="16"/>
              </w:rPr>
            </w:pPr>
            <w:r w:rsidRPr="00251415">
              <w:rPr>
                <w:rFonts w:ascii="Times New Roman" w:hAnsi="Times New Roman" w:cs="Times New Roman"/>
                <w:noProof/>
                <w:sz w:val="16"/>
                <w:szCs w:val="16"/>
              </w:rPr>
              <w:t>DN-1485 and</w:t>
            </w:r>
          </w:p>
          <w:p w14:paraId="27FF896B" w14:textId="4CCC46B4" w:rsidR="00DF0B0E" w:rsidRPr="00251415" w:rsidRDefault="00856193" w:rsidP="00856193">
            <w:pPr>
              <w:widowControl w:val="0"/>
              <w:rPr>
                <w:rFonts w:ascii="Times New Roman" w:hAnsi="Times New Roman" w:cs="Times New Roman"/>
                <w:noProof/>
                <w:sz w:val="16"/>
                <w:szCs w:val="16"/>
              </w:rPr>
            </w:pPr>
            <w:r w:rsidRPr="00251415">
              <w:rPr>
                <w:rFonts w:ascii="Times New Roman" w:hAnsi="Times New Roman" w:cs="Times New Roman"/>
                <w:noProof/>
                <w:sz w:val="16"/>
                <w:szCs w:val="16"/>
              </w:rPr>
              <w:t>Kerberos</w:t>
            </w:r>
          </w:p>
        </w:tc>
      </w:tr>
      <w:tr w:rsidR="00DF0B0E" w:rsidRPr="00251415" w14:paraId="775D0073" w14:textId="77777777" w:rsidTr="00251415">
        <w:trPr>
          <w:trHeight w:val="288"/>
          <w:jc w:val="center"/>
        </w:trPr>
        <w:tc>
          <w:tcPr>
            <w:tcW w:w="1350" w:type="dxa"/>
            <w:tcBorders>
              <w:top w:val="nil"/>
              <w:bottom w:val="single" w:sz="4" w:space="0" w:color="000000"/>
            </w:tcBorders>
          </w:tcPr>
          <w:p w14:paraId="0308792B" w14:textId="20E82EA6" w:rsidR="00DF0B0E" w:rsidRPr="00251415" w:rsidRDefault="00251415" w:rsidP="00C41A12">
            <w:pPr>
              <w:widowControl w:val="0"/>
              <w:rPr>
                <w:rFonts w:ascii="Times New Roman" w:hAnsi="Times New Roman" w:cs="Times New Roman"/>
                <w:b/>
                <w:bCs/>
                <w:sz w:val="16"/>
                <w:szCs w:val="16"/>
              </w:rPr>
            </w:pPr>
            <w:r w:rsidRPr="00251415">
              <w:rPr>
                <w:rFonts w:ascii="Times New Roman" w:hAnsi="Times New Roman" w:cs="Times New Roman"/>
                <w:b/>
                <w:bCs/>
                <w:sz w:val="16"/>
                <w:szCs w:val="16"/>
              </w:rPr>
              <w:t>Certificate info</w:t>
            </w:r>
          </w:p>
        </w:tc>
        <w:tc>
          <w:tcPr>
            <w:tcW w:w="2700" w:type="dxa"/>
            <w:tcBorders>
              <w:top w:val="nil"/>
              <w:bottom w:val="single" w:sz="4" w:space="0" w:color="000000"/>
            </w:tcBorders>
          </w:tcPr>
          <w:p w14:paraId="771D09AF" w14:textId="0A856258" w:rsidR="00DF0B0E" w:rsidRPr="00251415" w:rsidRDefault="00251415" w:rsidP="00251415">
            <w:pPr>
              <w:widowControl w:val="0"/>
              <w:rPr>
                <w:rFonts w:ascii="Times New Roman" w:hAnsi="Times New Roman" w:cs="Times New Roman"/>
                <w:sz w:val="16"/>
                <w:szCs w:val="16"/>
              </w:rPr>
            </w:pPr>
            <w:r w:rsidRPr="00251415">
              <w:rPr>
                <w:rFonts w:ascii="Times New Roman" w:hAnsi="Times New Roman" w:cs="Times New Roman"/>
                <w:noProof/>
                <w:sz w:val="16"/>
                <w:szCs w:val="16"/>
              </w:rPr>
              <w:t>Allows a sender to send a public-key</w:t>
            </w:r>
            <w:r>
              <w:rPr>
                <w:rFonts w:ascii="Times New Roman" w:hAnsi="Times New Roman" w:cs="Times New Roman"/>
                <w:noProof/>
                <w:sz w:val="16"/>
                <w:szCs w:val="16"/>
              </w:rPr>
              <w:t xml:space="preserve"> </w:t>
            </w:r>
            <w:r w:rsidRPr="00251415">
              <w:rPr>
                <w:rFonts w:ascii="Times New Roman" w:hAnsi="Times New Roman" w:cs="Times New Roman"/>
                <w:noProof/>
                <w:sz w:val="16"/>
                <w:szCs w:val="16"/>
              </w:rPr>
              <w:t>certificate</w:t>
            </w:r>
            <w:r>
              <w:rPr>
                <w:rFonts w:ascii="Times New Roman" w:hAnsi="Times New Roman" w:cs="Times New Roman"/>
                <w:noProof/>
                <w:sz w:val="16"/>
                <w:szCs w:val="16"/>
              </w:rPr>
              <w:t xml:space="preserve"> </w:t>
            </w:r>
            <w:r w:rsidRPr="00251415">
              <w:rPr>
                <w:rFonts w:ascii="Times New Roman" w:hAnsi="Times New Roman" w:cs="Times New Roman"/>
                <w:noProof/>
                <w:sz w:val="16"/>
                <w:szCs w:val="16"/>
              </w:rPr>
              <w:t>in a message</w:t>
            </w:r>
          </w:p>
        </w:tc>
        <w:tc>
          <w:tcPr>
            <w:tcW w:w="1080" w:type="dxa"/>
            <w:tcBorders>
              <w:top w:val="nil"/>
              <w:bottom w:val="single" w:sz="4" w:space="0" w:color="000000"/>
            </w:tcBorders>
          </w:tcPr>
          <w:p w14:paraId="30097F14" w14:textId="4A15A4DB" w:rsidR="00DF0B0E" w:rsidRPr="00251415" w:rsidRDefault="00251415" w:rsidP="00C41A12">
            <w:pPr>
              <w:widowControl w:val="0"/>
              <w:rPr>
                <w:rFonts w:ascii="Times New Roman" w:hAnsi="Times New Roman" w:cs="Times New Roman"/>
                <w:noProof/>
                <w:sz w:val="16"/>
                <w:szCs w:val="16"/>
              </w:rPr>
            </w:pPr>
            <w:r w:rsidRPr="00251415">
              <w:rPr>
                <w:rFonts w:ascii="Times New Roman" w:hAnsi="Times New Roman" w:cs="Times New Roman"/>
                <w:noProof/>
                <w:sz w:val="16"/>
                <w:szCs w:val="16"/>
              </w:rPr>
              <w:t>PKCS-7, PEM</w:t>
            </w:r>
          </w:p>
        </w:tc>
      </w:tr>
      <w:tr w:rsidR="00DF0B0E" w:rsidRPr="00251415" w14:paraId="15FDC925" w14:textId="77777777" w:rsidTr="00251415">
        <w:trPr>
          <w:jc w:val="center"/>
        </w:trPr>
        <w:tc>
          <w:tcPr>
            <w:tcW w:w="1350" w:type="dxa"/>
            <w:tcBorders>
              <w:top w:val="single" w:sz="4" w:space="0" w:color="000000"/>
              <w:bottom w:val="single" w:sz="4" w:space="0" w:color="000000"/>
            </w:tcBorders>
          </w:tcPr>
          <w:p w14:paraId="45E721FB" w14:textId="288BCDE7" w:rsidR="00DF0B0E" w:rsidRPr="00251415" w:rsidRDefault="00251415" w:rsidP="00C41A12">
            <w:pPr>
              <w:widowControl w:val="0"/>
              <w:rPr>
                <w:rFonts w:ascii="Times New Roman" w:hAnsi="Times New Roman" w:cs="Times New Roman"/>
                <w:b/>
                <w:bCs/>
                <w:sz w:val="16"/>
                <w:szCs w:val="16"/>
              </w:rPr>
            </w:pPr>
            <w:r w:rsidRPr="00251415">
              <w:rPr>
                <w:rFonts w:ascii="Times New Roman" w:hAnsi="Times New Roman" w:cs="Times New Roman"/>
                <w:b/>
                <w:bCs/>
                <w:sz w:val="16"/>
                <w:szCs w:val="16"/>
              </w:rPr>
              <w:t>Key assign (exchange)</w:t>
            </w:r>
          </w:p>
        </w:tc>
        <w:tc>
          <w:tcPr>
            <w:tcW w:w="2700" w:type="dxa"/>
            <w:tcBorders>
              <w:top w:val="single" w:sz="4" w:space="0" w:color="000000"/>
              <w:bottom w:val="single" w:sz="4" w:space="0" w:color="000000"/>
            </w:tcBorders>
          </w:tcPr>
          <w:p w14:paraId="4F0F6ABB" w14:textId="06D424A1" w:rsidR="00DF0B0E" w:rsidRPr="00251415" w:rsidRDefault="00251415" w:rsidP="00C41A12">
            <w:pPr>
              <w:widowControl w:val="0"/>
              <w:rPr>
                <w:rFonts w:ascii="Times New Roman" w:hAnsi="Times New Roman" w:cs="Times New Roman"/>
                <w:sz w:val="16"/>
                <w:szCs w:val="16"/>
              </w:rPr>
            </w:pPr>
            <w:r w:rsidRPr="00251415">
              <w:rPr>
                <w:rFonts w:ascii="Times New Roman" w:hAnsi="Times New Roman" w:cs="Times New Roman"/>
                <w:noProof/>
                <w:sz w:val="16"/>
                <w:szCs w:val="16"/>
              </w:rPr>
              <w:t>The message used for actual key exchanges</w:t>
            </w:r>
          </w:p>
        </w:tc>
        <w:tc>
          <w:tcPr>
            <w:tcW w:w="1080" w:type="dxa"/>
            <w:tcBorders>
              <w:top w:val="single" w:sz="4" w:space="0" w:color="000000"/>
              <w:bottom w:val="single" w:sz="4" w:space="0" w:color="000000"/>
            </w:tcBorders>
          </w:tcPr>
          <w:p w14:paraId="0177611F" w14:textId="77777777" w:rsidR="00251415" w:rsidRPr="00251415" w:rsidRDefault="00251415" w:rsidP="00251415">
            <w:pPr>
              <w:widowControl w:val="0"/>
              <w:rPr>
                <w:rFonts w:ascii="Times New Roman" w:hAnsi="Times New Roman" w:cs="Times New Roman"/>
                <w:noProof/>
                <w:sz w:val="16"/>
                <w:szCs w:val="16"/>
              </w:rPr>
            </w:pPr>
            <w:r w:rsidRPr="00251415">
              <w:rPr>
                <w:rFonts w:ascii="Times New Roman" w:hAnsi="Times New Roman" w:cs="Times New Roman"/>
                <w:noProof/>
                <w:sz w:val="16"/>
                <w:szCs w:val="16"/>
              </w:rPr>
              <w:t>Krb-4, Krb-5</w:t>
            </w:r>
          </w:p>
          <w:p w14:paraId="1D7E6BE4" w14:textId="5BD5A4A6" w:rsidR="00DF0B0E" w:rsidRPr="00251415" w:rsidRDefault="00251415" w:rsidP="00251415">
            <w:pPr>
              <w:widowControl w:val="0"/>
              <w:rPr>
                <w:rFonts w:ascii="Times New Roman" w:hAnsi="Times New Roman" w:cs="Times New Roman"/>
                <w:noProof/>
                <w:sz w:val="16"/>
                <w:szCs w:val="16"/>
              </w:rPr>
            </w:pPr>
            <w:r w:rsidRPr="00251415">
              <w:rPr>
                <w:rFonts w:ascii="Times New Roman" w:hAnsi="Times New Roman" w:cs="Times New Roman"/>
                <w:noProof/>
                <w:sz w:val="16"/>
                <w:szCs w:val="16"/>
              </w:rPr>
              <w:t>(Kerberos)</w:t>
            </w:r>
          </w:p>
        </w:tc>
      </w:tr>
      <w:tr w:rsidR="00DF0B0E" w:rsidRPr="00251415" w14:paraId="7D1B473C" w14:textId="77777777" w:rsidTr="00251415">
        <w:trPr>
          <w:jc w:val="center"/>
        </w:trPr>
        <w:tc>
          <w:tcPr>
            <w:tcW w:w="1350" w:type="dxa"/>
            <w:tcBorders>
              <w:top w:val="single" w:sz="4" w:space="0" w:color="000000"/>
              <w:bottom w:val="nil"/>
            </w:tcBorders>
          </w:tcPr>
          <w:p w14:paraId="17B121B7" w14:textId="5725F4DB" w:rsidR="00DF0B0E" w:rsidRPr="00251415" w:rsidRDefault="00251415" w:rsidP="00C41A12">
            <w:pPr>
              <w:widowControl w:val="0"/>
              <w:rPr>
                <w:rFonts w:ascii="Times New Roman" w:hAnsi="Times New Roman" w:cs="Times New Roman"/>
                <w:b/>
                <w:bCs/>
                <w:sz w:val="16"/>
                <w:szCs w:val="16"/>
              </w:rPr>
            </w:pPr>
            <w:r w:rsidRPr="00251415">
              <w:rPr>
                <w:rFonts w:ascii="Times New Roman" w:hAnsi="Times New Roman" w:cs="Times New Roman"/>
                <w:b/>
                <w:bCs/>
                <w:sz w:val="16"/>
                <w:szCs w:val="16"/>
              </w:rPr>
              <w:t>Nonces</w:t>
            </w:r>
          </w:p>
        </w:tc>
        <w:tc>
          <w:tcPr>
            <w:tcW w:w="2700" w:type="dxa"/>
            <w:tcBorders>
              <w:top w:val="single" w:sz="4" w:space="0" w:color="000000"/>
              <w:bottom w:val="nil"/>
            </w:tcBorders>
          </w:tcPr>
          <w:p w14:paraId="0167390F" w14:textId="0FFC2B42" w:rsidR="00DF0B0E" w:rsidRPr="00251415" w:rsidRDefault="00251415" w:rsidP="00451B69">
            <w:pPr>
              <w:widowControl w:val="0"/>
              <w:rPr>
                <w:rFonts w:ascii="Times New Roman" w:hAnsi="Times New Roman" w:cs="Times New Roman"/>
                <w:noProof/>
                <w:sz w:val="16"/>
                <w:szCs w:val="16"/>
              </w:rPr>
            </w:pPr>
            <w:r w:rsidRPr="00251415">
              <w:rPr>
                <w:rFonts w:ascii="Times New Roman" w:hAnsi="Times New Roman" w:cs="Times New Roman"/>
                <w:noProof/>
                <w:sz w:val="16"/>
                <w:szCs w:val="16"/>
              </w:rPr>
              <w:t>Session identifiers, used to indicate</w:t>
            </w:r>
            <w:r w:rsidR="00451B69">
              <w:rPr>
                <w:rFonts w:ascii="Times New Roman" w:hAnsi="Times New Roman" w:cs="Times New Roman"/>
                <w:noProof/>
                <w:sz w:val="16"/>
                <w:szCs w:val="16"/>
              </w:rPr>
              <w:t xml:space="preserve"> </w:t>
            </w:r>
            <w:r w:rsidRPr="00251415">
              <w:rPr>
                <w:rFonts w:ascii="Times New Roman" w:hAnsi="Times New Roman" w:cs="Times New Roman"/>
                <w:noProof/>
                <w:sz w:val="16"/>
                <w:szCs w:val="16"/>
              </w:rPr>
              <w:t>the freshness</w:t>
            </w:r>
            <w:r w:rsidR="00451B69">
              <w:rPr>
                <w:rFonts w:ascii="Times New Roman" w:hAnsi="Times New Roman" w:cs="Times New Roman"/>
                <w:noProof/>
                <w:sz w:val="16"/>
                <w:szCs w:val="16"/>
              </w:rPr>
              <w:t xml:space="preserve"> </w:t>
            </w:r>
            <w:r w:rsidRPr="00251415">
              <w:rPr>
                <w:rFonts w:ascii="Times New Roman" w:hAnsi="Times New Roman" w:cs="Times New Roman"/>
                <w:noProof/>
                <w:sz w:val="16"/>
                <w:szCs w:val="16"/>
              </w:rPr>
              <w:t>of a session</w:t>
            </w:r>
          </w:p>
        </w:tc>
        <w:tc>
          <w:tcPr>
            <w:tcW w:w="1080" w:type="dxa"/>
            <w:tcBorders>
              <w:top w:val="single" w:sz="4" w:space="0" w:color="000000"/>
              <w:bottom w:val="nil"/>
            </w:tcBorders>
          </w:tcPr>
          <w:p w14:paraId="7004A42D" w14:textId="77777777" w:rsidR="00DF0B0E" w:rsidRPr="00251415" w:rsidRDefault="00DF0B0E" w:rsidP="00C41A12">
            <w:pPr>
              <w:widowControl w:val="0"/>
              <w:rPr>
                <w:rFonts w:ascii="Times New Roman" w:hAnsi="Times New Roman" w:cs="Times New Roman"/>
                <w:noProof/>
                <w:sz w:val="16"/>
                <w:szCs w:val="16"/>
              </w:rPr>
            </w:pPr>
          </w:p>
        </w:tc>
      </w:tr>
    </w:tbl>
    <w:p w14:paraId="16F95314" w14:textId="2587866B" w:rsidR="002A76CD" w:rsidRPr="002A76CD" w:rsidRDefault="002A76CD" w:rsidP="002A76CD">
      <w:pPr>
        <w:ind w:firstLine="270"/>
        <w:jc w:val="both"/>
        <w:rPr>
          <w:color w:val="000000"/>
        </w:rPr>
      </w:pPr>
      <w:r w:rsidRPr="002A76CD">
        <w:rPr>
          <w:color w:val="000000"/>
        </w:rPr>
        <w:t>To offer flexibility, during the negotiation between the client browser and the</w:t>
      </w:r>
      <w:r w:rsidR="00246510">
        <w:rPr>
          <w:color w:val="000000"/>
        </w:rPr>
        <w:t xml:space="preserve"> </w:t>
      </w:r>
      <w:r w:rsidRPr="002A76CD">
        <w:rPr>
          <w:color w:val="000000"/>
        </w:rPr>
        <w:t>server, for the cryptographic enhancements to be used, the client and server must</w:t>
      </w:r>
      <w:r w:rsidR="00246510">
        <w:rPr>
          <w:color w:val="000000"/>
        </w:rPr>
        <w:t xml:space="preserve"> </w:t>
      </w:r>
      <w:r w:rsidRPr="002A76CD">
        <w:rPr>
          <w:color w:val="000000"/>
        </w:rPr>
        <w:t>agree on four parts: property, value, direction, and strength. If agents are unable to</w:t>
      </w:r>
      <w:r w:rsidR="00246510">
        <w:rPr>
          <w:color w:val="000000"/>
        </w:rPr>
        <w:t xml:space="preserve"> </w:t>
      </w:r>
      <w:r w:rsidRPr="002A76CD">
        <w:rPr>
          <w:color w:val="000000"/>
        </w:rPr>
        <w:t>discover a common set of algorithms, appropriate actions are then taken. Adam</w:t>
      </w:r>
      <w:r w:rsidR="00246510">
        <w:rPr>
          <w:color w:val="000000"/>
        </w:rPr>
        <w:t xml:space="preserve"> </w:t>
      </w:r>
      <w:r w:rsidRPr="002A76CD">
        <w:rPr>
          <w:color w:val="000000"/>
        </w:rPr>
        <w:t xml:space="preserve">Shostack </w:t>
      </w:r>
      <w:sdt>
        <w:sdtPr>
          <w:rPr>
            <w:color w:val="000000"/>
          </w:rPr>
          <w:id w:val="-1124226357"/>
          <w:citation/>
        </w:sdtPr>
        <w:sdtContent>
          <w:r w:rsidR="00DF0C9D">
            <w:rPr>
              <w:color w:val="000000"/>
            </w:rPr>
            <w:fldChar w:fldCharType="begin"/>
          </w:r>
          <w:r w:rsidR="00DF0C9D">
            <w:rPr>
              <w:color w:val="000000"/>
            </w:rPr>
            <w:instrText xml:space="preserve"> CITATION Ada95 \l 1033 </w:instrText>
          </w:r>
          <w:r w:rsidR="00DF0C9D">
            <w:rPr>
              <w:color w:val="000000"/>
            </w:rPr>
            <w:fldChar w:fldCharType="separate"/>
          </w:r>
          <w:r w:rsidR="00C63E28" w:rsidRPr="00C63E28">
            <w:rPr>
              <w:noProof/>
              <w:color w:val="000000"/>
            </w:rPr>
            <w:t>[2]</w:t>
          </w:r>
          <w:r w:rsidR="00DF0C9D">
            <w:rPr>
              <w:color w:val="000000"/>
            </w:rPr>
            <w:fldChar w:fldCharType="end"/>
          </w:r>
        </w:sdtContent>
      </w:sdt>
      <w:r w:rsidRPr="002A76CD">
        <w:rPr>
          <w:color w:val="000000"/>
        </w:rPr>
        <w:t xml:space="preserve"> gives the following example as a negotiation line:</w:t>
      </w:r>
    </w:p>
    <w:p w14:paraId="6FA0E485" w14:textId="77777777" w:rsidR="00246510" w:rsidRDefault="002A76CD" w:rsidP="002A76CD">
      <w:pPr>
        <w:ind w:firstLine="270"/>
        <w:jc w:val="both"/>
        <w:rPr>
          <w:color w:val="000000"/>
        </w:rPr>
      </w:pPr>
      <w:r w:rsidRPr="002A76CD">
        <w:rPr>
          <w:color w:val="000000"/>
        </w:rPr>
        <w:t>SHTTP-Key-Exchange-Algorithms: recv-required = RSA, Kerb-5</w:t>
      </w:r>
    </w:p>
    <w:p w14:paraId="32993BE7" w14:textId="7979C295" w:rsidR="002A76CD" w:rsidRPr="002A76CD" w:rsidRDefault="002A76CD" w:rsidP="002A76CD">
      <w:pPr>
        <w:ind w:firstLine="270"/>
        <w:jc w:val="both"/>
        <w:rPr>
          <w:color w:val="000000"/>
        </w:rPr>
      </w:pPr>
      <w:r w:rsidRPr="002A76CD">
        <w:rPr>
          <w:color w:val="000000"/>
        </w:rPr>
        <w:t>This means that messages received by this machine are required to use Kerberos</w:t>
      </w:r>
      <w:r w:rsidR="00246510">
        <w:rPr>
          <w:color w:val="000000"/>
        </w:rPr>
        <w:t xml:space="preserve"> </w:t>
      </w:r>
      <w:r w:rsidRPr="002A76CD">
        <w:rPr>
          <w:color w:val="000000"/>
        </w:rPr>
        <w:t>5 or RSA encryption to exchange keys. The choices for the (recv-required) modes</w:t>
      </w:r>
      <w:r w:rsidR="00246510">
        <w:rPr>
          <w:color w:val="000000"/>
        </w:rPr>
        <w:t xml:space="preserve"> </w:t>
      </w:r>
      <w:r w:rsidRPr="002A76CD">
        <w:rPr>
          <w:color w:val="000000"/>
        </w:rPr>
        <w:t>are (recv || orig)-(optional || required || refused). Where key lengths specifications</w:t>
      </w:r>
      <w:r w:rsidR="00246510">
        <w:rPr>
          <w:color w:val="000000"/>
        </w:rPr>
        <w:t xml:space="preserve"> </w:t>
      </w:r>
      <w:r w:rsidRPr="002A76CD">
        <w:rPr>
          <w:color w:val="000000"/>
        </w:rPr>
        <w:t>are necessary in case of variable key length ciphers, this is then specifically referred</w:t>
      </w:r>
      <w:r w:rsidR="00246510">
        <w:rPr>
          <w:color w:val="000000"/>
        </w:rPr>
        <w:t xml:space="preserve"> </w:t>
      </w:r>
      <w:r w:rsidRPr="002A76CD">
        <w:rPr>
          <w:color w:val="000000"/>
        </w:rPr>
        <w:t>to as cipher[length], or cipher[L1-L2], where the length of key is length, or in the</w:t>
      </w:r>
      <w:r w:rsidR="0014488A">
        <w:rPr>
          <w:color w:val="000000"/>
        </w:rPr>
        <w:t xml:space="preserve"> </w:t>
      </w:r>
      <w:r w:rsidRPr="002A76CD">
        <w:rPr>
          <w:color w:val="000000"/>
        </w:rPr>
        <w:t>case of L1-L2, is between L1 and L2, inclusive</w:t>
      </w:r>
      <w:sdt>
        <w:sdtPr>
          <w:rPr>
            <w:color w:val="000000"/>
          </w:rPr>
          <w:id w:val="-1358198402"/>
          <w:citation/>
        </w:sdtPr>
        <w:sdtContent>
          <w:r w:rsidR="00DF0C9D">
            <w:rPr>
              <w:color w:val="000000"/>
            </w:rPr>
            <w:fldChar w:fldCharType="begin"/>
          </w:r>
          <w:r w:rsidR="00DF0C9D">
            <w:rPr>
              <w:color w:val="000000"/>
            </w:rPr>
            <w:instrText xml:space="preserve"> CITATION Ada95 \l 1033 </w:instrText>
          </w:r>
          <w:r w:rsidR="00DF0C9D">
            <w:rPr>
              <w:color w:val="000000"/>
            </w:rPr>
            <w:fldChar w:fldCharType="separate"/>
          </w:r>
          <w:r w:rsidR="00C63E28">
            <w:rPr>
              <w:noProof/>
              <w:color w:val="000000"/>
            </w:rPr>
            <w:t xml:space="preserve"> </w:t>
          </w:r>
          <w:r w:rsidR="00C63E28" w:rsidRPr="00C63E28">
            <w:rPr>
              <w:noProof/>
              <w:color w:val="000000"/>
            </w:rPr>
            <w:t>[2]</w:t>
          </w:r>
          <w:r w:rsidR="00DF0C9D">
            <w:rPr>
              <w:color w:val="000000"/>
            </w:rPr>
            <w:fldChar w:fldCharType="end"/>
          </w:r>
        </w:sdtContent>
      </w:sdt>
      <w:r w:rsidRPr="002A76CD">
        <w:rPr>
          <w:color w:val="000000"/>
        </w:rPr>
        <w:t>.</w:t>
      </w:r>
      <w:r w:rsidR="0014488A">
        <w:rPr>
          <w:color w:val="000000"/>
        </w:rPr>
        <w:t xml:space="preserve"> </w:t>
      </w:r>
      <w:r w:rsidRPr="002A76CD">
        <w:rPr>
          <w:color w:val="000000"/>
        </w:rPr>
        <w:t xml:space="preserve">Other headers in the S-HTTP negotiations could be </w:t>
      </w:r>
      <w:sdt>
        <w:sdtPr>
          <w:rPr>
            <w:color w:val="000000"/>
          </w:rPr>
          <w:id w:val="-217746638"/>
          <w:citation/>
        </w:sdtPr>
        <w:sdtContent>
          <w:r w:rsidR="00DF0C9D">
            <w:rPr>
              <w:color w:val="000000"/>
            </w:rPr>
            <w:fldChar w:fldCharType="begin"/>
          </w:r>
          <w:r w:rsidR="00DF0C9D">
            <w:rPr>
              <w:color w:val="000000"/>
            </w:rPr>
            <w:instrText xml:space="preserve"> CITATION Ada95 \l 1033 </w:instrText>
          </w:r>
          <w:r w:rsidR="00DF0C9D">
            <w:rPr>
              <w:color w:val="000000"/>
            </w:rPr>
            <w:fldChar w:fldCharType="separate"/>
          </w:r>
          <w:r w:rsidR="00C63E28" w:rsidRPr="00C63E28">
            <w:rPr>
              <w:noProof/>
              <w:color w:val="000000"/>
            </w:rPr>
            <w:t>[2]</w:t>
          </w:r>
          <w:r w:rsidR="00DF0C9D">
            <w:rPr>
              <w:color w:val="000000"/>
            </w:rPr>
            <w:fldChar w:fldCharType="end"/>
          </w:r>
        </w:sdtContent>
      </w:sdt>
      <w:r w:rsidR="00DF0C9D">
        <w:rPr>
          <w:color w:val="000000"/>
        </w:rPr>
        <w:t>,</w:t>
      </w:r>
      <w:sdt>
        <w:sdtPr>
          <w:rPr>
            <w:color w:val="000000"/>
          </w:rPr>
          <w:id w:val="1427703315"/>
          <w:citation/>
        </w:sdtPr>
        <w:sdtContent>
          <w:r w:rsidR="00DF0C9D">
            <w:rPr>
              <w:color w:val="000000"/>
            </w:rPr>
            <w:fldChar w:fldCharType="begin"/>
          </w:r>
          <w:r w:rsidR="00DF0C9D">
            <w:rPr>
              <w:color w:val="000000"/>
            </w:rPr>
            <w:instrText xml:space="preserve"> CITATION Jas02 \l 1033 </w:instrText>
          </w:r>
          <w:r w:rsidR="00DF0C9D">
            <w:rPr>
              <w:color w:val="000000"/>
            </w:rPr>
            <w:fldChar w:fldCharType="separate"/>
          </w:r>
          <w:r w:rsidR="00C63E28">
            <w:rPr>
              <w:noProof/>
              <w:color w:val="000000"/>
            </w:rPr>
            <w:t xml:space="preserve"> </w:t>
          </w:r>
          <w:r w:rsidR="00C63E28" w:rsidRPr="00C63E28">
            <w:rPr>
              <w:noProof/>
              <w:color w:val="000000"/>
            </w:rPr>
            <w:t>[3]</w:t>
          </w:r>
          <w:r w:rsidR="00DF0C9D">
            <w:rPr>
              <w:color w:val="000000"/>
            </w:rPr>
            <w:fldChar w:fldCharType="end"/>
          </w:r>
        </w:sdtContent>
      </w:sdt>
      <w:r w:rsidRPr="002A76CD">
        <w:rPr>
          <w:color w:val="000000"/>
        </w:rPr>
        <w:t>:</w:t>
      </w:r>
    </w:p>
    <w:p w14:paraId="3B9BEE2D" w14:textId="018A10A3" w:rsidR="002A76CD" w:rsidRPr="0014488A" w:rsidRDefault="002A76CD" w:rsidP="0014488A">
      <w:pPr>
        <w:pStyle w:val="ListParagraph"/>
        <w:numPr>
          <w:ilvl w:val="1"/>
          <w:numId w:val="35"/>
        </w:numPr>
        <w:ind w:left="630"/>
        <w:jc w:val="both"/>
        <w:rPr>
          <w:color w:val="000000"/>
        </w:rPr>
      </w:pPr>
      <w:r w:rsidRPr="0014488A">
        <w:rPr>
          <w:color w:val="000000"/>
        </w:rPr>
        <w:t>S-HTTP-Privacy-Domains</w:t>
      </w:r>
    </w:p>
    <w:p w14:paraId="680D0558" w14:textId="37CD61C2" w:rsidR="002A76CD" w:rsidRPr="0014488A" w:rsidRDefault="002A76CD" w:rsidP="0014488A">
      <w:pPr>
        <w:pStyle w:val="ListParagraph"/>
        <w:numPr>
          <w:ilvl w:val="1"/>
          <w:numId w:val="35"/>
        </w:numPr>
        <w:ind w:left="630"/>
        <w:jc w:val="both"/>
        <w:rPr>
          <w:color w:val="000000"/>
        </w:rPr>
      </w:pPr>
      <w:r w:rsidRPr="0014488A">
        <w:rPr>
          <w:color w:val="000000"/>
        </w:rPr>
        <w:t>S-HTTP-Certificate-Types</w:t>
      </w:r>
    </w:p>
    <w:p w14:paraId="5692E85E" w14:textId="58AF34EA" w:rsidR="002A76CD" w:rsidRPr="0014488A" w:rsidRDefault="002A76CD" w:rsidP="0014488A">
      <w:pPr>
        <w:pStyle w:val="ListParagraph"/>
        <w:numPr>
          <w:ilvl w:val="1"/>
          <w:numId w:val="35"/>
        </w:numPr>
        <w:ind w:left="630"/>
        <w:jc w:val="both"/>
        <w:rPr>
          <w:color w:val="000000"/>
        </w:rPr>
      </w:pPr>
      <w:r w:rsidRPr="0014488A">
        <w:rPr>
          <w:color w:val="000000"/>
        </w:rPr>
        <w:t>S-HTTP-Key-Exchange-Algorithms</w:t>
      </w:r>
    </w:p>
    <w:p w14:paraId="5CE95176" w14:textId="3B53A6A0" w:rsidR="002A76CD" w:rsidRPr="0014488A" w:rsidRDefault="002A76CD" w:rsidP="0014488A">
      <w:pPr>
        <w:pStyle w:val="ListParagraph"/>
        <w:numPr>
          <w:ilvl w:val="1"/>
          <w:numId w:val="35"/>
        </w:numPr>
        <w:ind w:left="630"/>
        <w:jc w:val="both"/>
        <w:rPr>
          <w:color w:val="000000"/>
        </w:rPr>
      </w:pPr>
      <w:r w:rsidRPr="0014488A">
        <w:rPr>
          <w:color w:val="000000"/>
        </w:rPr>
        <w:t>S-HTTP-Signature-Algorithms</w:t>
      </w:r>
    </w:p>
    <w:p w14:paraId="7DE70A9C" w14:textId="64933312" w:rsidR="002A76CD" w:rsidRPr="0014488A" w:rsidRDefault="002A76CD" w:rsidP="0014488A">
      <w:pPr>
        <w:pStyle w:val="ListParagraph"/>
        <w:numPr>
          <w:ilvl w:val="1"/>
          <w:numId w:val="35"/>
        </w:numPr>
        <w:ind w:left="630"/>
        <w:jc w:val="both"/>
        <w:rPr>
          <w:color w:val="000000"/>
        </w:rPr>
      </w:pPr>
      <w:r w:rsidRPr="0014488A">
        <w:rPr>
          <w:color w:val="000000"/>
        </w:rPr>
        <w:t>S-HTTP-Message-Digest-Algorithms</w:t>
      </w:r>
    </w:p>
    <w:p w14:paraId="238EEE59" w14:textId="3A986E48" w:rsidR="002A76CD" w:rsidRPr="0014488A" w:rsidRDefault="002A76CD" w:rsidP="0014488A">
      <w:pPr>
        <w:pStyle w:val="ListParagraph"/>
        <w:numPr>
          <w:ilvl w:val="1"/>
          <w:numId w:val="35"/>
        </w:numPr>
        <w:ind w:left="630"/>
        <w:jc w:val="both"/>
        <w:rPr>
          <w:color w:val="000000"/>
        </w:rPr>
      </w:pPr>
      <w:r w:rsidRPr="0014488A">
        <w:rPr>
          <w:color w:val="000000"/>
        </w:rPr>
        <w:t>S-HTTP-Symmetric-Content-Algorithms</w:t>
      </w:r>
    </w:p>
    <w:p w14:paraId="3D5A808F" w14:textId="0407C9C0" w:rsidR="002A76CD" w:rsidRPr="0014488A" w:rsidRDefault="002A76CD" w:rsidP="0014488A">
      <w:pPr>
        <w:pStyle w:val="ListParagraph"/>
        <w:numPr>
          <w:ilvl w:val="1"/>
          <w:numId w:val="35"/>
        </w:numPr>
        <w:ind w:left="630"/>
        <w:jc w:val="both"/>
        <w:rPr>
          <w:color w:val="000000"/>
        </w:rPr>
      </w:pPr>
      <w:r w:rsidRPr="0014488A">
        <w:rPr>
          <w:color w:val="000000"/>
        </w:rPr>
        <w:t>S-HTTP-Symmetric-Header-Algorithms</w:t>
      </w:r>
    </w:p>
    <w:p w14:paraId="5402B894" w14:textId="7C7199BD" w:rsidR="002A76CD" w:rsidRPr="0014488A" w:rsidRDefault="002A76CD" w:rsidP="0014488A">
      <w:pPr>
        <w:pStyle w:val="ListParagraph"/>
        <w:numPr>
          <w:ilvl w:val="1"/>
          <w:numId w:val="35"/>
        </w:numPr>
        <w:ind w:left="630"/>
        <w:jc w:val="both"/>
        <w:rPr>
          <w:color w:val="000000"/>
        </w:rPr>
      </w:pPr>
      <w:r w:rsidRPr="0014488A">
        <w:rPr>
          <w:color w:val="000000"/>
        </w:rPr>
        <w:t>S-HTTP-Privacy-Enhancements</w:t>
      </w:r>
    </w:p>
    <w:p w14:paraId="25850FD2" w14:textId="7A2AD7AE" w:rsidR="0017393D" w:rsidRPr="0014488A" w:rsidRDefault="002A76CD" w:rsidP="0014488A">
      <w:pPr>
        <w:pStyle w:val="ListParagraph"/>
        <w:numPr>
          <w:ilvl w:val="1"/>
          <w:numId w:val="35"/>
        </w:numPr>
        <w:ind w:left="630"/>
        <w:jc w:val="both"/>
        <w:rPr>
          <w:color w:val="000000"/>
        </w:rPr>
      </w:pPr>
      <w:r w:rsidRPr="0014488A">
        <w:rPr>
          <w:color w:val="000000"/>
        </w:rPr>
        <w:t>Your-Key-Pattern</w:t>
      </w:r>
    </w:p>
    <w:p w14:paraId="1A6D1536" w14:textId="7CD5AF94" w:rsidR="00411937" w:rsidRPr="00A60828" w:rsidRDefault="006A6795" w:rsidP="00A60828">
      <w:pPr>
        <w:pStyle w:val="ListParagraph"/>
        <w:numPr>
          <w:ilvl w:val="0"/>
          <w:numId w:val="25"/>
        </w:numPr>
        <w:ind w:left="360"/>
        <w:jc w:val="both"/>
        <w:rPr>
          <w:i/>
          <w:iCs/>
          <w:color w:val="000000"/>
        </w:rPr>
      </w:pPr>
      <w:r w:rsidRPr="00A60828">
        <w:rPr>
          <w:i/>
          <w:iCs/>
          <w:color w:val="000000"/>
        </w:rPr>
        <w:t>Hypertext Transfer Protocol over Secure</w:t>
      </w:r>
      <w:r w:rsidR="00A60828" w:rsidRPr="00A60828">
        <w:rPr>
          <w:i/>
          <w:iCs/>
          <w:color w:val="000000"/>
        </w:rPr>
        <w:t xml:space="preserve"> </w:t>
      </w:r>
      <w:r w:rsidRPr="00A60828">
        <w:rPr>
          <w:i/>
          <w:iCs/>
          <w:color w:val="000000"/>
        </w:rPr>
        <w:t>Socket Layer (HTTPS)</w:t>
      </w:r>
    </w:p>
    <w:p w14:paraId="7DCC4505" w14:textId="666637CD" w:rsidR="00411937" w:rsidRDefault="009A0237" w:rsidP="009A0237">
      <w:pPr>
        <w:ind w:firstLine="270"/>
        <w:jc w:val="both"/>
        <w:rPr>
          <w:color w:val="000000"/>
        </w:rPr>
      </w:pPr>
      <w:r w:rsidRPr="009A0237">
        <w:rPr>
          <w:color w:val="000000"/>
        </w:rPr>
        <w:t>HTTPS is the use of Secure Socket Layer (SSL) as a sublayer under the regular</w:t>
      </w:r>
      <w:r w:rsidR="00096682">
        <w:rPr>
          <w:color w:val="000000"/>
        </w:rPr>
        <w:t xml:space="preserve"> </w:t>
      </w:r>
      <w:r w:rsidRPr="009A0237">
        <w:rPr>
          <w:color w:val="000000"/>
        </w:rPr>
        <w:t>HTTP in the application layer. It is also referred to as Hypertext Transfer Protocol</w:t>
      </w:r>
      <w:r w:rsidR="00096682">
        <w:rPr>
          <w:color w:val="000000"/>
        </w:rPr>
        <w:t xml:space="preserve"> </w:t>
      </w:r>
      <w:r w:rsidRPr="009A0237">
        <w:rPr>
          <w:color w:val="000000"/>
        </w:rPr>
        <w:t>over Secure Socket Layer (HTTPS) or HTTP over SSL, in short. HTTPS is a Web</w:t>
      </w:r>
      <w:r w:rsidR="00096682">
        <w:rPr>
          <w:color w:val="000000"/>
        </w:rPr>
        <w:t xml:space="preserve"> </w:t>
      </w:r>
      <w:r w:rsidRPr="009A0237">
        <w:rPr>
          <w:color w:val="000000"/>
        </w:rPr>
        <w:t>protocol developed by Netscape, and it is built into its browser to encrypt and</w:t>
      </w:r>
      <w:r w:rsidR="00096682">
        <w:rPr>
          <w:color w:val="000000"/>
        </w:rPr>
        <w:t xml:space="preserve"> </w:t>
      </w:r>
      <w:r w:rsidRPr="009A0237">
        <w:rPr>
          <w:color w:val="000000"/>
        </w:rPr>
        <w:t>decrypt user page requests as well as the pages that are returned by the Web server.</w:t>
      </w:r>
      <w:r w:rsidR="00096682">
        <w:rPr>
          <w:color w:val="000000"/>
        </w:rPr>
        <w:t xml:space="preserve"> </w:t>
      </w:r>
      <w:r w:rsidRPr="009A0237">
        <w:rPr>
          <w:color w:val="000000"/>
        </w:rPr>
        <w:t>HTTPS uses port 443 instead of HTTP port 80 in its interactions with the lower</w:t>
      </w:r>
      <w:r w:rsidR="00096682">
        <w:rPr>
          <w:color w:val="000000"/>
        </w:rPr>
        <w:t xml:space="preserve"> </w:t>
      </w:r>
      <w:r w:rsidRPr="009A0237">
        <w:rPr>
          <w:color w:val="000000"/>
        </w:rPr>
        <w:t>layer, TCP/IP.</w:t>
      </w:r>
    </w:p>
    <w:p w14:paraId="0A1E52DF" w14:textId="01BC3A69" w:rsidR="00CF71BE" w:rsidRPr="00CF71BE" w:rsidRDefault="00CF71BE" w:rsidP="00CF71BE">
      <w:pPr>
        <w:pStyle w:val="ListParagraph"/>
        <w:numPr>
          <w:ilvl w:val="0"/>
          <w:numId w:val="25"/>
        </w:numPr>
        <w:ind w:left="360"/>
        <w:jc w:val="both"/>
        <w:rPr>
          <w:i/>
          <w:iCs/>
          <w:color w:val="000000"/>
        </w:rPr>
      </w:pPr>
      <w:r w:rsidRPr="00CF71BE">
        <w:rPr>
          <w:i/>
          <w:iCs/>
          <w:color w:val="000000"/>
        </w:rPr>
        <w:t>Secure Electronic Transactions (SET)</w:t>
      </w:r>
    </w:p>
    <w:p w14:paraId="43E3CBED" w14:textId="29B5E4BF" w:rsidR="00BE19E8" w:rsidRPr="00BE19E8" w:rsidRDefault="00BE19E8" w:rsidP="00BE19E8">
      <w:pPr>
        <w:ind w:firstLine="270"/>
        <w:jc w:val="both"/>
        <w:rPr>
          <w:color w:val="000000"/>
        </w:rPr>
      </w:pPr>
      <w:r w:rsidRPr="00BE19E8">
        <w:rPr>
          <w:color w:val="000000"/>
        </w:rPr>
        <w:t>SET is a cryptographic protocol developed by a group of companies that included</w:t>
      </w:r>
      <w:r w:rsidR="00732C67">
        <w:rPr>
          <w:color w:val="000000"/>
        </w:rPr>
        <w:t xml:space="preserve"> </w:t>
      </w:r>
      <w:r w:rsidRPr="00BE19E8">
        <w:rPr>
          <w:color w:val="000000"/>
        </w:rPr>
        <w:t>Visa, Microsoft, IBM, RSA, Netscape, MasterCard, and others. It is a highly specialized</w:t>
      </w:r>
      <w:r w:rsidR="00732C67">
        <w:rPr>
          <w:color w:val="000000"/>
        </w:rPr>
        <w:t xml:space="preserve"> </w:t>
      </w:r>
      <w:r w:rsidRPr="00BE19E8">
        <w:rPr>
          <w:color w:val="000000"/>
        </w:rPr>
        <w:t>system with complex specifications contained in three books with book one</w:t>
      </w:r>
      <w:r w:rsidR="00732C67">
        <w:rPr>
          <w:color w:val="000000"/>
        </w:rPr>
        <w:t xml:space="preserve"> </w:t>
      </w:r>
      <w:r w:rsidRPr="00BE19E8">
        <w:rPr>
          <w:color w:val="000000"/>
        </w:rPr>
        <w:t>dealing with the business description, book two a programmer’s guide, and book</w:t>
      </w:r>
      <w:r w:rsidR="00732C67">
        <w:rPr>
          <w:color w:val="000000"/>
        </w:rPr>
        <w:t xml:space="preserve"> </w:t>
      </w:r>
      <w:r w:rsidRPr="00BE19E8">
        <w:rPr>
          <w:color w:val="000000"/>
        </w:rPr>
        <w:t>three giving the formal protocol description. Book one spells out the business</w:t>
      </w:r>
      <w:r w:rsidR="00732C67">
        <w:rPr>
          <w:color w:val="000000"/>
        </w:rPr>
        <w:t xml:space="preserve"> </w:t>
      </w:r>
      <w:r w:rsidRPr="00BE19E8">
        <w:rPr>
          <w:color w:val="000000"/>
        </w:rPr>
        <w:t xml:space="preserve">requirements that include the following </w:t>
      </w:r>
      <w:sdt>
        <w:sdtPr>
          <w:rPr>
            <w:color w:val="000000"/>
          </w:rPr>
          <w:id w:val="1161886558"/>
          <w:citation/>
        </w:sdtPr>
        <w:sdtContent>
          <w:r w:rsidR="00B305DD">
            <w:rPr>
              <w:color w:val="000000"/>
            </w:rPr>
            <w:fldChar w:fldCharType="begin"/>
          </w:r>
          <w:r w:rsidR="00B305DD">
            <w:rPr>
              <w:color w:val="000000"/>
            </w:rPr>
            <w:instrText xml:space="preserve"> CITATION Wil99 \l 1033 </w:instrText>
          </w:r>
          <w:r w:rsidR="00B305DD">
            <w:rPr>
              <w:color w:val="000000"/>
            </w:rPr>
            <w:fldChar w:fldCharType="separate"/>
          </w:r>
          <w:r w:rsidR="00C63E28" w:rsidRPr="00C63E28">
            <w:rPr>
              <w:noProof/>
              <w:color w:val="000000"/>
            </w:rPr>
            <w:t>[1]</w:t>
          </w:r>
          <w:r w:rsidR="00B305DD">
            <w:rPr>
              <w:color w:val="000000"/>
            </w:rPr>
            <w:fldChar w:fldCharType="end"/>
          </w:r>
        </w:sdtContent>
      </w:sdt>
      <w:r w:rsidR="00B305DD">
        <w:rPr>
          <w:color w:val="000000"/>
        </w:rPr>
        <w:t>:</w:t>
      </w:r>
    </w:p>
    <w:p w14:paraId="15130C61" w14:textId="6DBAE607" w:rsidR="00BE19E8" w:rsidRPr="00467023" w:rsidRDefault="00BE19E8" w:rsidP="00467023">
      <w:pPr>
        <w:pStyle w:val="ListParagraph"/>
        <w:numPr>
          <w:ilvl w:val="1"/>
          <w:numId w:val="35"/>
        </w:numPr>
        <w:ind w:left="630"/>
        <w:jc w:val="both"/>
        <w:rPr>
          <w:color w:val="000000"/>
        </w:rPr>
      </w:pPr>
      <w:r w:rsidRPr="00467023">
        <w:rPr>
          <w:color w:val="000000"/>
        </w:rPr>
        <w:t>Confidentiality of payment and ordering information</w:t>
      </w:r>
    </w:p>
    <w:p w14:paraId="16CEB171" w14:textId="4F291754" w:rsidR="00BE19E8" w:rsidRPr="00467023" w:rsidRDefault="00BE19E8" w:rsidP="00467023">
      <w:pPr>
        <w:pStyle w:val="ListParagraph"/>
        <w:numPr>
          <w:ilvl w:val="1"/>
          <w:numId w:val="35"/>
        </w:numPr>
        <w:ind w:left="630"/>
        <w:jc w:val="both"/>
        <w:rPr>
          <w:color w:val="000000"/>
        </w:rPr>
      </w:pPr>
      <w:r w:rsidRPr="00467023">
        <w:rPr>
          <w:color w:val="000000"/>
        </w:rPr>
        <w:t>Integrity of all transmitted data</w:t>
      </w:r>
    </w:p>
    <w:p w14:paraId="127A0B7A" w14:textId="3C11C371" w:rsidR="00BE19E8" w:rsidRPr="00467023" w:rsidRDefault="00BE19E8" w:rsidP="00467023">
      <w:pPr>
        <w:pStyle w:val="ListParagraph"/>
        <w:numPr>
          <w:ilvl w:val="1"/>
          <w:numId w:val="35"/>
        </w:numPr>
        <w:ind w:left="630"/>
        <w:jc w:val="both"/>
        <w:rPr>
          <w:color w:val="000000"/>
        </w:rPr>
      </w:pPr>
      <w:r w:rsidRPr="00467023">
        <w:rPr>
          <w:color w:val="000000"/>
        </w:rPr>
        <w:t>Authentication of all card holders</w:t>
      </w:r>
    </w:p>
    <w:p w14:paraId="62B99216" w14:textId="1E6853D5" w:rsidR="00BE19E8" w:rsidRPr="00467023" w:rsidRDefault="00BE19E8" w:rsidP="00467023">
      <w:pPr>
        <w:pStyle w:val="ListParagraph"/>
        <w:numPr>
          <w:ilvl w:val="1"/>
          <w:numId w:val="35"/>
        </w:numPr>
        <w:ind w:left="630"/>
        <w:jc w:val="both"/>
        <w:rPr>
          <w:color w:val="000000"/>
        </w:rPr>
      </w:pPr>
      <w:r w:rsidRPr="00467023">
        <w:rPr>
          <w:color w:val="000000"/>
        </w:rPr>
        <w:t>Authenticating that a merchant can accept card transactions based on relationship</w:t>
      </w:r>
      <w:r w:rsidR="00467023" w:rsidRPr="00467023">
        <w:rPr>
          <w:color w:val="000000"/>
        </w:rPr>
        <w:t xml:space="preserve"> </w:t>
      </w:r>
      <w:r w:rsidRPr="00467023">
        <w:rPr>
          <w:color w:val="000000"/>
        </w:rPr>
        <w:t>with financial institution</w:t>
      </w:r>
    </w:p>
    <w:p w14:paraId="49FFB94A" w14:textId="79427AA7" w:rsidR="00BE19E8" w:rsidRPr="00467023" w:rsidRDefault="00BE19E8" w:rsidP="00467023">
      <w:pPr>
        <w:pStyle w:val="ListParagraph"/>
        <w:numPr>
          <w:ilvl w:val="1"/>
          <w:numId w:val="35"/>
        </w:numPr>
        <w:ind w:left="630"/>
        <w:jc w:val="both"/>
        <w:rPr>
          <w:color w:val="000000"/>
        </w:rPr>
      </w:pPr>
      <w:r w:rsidRPr="00467023">
        <w:rPr>
          <w:color w:val="000000"/>
        </w:rPr>
        <w:t>Ensuring the best security practices and protection of all legitimate parties in the</w:t>
      </w:r>
      <w:r w:rsidR="00A94131" w:rsidRPr="00467023">
        <w:rPr>
          <w:color w:val="000000"/>
        </w:rPr>
        <w:t xml:space="preserve"> </w:t>
      </w:r>
      <w:r w:rsidRPr="00467023">
        <w:rPr>
          <w:color w:val="000000"/>
        </w:rPr>
        <w:t>transaction</w:t>
      </w:r>
    </w:p>
    <w:p w14:paraId="6D50B672" w14:textId="5BF40D43" w:rsidR="00BE19E8" w:rsidRPr="00467023" w:rsidRDefault="00BE19E8" w:rsidP="00467023">
      <w:pPr>
        <w:pStyle w:val="ListParagraph"/>
        <w:numPr>
          <w:ilvl w:val="1"/>
          <w:numId w:val="35"/>
        </w:numPr>
        <w:ind w:left="630"/>
        <w:jc w:val="both"/>
        <w:rPr>
          <w:color w:val="000000"/>
        </w:rPr>
      </w:pPr>
      <w:r w:rsidRPr="00467023">
        <w:rPr>
          <w:color w:val="000000"/>
        </w:rPr>
        <w:t>Creating protocols that neither depend on transport security mechanism nor prevent</w:t>
      </w:r>
      <w:r w:rsidR="00A94131" w:rsidRPr="00467023">
        <w:rPr>
          <w:color w:val="000000"/>
        </w:rPr>
        <w:t xml:space="preserve"> </w:t>
      </w:r>
      <w:r w:rsidRPr="00467023">
        <w:rPr>
          <w:color w:val="000000"/>
        </w:rPr>
        <w:t>their use</w:t>
      </w:r>
    </w:p>
    <w:p w14:paraId="1DEAA8CF" w14:textId="788246D8" w:rsidR="00BE19E8" w:rsidRPr="00467023" w:rsidRDefault="00BE19E8" w:rsidP="00467023">
      <w:pPr>
        <w:pStyle w:val="ListParagraph"/>
        <w:numPr>
          <w:ilvl w:val="1"/>
          <w:numId w:val="35"/>
        </w:numPr>
        <w:ind w:left="630"/>
        <w:jc w:val="both"/>
        <w:rPr>
          <w:color w:val="000000"/>
        </w:rPr>
      </w:pPr>
      <w:r w:rsidRPr="00467023">
        <w:rPr>
          <w:color w:val="000000"/>
        </w:rPr>
        <w:t>Facilitating and encouraging interoperability among software and network</w:t>
      </w:r>
      <w:r w:rsidR="00A94131" w:rsidRPr="00467023">
        <w:rPr>
          <w:color w:val="000000"/>
        </w:rPr>
        <w:t xml:space="preserve"> </w:t>
      </w:r>
      <w:r w:rsidRPr="00467023">
        <w:rPr>
          <w:color w:val="000000"/>
        </w:rPr>
        <w:t>providers</w:t>
      </w:r>
    </w:p>
    <w:p w14:paraId="53C70AF0" w14:textId="10FE088B" w:rsidR="00CF71BE" w:rsidRDefault="00BE19E8" w:rsidP="00BE19E8">
      <w:pPr>
        <w:ind w:firstLine="270"/>
        <w:jc w:val="both"/>
        <w:rPr>
          <w:color w:val="000000"/>
        </w:rPr>
      </w:pPr>
      <w:r w:rsidRPr="00BE19E8">
        <w:rPr>
          <w:color w:val="000000"/>
        </w:rPr>
        <w:t>Online credit and debit card activities that must meet those requirements may</w:t>
      </w:r>
      <w:r w:rsidR="00467023">
        <w:rPr>
          <w:color w:val="000000"/>
        </w:rPr>
        <w:t xml:space="preserve"> </w:t>
      </w:r>
      <w:r w:rsidRPr="00BE19E8">
        <w:rPr>
          <w:color w:val="000000"/>
        </w:rPr>
        <w:t>include one or more of the following: cardholder registration, merchant registration,</w:t>
      </w:r>
      <w:r w:rsidR="00951FA6">
        <w:rPr>
          <w:color w:val="000000"/>
        </w:rPr>
        <w:t xml:space="preserve"> </w:t>
      </w:r>
      <w:r w:rsidRPr="00BE19E8">
        <w:rPr>
          <w:color w:val="000000"/>
        </w:rPr>
        <w:t>purchase request, payment authorization, funds transfer, credits reversals, and debit</w:t>
      </w:r>
      <w:r w:rsidR="00951FA6">
        <w:rPr>
          <w:color w:val="000000"/>
        </w:rPr>
        <w:t xml:space="preserve"> </w:t>
      </w:r>
      <w:r w:rsidRPr="00BE19E8">
        <w:rPr>
          <w:color w:val="000000"/>
        </w:rPr>
        <w:t>cards. For each transaction, SET provides the following services: authentication,</w:t>
      </w:r>
      <w:r w:rsidR="00951FA6">
        <w:rPr>
          <w:color w:val="000000"/>
        </w:rPr>
        <w:t xml:space="preserve"> </w:t>
      </w:r>
      <w:r w:rsidRPr="00BE19E8">
        <w:rPr>
          <w:color w:val="000000"/>
        </w:rPr>
        <w:t xml:space="preserve">confidentiality, message integrity, and linkage </w:t>
      </w:r>
      <w:sdt>
        <w:sdtPr>
          <w:rPr>
            <w:color w:val="000000"/>
          </w:rPr>
          <w:id w:val="145473788"/>
          <w:citation/>
        </w:sdtPr>
        <w:sdtContent>
          <w:r w:rsidR="00B305DD">
            <w:rPr>
              <w:color w:val="000000"/>
            </w:rPr>
            <w:fldChar w:fldCharType="begin"/>
          </w:r>
          <w:r w:rsidR="00B305DD">
            <w:rPr>
              <w:color w:val="000000"/>
            </w:rPr>
            <w:instrText xml:space="preserve"> CITATION Wil99 \l 1033 </w:instrText>
          </w:r>
          <w:r w:rsidR="00B305DD">
            <w:rPr>
              <w:color w:val="000000"/>
            </w:rPr>
            <w:fldChar w:fldCharType="separate"/>
          </w:r>
          <w:r w:rsidR="00C63E28" w:rsidRPr="00C63E28">
            <w:rPr>
              <w:noProof/>
              <w:color w:val="000000"/>
            </w:rPr>
            <w:t>[1]</w:t>
          </w:r>
          <w:r w:rsidR="00B305DD">
            <w:rPr>
              <w:color w:val="000000"/>
            </w:rPr>
            <w:fldChar w:fldCharType="end"/>
          </w:r>
        </w:sdtContent>
      </w:sdt>
      <w:r w:rsidR="00B305DD">
        <w:rPr>
          <w:color w:val="000000"/>
        </w:rPr>
        <w:t xml:space="preserve">, </w:t>
      </w:r>
      <w:sdt>
        <w:sdtPr>
          <w:rPr>
            <w:color w:val="000000"/>
          </w:rPr>
          <w:id w:val="-1489238555"/>
          <w:citation/>
        </w:sdtPr>
        <w:sdtContent>
          <w:r w:rsidR="00AC062B">
            <w:rPr>
              <w:color w:val="000000"/>
            </w:rPr>
            <w:fldChar w:fldCharType="begin"/>
          </w:r>
          <w:r w:rsidR="00AC062B">
            <w:rPr>
              <w:color w:val="000000"/>
            </w:rPr>
            <w:instrText xml:space="preserve"> CITATION Lin98 \l 1033 </w:instrText>
          </w:r>
          <w:r w:rsidR="00AC062B">
            <w:rPr>
              <w:color w:val="000000"/>
            </w:rPr>
            <w:fldChar w:fldCharType="separate"/>
          </w:r>
          <w:r w:rsidR="00C63E28" w:rsidRPr="00C63E28">
            <w:rPr>
              <w:noProof/>
              <w:color w:val="000000"/>
            </w:rPr>
            <w:t>[4]</w:t>
          </w:r>
          <w:r w:rsidR="00AC062B">
            <w:rPr>
              <w:color w:val="000000"/>
            </w:rPr>
            <w:fldChar w:fldCharType="end"/>
          </w:r>
        </w:sdtContent>
      </w:sdt>
      <w:r w:rsidRPr="00BE19E8">
        <w:rPr>
          <w:color w:val="000000"/>
        </w:rPr>
        <w:t>.</w:t>
      </w:r>
    </w:p>
    <w:p w14:paraId="0B91E1D6" w14:textId="30941C6F" w:rsidR="0052622F" w:rsidRPr="0052622F" w:rsidRDefault="0052622F" w:rsidP="0052622F">
      <w:pPr>
        <w:pStyle w:val="ListParagraph"/>
        <w:numPr>
          <w:ilvl w:val="0"/>
          <w:numId w:val="25"/>
        </w:numPr>
        <w:ind w:left="360"/>
        <w:jc w:val="both"/>
        <w:rPr>
          <w:i/>
          <w:iCs/>
          <w:color w:val="000000"/>
        </w:rPr>
      </w:pPr>
      <w:r w:rsidRPr="0052622F">
        <w:rPr>
          <w:i/>
          <w:iCs/>
          <w:color w:val="000000"/>
        </w:rPr>
        <w:t>Kerberos</w:t>
      </w:r>
    </w:p>
    <w:p w14:paraId="2C4998AA" w14:textId="77777777" w:rsidR="00F8788A" w:rsidRDefault="0051218E" w:rsidP="0051218E">
      <w:pPr>
        <w:ind w:firstLine="270"/>
        <w:jc w:val="both"/>
        <w:rPr>
          <w:color w:val="000000"/>
        </w:rPr>
      </w:pPr>
      <w:r w:rsidRPr="0051218E">
        <w:rPr>
          <w:color w:val="000000"/>
        </w:rPr>
        <w:t>Kerberos is a network authentication protocol. It is designed to allow users, clients</w:t>
      </w:r>
      <w:r>
        <w:rPr>
          <w:color w:val="000000"/>
        </w:rPr>
        <w:t xml:space="preserve"> </w:t>
      </w:r>
      <w:r w:rsidRPr="0051218E">
        <w:rPr>
          <w:color w:val="000000"/>
        </w:rPr>
        <w:t>and servers, authenticate themselves to each other. This mutual authentication is</w:t>
      </w:r>
      <w:r w:rsidR="00827BE6">
        <w:rPr>
          <w:color w:val="000000"/>
        </w:rPr>
        <w:t xml:space="preserve"> </w:t>
      </w:r>
      <w:r w:rsidRPr="0051218E">
        <w:rPr>
          <w:color w:val="000000"/>
        </w:rPr>
        <w:t>done using secret-key cryptography. Using secret-key encryption, or as it is commonly</w:t>
      </w:r>
      <w:r w:rsidR="00827BE6">
        <w:rPr>
          <w:color w:val="000000"/>
        </w:rPr>
        <w:t xml:space="preserve"> </w:t>
      </w:r>
      <w:r w:rsidRPr="0051218E">
        <w:rPr>
          <w:color w:val="000000"/>
        </w:rPr>
        <w:t>known conventional encryption, a client can prove its identity to a server</w:t>
      </w:r>
      <w:r w:rsidR="00827BE6">
        <w:rPr>
          <w:color w:val="000000"/>
        </w:rPr>
        <w:t xml:space="preserve"> </w:t>
      </w:r>
      <w:r w:rsidRPr="0051218E">
        <w:rPr>
          <w:color w:val="000000"/>
        </w:rPr>
        <w:t>across an insecure network connection. Similarly, a server can also identify itself</w:t>
      </w:r>
      <w:r w:rsidR="00827BE6">
        <w:rPr>
          <w:color w:val="000000"/>
        </w:rPr>
        <w:t xml:space="preserve"> </w:t>
      </w:r>
      <w:r w:rsidRPr="0051218E">
        <w:rPr>
          <w:color w:val="000000"/>
        </w:rPr>
        <w:t>across the same insecure network connection. Communication between the client</w:t>
      </w:r>
      <w:r w:rsidR="00827BE6">
        <w:rPr>
          <w:color w:val="000000"/>
        </w:rPr>
        <w:t xml:space="preserve"> </w:t>
      </w:r>
      <w:r w:rsidRPr="0051218E">
        <w:rPr>
          <w:color w:val="000000"/>
        </w:rPr>
        <w:t>and the server can be secure after the client and server have used Kerberos to prove</w:t>
      </w:r>
      <w:r w:rsidR="00827BE6">
        <w:rPr>
          <w:color w:val="000000"/>
        </w:rPr>
        <w:t xml:space="preserve"> </w:t>
      </w:r>
      <w:r w:rsidRPr="0051218E">
        <w:rPr>
          <w:color w:val="000000"/>
        </w:rPr>
        <w:t>their identities. From this point on, subsequent communication between the two can</w:t>
      </w:r>
      <w:r w:rsidR="00F8788A">
        <w:rPr>
          <w:color w:val="000000"/>
        </w:rPr>
        <w:t xml:space="preserve"> </w:t>
      </w:r>
      <w:r w:rsidRPr="0051218E">
        <w:rPr>
          <w:color w:val="000000"/>
        </w:rPr>
        <w:t>be encrypted to ensure privacy and data integrity.</w:t>
      </w:r>
    </w:p>
    <w:p w14:paraId="119C02C8" w14:textId="56E2A2B2" w:rsidR="00F8788A" w:rsidRDefault="0051218E" w:rsidP="0051218E">
      <w:pPr>
        <w:ind w:firstLine="270"/>
        <w:jc w:val="both"/>
        <w:rPr>
          <w:color w:val="000000"/>
        </w:rPr>
      </w:pPr>
      <w:r w:rsidRPr="0051218E">
        <w:rPr>
          <w:color w:val="000000"/>
        </w:rPr>
        <w:t xml:space="preserve">In his paper The Moron’s Guide to Kerberos, Version 1.2.2, Brian Tung </w:t>
      </w:r>
      <w:sdt>
        <w:sdtPr>
          <w:rPr>
            <w:color w:val="000000"/>
          </w:rPr>
          <w:id w:val="-1007210834"/>
          <w:citation/>
        </w:sdtPr>
        <w:sdtContent>
          <w:r w:rsidR="00906570">
            <w:rPr>
              <w:color w:val="000000"/>
            </w:rPr>
            <w:fldChar w:fldCharType="begin"/>
          </w:r>
          <w:r w:rsidR="0003261E">
            <w:rPr>
              <w:color w:val="000000"/>
            </w:rPr>
            <w:instrText xml:space="preserve">CITATION Bri \l 1033 </w:instrText>
          </w:r>
          <w:r w:rsidR="00906570">
            <w:rPr>
              <w:color w:val="000000"/>
            </w:rPr>
            <w:fldChar w:fldCharType="separate"/>
          </w:r>
          <w:r w:rsidR="00C63E28" w:rsidRPr="00C63E28">
            <w:rPr>
              <w:noProof/>
              <w:color w:val="000000"/>
            </w:rPr>
            <w:t>[5]</w:t>
          </w:r>
          <w:r w:rsidR="00906570">
            <w:rPr>
              <w:color w:val="000000"/>
            </w:rPr>
            <w:fldChar w:fldCharType="end"/>
          </w:r>
        </w:sdtContent>
      </w:sdt>
      <w:r w:rsidRPr="0051218E">
        <w:rPr>
          <w:color w:val="000000"/>
        </w:rPr>
        <w:t>, in a</w:t>
      </w:r>
      <w:r w:rsidR="00F8788A">
        <w:rPr>
          <w:color w:val="000000"/>
        </w:rPr>
        <w:t xml:space="preserve"> </w:t>
      </w:r>
      <w:r w:rsidRPr="0051218E">
        <w:rPr>
          <w:color w:val="000000"/>
        </w:rPr>
        <w:t>simple but interesting example, likens the real-life self-authentication we always do</w:t>
      </w:r>
      <w:r w:rsidR="00F8788A">
        <w:rPr>
          <w:color w:val="000000"/>
        </w:rPr>
        <w:t xml:space="preserve"> </w:t>
      </w:r>
      <w:r w:rsidRPr="0051218E">
        <w:rPr>
          <w:color w:val="000000"/>
        </w:rPr>
        <w:t>with the presentation of driver licenses on demand, to that of Kerberos.</w:t>
      </w:r>
    </w:p>
    <w:p w14:paraId="1B41026A" w14:textId="1F863C21" w:rsidR="0051218E" w:rsidRPr="0051218E" w:rsidRDefault="0051218E" w:rsidP="0051218E">
      <w:pPr>
        <w:ind w:firstLine="270"/>
        <w:jc w:val="both"/>
        <w:rPr>
          <w:color w:val="000000"/>
        </w:rPr>
      </w:pPr>
      <w:r w:rsidRPr="0051218E">
        <w:rPr>
          <w:color w:val="000000"/>
        </w:rPr>
        <w:t xml:space="preserve">Kerberos client–server authentication requirements are as follows </w:t>
      </w:r>
      <w:sdt>
        <w:sdtPr>
          <w:rPr>
            <w:color w:val="000000"/>
          </w:rPr>
          <w:id w:val="-1431125805"/>
          <w:citation/>
        </w:sdtPr>
        <w:sdtContent>
          <w:r w:rsidR="00577702">
            <w:rPr>
              <w:color w:val="000000"/>
            </w:rPr>
            <w:fldChar w:fldCharType="begin"/>
          </w:r>
          <w:r w:rsidR="00577702">
            <w:rPr>
              <w:color w:val="000000"/>
            </w:rPr>
            <w:instrText xml:space="preserve"> CITATION Ada95 \l 1033 </w:instrText>
          </w:r>
          <w:r w:rsidR="00577702">
            <w:rPr>
              <w:color w:val="000000"/>
            </w:rPr>
            <w:fldChar w:fldCharType="separate"/>
          </w:r>
          <w:r w:rsidR="00C63E28" w:rsidRPr="00C63E28">
            <w:rPr>
              <w:noProof/>
              <w:color w:val="000000"/>
            </w:rPr>
            <w:t>[2]</w:t>
          </w:r>
          <w:r w:rsidR="00577702">
            <w:rPr>
              <w:color w:val="000000"/>
            </w:rPr>
            <w:fldChar w:fldCharType="end"/>
          </w:r>
        </w:sdtContent>
      </w:sdt>
      <w:r w:rsidRPr="0051218E">
        <w:rPr>
          <w:color w:val="000000"/>
        </w:rPr>
        <w:t>:</w:t>
      </w:r>
    </w:p>
    <w:p w14:paraId="171D125E" w14:textId="7D101CFE" w:rsidR="0051218E" w:rsidRPr="00F37AC3" w:rsidRDefault="0051218E" w:rsidP="00F37AC3">
      <w:pPr>
        <w:pStyle w:val="ListParagraph"/>
        <w:numPr>
          <w:ilvl w:val="1"/>
          <w:numId w:val="35"/>
        </w:numPr>
        <w:ind w:left="630"/>
        <w:jc w:val="both"/>
        <w:rPr>
          <w:color w:val="000000"/>
        </w:rPr>
      </w:pPr>
      <w:r w:rsidRPr="00F37AC3">
        <w:rPr>
          <w:color w:val="000000"/>
        </w:rPr>
        <w:t>Security – that Kerberos is strong enough to stop potential eavesdroppers from</w:t>
      </w:r>
      <w:r w:rsidR="00F8788A" w:rsidRPr="00F37AC3">
        <w:rPr>
          <w:color w:val="000000"/>
        </w:rPr>
        <w:t xml:space="preserve"> </w:t>
      </w:r>
      <w:r w:rsidRPr="00F37AC3">
        <w:rPr>
          <w:color w:val="000000"/>
        </w:rPr>
        <w:t>finding it to be a weak link.</w:t>
      </w:r>
    </w:p>
    <w:p w14:paraId="55582CCB" w14:textId="59AD42B4" w:rsidR="0051218E" w:rsidRPr="00F37AC3" w:rsidRDefault="0051218E" w:rsidP="00F37AC3">
      <w:pPr>
        <w:pStyle w:val="ListParagraph"/>
        <w:numPr>
          <w:ilvl w:val="1"/>
          <w:numId w:val="35"/>
        </w:numPr>
        <w:ind w:left="630"/>
        <w:jc w:val="both"/>
        <w:rPr>
          <w:color w:val="000000"/>
        </w:rPr>
      </w:pPr>
      <w:r w:rsidRPr="00F37AC3">
        <w:rPr>
          <w:color w:val="000000"/>
        </w:rPr>
        <w:t>Reliability – that Kerberos is highly reliable, employing a distributed server</w:t>
      </w:r>
      <w:r w:rsidR="00F8788A" w:rsidRPr="00F37AC3">
        <w:rPr>
          <w:color w:val="000000"/>
        </w:rPr>
        <w:t xml:space="preserve"> </w:t>
      </w:r>
      <w:r w:rsidRPr="00F37AC3">
        <w:rPr>
          <w:color w:val="000000"/>
        </w:rPr>
        <w:t>architecture where one server is able to back up another. This means that Kerberos</w:t>
      </w:r>
      <w:r w:rsidR="00F8788A" w:rsidRPr="00F37AC3">
        <w:rPr>
          <w:color w:val="000000"/>
        </w:rPr>
        <w:t xml:space="preserve"> </w:t>
      </w:r>
      <w:r w:rsidRPr="00F37AC3">
        <w:rPr>
          <w:color w:val="000000"/>
        </w:rPr>
        <w:t>system is fail safe, meaning graceful degradation, if it happens.</w:t>
      </w:r>
    </w:p>
    <w:p w14:paraId="540C71F5" w14:textId="622C5F42" w:rsidR="0051218E" w:rsidRPr="00F37AC3" w:rsidRDefault="0051218E" w:rsidP="00F37AC3">
      <w:pPr>
        <w:pStyle w:val="ListParagraph"/>
        <w:numPr>
          <w:ilvl w:val="1"/>
          <w:numId w:val="35"/>
        </w:numPr>
        <w:ind w:left="630"/>
        <w:jc w:val="both"/>
        <w:rPr>
          <w:color w:val="000000"/>
        </w:rPr>
      </w:pPr>
      <w:r w:rsidRPr="00F37AC3">
        <w:rPr>
          <w:color w:val="000000"/>
        </w:rPr>
        <w:t>Transparency – that users are not aware that authentication is taking place beyond</w:t>
      </w:r>
      <w:r w:rsidR="00F37AC3" w:rsidRPr="00F37AC3">
        <w:rPr>
          <w:color w:val="000000"/>
        </w:rPr>
        <w:t xml:space="preserve"> </w:t>
      </w:r>
      <w:r w:rsidRPr="00F37AC3">
        <w:rPr>
          <w:color w:val="000000"/>
        </w:rPr>
        <w:t>providing passwords.</w:t>
      </w:r>
    </w:p>
    <w:p w14:paraId="7C7CA914" w14:textId="1C11E4D5" w:rsidR="0051218E" w:rsidRPr="00F37AC3" w:rsidRDefault="0051218E" w:rsidP="00F37AC3">
      <w:pPr>
        <w:pStyle w:val="ListParagraph"/>
        <w:numPr>
          <w:ilvl w:val="1"/>
          <w:numId w:val="35"/>
        </w:numPr>
        <w:ind w:left="630"/>
        <w:jc w:val="both"/>
        <w:rPr>
          <w:color w:val="000000"/>
        </w:rPr>
      </w:pPr>
      <w:r w:rsidRPr="00F37AC3">
        <w:rPr>
          <w:color w:val="000000"/>
        </w:rPr>
        <w:t>Scalability – that Kerberos systems accept and support new clients and servers.</w:t>
      </w:r>
    </w:p>
    <w:p w14:paraId="040E1A98" w14:textId="190845E6" w:rsidR="0051218E" w:rsidRPr="0051218E" w:rsidRDefault="0051218E" w:rsidP="00C63E28">
      <w:pPr>
        <w:ind w:firstLine="270"/>
        <w:jc w:val="both"/>
        <w:rPr>
          <w:color w:val="000000"/>
        </w:rPr>
      </w:pPr>
      <w:r w:rsidRPr="0051218E">
        <w:rPr>
          <w:color w:val="000000"/>
        </w:rPr>
        <w:t>To meet these requirements, Kerberos designers proposed a third-party-trusted</w:t>
      </w:r>
      <w:r w:rsidR="000B1019">
        <w:rPr>
          <w:color w:val="000000"/>
        </w:rPr>
        <w:t xml:space="preserve"> </w:t>
      </w:r>
      <w:r w:rsidRPr="0051218E">
        <w:rPr>
          <w:color w:val="000000"/>
        </w:rPr>
        <w:t>authentication service to arbitrate between the client and server in their mutual</w:t>
      </w:r>
      <w:r w:rsidR="000B1019">
        <w:rPr>
          <w:color w:val="000000"/>
        </w:rPr>
        <w:t xml:space="preserve"> </w:t>
      </w:r>
      <w:r w:rsidRPr="0051218E">
        <w:rPr>
          <w:color w:val="000000"/>
        </w:rPr>
        <w:t>authentication.</w:t>
      </w:r>
    </w:p>
    <w:p w14:paraId="6B4A7BC6" w14:textId="1E0D1BB7" w:rsidR="00CF71BE" w:rsidRDefault="0051218E" w:rsidP="00847F1F">
      <w:pPr>
        <w:ind w:firstLine="270"/>
        <w:jc w:val="both"/>
        <w:rPr>
          <w:color w:val="000000"/>
        </w:rPr>
      </w:pPr>
      <w:r w:rsidRPr="0051218E">
        <w:rPr>
          <w:color w:val="000000"/>
        </w:rPr>
        <w:t>On a Kerberos network, suppose user A wants to access a document on server</w:t>
      </w:r>
      <w:r w:rsidR="000B1019">
        <w:rPr>
          <w:color w:val="000000"/>
        </w:rPr>
        <w:t xml:space="preserve"> </w:t>
      </w:r>
      <w:r w:rsidRPr="0051218E">
        <w:rPr>
          <w:color w:val="000000"/>
        </w:rPr>
        <w:t xml:space="preserve">B. Both principals in the transaction do not </w:t>
      </w:r>
      <w:r w:rsidRPr="0051218E">
        <w:rPr>
          <w:color w:val="000000"/>
        </w:rPr>
        <w:lastRenderedPageBreak/>
        <w:t>trust each other. So the server must</w:t>
      </w:r>
      <w:r w:rsidR="000B1019">
        <w:rPr>
          <w:color w:val="000000"/>
        </w:rPr>
        <w:t xml:space="preserve"> </w:t>
      </w:r>
      <w:r w:rsidRPr="0051218E">
        <w:rPr>
          <w:color w:val="000000"/>
        </w:rPr>
        <w:t>demand assurances that A is who he or she says he or she is. So just like in real life,</w:t>
      </w:r>
      <w:r w:rsidR="000B1019">
        <w:rPr>
          <w:color w:val="000000"/>
        </w:rPr>
        <w:t xml:space="preserve"> </w:t>
      </w:r>
      <w:r w:rsidRPr="0051218E">
        <w:rPr>
          <w:color w:val="000000"/>
        </w:rPr>
        <w:t>when you are seeking a service from demands that you show proof of what you</w:t>
      </w:r>
      <w:r w:rsidR="000B1019">
        <w:rPr>
          <w:color w:val="000000"/>
        </w:rPr>
        <w:t xml:space="preserve"> </w:t>
      </w:r>
      <w:r w:rsidRPr="0051218E">
        <w:rPr>
          <w:color w:val="000000"/>
        </w:rPr>
        <w:t>claim you are by pulling out a drivers license with a picture of you on it, Kerberos</w:t>
      </w:r>
      <w:r w:rsidR="000B1019">
        <w:rPr>
          <w:color w:val="000000"/>
        </w:rPr>
        <w:t xml:space="preserve"> </w:t>
      </w:r>
      <w:r w:rsidRPr="0051218E">
        <w:rPr>
          <w:color w:val="000000"/>
        </w:rPr>
        <w:t>also demands proof. In Kerberos, however, A must present a ticket to B. The ticket</w:t>
      </w:r>
      <w:r w:rsidR="00865B3D">
        <w:rPr>
          <w:color w:val="000000"/>
        </w:rPr>
        <w:t xml:space="preserve"> </w:t>
      </w:r>
      <w:r w:rsidRPr="0051218E">
        <w:rPr>
          <w:color w:val="000000"/>
        </w:rPr>
        <w:t>is issued by a Kerberos authentication server (AS). Both A and B trust the AS. So</w:t>
      </w:r>
      <w:r w:rsidR="00865B3D">
        <w:rPr>
          <w:color w:val="000000"/>
        </w:rPr>
        <w:t xml:space="preserve"> </w:t>
      </w:r>
      <w:r w:rsidRPr="0051218E">
        <w:rPr>
          <w:color w:val="000000"/>
        </w:rPr>
        <w:t>A anticipating that B will demand proof works on it by digitally signing the request</w:t>
      </w:r>
      <w:r w:rsidR="00865B3D">
        <w:rPr>
          <w:color w:val="000000"/>
        </w:rPr>
        <w:t xml:space="preserve"> </w:t>
      </w:r>
      <w:r w:rsidRPr="0051218E">
        <w:rPr>
          <w:color w:val="000000"/>
        </w:rPr>
        <w:t>to access the document held by B with A’s private key and encrypting the request</w:t>
      </w:r>
      <w:r w:rsidR="00865B3D">
        <w:rPr>
          <w:color w:val="000000"/>
        </w:rPr>
        <w:t xml:space="preserve"> </w:t>
      </w:r>
      <w:r w:rsidRPr="0051218E">
        <w:rPr>
          <w:color w:val="000000"/>
        </w:rPr>
        <w:t>with B’s public key. A then sends the encrypted request to AS, the trusted server.</w:t>
      </w:r>
      <w:r w:rsidR="00865B3D">
        <w:rPr>
          <w:color w:val="000000"/>
        </w:rPr>
        <w:t xml:space="preserve"> </w:t>
      </w:r>
      <w:r w:rsidRPr="0051218E">
        <w:rPr>
          <w:color w:val="000000"/>
        </w:rPr>
        <w:t>Upon receipt of the request, AS verifies that it is A who sent the request by analyzing</w:t>
      </w:r>
      <w:r w:rsidR="00865B3D">
        <w:rPr>
          <w:color w:val="000000"/>
        </w:rPr>
        <w:t xml:space="preserve"> </w:t>
      </w:r>
      <w:r w:rsidRPr="0051218E">
        <w:rPr>
          <w:color w:val="000000"/>
        </w:rPr>
        <w:t>A’s digital signature. It also checks A’s access rights to the requested document. AS</w:t>
      </w:r>
      <w:r w:rsidR="00865B3D">
        <w:rPr>
          <w:color w:val="000000"/>
        </w:rPr>
        <w:t xml:space="preserve"> </w:t>
      </w:r>
      <w:r w:rsidRPr="0051218E">
        <w:rPr>
          <w:color w:val="000000"/>
        </w:rPr>
        <w:t>has those lists for all the servers in the Kerberos system. AS then mints a ticket that</w:t>
      </w:r>
      <w:r w:rsidR="00865B3D">
        <w:rPr>
          <w:color w:val="000000"/>
        </w:rPr>
        <w:t xml:space="preserve"> </w:t>
      </w:r>
      <w:r w:rsidRPr="0051218E">
        <w:rPr>
          <w:color w:val="000000"/>
        </w:rPr>
        <w:t>contains a session key and B’s access information, uses A’s public key to encrypt it,</w:t>
      </w:r>
      <w:r w:rsidR="00865B3D">
        <w:rPr>
          <w:color w:val="000000"/>
        </w:rPr>
        <w:t xml:space="preserve"> </w:t>
      </w:r>
      <w:r w:rsidR="00847F1F" w:rsidRPr="00847F1F">
        <w:rPr>
          <w:color w:val="000000"/>
        </w:rPr>
        <w:t>and sends it to A. In addition, AS mints a similar ticket for B which contains the</w:t>
      </w:r>
      <w:r w:rsidR="00847F1F">
        <w:rPr>
          <w:color w:val="000000"/>
        </w:rPr>
        <w:t xml:space="preserve"> </w:t>
      </w:r>
      <w:r w:rsidR="00847F1F" w:rsidRPr="00847F1F">
        <w:rPr>
          <w:color w:val="000000"/>
        </w:rPr>
        <w:t>same information as that of A. The ticket is transmitted to B. Now AS’s job is almost</w:t>
      </w:r>
      <w:r w:rsidR="00847F1F">
        <w:rPr>
          <w:color w:val="000000"/>
        </w:rPr>
        <w:t xml:space="preserve"> </w:t>
      </w:r>
      <w:r w:rsidR="00847F1F" w:rsidRPr="00847F1F">
        <w:rPr>
          <w:color w:val="000000"/>
        </w:rPr>
        <w:t>done after connecting both A and B. They are now on their own. After the connection,</w:t>
      </w:r>
      <w:r w:rsidR="00847F1F">
        <w:rPr>
          <w:color w:val="000000"/>
        </w:rPr>
        <w:t xml:space="preserve"> </w:t>
      </w:r>
      <w:r w:rsidR="00847F1F" w:rsidRPr="00847F1F">
        <w:rPr>
          <w:color w:val="000000"/>
        </w:rPr>
        <w:t>both A and B compare their tickets for a match. If the tickets match, the AS has done</w:t>
      </w:r>
      <w:r w:rsidR="00847F1F">
        <w:rPr>
          <w:color w:val="000000"/>
        </w:rPr>
        <w:t xml:space="preserve"> </w:t>
      </w:r>
      <w:r w:rsidR="00847F1F" w:rsidRPr="00847F1F">
        <w:rPr>
          <w:color w:val="000000"/>
        </w:rPr>
        <w:t>its job, and A and B start communicating as A accesses the requested document on</w:t>
      </w:r>
      <w:r w:rsidR="00847F1F">
        <w:rPr>
          <w:color w:val="000000"/>
        </w:rPr>
        <w:t xml:space="preserve"> </w:t>
      </w:r>
      <w:r w:rsidR="00847F1F" w:rsidRPr="00847F1F">
        <w:rPr>
          <w:color w:val="000000"/>
        </w:rPr>
        <w:t>B. At the end of the session, B informs AS to recede the ticket for this session. Now</w:t>
      </w:r>
      <w:r w:rsidR="00847F1F">
        <w:rPr>
          <w:color w:val="000000"/>
        </w:rPr>
        <w:t xml:space="preserve"> </w:t>
      </w:r>
      <w:r w:rsidR="00847F1F" w:rsidRPr="00847F1F">
        <w:rPr>
          <w:color w:val="000000"/>
        </w:rPr>
        <w:t>if A wants to communicate with B again for whatever request, a new ticket for the</w:t>
      </w:r>
      <w:r w:rsidR="00847F1F">
        <w:rPr>
          <w:color w:val="000000"/>
        </w:rPr>
        <w:t xml:space="preserve"> </w:t>
      </w:r>
      <w:r w:rsidR="00847F1F" w:rsidRPr="00847F1F">
        <w:rPr>
          <w:color w:val="000000"/>
        </w:rPr>
        <w:t>session is needed.</w:t>
      </w:r>
    </w:p>
    <w:p w14:paraId="1CD2D58A" w14:textId="3FAEF246" w:rsidR="00035DC4" w:rsidRDefault="00035DC4" w:rsidP="00035DC4">
      <w:pPr>
        <w:pStyle w:val="Heading1"/>
      </w:pPr>
      <w:r>
        <w:t xml:space="preserve">III. </w:t>
      </w:r>
      <w:r w:rsidR="0055682B" w:rsidRPr="0055682B">
        <w:t>Security in the Transport Layer</w:t>
      </w:r>
    </w:p>
    <w:p w14:paraId="746D63F1" w14:textId="67053508" w:rsidR="00535C7C" w:rsidRPr="0083316A" w:rsidRDefault="00EB1330" w:rsidP="00707720">
      <w:pPr>
        <w:ind w:firstLine="270"/>
        <w:jc w:val="both"/>
      </w:pPr>
      <w:r>
        <w:rPr>
          <w:noProof/>
          <w:color w:val="000000"/>
        </w:rPr>
        <mc:AlternateContent>
          <mc:Choice Requires="wpg">
            <w:drawing>
              <wp:anchor distT="0" distB="0" distL="114300" distR="114300" simplePos="0" relativeHeight="251666432" behindDoc="0" locked="0" layoutInCell="1" allowOverlap="1" wp14:anchorId="557F523C" wp14:editId="611E4F52">
                <wp:simplePos x="0" y="0"/>
                <wp:positionH relativeFrom="margin">
                  <wp:posOffset>28575</wp:posOffset>
                </wp:positionH>
                <wp:positionV relativeFrom="paragraph">
                  <wp:posOffset>1829435</wp:posOffset>
                </wp:positionV>
                <wp:extent cx="3206115" cy="1073150"/>
                <wp:effectExtent l="0" t="0" r="0" b="0"/>
                <wp:wrapTight wrapText="bothSides">
                  <wp:wrapPolygon edited="0">
                    <wp:start x="0" y="0"/>
                    <wp:lineTo x="0" y="21089"/>
                    <wp:lineTo x="21433" y="21089"/>
                    <wp:lineTo x="21433" y="0"/>
                    <wp:lineTo x="0" y="0"/>
                  </wp:wrapPolygon>
                </wp:wrapTight>
                <wp:docPr id="30" name="Group 30"/>
                <wp:cNvGraphicFramePr/>
                <a:graphic xmlns:a="http://schemas.openxmlformats.org/drawingml/2006/main">
                  <a:graphicData uri="http://schemas.microsoft.com/office/word/2010/wordprocessingGroup">
                    <wpg:wgp>
                      <wpg:cNvGrpSpPr/>
                      <wpg:grpSpPr>
                        <a:xfrm>
                          <a:off x="0" y="0"/>
                          <a:ext cx="3206115" cy="1073150"/>
                          <a:chOff x="0" y="0"/>
                          <a:chExt cx="3206115" cy="1073150"/>
                        </a:xfrm>
                      </wpg:grpSpPr>
                      <wps:wsp>
                        <wps:cNvPr id="20" name="Text Box 20"/>
                        <wps:cNvSpPr txBox="1"/>
                        <wps:spPr>
                          <a:xfrm>
                            <a:off x="3175" y="800100"/>
                            <a:ext cx="3202940" cy="273050"/>
                          </a:xfrm>
                          <a:prstGeom prst="rect">
                            <a:avLst/>
                          </a:prstGeom>
                          <a:solidFill>
                            <a:prstClr val="white"/>
                          </a:solidFill>
                          <a:ln>
                            <a:noFill/>
                          </a:ln>
                        </wps:spPr>
                        <wps:txbx>
                          <w:txbxContent>
                            <w:p w14:paraId="03A05A7A" w14:textId="1FF4606E" w:rsidR="0083316A" w:rsidRPr="0083316A" w:rsidRDefault="0083316A" w:rsidP="0083316A">
                              <w:pPr>
                                <w:pStyle w:val="Caption"/>
                                <w:rPr>
                                  <w:i w:val="0"/>
                                  <w:iCs w:val="0"/>
                                  <w:color w:val="auto"/>
                                  <w:sz w:val="20"/>
                                  <w:szCs w:val="20"/>
                                </w:rPr>
                              </w:pPr>
                              <w:bookmarkStart w:id="3" w:name="_Ref108943402"/>
                              <w:r w:rsidRPr="0083316A">
                                <w:rPr>
                                  <w:b/>
                                  <w:bCs/>
                                  <w:i w:val="0"/>
                                  <w:iCs w:val="0"/>
                                  <w:color w:val="auto"/>
                                  <w:sz w:val="20"/>
                                  <w:szCs w:val="20"/>
                                </w:rPr>
                                <w:t xml:space="preserve">Fig </w:t>
                              </w:r>
                              <w:r w:rsidRPr="0083316A">
                                <w:rPr>
                                  <w:b/>
                                  <w:bCs/>
                                  <w:i w:val="0"/>
                                  <w:iCs w:val="0"/>
                                  <w:color w:val="auto"/>
                                  <w:sz w:val="20"/>
                                  <w:szCs w:val="20"/>
                                </w:rPr>
                                <w:fldChar w:fldCharType="begin"/>
                              </w:r>
                              <w:r w:rsidRPr="0083316A">
                                <w:rPr>
                                  <w:b/>
                                  <w:bCs/>
                                  <w:i w:val="0"/>
                                  <w:iCs w:val="0"/>
                                  <w:color w:val="auto"/>
                                  <w:sz w:val="20"/>
                                  <w:szCs w:val="20"/>
                                </w:rPr>
                                <w:instrText xml:space="preserve"> SEQ Fig \* ARABIC </w:instrText>
                              </w:r>
                              <w:r w:rsidRPr="0083316A">
                                <w:rPr>
                                  <w:b/>
                                  <w:bCs/>
                                  <w:i w:val="0"/>
                                  <w:iCs w:val="0"/>
                                  <w:color w:val="auto"/>
                                  <w:sz w:val="20"/>
                                  <w:szCs w:val="20"/>
                                </w:rPr>
                                <w:fldChar w:fldCharType="separate"/>
                              </w:r>
                              <w:r w:rsidR="00036F86">
                                <w:rPr>
                                  <w:b/>
                                  <w:bCs/>
                                  <w:i w:val="0"/>
                                  <w:iCs w:val="0"/>
                                  <w:noProof/>
                                  <w:color w:val="auto"/>
                                  <w:sz w:val="20"/>
                                  <w:szCs w:val="20"/>
                                </w:rPr>
                                <w:t>2</w:t>
                              </w:r>
                              <w:r w:rsidRPr="0083316A">
                                <w:rPr>
                                  <w:b/>
                                  <w:bCs/>
                                  <w:i w:val="0"/>
                                  <w:iCs w:val="0"/>
                                  <w:color w:val="auto"/>
                                  <w:sz w:val="20"/>
                                  <w:szCs w:val="20"/>
                                </w:rPr>
                                <w:fldChar w:fldCharType="end"/>
                              </w:r>
                              <w:bookmarkEnd w:id="3"/>
                              <w:r w:rsidRPr="0083316A">
                                <w:rPr>
                                  <w:b/>
                                  <w:bCs/>
                                  <w:i w:val="0"/>
                                  <w:iCs w:val="0"/>
                                  <w:color w:val="auto"/>
                                  <w:sz w:val="20"/>
                                  <w:szCs w:val="20"/>
                                </w:rPr>
                                <w:t>.</w:t>
                              </w:r>
                              <w:r w:rsidRPr="0083316A">
                                <w:rPr>
                                  <w:i w:val="0"/>
                                  <w:iCs w:val="0"/>
                                  <w:color w:val="auto"/>
                                  <w:sz w:val="20"/>
                                  <w:szCs w:val="20"/>
                                </w:rPr>
                                <w:t xml:space="preserve"> Transport layer security protocols and standar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3" name="Picture 12" descr="Shape&#10;&#10;Description automatically generated with medium confidence">
                            <a:extLst>
                              <a:ext uri="{FF2B5EF4-FFF2-40B4-BE49-F238E27FC236}">
                                <a16:creationId xmlns:a16="http://schemas.microsoft.com/office/drawing/2014/main" id="{075770DB-AFC5-8C38-6F6C-EE1B9D27823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97225" cy="811530"/>
                          </a:xfrm>
                          <a:prstGeom prst="rect">
                            <a:avLst/>
                          </a:prstGeom>
                        </pic:spPr>
                      </pic:pic>
                    </wpg:wgp>
                  </a:graphicData>
                </a:graphic>
              </wp:anchor>
            </w:drawing>
          </mc:Choice>
          <mc:Fallback>
            <w:pict>
              <v:group w14:anchorId="557F523C" id="Group 30" o:spid="_x0000_s1029" style="position:absolute;left:0;text-align:left;margin-left:2.25pt;margin-top:144.05pt;width:252.45pt;height:84.5pt;z-index:251666432;mso-position-horizontal-relative:margin" coordsize="32061,10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">
                <v:shape id="Text Box 20" o:spid="_x0000_s1030" type="#_x0000_t202" style="position:absolute;left:31;top:8001;width:32030;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03A05A7A" w14:textId="1FF4606E" w:rsidR="0083316A" w:rsidRPr="0083316A" w:rsidRDefault="0083316A" w:rsidP="0083316A">
                        <w:pPr>
                          <w:pStyle w:val="Caption"/>
                          <w:rPr>
                            <w:i w:val="0"/>
                            <w:iCs w:val="0"/>
                            <w:color w:val="auto"/>
                            <w:sz w:val="20"/>
                            <w:szCs w:val="20"/>
                          </w:rPr>
                        </w:pPr>
                        <w:bookmarkStart w:id="4" w:name="_Ref108943402"/>
                        <w:r w:rsidRPr="0083316A">
                          <w:rPr>
                            <w:b/>
                            <w:bCs/>
                            <w:i w:val="0"/>
                            <w:iCs w:val="0"/>
                            <w:color w:val="auto"/>
                            <w:sz w:val="20"/>
                            <w:szCs w:val="20"/>
                          </w:rPr>
                          <w:t xml:space="preserve">Fig </w:t>
                        </w:r>
                        <w:r w:rsidRPr="0083316A">
                          <w:rPr>
                            <w:b/>
                            <w:bCs/>
                            <w:i w:val="0"/>
                            <w:iCs w:val="0"/>
                            <w:color w:val="auto"/>
                            <w:sz w:val="20"/>
                            <w:szCs w:val="20"/>
                          </w:rPr>
                          <w:fldChar w:fldCharType="begin"/>
                        </w:r>
                        <w:r w:rsidRPr="0083316A">
                          <w:rPr>
                            <w:b/>
                            <w:bCs/>
                            <w:i w:val="0"/>
                            <w:iCs w:val="0"/>
                            <w:color w:val="auto"/>
                            <w:sz w:val="20"/>
                            <w:szCs w:val="20"/>
                          </w:rPr>
                          <w:instrText xml:space="preserve"> SEQ Fig \* ARABIC </w:instrText>
                        </w:r>
                        <w:r w:rsidRPr="0083316A">
                          <w:rPr>
                            <w:b/>
                            <w:bCs/>
                            <w:i w:val="0"/>
                            <w:iCs w:val="0"/>
                            <w:color w:val="auto"/>
                            <w:sz w:val="20"/>
                            <w:szCs w:val="20"/>
                          </w:rPr>
                          <w:fldChar w:fldCharType="separate"/>
                        </w:r>
                        <w:r w:rsidR="00036F86">
                          <w:rPr>
                            <w:b/>
                            <w:bCs/>
                            <w:i w:val="0"/>
                            <w:iCs w:val="0"/>
                            <w:noProof/>
                            <w:color w:val="auto"/>
                            <w:sz w:val="20"/>
                            <w:szCs w:val="20"/>
                          </w:rPr>
                          <w:t>2</w:t>
                        </w:r>
                        <w:r w:rsidRPr="0083316A">
                          <w:rPr>
                            <w:b/>
                            <w:bCs/>
                            <w:i w:val="0"/>
                            <w:iCs w:val="0"/>
                            <w:color w:val="auto"/>
                            <w:sz w:val="20"/>
                            <w:szCs w:val="20"/>
                          </w:rPr>
                          <w:fldChar w:fldCharType="end"/>
                        </w:r>
                        <w:bookmarkEnd w:id="4"/>
                        <w:r w:rsidRPr="0083316A">
                          <w:rPr>
                            <w:b/>
                            <w:bCs/>
                            <w:i w:val="0"/>
                            <w:iCs w:val="0"/>
                            <w:color w:val="auto"/>
                            <w:sz w:val="20"/>
                            <w:szCs w:val="20"/>
                          </w:rPr>
                          <w:t>.</w:t>
                        </w:r>
                        <w:r w:rsidRPr="0083316A">
                          <w:rPr>
                            <w:i w:val="0"/>
                            <w:iCs w:val="0"/>
                            <w:color w:val="auto"/>
                            <w:sz w:val="20"/>
                            <w:szCs w:val="20"/>
                          </w:rPr>
                          <w:t xml:space="preserve"> Transport layer security protocols and standards</w:t>
                        </w:r>
                      </w:p>
                    </w:txbxContent>
                  </v:textbox>
                </v:shape>
                <v:shape id="Picture 12" o:spid="_x0000_s1031" type="#_x0000_t75" alt="Shape&#10;&#10;Description automatically generated with medium confidence" style="position:absolute;width:31972;height:8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">
                  <v:imagedata r:id="rId13" o:title="Shape&#10;&#10;Description automatically generated with medium confidence"/>
                </v:shape>
                <w10:wrap type="tight" anchorx="margin"/>
              </v:group>
            </w:pict>
          </mc:Fallback>
        </mc:AlternateContent>
      </w:r>
      <w:r w:rsidR="001827D6">
        <w:t xml:space="preserve">Unlike the last five protocols we have been discussing in the previous section, in this section we look at protocols that are a little deeper in the network infrastructure. They are at the level below the application layer. In fact they are at the transport layer. Although several protocols are found in this layer, we are only going to discuss two: Secure Socket Layer (SSL) and Transport Layer Security (TLS). Currently, however, these two are no longer considered as two separate protocols but one under the name SSL/TLS, after the SSL standardization was passed over to IETF, by the Netscape consortium, and Internet Engineering Task Force (IETF) renamed it TLS. </w:t>
      </w:r>
      <w:r w:rsidR="00535C7C" w:rsidRPr="00535C7C">
        <w:fldChar w:fldCharType="begin"/>
      </w:r>
      <w:r w:rsidR="00535C7C" w:rsidRPr="00535C7C">
        <w:instrText xml:space="preserve"> REF _Ref108943402 \h </w:instrText>
      </w:r>
      <w:r w:rsidR="00535C7C" w:rsidRPr="00535C7C">
        <w:instrText xml:space="preserve"> \* MERGEFORMAT </w:instrText>
      </w:r>
      <w:r w:rsidR="00535C7C" w:rsidRPr="00535C7C">
        <w:fldChar w:fldCharType="separate"/>
      </w:r>
      <w:r w:rsidR="00535C7C" w:rsidRPr="00535C7C">
        <w:t xml:space="preserve">Fig </w:t>
      </w:r>
      <w:r w:rsidR="00535C7C" w:rsidRPr="00535C7C">
        <w:rPr>
          <w:noProof/>
        </w:rPr>
        <w:t>2</w:t>
      </w:r>
      <w:r w:rsidR="00535C7C" w:rsidRPr="00535C7C">
        <w:fldChar w:fldCharType="end"/>
      </w:r>
      <w:r w:rsidR="00535C7C">
        <w:t xml:space="preserve"> </w:t>
      </w:r>
      <w:r w:rsidR="001827D6">
        <w:t>shows the position of these protocols in the network protocol stack.</w:t>
      </w:r>
    </w:p>
    <w:p w14:paraId="6CB3C561" w14:textId="14847B2E" w:rsidR="00EC58B6" w:rsidRPr="00E524B2" w:rsidRDefault="00E524B2" w:rsidP="00DC1ABC">
      <w:pPr>
        <w:pStyle w:val="ListParagraph"/>
        <w:numPr>
          <w:ilvl w:val="0"/>
          <w:numId w:val="39"/>
        </w:numPr>
        <w:ind w:left="360"/>
        <w:jc w:val="both"/>
        <w:rPr>
          <w:i/>
          <w:iCs/>
        </w:rPr>
      </w:pPr>
      <w:r w:rsidRPr="00E524B2">
        <w:rPr>
          <w:i/>
          <w:iCs/>
        </w:rPr>
        <w:t>SSL</w:t>
      </w:r>
    </w:p>
    <w:p w14:paraId="17D7C310" w14:textId="7E8F9271" w:rsidR="005370DA" w:rsidRDefault="00E524B2" w:rsidP="005370DA">
      <w:pPr>
        <w:pStyle w:val="ListParagraph"/>
        <w:ind w:left="0" w:firstLine="270"/>
        <w:jc w:val="both"/>
      </w:pPr>
      <w:r>
        <w:t>SSL is a widely used general-purpose cryptographic system used in the two major</w:t>
      </w:r>
      <w:r w:rsidR="00B74197">
        <w:t xml:space="preserve"> </w:t>
      </w:r>
      <w:r>
        <w:t>Internet browsers: Netscape and Explorer. It was designed to provide an encrypted</w:t>
      </w:r>
      <w:r w:rsidR="00B74197">
        <w:t xml:space="preserve"> </w:t>
      </w:r>
      <w:r>
        <w:t>end-to-end data path between a client and a server regardless of platform or</w:t>
      </w:r>
      <w:r w:rsidR="00B74197">
        <w:t xml:space="preserve"> </w:t>
      </w:r>
      <w:r>
        <w:t>OS. Secure and authenticated services are provided through data encryption, server</w:t>
      </w:r>
      <w:r w:rsidR="00B74197">
        <w:t xml:space="preserve"> </w:t>
      </w:r>
      <w:r>
        <w:t>authentication, message integrity, and client authentication for a TCP connection</w:t>
      </w:r>
      <w:r w:rsidR="00632331">
        <w:t xml:space="preserve"> </w:t>
      </w:r>
      <w:r>
        <w:t>through HTTP, LDAP, or POP3 application layers. It was originally developed by</w:t>
      </w:r>
      <w:r w:rsidR="00632331">
        <w:t xml:space="preserve"> </w:t>
      </w:r>
      <w:r>
        <w:t xml:space="preserve">Netscape Communications and it first appeared in a </w:t>
      </w:r>
      <w:r>
        <w:t>Netscape Navigator browser in</w:t>
      </w:r>
      <w:r w:rsidR="00632331">
        <w:t xml:space="preserve"> </w:t>
      </w:r>
      <w:r>
        <w:t>1994. The year 1994 was an interesting year for Internet security because during the</w:t>
      </w:r>
      <w:r w:rsidR="00632331">
        <w:t xml:space="preserve"> </w:t>
      </w:r>
      <w:r>
        <w:t>same year, a rival security scheme to SSL, the S-HTTP, was launched. Both systems</w:t>
      </w:r>
      <w:r w:rsidR="00632331">
        <w:t xml:space="preserve"> </w:t>
      </w:r>
      <w:r>
        <w:t>were designed for Web-based commerce. Both allow for the exchange of multiple</w:t>
      </w:r>
      <w:r w:rsidR="003B07F5">
        <w:t xml:space="preserve"> </w:t>
      </w:r>
      <w:r>
        <w:t>messages between two processes and use similar cryptographic schemes such as</w:t>
      </w:r>
      <w:r w:rsidR="005370DA">
        <w:t xml:space="preserve"> </w:t>
      </w:r>
      <w:r>
        <w:t>digital envelopes, signed certificates, and message digest</w:t>
      </w:r>
      <w:r w:rsidR="00973BBB">
        <w:t xml:space="preserve"> </w:t>
      </w:r>
      <w:sdt>
        <w:sdtPr>
          <w:id w:val="-9382819"/>
          <w:citation/>
        </w:sdtPr>
        <w:sdtContent>
          <w:r w:rsidR="00D009E8">
            <w:fldChar w:fldCharType="begin"/>
          </w:r>
          <w:r w:rsidR="00D009E8">
            <w:instrText xml:space="preserve"> CITATION All00 \l 1033 </w:instrText>
          </w:r>
          <w:r w:rsidR="00D009E8">
            <w:fldChar w:fldCharType="separate"/>
          </w:r>
          <w:r w:rsidR="00C63E28">
            <w:rPr>
              <w:noProof/>
            </w:rPr>
            <w:t>[6]</w:t>
          </w:r>
          <w:r w:rsidR="00D009E8">
            <w:fldChar w:fldCharType="end"/>
          </w:r>
        </w:sdtContent>
      </w:sdt>
      <w:r>
        <w:t>.</w:t>
      </w:r>
    </w:p>
    <w:p w14:paraId="3C8D0CB6" w14:textId="18502343" w:rsidR="00E524B2" w:rsidRDefault="00E524B2" w:rsidP="00A75D9D">
      <w:pPr>
        <w:pStyle w:val="ListParagraph"/>
        <w:ind w:left="0" w:firstLine="270"/>
        <w:jc w:val="both"/>
      </w:pPr>
      <w:r>
        <w:t>Although these two Web giants had much in common, there are some differences</w:t>
      </w:r>
      <w:r w:rsidR="005370DA">
        <w:t xml:space="preserve"> </w:t>
      </w:r>
      <w:r>
        <w:t>in design goals, implementation, and acceptance. First, S-HTTP was designed to</w:t>
      </w:r>
      <w:r w:rsidR="005370DA">
        <w:t xml:space="preserve"> </w:t>
      </w:r>
      <w:r>
        <w:t>work with only Web protocols. Because SSL is at a lower level in the network stack</w:t>
      </w:r>
      <w:r w:rsidR="005370DA">
        <w:t xml:space="preserve"> </w:t>
      </w:r>
      <w:r>
        <w:t>than S-HTTP, it can work in many other network protocols. Second, in terms of</w:t>
      </w:r>
      <w:r w:rsidR="005370DA">
        <w:t xml:space="preserve"> </w:t>
      </w:r>
      <w:r>
        <w:t>implementation, since SSL is again at a lower level than S-HTTP, it is implemented</w:t>
      </w:r>
      <w:r w:rsidR="00A75D9D">
        <w:t xml:space="preserve"> </w:t>
      </w:r>
      <w:r>
        <w:t>as a replacement for the sockets API to be used by applications requiring secure</w:t>
      </w:r>
      <w:r w:rsidR="00A75D9D">
        <w:t xml:space="preserve"> </w:t>
      </w:r>
      <w:r>
        <w:t>communications. On the other hand, S-HTTP has its data passed in named text</w:t>
      </w:r>
      <w:r w:rsidR="00A75D9D">
        <w:t xml:space="preserve"> </w:t>
      </w:r>
      <w:r>
        <w:t>fields in the HTTP header. Finally in terms of distribution and acceptance, history</w:t>
      </w:r>
      <w:r w:rsidR="00A75D9D">
        <w:t xml:space="preserve"> </w:t>
      </w:r>
      <w:r>
        <w:t>has not been so good to S-HTTP. While SSL was released in a free mass circulating</w:t>
      </w:r>
      <w:r w:rsidR="00A75D9D">
        <w:t xml:space="preserve"> </w:t>
      </w:r>
      <w:r>
        <w:t>browser, the Netscape Navigator, S-HTTP was released in a much smaller and</w:t>
      </w:r>
      <w:r w:rsidR="00A75D9D">
        <w:t xml:space="preserve"> </w:t>
      </w:r>
      <w:r>
        <w:t>restricted NCSA Mosaic. This unfortunate choice doomed the fortunes of S-HTTP.</w:t>
      </w:r>
    </w:p>
    <w:p w14:paraId="1E73F5E3" w14:textId="3F37A334" w:rsidR="00E524B2" w:rsidRPr="00265850" w:rsidRDefault="004552D4" w:rsidP="00DC1ABC">
      <w:pPr>
        <w:pStyle w:val="ListParagraph"/>
        <w:numPr>
          <w:ilvl w:val="0"/>
          <w:numId w:val="39"/>
        </w:numPr>
        <w:ind w:left="360"/>
        <w:jc w:val="both"/>
        <w:rPr>
          <w:i/>
          <w:iCs/>
        </w:rPr>
      </w:pPr>
      <w:r w:rsidRPr="00265850">
        <w:rPr>
          <w:i/>
          <w:iCs/>
        </w:rPr>
        <w:t>Transport Layer Security (TLS)</w:t>
      </w:r>
    </w:p>
    <w:p w14:paraId="0D4A0581" w14:textId="2CEC3D9A" w:rsidR="00035DE5" w:rsidRDefault="00265850" w:rsidP="00265850">
      <w:pPr>
        <w:ind w:firstLine="270"/>
        <w:jc w:val="both"/>
      </w:pPr>
      <w:r>
        <w:t>Transport Layer Security (TLS) is the result of the 1996 Internet Engineering Task</w:t>
      </w:r>
      <w:r w:rsidR="00DE2F66">
        <w:t xml:space="preserve"> </w:t>
      </w:r>
      <w:r>
        <w:t>Force (IETF) attempt at standardization of a secure method to communicate over</w:t>
      </w:r>
      <w:r w:rsidR="00DE2F66">
        <w:t xml:space="preserve"> </w:t>
      </w:r>
      <w:r>
        <w:t>the Web. The 1999 outcome of that attempt was released as RFC 2246 spelling out a</w:t>
      </w:r>
      <w:r w:rsidR="00DE2F66">
        <w:t xml:space="preserve"> </w:t>
      </w:r>
      <w:r>
        <w:t>new protocol – the Transport Layer Security or TLS. TLS was charged with providing</w:t>
      </w:r>
      <w:r w:rsidR="00BC7A4B">
        <w:t xml:space="preserve"> </w:t>
      </w:r>
      <w:r>
        <w:t>security and data integrity at the transport layer between two applications. TLS</w:t>
      </w:r>
      <w:r w:rsidR="00BC7A4B">
        <w:t xml:space="preserve"> </w:t>
      </w:r>
      <w:r>
        <w:t>version 1.0 was an evolved SSL 3.0. So, as we pointed out earlier, TLS is the successor</w:t>
      </w:r>
      <w:r w:rsidR="00BC7A4B">
        <w:t xml:space="preserve"> </w:t>
      </w:r>
      <w:r>
        <w:t>to SSL 3.0. Frequently, the new standard is referred to as SSL/TLS.</w:t>
      </w:r>
    </w:p>
    <w:p w14:paraId="56E125A4" w14:textId="7CA45539" w:rsidR="00265850" w:rsidRDefault="00265850" w:rsidP="00265850">
      <w:pPr>
        <w:ind w:firstLine="270"/>
        <w:jc w:val="both"/>
      </w:pPr>
      <w:r>
        <w:t xml:space="preserve">Since then, however, the following additional features have been added </w:t>
      </w:r>
      <w:sdt>
        <w:sdtPr>
          <w:id w:val="-1422094104"/>
          <w:citation/>
        </w:sdtPr>
        <w:sdtContent>
          <w:r w:rsidR="004D6BAA">
            <w:fldChar w:fldCharType="begin"/>
          </w:r>
          <w:r w:rsidR="004D6BAA">
            <w:instrText xml:space="preserve"> CITATION Tom02 \l 1033 </w:instrText>
          </w:r>
          <w:r w:rsidR="004D6BAA">
            <w:fldChar w:fldCharType="separate"/>
          </w:r>
          <w:r w:rsidR="00C63E28">
            <w:rPr>
              <w:noProof/>
            </w:rPr>
            <w:t>[7]</w:t>
          </w:r>
          <w:r w:rsidR="004D6BAA">
            <w:fldChar w:fldCharType="end"/>
          </w:r>
        </w:sdtContent>
      </w:sdt>
      <w:r>
        <w:t>:</w:t>
      </w:r>
    </w:p>
    <w:p w14:paraId="1267649D" w14:textId="4999B1B2" w:rsidR="00265850" w:rsidRDefault="00265850" w:rsidP="00035DE5">
      <w:pPr>
        <w:pStyle w:val="ListParagraph"/>
        <w:numPr>
          <w:ilvl w:val="1"/>
          <w:numId w:val="35"/>
        </w:numPr>
        <w:ind w:left="630"/>
        <w:jc w:val="both"/>
      </w:pPr>
      <w:r>
        <w:t>Interoperability – ability to exchange TLS parameters by either party, with no</w:t>
      </w:r>
      <w:r w:rsidR="00035DE5">
        <w:t xml:space="preserve"> </w:t>
      </w:r>
      <w:r>
        <w:t>need for one party to know the other’s TLS implementation details</w:t>
      </w:r>
    </w:p>
    <w:p w14:paraId="6F7F31AA" w14:textId="16874A56" w:rsidR="001827D6" w:rsidRDefault="00265850" w:rsidP="00426587">
      <w:pPr>
        <w:pStyle w:val="ListParagraph"/>
        <w:numPr>
          <w:ilvl w:val="1"/>
          <w:numId w:val="35"/>
        </w:numPr>
        <w:ind w:left="630"/>
        <w:jc w:val="both"/>
      </w:pPr>
      <w:r>
        <w:t>Expandability – to plan for future expansions and accommodation of new</w:t>
      </w:r>
      <w:r w:rsidR="00035DE5">
        <w:t xml:space="preserve"> </w:t>
      </w:r>
      <w:r>
        <w:t>protocols</w:t>
      </w:r>
    </w:p>
    <w:p w14:paraId="0938395C" w14:textId="3ED6C087" w:rsidR="006748A4" w:rsidRDefault="006748A4" w:rsidP="006748A4">
      <w:pPr>
        <w:pStyle w:val="Heading1"/>
      </w:pPr>
      <w:r>
        <w:t xml:space="preserve">IV. </w:t>
      </w:r>
      <w:r w:rsidR="00C27F87" w:rsidRPr="00C27F87">
        <w:t>Security in the Network Layer</w:t>
      </w:r>
    </w:p>
    <w:p w14:paraId="2D3233E0" w14:textId="59EEDE22" w:rsidR="001827D6" w:rsidRDefault="006B5484" w:rsidP="00C27F87">
      <w:pPr>
        <w:ind w:firstLine="270"/>
        <w:jc w:val="both"/>
      </w:pPr>
      <w:r>
        <w:rPr>
          <w:noProof/>
        </w:rPr>
        <mc:AlternateContent>
          <mc:Choice Requires="wpg">
            <w:drawing>
              <wp:anchor distT="0" distB="0" distL="114300" distR="114300" simplePos="0" relativeHeight="251668480" behindDoc="0" locked="0" layoutInCell="1" allowOverlap="1" wp14:anchorId="3BCCB4AA" wp14:editId="340EABB4">
                <wp:simplePos x="0" y="0"/>
                <wp:positionH relativeFrom="column">
                  <wp:posOffset>-635</wp:posOffset>
                </wp:positionH>
                <wp:positionV relativeFrom="paragraph">
                  <wp:posOffset>1119505</wp:posOffset>
                </wp:positionV>
                <wp:extent cx="3213100" cy="1000125"/>
                <wp:effectExtent l="0" t="0" r="6350" b="9525"/>
                <wp:wrapTight wrapText="bothSides">
                  <wp:wrapPolygon edited="0">
                    <wp:start x="0" y="0"/>
                    <wp:lineTo x="0" y="21394"/>
                    <wp:lineTo x="21515" y="21394"/>
                    <wp:lineTo x="21515" y="0"/>
                    <wp:lineTo x="0" y="0"/>
                  </wp:wrapPolygon>
                </wp:wrapTight>
                <wp:docPr id="31" name="Group 31"/>
                <wp:cNvGraphicFramePr/>
                <a:graphic xmlns:a="http://schemas.openxmlformats.org/drawingml/2006/main">
                  <a:graphicData uri="http://schemas.microsoft.com/office/word/2010/wordprocessingGroup">
                    <wpg:wgp>
                      <wpg:cNvGrpSpPr/>
                      <wpg:grpSpPr>
                        <a:xfrm>
                          <a:off x="0" y="0"/>
                          <a:ext cx="3213100" cy="1000125"/>
                          <a:chOff x="0" y="0"/>
                          <a:chExt cx="3213100" cy="1000125"/>
                        </a:xfrm>
                      </wpg:grpSpPr>
                      <wps:wsp>
                        <wps:cNvPr id="22" name="Text Box 22"/>
                        <wps:cNvSpPr txBox="1"/>
                        <wps:spPr>
                          <a:xfrm>
                            <a:off x="0" y="854075"/>
                            <a:ext cx="3186430" cy="146050"/>
                          </a:xfrm>
                          <a:prstGeom prst="rect">
                            <a:avLst/>
                          </a:prstGeom>
                          <a:solidFill>
                            <a:prstClr val="white"/>
                          </a:solidFill>
                          <a:ln>
                            <a:noFill/>
                          </a:ln>
                        </wps:spPr>
                        <wps:txbx>
                          <w:txbxContent>
                            <w:p w14:paraId="63DDD166" w14:textId="0DE5B991" w:rsidR="00AA2625" w:rsidRPr="00AA2625" w:rsidRDefault="00AA2625" w:rsidP="00AA2625">
                              <w:pPr>
                                <w:autoSpaceDE w:val="0"/>
                                <w:autoSpaceDN w:val="0"/>
                                <w:adjustRightInd w:val="0"/>
                              </w:pPr>
                              <w:bookmarkStart w:id="5" w:name="_Ref108943731"/>
                              <w:r w:rsidRPr="00AA2625">
                                <w:rPr>
                                  <w:b/>
                                  <w:bCs/>
                                </w:rPr>
                                <w:t xml:space="preserve">Fig </w:t>
                              </w:r>
                              <w:r w:rsidRPr="00AA2625">
                                <w:rPr>
                                  <w:b/>
                                  <w:bCs/>
                                </w:rPr>
                                <w:fldChar w:fldCharType="begin"/>
                              </w:r>
                              <w:r w:rsidRPr="00AA2625">
                                <w:rPr>
                                  <w:b/>
                                  <w:bCs/>
                                </w:rPr>
                                <w:instrText xml:space="preserve"> SEQ Fig \* ARABIC </w:instrText>
                              </w:r>
                              <w:r w:rsidRPr="00AA2625">
                                <w:rPr>
                                  <w:b/>
                                  <w:bCs/>
                                </w:rPr>
                                <w:fldChar w:fldCharType="separate"/>
                              </w:r>
                              <w:r w:rsidR="00036F86">
                                <w:rPr>
                                  <w:b/>
                                  <w:bCs/>
                                  <w:noProof/>
                                </w:rPr>
                                <w:t>3</w:t>
                              </w:r>
                              <w:r w:rsidRPr="00AA2625">
                                <w:rPr>
                                  <w:b/>
                                  <w:bCs/>
                                </w:rPr>
                                <w:fldChar w:fldCharType="end"/>
                              </w:r>
                              <w:bookmarkEnd w:id="5"/>
                              <w:r w:rsidRPr="00AA2625">
                                <w:rPr>
                                  <w:b/>
                                  <w:bCs/>
                                </w:rPr>
                                <w:t>.</w:t>
                              </w:r>
                              <w:r w:rsidRPr="00AA2625">
                                <w:t xml:space="preserve"> </w:t>
                              </w:r>
                              <w:r w:rsidRPr="00AA2625">
                                <w:t>Network layer</w:t>
                              </w:r>
                              <w:r w:rsidRPr="00AA2625">
                                <w:t xml:space="preserve"> </w:t>
                              </w:r>
                              <w:r w:rsidRPr="00AA2625">
                                <w:t>security protocols and</w:t>
                              </w:r>
                              <w:r w:rsidRPr="00AA2625">
                                <w:t xml:space="preserve"> </w:t>
                              </w:r>
                              <w:r w:rsidRPr="00AA2625">
                                <w:t>standar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8" name="Picture 7" descr="Shape&#10;&#10;Description automatically generated with medium confidence">
                            <a:extLst>
                              <a:ext uri="{FF2B5EF4-FFF2-40B4-BE49-F238E27FC236}">
                                <a16:creationId xmlns:a16="http://schemas.microsoft.com/office/drawing/2014/main" id="{356261B6-C738-ED0A-08D2-4E177D5317F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13100" cy="815975"/>
                          </a:xfrm>
                          <a:prstGeom prst="rect">
                            <a:avLst/>
                          </a:prstGeom>
                        </pic:spPr>
                      </pic:pic>
                    </wpg:wgp>
                  </a:graphicData>
                </a:graphic>
              </wp:anchor>
            </w:drawing>
          </mc:Choice>
          <mc:Fallback>
            <w:pict>
              <v:group w14:anchorId="3BCCB4AA" id="Group 31" o:spid="_x0000_s1032" style="position:absolute;left:0;text-align:left;margin-left:-.05pt;margin-top:88.15pt;width:253pt;height:78.75pt;z-index:251668480" coordsize="32131,10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">
                <v:shape id="Text Box 22" o:spid="_x0000_s1033" type="#_x0000_t202" style="position:absolute;top:8540;width:3186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63DDD166" w14:textId="0DE5B991" w:rsidR="00AA2625" w:rsidRPr="00AA2625" w:rsidRDefault="00AA2625" w:rsidP="00AA2625">
                        <w:pPr>
                          <w:autoSpaceDE w:val="0"/>
                          <w:autoSpaceDN w:val="0"/>
                          <w:adjustRightInd w:val="0"/>
                        </w:pPr>
                        <w:bookmarkStart w:id="6" w:name="_Ref108943731"/>
                        <w:r w:rsidRPr="00AA2625">
                          <w:rPr>
                            <w:b/>
                            <w:bCs/>
                          </w:rPr>
                          <w:t xml:space="preserve">Fig </w:t>
                        </w:r>
                        <w:r w:rsidRPr="00AA2625">
                          <w:rPr>
                            <w:b/>
                            <w:bCs/>
                          </w:rPr>
                          <w:fldChar w:fldCharType="begin"/>
                        </w:r>
                        <w:r w:rsidRPr="00AA2625">
                          <w:rPr>
                            <w:b/>
                            <w:bCs/>
                          </w:rPr>
                          <w:instrText xml:space="preserve"> SEQ Fig \* ARABIC </w:instrText>
                        </w:r>
                        <w:r w:rsidRPr="00AA2625">
                          <w:rPr>
                            <w:b/>
                            <w:bCs/>
                          </w:rPr>
                          <w:fldChar w:fldCharType="separate"/>
                        </w:r>
                        <w:r w:rsidR="00036F86">
                          <w:rPr>
                            <w:b/>
                            <w:bCs/>
                            <w:noProof/>
                          </w:rPr>
                          <w:t>3</w:t>
                        </w:r>
                        <w:r w:rsidRPr="00AA2625">
                          <w:rPr>
                            <w:b/>
                            <w:bCs/>
                          </w:rPr>
                          <w:fldChar w:fldCharType="end"/>
                        </w:r>
                        <w:bookmarkEnd w:id="6"/>
                        <w:r w:rsidRPr="00AA2625">
                          <w:rPr>
                            <w:b/>
                            <w:bCs/>
                          </w:rPr>
                          <w:t>.</w:t>
                        </w:r>
                        <w:r w:rsidRPr="00AA2625">
                          <w:t xml:space="preserve"> </w:t>
                        </w:r>
                        <w:r w:rsidRPr="00AA2625">
                          <w:t>Network layer</w:t>
                        </w:r>
                        <w:r w:rsidRPr="00AA2625">
                          <w:t xml:space="preserve"> </w:t>
                        </w:r>
                        <w:r w:rsidRPr="00AA2625">
                          <w:t>security protocols and</w:t>
                        </w:r>
                        <w:r w:rsidRPr="00AA2625">
                          <w:t xml:space="preserve"> </w:t>
                        </w:r>
                        <w:r w:rsidRPr="00AA2625">
                          <w:t>standards</w:t>
                        </w:r>
                      </w:p>
                    </w:txbxContent>
                  </v:textbox>
                </v:shape>
                <v:shape id="Picture 7" o:spid="_x0000_s1034" type="#_x0000_t75" alt="Shape&#10;&#10;Description automatically generated with medium confidence" style="position:absolute;width:32131;height:8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">
                  <v:imagedata r:id="rId15" o:title="Shape&#10;&#10;Description automatically generated with medium confidence"/>
                </v:shape>
                <w10:wrap type="tight"/>
              </v:group>
            </w:pict>
          </mc:Fallback>
        </mc:AlternateContent>
      </w:r>
      <w:r w:rsidR="00C27F87">
        <w:t>In the previous section, we discussed protocols in the transport part of the stack that are being used to address Internet communication security. In this section, we are going one layer down to the Network layer and also look at the protocols and probably standards that address Internet communication security. In this layer, we will address IPSec and VPN technologies shown in</w:t>
      </w:r>
      <w:r w:rsidR="00F23A00">
        <w:t xml:space="preserve"> </w:t>
      </w:r>
      <w:r w:rsidR="00F23A00" w:rsidRPr="00F23A00">
        <w:fldChar w:fldCharType="begin"/>
      </w:r>
      <w:r w:rsidR="00F23A00" w:rsidRPr="00F23A00">
        <w:instrText xml:space="preserve"> REF _Ref108943731 \h </w:instrText>
      </w:r>
      <w:r w:rsidR="00F23A00" w:rsidRPr="00F23A00">
        <w:instrText xml:space="preserve"> \* MERGEFORMAT </w:instrText>
      </w:r>
      <w:r w:rsidR="00F23A00" w:rsidRPr="00F23A00">
        <w:fldChar w:fldCharType="separate"/>
      </w:r>
      <w:r w:rsidR="00F23A00" w:rsidRPr="00F23A00">
        <w:t xml:space="preserve">Fig </w:t>
      </w:r>
      <w:r w:rsidR="00F23A00" w:rsidRPr="00F23A00">
        <w:rPr>
          <w:noProof/>
        </w:rPr>
        <w:t>3</w:t>
      </w:r>
      <w:r w:rsidR="00F23A00" w:rsidRPr="00F23A00">
        <w:fldChar w:fldCharType="end"/>
      </w:r>
      <w:r w:rsidR="00C27F87">
        <w:t>.</w:t>
      </w:r>
    </w:p>
    <w:p w14:paraId="6FC4C2DF" w14:textId="226F9F22" w:rsidR="00FD6DA0" w:rsidRDefault="00FD6DA0" w:rsidP="00C27F87">
      <w:pPr>
        <w:ind w:firstLine="270"/>
        <w:jc w:val="both"/>
      </w:pPr>
    </w:p>
    <w:p w14:paraId="1FB7624A" w14:textId="1042BF56" w:rsidR="00C61400" w:rsidRPr="009C5AA8" w:rsidRDefault="009C5AA8" w:rsidP="009C5AA8">
      <w:pPr>
        <w:pStyle w:val="ListParagraph"/>
        <w:numPr>
          <w:ilvl w:val="0"/>
          <w:numId w:val="41"/>
        </w:numPr>
        <w:ind w:left="360"/>
        <w:jc w:val="both"/>
        <w:rPr>
          <w:i/>
          <w:iCs/>
        </w:rPr>
      </w:pPr>
      <w:r w:rsidRPr="009C5AA8">
        <w:rPr>
          <w:i/>
          <w:iCs/>
        </w:rPr>
        <w:lastRenderedPageBreak/>
        <w:t>Internet Protocol Security (IPSec)</w:t>
      </w:r>
    </w:p>
    <w:p w14:paraId="17660DE5" w14:textId="04CA854F" w:rsidR="00524B21" w:rsidRDefault="00524B21" w:rsidP="00524B21">
      <w:pPr>
        <w:ind w:firstLine="270"/>
        <w:jc w:val="both"/>
      </w:pPr>
      <w:r>
        <w:t>IPSec is a suite of authentication and encryption protocols developed by the Internet</w:t>
      </w:r>
      <w:r w:rsidR="00671A3F">
        <w:t xml:space="preserve"> </w:t>
      </w:r>
      <w:r>
        <w:t>Engineering Task Force (IETF) and designed to address the inherent lack of security</w:t>
      </w:r>
      <w:r w:rsidR="00671A3F">
        <w:t xml:space="preserve"> </w:t>
      </w:r>
      <w:r>
        <w:t>for IP-based networks. IPSec, unlike other protocols we have discussed so far, is a</w:t>
      </w:r>
      <w:r w:rsidR="00671A3F">
        <w:t xml:space="preserve"> </w:t>
      </w:r>
      <w:r>
        <w:t>very complex set of protocols described in a number of RFCs including RFC 2401</w:t>
      </w:r>
      <w:r w:rsidR="00671A3F">
        <w:t xml:space="preserve"> </w:t>
      </w:r>
      <w:r>
        <w:t>and 2411. It runs transparently to transport layer and application layer protocols</w:t>
      </w:r>
      <w:r w:rsidR="00671A3F">
        <w:t xml:space="preserve"> </w:t>
      </w:r>
      <w:r>
        <w:t>which do not see it. Although it was designed to run in the new version of the</w:t>
      </w:r>
      <w:r w:rsidR="00671A3F">
        <w:t xml:space="preserve"> </w:t>
      </w:r>
      <w:r>
        <w:t>Internet Protocol, IP Version 6 (IPv6), it has also successfully run in the older IPv4</w:t>
      </w:r>
      <w:r w:rsidR="00671A3F">
        <w:t xml:space="preserve"> </w:t>
      </w:r>
      <w:r>
        <w:t>as well. IPSec sets out to offer protection by providing the following services at the</w:t>
      </w:r>
      <w:r w:rsidR="00671A3F">
        <w:t xml:space="preserve"> </w:t>
      </w:r>
      <w:r>
        <w:t>network layer:</w:t>
      </w:r>
    </w:p>
    <w:p w14:paraId="412FD3D9" w14:textId="02726622" w:rsidR="00524B21" w:rsidRDefault="00524B21" w:rsidP="00375287">
      <w:pPr>
        <w:pStyle w:val="ListParagraph"/>
        <w:numPr>
          <w:ilvl w:val="1"/>
          <w:numId w:val="35"/>
        </w:numPr>
        <w:ind w:left="630"/>
        <w:jc w:val="both"/>
      </w:pPr>
      <w:r>
        <w:t>Access control – to prevent an unauthorized access to the</w:t>
      </w:r>
      <w:r w:rsidR="00671A3F">
        <w:t xml:space="preserve"> </w:t>
      </w:r>
      <w:r>
        <w:t>resource.</w:t>
      </w:r>
    </w:p>
    <w:p w14:paraId="1E5726C6" w14:textId="6B8CD0BF" w:rsidR="00524B21" w:rsidRDefault="00524B21" w:rsidP="00375287">
      <w:pPr>
        <w:pStyle w:val="ListParagraph"/>
        <w:numPr>
          <w:ilvl w:val="1"/>
          <w:numId w:val="35"/>
        </w:numPr>
        <w:ind w:left="630"/>
        <w:jc w:val="both"/>
      </w:pPr>
      <w:r>
        <w:t>Connectionless integrity – to give an assurance that the traffic received has not</w:t>
      </w:r>
      <w:r w:rsidR="00671A3F">
        <w:t xml:space="preserve"> </w:t>
      </w:r>
      <w:r>
        <w:t>been modified in any way.</w:t>
      </w:r>
    </w:p>
    <w:p w14:paraId="64C5DB6F" w14:textId="3C22316A" w:rsidR="00C61400" w:rsidRDefault="00524B21" w:rsidP="00375287">
      <w:pPr>
        <w:pStyle w:val="ListParagraph"/>
        <w:numPr>
          <w:ilvl w:val="1"/>
          <w:numId w:val="35"/>
        </w:numPr>
        <w:ind w:left="630"/>
        <w:jc w:val="both"/>
      </w:pPr>
      <w:r>
        <w:t>Confidentiality – to ensure that Internet traffic is not examined by nonauthorized</w:t>
      </w:r>
      <w:r w:rsidR="00671A3F">
        <w:t xml:space="preserve"> </w:t>
      </w:r>
      <w:r>
        <w:t>parties. This requires all IP datagrams to have their data field, TCP, UDP, ICMP,</w:t>
      </w:r>
      <w:r w:rsidR="009D4185">
        <w:t xml:space="preserve"> </w:t>
      </w:r>
      <w:r>
        <w:t>or any other datagram data field segment, encrypted.</w:t>
      </w:r>
    </w:p>
    <w:p w14:paraId="3F5B4F67" w14:textId="77777777" w:rsidR="009E4169" w:rsidRDefault="004A12E3" w:rsidP="00CB1218">
      <w:pPr>
        <w:pStyle w:val="ListParagraph"/>
        <w:numPr>
          <w:ilvl w:val="1"/>
          <w:numId w:val="35"/>
        </w:numPr>
        <w:ind w:left="630"/>
        <w:jc w:val="both"/>
      </w:pPr>
      <w:r>
        <w:t>Authentication – particularly source authentication so that when a destination host receives an IP datagram, with a particular IP source address, it is possible to</w:t>
      </w:r>
      <w:r w:rsidR="009E4169">
        <w:t xml:space="preserve"> </w:t>
      </w:r>
      <w:r>
        <w:t>be sure that the IP datagram was indeed generated by the host with the source IP</w:t>
      </w:r>
      <w:r w:rsidR="009E4169">
        <w:t xml:space="preserve"> </w:t>
      </w:r>
      <w:r>
        <w:t>address. This prevents spoofed IP addresses.</w:t>
      </w:r>
    </w:p>
    <w:p w14:paraId="06CE7B27" w14:textId="705E9A74" w:rsidR="004A12E3" w:rsidRDefault="004A12E3" w:rsidP="00A818AF">
      <w:pPr>
        <w:pStyle w:val="ListParagraph"/>
        <w:numPr>
          <w:ilvl w:val="1"/>
          <w:numId w:val="35"/>
        </w:numPr>
        <w:ind w:left="630"/>
        <w:jc w:val="both"/>
      </w:pPr>
      <w:r>
        <w:t>Replay protection – to guarantee that each packet exchanged between two parties</w:t>
      </w:r>
      <w:r w:rsidR="009E4169">
        <w:t xml:space="preserve"> </w:t>
      </w:r>
      <w:r>
        <w:t>is different.</w:t>
      </w:r>
    </w:p>
    <w:p w14:paraId="785857C9" w14:textId="42B427A3" w:rsidR="001109C8" w:rsidRDefault="00036F86" w:rsidP="00911253">
      <w:pPr>
        <w:ind w:firstLine="270"/>
        <w:jc w:val="both"/>
      </w:pPr>
      <w:r>
        <w:rPr>
          <w:noProof/>
        </w:rPr>
        <mc:AlternateContent>
          <mc:Choice Requires="wpg">
            <w:drawing>
              <wp:anchor distT="0" distB="0" distL="114300" distR="114300" simplePos="0" relativeHeight="251672576" behindDoc="0" locked="0" layoutInCell="1" allowOverlap="1" wp14:anchorId="14616B77" wp14:editId="0A8D2CFA">
                <wp:simplePos x="0" y="0"/>
                <wp:positionH relativeFrom="column">
                  <wp:posOffset>3368040</wp:posOffset>
                </wp:positionH>
                <wp:positionV relativeFrom="paragraph">
                  <wp:posOffset>402590</wp:posOffset>
                </wp:positionV>
                <wp:extent cx="3250565" cy="1155700"/>
                <wp:effectExtent l="0" t="0" r="6985" b="6350"/>
                <wp:wrapTight wrapText="bothSides">
                  <wp:wrapPolygon edited="0">
                    <wp:start x="0" y="0"/>
                    <wp:lineTo x="0" y="21363"/>
                    <wp:lineTo x="21520" y="21363"/>
                    <wp:lineTo x="21520"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3250565" cy="1155700"/>
                          <a:chOff x="0" y="0"/>
                          <a:chExt cx="3250565" cy="1155700"/>
                        </a:xfrm>
                      </wpg:grpSpPr>
                      <pic:pic xmlns:pic="http://schemas.openxmlformats.org/drawingml/2006/picture">
                        <pic:nvPicPr>
                          <pic:cNvPr id="7" name="Picture 6" descr="Shape&#10;&#10;Description automatically generated with medium confidence">
                            <a:extLst>
                              <a:ext uri="{FF2B5EF4-FFF2-40B4-BE49-F238E27FC236}">
                                <a16:creationId xmlns:a16="http://schemas.microsoft.com/office/drawing/2014/main" id="{FF236720-C8E5-ADC4-C973-ADE613968694}"/>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0565" cy="825500"/>
                          </a:xfrm>
                          <a:prstGeom prst="rect">
                            <a:avLst/>
                          </a:prstGeom>
                        </pic:spPr>
                      </pic:pic>
                      <wps:wsp>
                        <wps:cNvPr id="32" name="Text Box 32"/>
                        <wps:cNvSpPr txBox="1"/>
                        <wps:spPr>
                          <a:xfrm>
                            <a:off x="0" y="882650"/>
                            <a:ext cx="3250565" cy="273050"/>
                          </a:xfrm>
                          <a:prstGeom prst="rect">
                            <a:avLst/>
                          </a:prstGeom>
                          <a:solidFill>
                            <a:prstClr val="white"/>
                          </a:solidFill>
                          <a:ln>
                            <a:noFill/>
                          </a:ln>
                        </wps:spPr>
                        <wps:txbx>
                          <w:txbxContent>
                            <w:p w14:paraId="1EE4DCBC" w14:textId="1FA8B05C" w:rsidR="00036F86" w:rsidRPr="00036F86" w:rsidRDefault="00036F86" w:rsidP="00036F86">
                              <w:pPr>
                                <w:pStyle w:val="Caption"/>
                                <w:rPr>
                                  <w:i w:val="0"/>
                                  <w:iCs w:val="0"/>
                                  <w:color w:val="auto"/>
                                  <w:sz w:val="20"/>
                                  <w:szCs w:val="20"/>
                                </w:rPr>
                              </w:pPr>
                              <w:bookmarkStart w:id="7" w:name="_Ref108944543"/>
                              <w:r w:rsidRPr="00036F86">
                                <w:rPr>
                                  <w:b/>
                                  <w:bCs/>
                                  <w:i w:val="0"/>
                                  <w:iCs w:val="0"/>
                                  <w:color w:val="auto"/>
                                  <w:sz w:val="20"/>
                                  <w:szCs w:val="20"/>
                                </w:rPr>
                                <w:t xml:space="preserve">Fig </w:t>
                              </w:r>
                              <w:r w:rsidRPr="00036F86">
                                <w:rPr>
                                  <w:b/>
                                  <w:bCs/>
                                  <w:i w:val="0"/>
                                  <w:iCs w:val="0"/>
                                  <w:color w:val="auto"/>
                                  <w:sz w:val="20"/>
                                  <w:szCs w:val="20"/>
                                </w:rPr>
                                <w:fldChar w:fldCharType="begin"/>
                              </w:r>
                              <w:r w:rsidRPr="00036F86">
                                <w:rPr>
                                  <w:b/>
                                  <w:bCs/>
                                  <w:i w:val="0"/>
                                  <w:iCs w:val="0"/>
                                  <w:color w:val="auto"/>
                                  <w:sz w:val="20"/>
                                  <w:szCs w:val="20"/>
                                </w:rPr>
                                <w:instrText xml:space="preserve"> SEQ Fig \* ARABIC </w:instrText>
                              </w:r>
                              <w:r w:rsidRPr="00036F86">
                                <w:rPr>
                                  <w:b/>
                                  <w:bCs/>
                                  <w:i w:val="0"/>
                                  <w:iCs w:val="0"/>
                                  <w:color w:val="auto"/>
                                  <w:sz w:val="20"/>
                                  <w:szCs w:val="20"/>
                                </w:rPr>
                                <w:fldChar w:fldCharType="separate"/>
                              </w:r>
                              <w:r w:rsidRPr="00036F86">
                                <w:rPr>
                                  <w:b/>
                                  <w:bCs/>
                                  <w:i w:val="0"/>
                                  <w:iCs w:val="0"/>
                                  <w:noProof/>
                                  <w:color w:val="auto"/>
                                  <w:sz w:val="20"/>
                                  <w:szCs w:val="20"/>
                                </w:rPr>
                                <w:t>4</w:t>
                              </w:r>
                              <w:r w:rsidRPr="00036F86">
                                <w:rPr>
                                  <w:b/>
                                  <w:bCs/>
                                  <w:i w:val="0"/>
                                  <w:iCs w:val="0"/>
                                  <w:color w:val="auto"/>
                                  <w:sz w:val="20"/>
                                  <w:szCs w:val="20"/>
                                </w:rPr>
                                <w:fldChar w:fldCharType="end"/>
                              </w:r>
                              <w:bookmarkEnd w:id="7"/>
                              <w:r w:rsidRPr="00036F86">
                                <w:rPr>
                                  <w:b/>
                                  <w:bCs/>
                                  <w:i w:val="0"/>
                                  <w:iCs w:val="0"/>
                                  <w:color w:val="auto"/>
                                  <w:sz w:val="20"/>
                                  <w:szCs w:val="20"/>
                                </w:rPr>
                                <w:t>.</w:t>
                              </w:r>
                              <w:r w:rsidRPr="00036F86">
                                <w:rPr>
                                  <w:i w:val="0"/>
                                  <w:iCs w:val="0"/>
                                  <w:color w:val="auto"/>
                                  <w:sz w:val="20"/>
                                  <w:szCs w:val="20"/>
                                </w:rPr>
                                <w:t xml:space="preserve"> Data link layer security protocols and standar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4616B77" id="Group 33" o:spid="_x0000_s1035" style="position:absolute;left:0;text-align:left;margin-left:265.2pt;margin-top:31.7pt;width:255.95pt;height:91pt;z-index:251672576" coordsize="32505,11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">
                <v:shape id="Picture 6" o:spid="_x0000_s1036" type="#_x0000_t75" alt="Shape&#10;&#10;Description automatically generated with medium confidence" style="position:absolute;width:32505;height:8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">
                  <v:imagedata r:id="rId17" o:title="Shape&#10;&#10;Description automatically generated with medium confidence"/>
                </v:shape>
                <v:shape id="Text Box 32" o:spid="_x0000_s1037" type="#_x0000_t202" style="position:absolute;top:8826;width:32505;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1EE4DCBC" w14:textId="1FA8B05C" w:rsidR="00036F86" w:rsidRPr="00036F86" w:rsidRDefault="00036F86" w:rsidP="00036F86">
                        <w:pPr>
                          <w:pStyle w:val="Caption"/>
                          <w:rPr>
                            <w:i w:val="0"/>
                            <w:iCs w:val="0"/>
                            <w:color w:val="auto"/>
                            <w:sz w:val="20"/>
                            <w:szCs w:val="20"/>
                          </w:rPr>
                        </w:pPr>
                        <w:bookmarkStart w:id="8" w:name="_Ref108944543"/>
                        <w:r w:rsidRPr="00036F86">
                          <w:rPr>
                            <w:b/>
                            <w:bCs/>
                            <w:i w:val="0"/>
                            <w:iCs w:val="0"/>
                            <w:color w:val="auto"/>
                            <w:sz w:val="20"/>
                            <w:szCs w:val="20"/>
                          </w:rPr>
                          <w:t xml:space="preserve">Fig </w:t>
                        </w:r>
                        <w:r w:rsidRPr="00036F86">
                          <w:rPr>
                            <w:b/>
                            <w:bCs/>
                            <w:i w:val="0"/>
                            <w:iCs w:val="0"/>
                            <w:color w:val="auto"/>
                            <w:sz w:val="20"/>
                            <w:szCs w:val="20"/>
                          </w:rPr>
                          <w:fldChar w:fldCharType="begin"/>
                        </w:r>
                        <w:r w:rsidRPr="00036F86">
                          <w:rPr>
                            <w:b/>
                            <w:bCs/>
                            <w:i w:val="0"/>
                            <w:iCs w:val="0"/>
                            <w:color w:val="auto"/>
                            <w:sz w:val="20"/>
                            <w:szCs w:val="20"/>
                          </w:rPr>
                          <w:instrText xml:space="preserve"> SEQ Fig \* ARABIC </w:instrText>
                        </w:r>
                        <w:r w:rsidRPr="00036F86">
                          <w:rPr>
                            <w:b/>
                            <w:bCs/>
                            <w:i w:val="0"/>
                            <w:iCs w:val="0"/>
                            <w:color w:val="auto"/>
                            <w:sz w:val="20"/>
                            <w:szCs w:val="20"/>
                          </w:rPr>
                          <w:fldChar w:fldCharType="separate"/>
                        </w:r>
                        <w:r w:rsidRPr="00036F86">
                          <w:rPr>
                            <w:b/>
                            <w:bCs/>
                            <w:i w:val="0"/>
                            <w:iCs w:val="0"/>
                            <w:noProof/>
                            <w:color w:val="auto"/>
                            <w:sz w:val="20"/>
                            <w:szCs w:val="20"/>
                          </w:rPr>
                          <w:t>4</w:t>
                        </w:r>
                        <w:r w:rsidRPr="00036F86">
                          <w:rPr>
                            <w:b/>
                            <w:bCs/>
                            <w:i w:val="0"/>
                            <w:iCs w:val="0"/>
                            <w:color w:val="auto"/>
                            <w:sz w:val="20"/>
                            <w:szCs w:val="20"/>
                          </w:rPr>
                          <w:fldChar w:fldCharType="end"/>
                        </w:r>
                        <w:bookmarkEnd w:id="8"/>
                        <w:r w:rsidRPr="00036F86">
                          <w:rPr>
                            <w:b/>
                            <w:bCs/>
                            <w:i w:val="0"/>
                            <w:iCs w:val="0"/>
                            <w:color w:val="auto"/>
                            <w:sz w:val="20"/>
                            <w:szCs w:val="20"/>
                          </w:rPr>
                          <w:t>.</w:t>
                        </w:r>
                        <w:r w:rsidRPr="00036F86">
                          <w:rPr>
                            <w:i w:val="0"/>
                            <w:iCs w:val="0"/>
                            <w:color w:val="auto"/>
                            <w:sz w:val="20"/>
                            <w:szCs w:val="20"/>
                          </w:rPr>
                          <w:t xml:space="preserve"> Data link layer security protocols and standards</w:t>
                        </w:r>
                      </w:p>
                    </w:txbxContent>
                  </v:textbox>
                </v:shape>
                <w10:wrap type="tight"/>
              </v:group>
            </w:pict>
          </mc:Fallback>
        </mc:AlternateContent>
      </w:r>
      <w:r w:rsidR="007E55C9">
        <w:t xml:space="preserve">IPSec protocol achieves these two objectives by dividing the protocol suite into two main protocols: Authentication Header (AH) protocol and the Encapsulation Security Payload (ESP) protocol </w:t>
      </w:r>
      <w:sdt>
        <w:sdtPr>
          <w:id w:val="787631699"/>
          <w:citation/>
        </w:sdtPr>
        <w:sdtContent>
          <w:r w:rsidR="00634118">
            <w:fldChar w:fldCharType="begin"/>
          </w:r>
          <w:r w:rsidR="00634118">
            <w:instrText xml:space="preserve"> CITATION Jam03 \l 1033 </w:instrText>
          </w:r>
          <w:r w:rsidR="00634118">
            <w:fldChar w:fldCharType="separate"/>
          </w:r>
          <w:r w:rsidR="00C63E28">
            <w:rPr>
              <w:noProof/>
            </w:rPr>
            <w:t>[8]</w:t>
          </w:r>
          <w:r w:rsidR="00634118">
            <w:fldChar w:fldCharType="end"/>
          </w:r>
        </w:sdtContent>
      </w:sdt>
      <w:r w:rsidR="007E55C9">
        <w:t>. The AH protocol provides source authentication</w:t>
      </w:r>
      <w:r w:rsidR="00911253">
        <w:t xml:space="preserve"> </w:t>
      </w:r>
      <w:r w:rsidR="007E55C9">
        <w:t>and data integrity but no confidentiality. The ESP protocol provides authentication,</w:t>
      </w:r>
      <w:r w:rsidR="00911253">
        <w:t xml:space="preserve"> </w:t>
      </w:r>
      <w:r w:rsidR="007E55C9">
        <w:t>data integrity, and confidentiality. Any datagram from a source must be secured</w:t>
      </w:r>
      <w:r w:rsidR="00911253">
        <w:t xml:space="preserve"> </w:t>
      </w:r>
      <w:r w:rsidR="007E55C9">
        <w:t>with either AH or ESP.</w:t>
      </w:r>
    </w:p>
    <w:p w14:paraId="278A5F69" w14:textId="77777777" w:rsidR="0072601D" w:rsidRDefault="0072601D" w:rsidP="00911253">
      <w:pPr>
        <w:ind w:firstLine="270"/>
        <w:jc w:val="both"/>
      </w:pPr>
    </w:p>
    <w:p w14:paraId="523030BA" w14:textId="3F8550CB" w:rsidR="009D70CD" w:rsidRPr="009D70CD" w:rsidRDefault="009D70CD" w:rsidP="009D70CD">
      <w:pPr>
        <w:pStyle w:val="ListParagraph"/>
        <w:numPr>
          <w:ilvl w:val="0"/>
          <w:numId w:val="41"/>
        </w:numPr>
        <w:ind w:left="360"/>
        <w:jc w:val="both"/>
        <w:rPr>
          <w:i/>
          <w:iCs/>
        </w:rPr>
      </w:pPr>
      <w:r w:rsidRPr="009D70CD">
        <w:rPr>
          <w:i/>
          <w:iCs/>
        </w:rPr>
        <w:t>Virtual Private Networks (VPN)</w:t>
      </w:r>
    </w:p>
    <w:p w14:paraId="57876CFF" w14:textId="39AC7C17" w:rsidR="009355B5" w:rsidRDefault="009355B5" w:rsidP="009355B5">
      <w:pPr>
        <w:ind w:firstLine="270"/>
        <w:jc w:val="both"/>
      </w:pPr>
      <w:r>
        <w:t>A VPN is a private data network that makes use of the public telecommunication</w:t>
      </w:r>
      <w:r w:rsidR="00002473">
        <w:t xml:space="preserve"> </w:t>
      </w:r>
      <w:r>
        <w:t>infrastructure, such as the Internet, by adding security procedures over the unsecure</w:t>
      </w:r>
      <w:r w:rsidR="00002473">
        <w:t xml:space="preserve"> </w:t>
      </w:r>
      <w:r>
        <w:t>communication channels. The security procedures that involve encryption are</w:t>
      </w:r>
      <w:r w:rsidR="00002473">
        <w:t xml:space="preserve"> </w:t>
      </w:r>
      <w:r>
        <w:t>achieved through the use of a tunneling protocol. There are two types of VPNs:</w:t>
      </w:r>
      <w:r w:rsidR="00002473">
        <w:t xml:space="preserve"> </w:t>
      </w:r>
      <w:r>
        <w:t>remote access which lets single users connect to the protected company network</w:t>
      </w:r>
      <w:r w:rsidR="00002473">
        <w:t xml:space="preserve"> </w:t>
      </w:r>
      <w:r>
        <w:t>and site to site which supports connections between two protected company networks.</w:t>
      </w:r>
      <w:r w:rsidR="00002473">
        <w:t xml:space="preserve"> </w:t>
      </w:r>
      <w:r>
        <w:t>In either mode, VPN technology gives a company the facilities of expensive private</w:t>
      </w:r>
      <w:r w:rsidR="00002473">
        <w:t xml:space="preserve"> </w:t>
      </w:r>
      <w:r>
        <w:t>leased lines at much lower cost by using the shared public infrastructure like the</w:t>
      </w:r>
      <w:r w:rsidR="00002473">
        <w:t xml:space="preserve"> </w:t>
      </w:r>
      <w:r>
        <w:t xml:space="preserve">Internet. </w:t>
      </w:r>
      <w:r w:rsidR="001573A7">
        <w:t>T</w:t>
      </w:r>
      <w:r>
        <w:t xml:space="preserve">wo components of a VPN </w:t>
      </w:r>
      <w:r w:rsidR="001573A7">
        <w:t xml:space="preserve">are </w:t>
      </w:r>
      <w:sdt>
        <w:sdtPr>
          <w:id w:val="1893227268"/>
          <w:citation/>
        </w:sdtPr>
        <w:sdtContent>
          <w:r w:rsidR="007D5840">
            <w:fldChar w:fldCharType="begin"/>
          </w:r>
          <w:r w:rsidR="007D5840">
            <w:instrText xml:space="preserve"> CITATION Gre04 \l 1033 </w:instrText>
          </w:r>
          <w:r w:rsidR="007D5840">
            <w:fldChar w:fldCharType="separate"/>
          </w:r>
          <w:r w:rsidR="00C63E28">
            <w:rPr>
              <w:noProof/>
            </w:rPr>
            <w:t>[9]</w:t>
          </w:r>
          <w:r w:rsidR="007D5840">
            <w:fldChar w:fldCharType="end"/>
          </w:r>
        </w:sdtContent>
      </w:sdt>
      <w:r>
        <w:t>:</w:t>
      </w:r>
    </w:p>
    <w:p w14:paraId="5CE18A8A" w14:textId="18A703D7" w:rsidR="009355B5" w:rsidRDefault="009355B5" w:rsidP="0032450A">
      <w:pPr>
        <w:pStyle w:val="ListParagraph"/>
        <w:numPr>
          <w:ilvl w:val="1"/>
          <w:numId w:val="35"/>
        </w:numPr>
        <w:ind w:left="630"/>
        <w:jc w:val="both"/>
      </w:pPr>
      <w:r>
        <w:t>Two terminators which are either software or hardware. These perform encryption,</w:t>
      </w:r>
      <w:r w:rsidR="0032450A">
        <w:t xml:space="preserve"> </w:t>
      </w:r>
      <w:r>
        <w:t>decryption, and authentication services. They also encapsulate the information.</w:t>
      </w:r>
    </w:p>
    <w:p w14:paraId="7004B037" w14:textId="2D2F9E20" w:rsidR="00C61400" w:rsidRDefault="009355B5" w:rsidP="0032450A">
      <w:pPr>
        <w:pStyle w:val="ListParagraph"/>
        <w:numPr>
          <w:ilvl w:val="1"/>
          <w:numId w:val="35"/>
        </w:numPr>
        <w:ind w:left="630"/>
        <w:jc w:val="both"/>
      </w:pPr>
      <w:r>
        <w:t>A tunnel – connecting the endpoints. The tunnel is a secure communication link</w:t>
      </w:r>
      <w:r w:rsidR="0032450A">
        <w:t xml:space="preserve"> </w:t>
      </w:r>
      <w:r>
        <w:t>between the endpoints and networks such as the Internet. In fact this tunnel is</w:t>
      </w:r>
      <w:r w:rsidR="0032450A">
        <w:t xml:space="preserve"> </w:t>
      </w:r>
      <w:r>
        <w:t>virtually created by the endpoints.</w:t>
      </w:r>
    </w:p>
    <w:p w14:paraId="0D12C588" w14:textId="77777777" w:rsidR="00B822F1" w:rsidRDefault="00B822F1" w:rsidP="00B822F1">
      <w:pPr>
        <w:ind w:left="270"/>
        <w:jc w:val="both"/>
      </w:pPr>
      <w:r>
        <w:t>VPN technology must do the following activities:</w:t>
      </w:r>
    </w:p>
    <w:p w14:paraId="6792000B" w14:textId="579309D3" w:rsidR="00B822F1" w:rsidRDefault="00B822F1" w:rsidP="00040B97">
      <w:pPr>
        <w:pStyle w:val="ListParagraph"/>
        <w:numPr>
          <w:ilvl w:val="1"/>
          <w:numId w:val="35"/>
        </w:numPr>
        <w:ind w:left="630"/>
        <w:jc w:val="both"/>
      </w:pPr>
      <w:r>
        <w:t>IP encapsulation – this involves enclosing TCP/IP data packets within another</w:t>
      </w:r>
      <w:r w:rsidR="00040B97">
        <w:t xml:space="preserve"> </w:t>
      </w:r>
      <w:r>
        <w:t>packet with an IP address of either a firewall or a server that acts as a VPN</w:t>
      </w:r>
      <w:r w:rsidR="00040B97">
        <w:t xml:space="preserve"> </w:t>
      </w:r>
      <w:r>
        <w:t>endpoint. This encapsulation of host IP address helps in hiding the host.</w:t>
      </w:r>
    </w:p>
    <w:p w14:paraId="7BDFC3EB" w14:textId="1D86C246" w:rsidR="00B822F1" w:rsidRDefault="00B822F1" w:rsidP="00040B97">
      <w:pPr>
        <w:pStyle w:val="ListParagraph"/>
        <w:numPr>
          <w:ilvl w:val="1"/>
          <w:numId w:val="35"/>
        </w:numPr>
        <w:ind w:left="630"/>
        <w:jc w:val="both"/>
      </w:pPr>
      <w:r>
        <w:t>Encryption – is done on the data part of the packet. Just like in SSL, the encryption</w:t>
      </w:r>
      <w:r w:rsidR="00040B97">
        <w:t xml:space="preserve"> </w:t>
      </w:r>
      <w:r>
        <w:t>can be done either in transport mode which encrypts its data at the time of</w:t>
      </w:r>
      <w:r w:rsidR="00040B97">
        <w:t xml:space="preserve"> </w:t>
      </w:r>
      <w:r>
        <w:t>generation or tunnel mode which encrypts and decrypts data during transmission</w:t>
      </w:r>
      <w:r w:rsidR="00040B97">
        <w:t xml:space="preserve"> </w:t>
      </w:r>
      <w:r>
        <w:t>encrypting both data and header.</w:t>
      </w:r>
    </w:p>
    <w:p w14:paraId="26D3C338" w14:textId="25121E87" w:rsidR="00040B97" w:rsidRDefault="00B822F1" w:rsidP="00040B97">
      <w:pPr>
        <w:pStyle w:val="ListParagraph"/>
        <w:numPr>
          <w:ilvl w:val="1"/>
          <w:numId w:val="35"/>
        </w:numPr>
        <w:ind w:left="630"/>
        <w:jc w:val="both"/>
      </w:pPr>
      <w:r>
        <w:t>Authentication – involves creating an encryption domain which includes authenticating</w:t>
      </w:r>
      <w:r w:rsidR="00040B97">
        <w:t xml:space="preserve"> </w:t>
      </w:r>
      <w:r>
        <w:t>computers and data packets by use for public encryption.</w:t>
      </w:r>
    </w:p>
    <w:p w14:paraId="50C62808" w14:textId="4936ADC6" w:rsidR="00C61400" w:rsidRDefault="00B822F1" w:rsidP="004F0B0C">
      <w:pPr>
        <w:ind w:firstLine="270"/>
        <w:jc w:val="both"/>
      </w:pPr>
      <w:r>
        <w:t>VPN technology is not new; phone companies have provided private shared</w:t>
      </w:r>
      <w:r w:rsidR="00040B97">
        <w:t xml:space="preserve"> </w:t>
      </w:r>
      <w:r>
        <w:t>resources for voice messages for over a decade. However, its extension to making it</w:t>
      </w:r>
      <w:r w:rsidR="00040B97">
        <w:t xml:space="preserve"> </w:t>
      </w:r>
      <w:r>
        <w:t>possible to have the same protected sharing of public resources for data is new.</w:t>
      </w:r>
      <w:r w:rsidR="00040B97">
        <w:t xml:space="preserve"> </w:t>
      </w:r>
      <w:r>
        <w:t>Today, VPNs are being used for both extranets and wide-area intranets. Probably</w:t>
      </w:r>
      <w:r w:rsidR="00040B97">
        <w:t xml:space="preserve"> </w:t>
      </w:r>
      <w:r>
        <w:t>owing to cost savings, the popularity of VPNs by companies has been phenomenal.</w:t>
      </w:r>
    </w:p>
    <w:p w14:paraId="21099A49" w14:textId="0B5239B9" w:rsidR="000C5AF7" w:rsidRDefault="000C5AF7" w:rsidP="000C5AF7">
      <w:pPr>
        <w:pStyle w:val="Heading1"/>
      </w:pPr>
      <w:r>
        <w:t xml:space="preserve">V. </w:t>
      </w:r>
      <w:r w:rsidR="00546619" w:rsidRPr="00546619">
        <w:t>Security in the Link Layer and over LANS</w:t>
      </w:r>
    </w:p>
    <w:p w14:paraId="27807762" w14:textId="404B9809" w:rsidR="001573A7" w:rsidRDefault="00546619" w:rsidP="004D78F7">
      <w:pPr>
        <w:ind w:firstLine="270"/>
        <w:jc w:val="both"/>
      </w:pPr>
      <w:r>
        <w:t xml:space="preserve">Finally, our progressive survey of security protocols and standards in the network security stack ends with a look at the security protocols and standards in the data link layer. In this layer, although there are several protocols including those applied </w:t>
      </w:r>
      <w:r w:rsidR="00685607">
        <w:t>in the LAN technology, we will look at only two: PPP and RADIUS.</w:t>
      </w:r>
      <w:r w:rsidR="00A554D9">
        <w:t xml:space="preserve"> </w:t>
      </w:r>
      <w:r w:rsidR="00A554D9" w:rsidRPr="00A554D9">
        <w:fldChar w:fldCharType="begin"/>
      </w:r>
      <w:r w:rsidR="00A554D9" w:rsidRPr="00A554D9">
        <w:instrText xml:space="preserve"> REF _Ref108944543 \h </w:instrText>
      </w:r>
      <w:r w:rsidR="00A554D9" w:rsidRPr="00A554D9">
        <w:instrText xml:space="preserve"> \* MERGEFORMAT </w:instrText>
      </w:r>
      <w:r w:rsidR="00A554D9" w:rsidRPr="00A554D9">
        <w:fldChar w:fldCharType="separate"/>
      </w:r>
      <w:r w:rsidR="00A554D9" w:rsidRPr="00A554D9">
        <w:t xml:space="preserve">Fig </w:t>
      </w:r>
      <w:r w:rsidR="00A554D9" w:rsidRPr="00A554D9">
        <w:rPr>
          <w:noProof/>
        </w:rPr>
        <w:t>4</w:t>
      </w:r>
      <w:r w:rsidR="00A554D9" w:rsidRPr="00A554D9">
        <w:fldChar w:fldCharType="end"/>
      </w:r>
      <w:r w:rsidR="00036F86">
        <w:t xml:space="preserve"> </w:t>
      </w:r>
      <w:r w:rsidR="00685607">
        <w:t>shows the position of these protocols in the stack.</w:t>
      </w:r>
    </w:p>
    <w:p w14:paraId="001CEFA2" w14:textId="3EC29980" w:rsidR="00685607" w:rsidRPr="00685607" w:rsidRDefault="00685607" w:rsidP="00685607">
      <w:pPr>
        <w:pStyle w:val="ListParagraph"/>
        <w:numPr>
          <w:ilvl w:val="0"/>
          <w:numId w:val="45"/>
        </w:numPr>
        <w:ind w:left="360"/>
        <w:jc w:val="both"/>
        <w:rPr>
          <w:i/>
          <w:iCs/>
        </w:rPr>
      </w:pPr>
      <w:r w:rsidRPr="00685607">
        <w:rPr>
          <w:i/>
          <w:iCs/>
        </w:rPr>
        <w:t>Point-to-Point Protocol (PPP)</w:t>
      </w:r>
    </w:p>
    <w:p w14:paraId="499D41B9" w14:textId="77777777" w:rsidR="0009777D" w:rsidRDefault="0009777D" w:rsidP="0009777D">
      <w:pPr>
        <w:ind w:firstLine="270"/>
        <w:jc w:val="both"/>
      </w:pPr>
      <w:r>
        <w:t>This is an old protocol because early Internet users used to dial into the Internet using a modem and PPP. It is a protocol limited to a single data link. Each call in went directly to the remote access service (RAS) whose job was to authenticate the calls as they came in.</w:t>
      </w:r>
    </w:p>
    <w:p w14:paraId="1482856F" w14:textId="6C03324D" w:rsidR="00C61400" w:rsidRDefault="0009777D" w:rsidP="0009777D">
      <w:pPr>
        <w:ind w:firstLine="270"/>
        <w:jc w:val="both"/>
      </w:pPr>
      <w:r>
        <w:t>A PPP communication begins with a handshake which involves a negotiation between the client and the RAS to settle the transmission and security issues before the transfer of data could begin. This negotiation is done using the Link Control Protocol (LCP). Since PPP does not require authentication, the negotiation may result in an agreement to authenticate or not to authenticate.</w:t>
      </w:r>
    </w:p>
    <w:p w14:paraId="51AD9681" w14:textId="1895400B" w:rsidR="00FD6C77" w:rsidRPr="004A4875" w:rsidRDefault="004A4875" w:rsidP="004A4875">
      <w:pPr>
        <w:pStyle w:val="ListParagraph"/>
        <w:numPr>
          <w:ilvl w:val="0"/>
          <w:numId w:val="45"/>
        </w:numPr>
        <w:ind w:left="360"/>
        <w:jc w:val="both"/>
        <w:rPr>
          <w:i/>
          <w:iCs/>
        </w:rPr>
      </w:pPr>
      <w:r w:rsidRPr="004A4875">
        <w:rPr>
          <w:i/>
          <w:iCs/>
        </w:rPr>
        <w:t>Remote Authentication Dial-In User Service (RADIUS)</w:t>
      </w:r>
    </w:p>
    <w:p w14:paraId="0441B3F0" w14:textId="56622C62" w:rsidR="00C61400" w:rsidRDefault="00F43C1E" w:rsidP="00F43C1E">
      <w:pPr>
        <w:ind w:firstLine="270"/>
        <w:jc w:val="both"/>
      </w:pPr>
      <w:r>
        <w:t xml:space="preserve">RADIUS is a server for remote user authentication and accounting. It is one of a class of Internet dial-in security protocols that include Password Authentication Protocol (PAP) and Challenge-Handshake Authentication Protocol (CHAP). Although it is mainly used by Internet service providers (ISPs) to provide authentication and accounting for remote users, it </w:t>
      </w:r>
      <w:r>
        <w:lastRenderedPageBreak/>
        <w:t>can be used also in private networks to centralize authentication and accounting services on the network for all dial-in connections for service. A number of organizations are having their employees work off site, and many of these employees may require to dial-in for services. Vendors and contractors may need to dial-in for information and specifications. RADIUS is a good tool for all these types of off-site authentication and accounting</w:t>
      </w:r>
      <w:r w:rsidR="0042141A">
        <w:t xml:space="preserve"> </w:t>
      </w:r>
      <w:sdt>
        <w:sdtPr>
          <w:id w:val="-134034800"/>
          <w:citation/>
        </w:sdtPr>
        <w:sdtContent>
          <w:r w:rsidR="0042141A">
            <w:fldChar w:fldCharType="begin"/>
          </w:r>
          <w:r w:rsidR="0042141A">
            <w:instrText xml:space="preserve"> CITATION Rad19 \l 1033 </w:instrText>
          </w:r>
          <w:r w:rsidR="0042141A">
            <w:fldChar w:fldCharType="separate"/>
          </w:r>
          <w:r w:rsidR="00C63E28">
            <w:rPr>
              <w:noProof/>
            </w:rPr>
            <w:t>[10]</w:t>
          </w:r>
          <w:r w:rsidR="0042141A">
            <w:fldChar w:fldCharType="end"/>
          </w:r>
        </w:sdtContent>
      </w:sdt>
      <w:r>
        <w:t>.</w:t>
      </w:r>
    </w:p>
    <w:p w14:paraId="18A8FC3B" w14:textId="3248C7A7" w:rsidR="00B83A95" w:rsidRPr="00B83F0A" w:rsidRDefault="00B83F0A" w:rsidP="00B83F0A">
      <w:pPr>
        <w:pStyle w:val="ListParagraph"/>
        <w:numPr>
          <w:ilvl w:val="0"/>
          <w:numId w:val="45"/>
        </w:numPr>
        <w:ind w:left="360"/>
        <w:jc w:val="both"/>
        <w:rPr>
          <w:i/>
          <w:iCs/>
        </w:rPr>
      </w:pPr>
      <w:r w:rsidRPr="00B83F0A">
        <w:rPr>
          <w:i/>
          <w:iCs/>
        </w:rPr>
        <w:t>Terminal Access Controller Access Control System (TACACS+)</w:t>
      </w:r>
    </w:p>
    <w:p w14:paraId="6D8C1329" w14:textId="7E2280DB" w:rsidR="00335ECA" w:rsidRDefault="00335ECA" w:rsidP="00335ECA">
      <w:pPr>
        <w:ind w:firstLine="270"/>
        <w:jc w:val="both"/>
      </w:pPr>
      <w:r>
        <w:t>This protocol commonly referred to as “tac-plus” is a commonly used method of authentication protocol. Developed by Cisco Systems, TACACS+ is a strong protocol for dial-up and it offers the following:</w:t>
      </w:r>
    </w:p>
    <w:p w14:paraId="631A661A" w14:textId="2BD33783" w:rsidR="00335ECA" w:rsidRDefault="00335ECA" w:rsidP="000F780E">
      <w:pPr>
        <w:pStyle w:val="ListParagraph"/>
        <w:numPr>
          <w:ilvl w:val="1"/>
          <w:numId w:val="35"/>
        </w:numPr>
        <w:ind w:left="630"/>
        <w:jc w:val="both"/>
      </w:pPr>
      <w:r>
        <w:t>Authentication – arbitrary length and content authentication exchange which allows many authentication mechanisms to be used with it.</w:t>
      </w:r>
    </w:p>
    <w:p w14:paraId="06CBE3B1" w14:textId="24CFACC3" w:rsidR="00335ECA" w:rsidRDefault="00335ECA" w:rsidP="000F780E">
      <w:pPr>
        <w:pStyle w:val="ListParagraph"/>
        <w:numPr>
          <w:ilvl w:val="1"/>
          <w:numId w:val="35"/>
        </w:numPr>
        <w:ind w:left="630"/>
        <w:jc w:val="both"/>
      </w:pPr>
      <w:r>
        <w:t>Authorization.</w:t>
      </w:r>
    </w:p>
    <w:p w14:paraId="051C4D81" w14:textId="4E660F9E" w:rsidR="00335ECA" w:rsidRDefault="00335ECA" w:rsidP="000F780E">
      <w:pPr>
        <w:pStyle w:val="ListParagraph"/>
        <w:numPr>
          <w:ilvl w:val="1"/>
          <w:numId w:val="35"/>
        </w:numPr>
        <w:ind w:left="630"/>
        <w:jc w:val="both"/>
      </w:pPr>
      <w:r>
        <w:t>Auditing – a recording of what a user has been doing and in TACASCS+, it</w:t>
      </w:r>
      <w:r w:rsidR="008060C5">
        <w:t xml:space="preserve"> </w:t>
      </w:r>
      <w:r>
        <w:t>serves two purposes:</w:t>
      </w:r>
    </w:p>
    <w:p w14:paraId="29D5F2A8" w14:textId="28A9C022" w:rsidR="00335ECA" w:rsidRDefault="00335ECA" w:rsidP="000F780E">
      <w:pPr>
        <w:pStyle w:val="ListParagraph"/>
        <w:numPr>
          <w:ilvl w:val="0"/>
          <w:numId w:val="47"/>
        </w:numPr>
        <w:jc w:val="both"/>
      </w:pPr>
      <w:r>
        <w:t>To account for services used</w:t>
      </w:r>
    </w:p>
    <w:p w14:paraId="0FCAD1A1" w14:textId="14AD7AFE" w:rsidR="00335ECA" w:rsidRDefault="00335ECA" w:rsidP="000F780E">
      <w:pPr>
        <w:pStyle w:val="ListParagraph"/>
        <w:numPr>
          <w:ilvl w:val="0"/>
          <w:numId w:val="47"/>
        </w:numPr>
        <w:jc w:val="both"/>
      </w:pPr>
      <w:r>
        <w:t>To audit for security services</w:t>
      </w:r>
    </w:p>
    <w:p w14:paraId="00AED290" w14:textId="46B24400" w:rsidR="00335ECA" w:rsidRDefault="00335ECA" w:rsidP="00335ECA">
      <w:pPr>
        <w:ind w:firstLine="270"/>
        <w:jc w:val="both"/>
      </w:pPr>
      <w:r>
        <w:t>TACACS+ has a “+” sign because Cisco has extended it several times and has</w:t>
      </w:r>
      <w:r w:rsidR="008060C5">
        <w:t xml:space="preserve"> </w:t>
      </w:r>
      <w:r>
        <w:t>derivatives that include the following:</w:t>
      </w:r>
    </w:p>
    <w:p w14:paraId="534DDCE3" w14:textId="36510CE6" w:rsidR="00335ECA" w:rsidRDefault="00335ECA" w:rsidP="000F780E">
      <w:pPr>
        <w:pStyle w:val="ListParagraph"/>
        <w:numPr>
          <w:ilvl w:val="1"/>
          <w:numId w:val="35"/>
        </w:numPr>
        <w:ind w:left="630"/>
        <w:jc w:val="both"/>
      </w:pPr>
      <w:r>
        <w:t>TACACS – the original TACACS, which offers combined authentication and</w:t>
      </w:r>
      <w:r w:rsidR="008060C5">
        <w:t xml:space="preserve"> </w:t>
      </w:r>
      <w:r>
        <w:t>authorization</w:t>
      </w:r>
    </w:p>
    <w:p w14:paraId="6D1FC6EE" w14:textId="5C0597AD" w:rsidR="00335ECA" w:rsidRDefault="00335ECA" w:rsidP="000F780E">
      <w:pPr>
        <w:pStyle w:val="ListParagraph"/>
        <w:numPr>
          <w:ilvl w:val="1"/>
          <w:numId w:val="35"/>
        </w:numPr>
        <w:ind w:left="630"/>
        <w:jc w:val="both"/>
      </w:pPr>
      <w:r>
        <w:t>XTACACS, which separated authentication, authorization, and accounting.</w:t>
      </w:r>
    </w:p>
    <w:p w14:paraId="3D1DBB00" w14:textId="58E4AD42" w:rsidR="00C61400" w:rsidRDefault="00335ECA" w:rsidP="00024592">
      <w:pPr>
        <w:pStyle w:val="ListParagraph"/>
        <w:numPr>
          <w:ilvl w:val="1"/>
          <w:numId w:val="35"/>
        </w:numPr>
        <w:ind w:left="630"/>
        <w:jc w:val="both"/>
      </w:pPr>
      <w:r>
        <w:t>TACACS+, which is XTACACS plus extensions of control and accounting</w:t>
      </w:r>
      <w:r w:rsidR="008060C5">
        <w:t xml:space="preserve"> </w:t>
      </w:r>
      <w:r>
        <w:t>attributes.</w:t>
      </w:r>
    </w:p>
    <w:p w14:paraId="5D662ABF" w14:textId="03A6419D" w:rsidR="0014017E" w:rsidRDefault="0014017E" w:rsidP="0014017E">
      <w:pPr>
        <w:pStyle w:val="Heading1"/>
      </w:pPr>
      <w:r>
        <w:t>VI. Conclusion</w:t>
      </w:r>
    </w:p>
    <w:p w14:paraId="1C2FD950" w14:textId="412AD42D" w:rsidR="0014017E" w:rsidRPr="0014017E" w:rsidRDefault="00870838" w:rsidP="0014017E">
      <w:pPr>
        <w:ind w:firstLine="270"/>
        <w:jc w:val="both"/>
      </w:pPr>
      <w:r>
        <w:t>In this paper we have analyzed various net</w:t>
      </w:r>
      <w:r w:rsidR="00DF4197">
        <w:t xml:space="preserve">work security protocols being used on different network layers. </w:t>
      </w:r>
      <w:r w:rsidR="004828F7">
        <w:t>We have also discussed their utilization</w:t>
      </w:r>
      <w:r w:rsidR="002D51FB">
        <w:t xml:space="preserve"> </w:t>
      </w:r>
      <w:r w:rsidR="00E63A71">
        <w:t>like</w:t>
      </w:r>
      <w:r w:rsidR="002D51FB">
        <w:t xml:space="preserve"> </w:t>
      </w:r>
      <w:r w:rsidR="0014017E">
        <w:t>IPSec is really transparent</w:t>
      </w:r>
      <w:r w:rsidR="00E63A71">
        <w:t xml:space="preserve"> and the best way to use it is by implementing it in a hardware</w:t>
      </w:r>
      <w:r w:rsidR="0014017E">
        <w:t xml:space="preserve">, SSL/TLS </w:t>
      </w:r>
      <w:r w:rsidR="002740AD">
        <w:t xml:space="preserve">are </w:t>
      </w:r>
      <w:r w:rsidR="0014017E">
        <w:t>only conceptually</w:t>
      </w:r>
      <w:r w:rsidR="002740AD">
        <w:t xml:space="preserve"> secure</w:t>
      </w:r>
      <w:r w:rsidR="0014017E">
        <w:t>, but not really in practice</w:t>
      </w:r>
      <w:r w:rsidR="00C35687">
        <w:t>,</w:t>
      </w:r>
      <w:r w:rsidR="0014017E">
        <w:t xml:space="preserve"> SSH, PGP</w:t>
      </w:r>
      <w:r w:rsidR="00C35687">
        <w:t xml:space="preserve"> are</w:t>
      </w:r>
      <w:r w:rsidR="0014017E">
        <w:t xml:space="preserve"> stand-alone applications</w:t>
      </w:r>
      <w:r w:rsidR="00E86936">
        <w:t xml:space="preserve"> which are</w:t>
      </w:r>
      <w:r w:rsidR="0014017E">
        <w:t xml:space="preserve"> immediately and easy to deploy and use</w:t>
      </w:r>
      <w:r w:rsidR="00E86936">
        <w:t>.</w:t>
      </w:r>
      <w:r w:rsidR="0014017E">
        <w:t xml:space="preserve"> Network security</w:t>
      </w:r>
      <w:r w:rsidR="001E49F2">
        <w:t xml:space="preserve"> is </w:t>
      </w:r>
      <w:r w:rsidR="0014017E">
        <w:t>solved in principle</w:t>
      </w:r>
      <w:r w:rsidR="001E49F2">
        <w:t xml:space="preserve"> but practically solving it still requires some research</w:t>
      </w:r>
      <w:r w:rsidR="00FD1A58">
        <w:t>.</w:t>
      </w:r>
    </w:p>
    <w:p w14:paraId="4991C781" w14:textId="789F7B0C" w:rsidR="00C61400" w:rsidRDefault="00C61400" w:rsidP="00C27F87">
      <w:pPr>
        <w:ind w:firstLine="270"/>
        <w:jc w:val="both"/>
      </w:pPr>
    </w:p>
    <w:p w14:paraId="19407DBD" w14:textId="5A24713C" w:rsidR="00C61400" w:rsidRDefault="00C61400" w:rsidP="00C27F87">
      <w:pPr>
        <w:ind w:firstLine="270"/>
        <w:jc w:val="both"/>
      </w:pPr>
    </w:p>
    <w:p w14:paraId="4318DFC4" w14:textId="2C4D3B4B" w:rsidR="00C61400" w:rsidRDefault="00C61400" w:rsidP="00C27F87">
      <w:pPr>
        <w:ind w:firstLine="270"/>
        <w:jc w:val="both"/>
      </w:pPr>
    </w:p>
    <w:p w14:paraId="29E884F6" w14:textId="5841AD9A" w:rsidR="00C61400" w:rsidRDefault="00C61400" w:rsidP="00C27F87">
      <w:pPr>
        <w:ind w:firstLine="270"/>
        <w:jc w:val="both"/>
      </w:pPr>
    </w:p>
    <w:p w14:paraId="6AADDDC9" w14:textId="77777777" w:rsidR="00C61400" w:rsidRDefault="00C61400" w:rsidP="00C27F87">
      <w:pPr>
        <w:ind w:firstLine="270"/>
        <w:jc w:val="both"/>
      </w:pPr>
    </w:p>
    <w:p w14:paraId="7857F47A" w14:textId="77777777" w:rsidR="001827D6" w:rsidRDefault="001827D6" w:rsidP="005837D8">
      <w:pPr>
        <w:ind w:firstLine="270"/>
        <w:jc w:val="both"/>
      </w:pPr>
    </w:p>
    <w:p w14:paraId="6E8A7C6D" w14:textId="77777777" w:rsidR="004D78F7" w:rsidRDefault="004D78F7" w:rsidP="005837D8">
      <w:pPr>
        <w:ind w:firstLine="270"/>
        <w:jc w:val="both"/>
        <w:sectPr w:rsidR="004D78F7" w:rsidSect="007C13E8">
          <w:footnotePr>
            <w:numRestart w:val="eachSect"/>
          </w:footnotePr>
          <w:type w:val="continuous"/>
          <w:pgSz w:w="12240" w:h="15840"/>
          <w:pgMar w:top="1008" w:right="936" w:bottom="1008" w:left="936" w:header="432" w:footer="432" w:gutter="0"/>
          <w:cols w:num="2" w:space="720" w:equalWidth="0">
            <w:col w:w="5040" w:space="288"/>
            <w:col w:w="5040" w:space="0"/>
          </w:cols>
        </w:sectPr>
      </w:pPr>
    </w:p>
    <w:sdt>
      <w:sdtPr>
        <w:rPr>
          <w:smallCaps w:val="0"/>
          <w:kern w:val="0"/>
        </w:rPr>
        <w:id w:val="-841847710"/>
        <w:docPartObj>
          <w:docPartGallery w:val="Bibliographies"/>
          <w:docPartUnique/>
        </w:docPartObj>
      </w:sdtPr>
      <w:sdtContent>
        <w:p w14:paraId="531E3A37" w14:textId="36EE16B5" w:rsidR="00650DEC" w:rsidRPr="00650DEC" w:rsidRDefault="00650DEC">
          <w:pPr>
            <w:pStyle w:val="Heading1"/>
            <w:rPr>
              <w:b/>
              <w:bCs/>
            </w:rPr>
          </w:pPr>
          <w:r w:rsidRPr="00650DEC">
            <w:rPr>
              <w:b/>
              <w:bCs/>
            </w:rPr>
            <w:t>References</w:t>
          </w:r>
        </w:p>
        <w:sdt>
          <w:sdtPr>
            <w:id w:val="-573587230"/>
            <w:bibliography/>
          </w:sdtPr>
          <w:sdtContent>
            <w:p w14:paraId="3B689CAB" w14:textId="77777777" w:rsidR="00C63E28" w:rsidRDefault="00650DEC">
              <w:pPr>
                <w:rPr>
                  <w:noProof/>
                </w:rPr>
              </w:pPr>
              <w:r>
                <w:fldChar w:fldCharType="begin"/>
              </w:r>
              <w:r>
                <w:instrText xml:space="preserve"> BIBLIOGRAPHY </w:instrText>
              </w:r>
              <w:r>
                <w:fldChar w:fldCharType="separate"/>
              </w:r>
            </w:p>
            <w:tbl>
              <w:tblPr>
                <w:tblW w:w="5315" w:type="pct"/>
                <w:tblCellSpacing w:w="15" w:type="dxa"/>
                <w:tblCellMar>
                  <w:top w:w="15" w:type="dxa"/>
                  <w:left w:w="15" w:type="dxa"/>
                  <w:bottom w:w="15" w:type="dxa"/>
                  <w:right w:w="15" w:type="dxa"/>
                </w:tblCellMar>
                <w:tblLook w:val="04A0" w:firstRow="1" w:lastRow="0" w:firstColumn="1" w:lastColumn="0" w:noHBand="0" w:noVBand="1"/>
              </w:tblPr>
              <w:tblGrid>
                <w:gridCol w:w="409"/>
                <w:gridCol w:w="5430"/>
              </w:tblGrid>
              <w:tr w:rsidR="00C63E28" w14:paraId="4369F0C7" w14:textId="77777777" w:rsidTr="00C63E28">
                <w:trPr>
                  <w:divId w:val="981691151"/>
                  <w:tblCellSpacing w:w="15" w:type="dxa"/>
                </w:trPr>
                <w:tc>
                  <w:tcPr>
                    <w:tcW w:w="395" w:type="pct"/>
                    <w:hideMark/>
                  </w:tcPr>
                  <w:p w14:paraId="491BEB73" w14:textId="74B769F4" w:rsidR="00C63E28" w:rsidRDefault="00C63E28">
                    <w:pPr>
                      <w:pStyle w:val="Bibliography"/>
                      <w:rPr>
                        <w:noProof/>
                        <w:sz w:val="24"/>
                        <w:szCs w:val="24"/>
                      </w:rPr>
                    </w:pPr>
                    <w:r>
                      <w:rPr>
                        <w:noProof/>
                      </w:rPr>
                      <w:t xml:space="preserve">[1] </w:t>
                    </w:r>
                  </w:p>
                </w:tc>
                <w:tc>
                  <w:tcPr>
                    <w:tcW w:w="0" w:type="auto"/>
                    <w:hideMark/>
                  </w:tcPr>
                  <w:p w14:paraId="4F246CAC" w14:textId="77777777" w:rsidR="00C63E28" w:rsidRDefault="00C63E28">
                    <w:pPr>
                      <w:pStyle w:val="Bibliography"/>
                      <w:rPr>
                        <w:noProof/>
                      </w:rPr>
                    </w:pPr>
                    <w:r>
                      <w:rPr>
                        <w:noProof/>
                      </w:rPr>
                      <w:t xml:space="preserve">W. Stallings, "Cryptography and network security: principles and practice, 2nd edn," </w:t>
                    </w:r>
                    <w:r>
                      <w:rPr>
                        <w:i/>
                        <w:iCs/>
                        <w:noProof/>
                      </w:rPr>
                      <w:t xml:space="preserve">Prentice Hall, Upper Saddle River, </w:t>
                    </w:r>
                    <w:r>
                      <w:rPr>
                        <w:noProof/>
                      </w:rPr>
                      <w:t xml:space="preserve">1999. </w:t>
                    </w:r>
                  </w:p>
                </w:tc>
              </w:tr>
              <w:tr w:rsidR="00C63E28" w14:paraId="5C29E893" w14:textId="77777777" w:rsidTr="00C63E28">
                <w:trPr>
                  <w:divId w:val="981691151"/>
                  <w:tblCellSpacing w:w="15" w:type="dxa"/>
                </w:trPr>
                <w:tc>
                  <w:tcPr>
                    <w:tcW w:w="395" w:type="pct"/>
                    <w:hideMark/>
                  </w:tcPr>
                  <w:p w14:paraId="5246EA84" w14:textId="77777777" w:rsidR="00C63E28" w:rsidRDefault="00C63E28">
                    <w:pPr>
                      <w:pStyle w:val="Bibliography"/>
                      <w:rPr>
                        <w:noProof/>
                      </w:rPr>
                    </w:pPr>
                    <w:r>
                      <w:rPr>
                        <w:noProof/>
                      </w:rPr>
                      <w:t xml:space="preserve">[2] </w:t>
                    </w:r>
                  </w:p>
                </w:tc>
                <w:tc>
                  <w:tcPr>
                    <w:tcW w:w="0" w:type="auto"/>
                    <w:hideMark/>
                  </w:tcPr>
                  <w:p w14:paraId="059FBD32" w14:textId="77777777" w:rsidR="00C63E28" w:rsidRDefault="00C63E28">
                    <w:pPr>
                      <w:pStyle w:val="Bibliography"/>
                      <w:rPr>
                        <w:noProof/>
                      </w:rPr>
                    </w:pPr>
                    <w:r>
                      <w:rPr>
                        <w:noProof/>
                      </w:rPr>
                      <w:t xml:space="preserve">A. Shostack, "An Overview of SHTTP," vol. https://shostack.org/files/essays/shttp/, May 1995. </w:t>
                    </w:r>
                  </w:p>
                </w:tc>
              </w:tr>
              <w:tr w:rsidR="00C63E28" w14:paraId="206CE685" w14:textId="77777777" w:rsidTr="00C63E28">
                <w:trPr>
                  <w:divId w:val="981691151"/>
                  <w:tblCellSpacing w:w="15" w:type="dxa"/>
                </w:trPr>
                <w:tc>
                  <w:tcPr>
                    <w:tcW w:w="395" w:type="pct"/>
                    <w:hideMark/>
                  </w:tcPr>
                  <w:p w14:paraId="4ECC3F32" w14:textId="77777777" w:rsidR="00C63E28" w:rsidRDefault="00C63E28">
                    <w:pPr>
                      <w:pStyle w:val="Bibliography"/>
                      <w:rPr>
                        <w:noProof/>
                      </w:rPr>
                    </w:pPr>
                    <w:r>
                      <w:rPr>
                        <w:noProof/>
                      </w:rPr>
                      <w:t xml:space="preserve">[3] </w:t>
                    </w:r>
                  </w:p>
                </w:tc>
                <w:tc>
                  <w:tcPr>
                    <w:tcW w:w="0" w:type="auto"/>
                    <w:hideMark/>
                  </w:tcPr>
                  <w:p w14:paraId="0CA13B4E" w14:textId="77777777" w:rsidR="00C63E28" w:rsidRDefault="00C63E28">
                    <w:pPr>
                      <w:pStyle w:val="Bibliography"/>
                      <w:rPr>
                        <w:noProof/>
                      </w:rPr>
                    </w:pPr>
                    <w:r>
                      <w:rPr>
                        <w:noProof/>
                      </w:rPr>
                      <w:t xml:space="preserve">Jasma, Hacker proof: the ultimate guide to network security, 2nd edn, OnWord Press, Albany, 2002. </w:t>
                    </w:r>
                  </w:p>
                </w:tc>
              </w:tr>
              <w:tr w:rsidR="00C63E28" w14:paraId="61D63EFD" w14:textId="77777777" w:rsidTr="00C63E28">
                <w:trPr>
                  <w:divId w:val="981691151"/>
                  <w:tblCellSpacing w:w="15" w:type="dxa"/>
                </w:trPr>
                <w:tc>
                  <w:tcPr>
                    <w:tcW w:w="395" w:type="pct"/>
                    <w:hideMark/>
                  </w:tcPr>
                  <w:p w14:paraId="0CD4453A" w14:textId="77777777" w:rsidR="00C63E28" w:rsidRDefault="00C63E28">
                    <w:pPr>
                      <w:pStyle w:val="Bibliography"/>
                      <w:rPr>
                        <w:noProof/>
                      </w:rPr>
                    </w:pPr>
                    <w:r>
                      <w:rPr>
                        <w:noProof/>
                      </w:rPr>
                      <w:t xml:space="preserve">[4] </w:t>
                    </w:r>
                  </w:p>
                </w:tc>
                <w:tc>
                  <w:tcPr>
                    <w:tcW w:w="0" w:type="auto"/>
                    <w:hideMark/>
                  </w:tcPr>
                  <w:p w14:paraId="46706B6E" w14:textId="77777777" w:rsidR="00C63E28" w:rsidRDefault="00C63E28">
                    <w:pPr>
                      <w:pStyle w:val="Bibliography"/>
                      <w:rPr>
                        <w:noProof/>
                      </w:rPr>
                    </w:pPr>
                    <w:r>
                      <w:rPr>
                        <w:noProof/>
                      </w:rPr>
                      <w:t xml:space="preserve">L. D. Stein, "Web security," </w:t>
                    </w:r>
                    <w:r>
                      <w:rPr>
                        <w:i/>
                        <w:iCs/>
                        <w:noProof/>
                      </w:rPr>
                      <w:t xml:space="preserve">Addison-Wesley, Massachusetts, </w:t>
                    </w:r>
                    <w:r>
                      <w:rPr>
                        <w:noProof/>
                      </w:rPr>
                      <w:t xml:space="preserve">vol. 26, pp. 1-4, 1998. </w:t>
                    </w:r>
                  </w:p>
                </w:tc>
              </w:tr>
              <w:tr w:rsidR="00C63E28" w14:paraId="7A1E0741" w14:textId="77777777" w:rsidTr="00C63E28">
                <w:trPr>
                  <w:divId w:val="981691151"/>
                  <w:tblCellSpacing w:w="15" w:type="dxa"/>
                </w:trPr>
                <w:tc>
                  <w:tcPr>
                    <w:tcW w:w="395" w:type="pct"/>
                    <w:hideMark/>
                  </w:tcPr>
                  <w:p w14:paraId="733B5C8E" w14:textId="77777777" w:rsidR="00C63E28" w:rsidRDefault="00C63E28">
                    <w:pPr>
                      <w:pStyle w:val="Bibliography"/>
                      <w:rPr>
                        <w:noProof/>
                      </w:rPr>
                    </w:pPr>
                    <w:r>
                      <w:rPr>
                        <w:noProof/>
                      </w:rPr>
                      <w:t xml:space="preserve">[5] </w:t>
                    </w:r>
                  </w:p>
                </w:tc>
                <w:tc>
                  <w:tcPr>
                    <w:tcW w:w="0" w:type="auto"/>
                    <w:hideMark/>
                  </w:tcPr>
                  <w:p w14:paraId="475A9BF6" w14:textId="77777777" w:rsidR="00C63E28" w:rsidRDefault="00C63E28">
                    <w:pPr>
                      <w:pStyle w:val="Bibliography"/>
                      <w:rPr>
                        <w:noProof/>
                      </w:rPr>
                    </w:pPr>
                    <w:r>
                      <w:rPr>
                        <w:noProof/>
                      </w:rPr>
                      <w:t>B. Tung, "The Moron's Guide to Kerberos, Version 2.0," 2007. [Online]. Available: https://wpollock.com/AUnixSec/MoronsGuideToKerberos.htm.</w:t>
                    </w:r>
                  </w:p>
                </w:tc>
              </w:tr>
              <w:tr w:rsidR="00C63E28" w14:paraId="7578258C" w14:textId="77777777" w:rsidTr="00C63E28">
                <w:trPr>
                  <w:divId w:val="981691151"/>
                  <w:tblCellSpacing w:w="15" w:type="dxa"/>
                </w:trPr>
                <w:tc>
                  <w:tcPr>
                    <w:tcW w:w="395" w:type="pct"/>
                    <w:hideMark/>
                  </w:tcPr>
                  <w:p w14:paraId="6D092F1D" w14:textId="77777777" w:rsidR="00C63E28" w:rsidRDefault="00C63E28">
                    <w:pPr>
                      <w:pStyle w:val="Bibliography"/>
                      <w:rPr>
                        <w:noProof/>
                      </w:rPr>
                    </w:pPr>
                    <w:r>
                      <w:rPr>
                        <w:noProof/>
                      </w:rPr>
                      <w:t xml:space="preserve">[6] </w:t>
                    </w:r>
                  </w:p>
                </w:tc>
                <w:tc>
                  <w:tcPr>
                    <w:tcW w:w="0" w:type="auto"/>
                    <w:hideMark/>
                  </w:tcPr>
                  <w:p w14:paraId="146157F6" w14:textId="77777777" w:rsidR="00C63E28" w:rsidRDefault="00C63E28">
                    <w:pPr>
                      <w:pStyle w:val="Bibliography"/>
                      <w:rPr>
                        <w:noProof/>
                      </w:rPr>
                    </w:pPr>
                    <w:r>
                      <w:rPr>
                        <w:noProof/>
                      </w:rPr>
                      <w:t>A. Jones, "SSL Demystified," 2000. [Online]. Available: https://www.itprotoday.com/security/ssl-demystified.</w:t>
                    </w:r>
                  </w:p>
                </w:tc>
              </w:tr>
              <w:tr w:rsidR="00C63E28" w14:paraId="31CA4587" w14:textId="77777777" w:rsidTr="00C63E28">
                <w:trPr>
                  <w:divId w:val="981691151"/>
                  <w:tblCellSpacing w:w="15" w:type="dxa"/>
                </w:trPr>
                <w:tc>
                  <w:tcPr>
                    <w:tcW w:w="395" w:type="pct"/>
                    <w:hideMark/>
                  </w:tcPr>
                  <w:p w14:paraId="1D455A02" w14:textId="77777777" w:rsidR="00C63E28" w:rsidRDefault="00C63E28">
                    <w:pPr>
                      <w:pStyle w:val="Bibliography"/>
                      <w:rPr>
                        <w:noProof/>
                      </w:rPr>
                    </w:pPr>
                    <w:r>
                      <w:rPr>
                        <w:noProof/>
                      </w:rPr>
                      <w:t xml:space="preserve">[7] </w:t>
                    </w:r>
                  </w:p>
                </w:tc>
                <w:tc>
                  <w:tcPr>
                    <w:tcW w:w="0" w:type="auto"/>
                    <w:hideMark/>
                  </w:tcPr>
                  <w:p w14:paraId="089AB2CE" w14:textId="77777777" w:rsidR="00C63E28" w:rsidRDefault="00C63E28">
                    <w:pPr>
                      <w:pStyle w:val="Bibliography"/>
                      <w:rPr>
                        <w:noProof/>
                      </w:rPr>
                    </w:pPr>
                    <w:r>
                      <w:rPr>
                        <w:noProof/>
                      </w:rPr>
                      <w:t>T. Onyszko, "Secure Socket Layer," 2002. [Online]. Available: https://techgenix.com/Secure_Socket_Layer/.</w:t>
                    </w:r>
                  </w:p>
                </w:tc>
              </w:tr>
              <w:tr w:rsidR="00C63E28" w14:paraId="59D9721A" w14:textId="77777777" w:rsidTr="00C63E28">
                <w:trPr>
                  <w:divId w:val="981691151"/>
                  <w:tblCellSpacing w:w="15" w:type="dxa"/>
                </w:trPr>
                <w:tc>
                  <w:tcPr>
                    <w:tcW w:w="395" w:type="pct"/>
                    <w:hideMark/>
                  </w:tcPr>
                  <w:p w14:paraId="37DA2AD4" w14:textId="77777777" w:rsidR="00C63E28" w:rsidRDefault="00C63E28">
                    <w:pPr>
                      <w:pStyle w:val="Bibliography"/>
                      <w:rPr>
                        <w:noProof/>
                      </w:rPr>
                    </w:pPr>
                    <w:r>
                      <w:rPr>
                        <w:noProof/>
                      </w:rPr>
                      <w:t xml:space="preserve">[8] </w:t>
                    </w:r>
                  </w:p>
                </w:tc>
                <w:tc>
                  <w:tcPr>
                    <w:tcW w:w="0" w:type="auto"/>
                    <w:hideMark/>
                  </w:tcPr>
                  <w:p w14:paraId="47A9D83D" w14:textId="77777777" w:rsidR="00C63E28" w:rsidRDefault="00C63E28">
                    <w:pPr>
                      <w:pStyle w:val="Bibliography"/>
                      <w:rPr>
                        <w:noProof/>
                      </w:rPr>
                    </w:pPr>
                    <w:r>
                      <w:rPr>
                        <w:noProof/>
                      </w:rPr>
                      <w:t xml:space="preserve">J. Kurose and K. Ross, Computer Networking: A Top-Down Approach, Addison-Wesley, 2003. </w:t>
                    </w:r>
                  </w:p>
                </w:tc>
              </w:tr>
              <w:tr w:rsidR="00C63E28" w14:paraId="121C3F0F" w14:textId="77777777" w:rsidTr="00C63E28">
                <w:trPr>
                  <w:divId w:val="981691151"/>
                  <w:tblCellSpacing w:w="15" w:type="dxa"/>
                </w:trPr>
                <w:tc>
                  <w:tcPr>
                    <w:tcW w:w="395" w:type="pct"/>
                    <w:hideMark/>
                  </w:tcPr>
                  <w:p w14:paraId="05FB3667" w14:textId="77777777" w:rsidR="00C63E28" w:rsidRDefault="00C63E28">
                    <w:pPr>
                      <w:pStyle w:val="Bibliography"/>
                      <w:rPr>
                        <w:noProof/>
                      </w:rPr>
                    </w:pPr>
                    <w:r>
                      <w:rPr>
                        <w:noProof/>
                      </w:rPr>
                      <w:t xml:space="preserve">[9] </w:t>
                    </w:r>
                  </w:p>
                </w:tc>
                <w:tc>
                  <w:tcPr>
                    <w:tcW w:w="0" w:type="auto"/>
                    <w:hideMark/>
                  </w:tcPr>
                  <w:p w14:paraId="1162B090" w14:textId="77777777" w:rsidR="00C63E28" w:rsidRDefault="00C63E28">
                    <w:pPr>
                      <w:pStyle w:val="Bibliography"/>
                      <w:rPr>
                        <w:noProof/>
                      </w:rPr>
                    </w:pPr>
                    <w:r>
                      <w:rPr>
                        <w:noProof/>
                      </w:rPr>
                      <w:t xml:space="preserve">G. Holden, Guide to Firewalls and Network Security: Intrusion Detection and VPNs, Thomson Delmar Learning, Clifton Park, 2004. </w:t>
                    </w:r>
                  </w:p>
                </w:tc>
              </w:tr>
              <w:tr w:rsidR="00C63E28" w14:paraId="6FB88636" w14:textId="77777777" w:rsidTr="00C63E28">
                <w:trPr>
                  <w:divId w:val="981691151"/>
                  <w:tblCellSpacing w:w="15" w:type="dxa"/>
                </w:trPr>
                <w:tc>
                  <w:tcPr>
                    <w:tcW w:w="395" w:type="pct"/>
                    <w:hideMark/>
                  </w:tcPr>
                  <w:p w14:paraId="60ABE582" w14:textId="77777777" w:rsidR="00C63E28" w:rsidRDefault="00C63E28">
                    <w:pPr>
                      <w:pStyle w:val="Bibliography"/>
                      <w:rPr>
                        <w:noProof/>
                      </w:rPr>
                    </w:pPr>
                    <w:r>
                      <w:rPr>
                        <w:noProof/>
                      </w:rPr>
                      <w:t xml:space="preserve">[10] </w:t>
                    </w:r>
                  </w:p>
                </w:tc>
                <w:tc>
                  <w:tcPr>
                    <w:tcW w:w="0" w:type="auto"/>
                    <w:hideMark/>
                  </w:tcPr>
                  <w:p w14:paraId="3D909BDF" w14:textId="77777777" w:rsidR="00C63E28" w:rsidRDefault="00C63E28">
                    <w:pPr>
                      <w:pStyle w:val="Bibliography"/>
                      <w:rPr>
                        <w:noProof/>
                      </w:rPr>
                    </w:pPr>
                    <w:r>
                      <w:rPr>
                        <w:noProof/>
                      </w:rPr>
                      <w:t>"Radius," 2019. [Online]. Available: http://www.gnu.org/software/radius/radius.html#TOCintroduction.</w:t>
                    </w:r>
                  </w:p>
                </w:tc>
              </w:tr>
            </w:tbl>
            <w:p w14:paraId="1501BB68" w14:textId="77777777" w:rsidR="00C63E28" w:rsidRDefault="00C63E28">
              <w:pPr>
                <w:divId w:val="981691151"/>
                <w:rPr>
                  <w:noProof/>
                </w:rPr>
              </w:pPr>
            </w:p>
            <w:p w14:paraId="49AC2D6A" w14:textId="341223A4" w:rsidR="00650DEC" w:rsidRDefault="00650DEC">
              <w:r>
                <w:rPr>
                  <w:b/>
                  <w:bCs/>
                  <w:noProof/>
                </w:rPr>
                <w:fldChar w:fldCharType="end"/>
              </w:r>
            </w:p>
          </w:sdtContent>
        </w:sdt>
      </w:sdtContent>
    </w:sdt>
    <w:p w14:paraId="2716B551" w14:textId="1A812D7A" w:rsidR="001203C5" w:rsidRDefault="001203C5" w:rsidP="00BF38BD">
      <w:pPr>
        <w:pStyle w:val="Heading1"/>
        <w:jc w:val="left"/>
      </w:pPr>
    </w:p>
    <w:sectPr w:rsidR="001203C5" w:rsidSect="00624057">
      <w:footnotePr>
        <w:numRestart w:val="eachSect"/>
      </w:footnotePr>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91247" w14:textId="77777777" w:rsidR="0093050F" w:rsidRDefault="0093050F">
      <w:r>
        <w:separator/>
      </w:r>
    </w:p>
  </w:endnote>
  <w:endnote w:type="continuationSeparator" w:id="0">
    <w:p w14:paraId="3BD42725" w14:textId="77777777" w:rsidR="0093050F" w:rsidRDefault="00930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B4A8A" w14:textId="77777777" w:rsidR="0093050F" w:rsidRPr="009A0AA6" w:rsidRDefault="0093050F" w:rsidP="009A0AA6">
      <w:pPr>
        <w:pStyle w:val="Footer"/>
      </w:pPr>
    </w:p>
  </w:footnote>
  <w:footnote w:type="continuationSeparator" w:id="0">
    <w:p w14:paraId="02C48A8D" w14:textId="77777777" w:rsidR="0093050F" w:rsidRDefault="00930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B4570F">
      <w:rPr>
        <w:noProof/>
      </w:rPr>
      <w:t>7</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A5D"/>
    <w:multiLevelType w:val="hybridMultilevel"/>
    <w:tmpl w:val="6E7C1F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88B7EEB"/>
    <w:multiLevelType w:val="hybridMultilevel"/>
    <w:tmpl w:val="C9B237A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D1BAB"/>
    <w:multiLevelType w:val="hybridMultilevel"/>
    <w:tmpl w:val="4AC6178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0CD57BAA"/>
    <w:multiLevelType w:val="hybridMultilevel"/>
    <w:tmpl w:val="07988D18"/>
    <w:lvl w:ilvl="0" w:tplc="3A7AAE5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F4C20"/>
    <w:multiLevelType w:val="hybridMultilevel"/>
    <w:tmpl w:val="0AF6C9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F50FC"/>
    <w:multiLevelType w:val="hybridMultilevel"/>
    <w:tmpl w:val="31C4848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153B1D41"/>
    <w:multiLevelType w:val="hybridMultilevel"/>
    <w:tmpl w:val="0C8A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7E2FDB"/>
    <w:multiLevelType w:val="hybridMultilevel"/>
    <w:tmpl w:val="18A86A0A"/>
    <w:lvl w:ilvl="0" w:tplc="97947AA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22B41B60"/>
    <w:multiLevelType w:val="hybridMultilevel"/>
    <w:tmpl w:val="2190ED5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2D70AD"/>
    <w:multiLevelType w:val="hybridMultilevel"/>
    <w:tmpl w:val="893E9978"/>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28492EAA"/>
    <w:multiLevelType w:val="hybridMultilevel"/>
    <w:tmpl w:val="0AF6C90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B522F81"/>
    <w:multiLevelType w:val="hybridMultilevel"/>
    <w:tmpl w:val="F2ECC8E6"/>
    <w:lvl w:ilvl="0" w:tplc="04090017">
      <w:start w:val="1"/>
      <w:numFmt w:val="lowerLetter"/>
      <w:lvlText w:val="%1)"/>
      <w:lvlJc w:val="left"/>
      <w:pPr>
        <w:ind w:left="1170" w:hanging="360"/>
      </w:pPr>
    </w:lvl>
    <w:lvl w:ilvl="1" w:tplc="04090017">
      <w:start w:val="1"/>
      <w:numFmt w:val="lowerLetter"/>
      <w:lvlText w:val="%2)"/>
      <w:lvlJc w:val="left"/>
      <w:pPr>
        <w:ind w:left="117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2EF10BA3"/>
    <w:multiLevelType w:val="hybridMultilevel"/>
    <w:tmpl w:val="5636E60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2FAE5653"/>
    <w:multiLevelType w:val="hybridMultilevel"/>
    <w:tmpl w:val="24F4F242"/>
    <w:lvl w:ilvl="0" w:tplc="53901DD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25CD7"/>
    <w:multiLevelType w:val="hybridMultilevel"/>
    <w:tmpl w:val="DCA2A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C762CC"/>
    <w:multiLevelType w:val="hybridMultilevel"/>
    <w:tmpl w:val="60668D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AF34CE7"/>
    <w:multiLevelType w:val="hybridMultilevel"/>
    <w:tmpl w:val="A2761AA4"/>
    <w:lvl w:ilvl="0" w:tplc="04090017">
      <w:start w:val="1"/>
      <w:numFmt w:val="lowerLetter"/>
      <w:lvlText w:val="%1)"/>
      <w:lvlJc w:val="left"/>
      <w:pPr>
        <w:ind w:left="1170" w:hanging="360"/>
      </w:pPr>
    </w:lvl>
    <w:lvl w:ilvl="1" w:tplc="04090011">
      <w:start w:val="1"/>
      <w:numFmt w:val="decimal"/>
      <w:lvlText w:val="%2)"/>
      <w:lvlJc w:val="left"/>
      <w:pPr>
        <w:ind w:left="9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3D9F4585"/>
    <w:multiLevelType w:val="hybridMultilevel"/>
    <w:tmpl w:val="8EFCBCA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40C33916"/>
    <w:multiLevelType w:val="hybridMultilevel"/>
    <w:tmpl w:val="86FE62C2"/>
    <w:lvl w:ilvl="0" w:tplc="3C9A3F32">
      <w:start w:val="1"/>
      <w:numFmt w:val="bullet"/>
      <w:lvlText w:val=""/>
      <w:lvlJc w:val="left"/>
      <w:pPr>
        <w:ind w:left="648" w:hanging="360"/>
      </w:pPr>
      <w:rPr>
        <w:rFonts w:ascii="Symbol" w:hAnsi="Symbol" w:hint="default"/>
      </w:rPr>
    </w:lvl>
    <w:lvl w:ilvl="1" w:tplc="FFFFFFFF" w:tentative="1">
      <w:start w:val="1"/>
      <w:numFmt w:val="bullet"/>
      <w:lvlText w:val="o"/>
      <w:lvlJc w:val="left"/>
      <w:pPr>
        <w:ind w:left="1368" w:hanging="360"/>
      </w:pPr>
      <w:rPr>
        <w:rFonts w:ascii="Courier New" w:hAnsi="Courier New" w:cs="Courier New"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19" w15:restartNumberingAfterBreak="0">
    <w:nsid w:val="41161991"/>
    <w:multiLevelType w:val="hybridMultilevel"/>
    <w:tmpl w:val="93C0B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459C4378"/>
    <w:multiLevelType w:val="hybridMultilevel"/>
    <w:tmpl w:val="26EA4BC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45DA7ADD"/>
    <w:multiLevelType w:val="hybridMultilevel"/>
    <w:tmpl w:val="7E96D864"/>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6434A14"/>
    <w:multiLevelType w:val="hybridMultilevel"/>
    <w:tmpl w:val="32BE08C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4" w15:restartNumberingAfterBreak="0">
    <w:nsid w:val="47794113"/>
    <w:multiLevelType w:val="hybridMultilevel"/>
    <w:tmpl w:val="2828E866"/>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5" w15:restartNumberingAfterBreak="0">
    <w:nsid w:val="48122695"/>
    <w:multiLevelType w:val="hybridMultilevel"/>
    <w:tmpl w:val="98E05DC4"/>
    <w:lvl w:ilvl="0" w:tplc="32DA5574">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6" w15:restartNumberingAfterBreak="0">
    <w:nsid w:val="4A6B3305"/>
    <w:multiLevelType w:val="hybridMultilevel"/>
    <w:tmpl w:val="4FD6598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A7810CB"/>
    <w:multiLevelType w:val="hybridMultilevel"/>
    <w:tmpl w:val="0A280B8A"/>
    <w:lvl w:ilvl="0" w:tplc="ECEEEF5E">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4CC97A8F"/>
    <w:multiLevelType w:val="multilevel"/>
    <w:tmpl w:val="5642881A"/>
    <w:lvl w:ilvl="0">
      <w:start w:val="1"/>
      <w:numFmt w:val="decimal"/>
      <w:lvlText w:val="[%1]"/>
      <w:lvlJc w:val="left"/>
      <w:pPr>
        <w:ind w:left="990" w:hanging="360"/>
      </w:pPr>
      <w:rPr>
        <w:i w:val="0"/>
        <w:sz w:val="16"/>
        <w:szCs w:val="16"/>
      </w:rPr>
    </w:lvl>
    <w:lvl w:ilvl="1">
      <w:start w:val="1"/>
      <w:numFmt w:val="upperLetter"/>
      <w:lvlText w:val="%2."/>
      <w:lvlJc w:val="left"/>
      <w:pPr>
        <w:ind w:left="720" w:hanging="36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29" w15:restartNumberingAfterBreak="0">
    <w:nsid w:val="4DAB71A3"/>
    <w:multiLevelType w:val="hybridMultilevel"/>
    <w:tmpl w:val="2AF8BF8A"/>
    <w:lvl w:ilvl="0" w:tplc="C34CB29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0" w15:restartNumberingAfterBreak="0">
    <w:nsid w:val="4E4C0026"/>
    <w:multiLevelType w:val="hybridMultilevel"/>
    <w:tmpl w:val="AE6E3F96"/>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4EE27FB6"/>
    <w:multiLevelType w:val="hybridMultilevel"/>
    <w:tmpl w:val="6088D9C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2" w15:restartNumberingAfterBreak="0">
    <w:nsid w:val="50E816E5"/>
    <w:multiLevelType w:val="hybridMultilevel"/>
    <w:tmpl w:val="0E788EE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528339C6"/>
    <w:multiLevelType w:val="hybridMultilevel"/>
    <w:tmpl w:val="27CAF3D2"/>
    <w:lvl w:ilvl="0" w:tplc="5DACF990">
      <w:numFmt w:val="bullet"/>
      <w:lvlText w:val=""/>
      <w:lvlJc w:val="left"/>
      <w:pPr>
        <w:ind w:left="900" w:hanging="360"/>
      </w:pPr>
      <w:rPr>
        <w:rFonts w:ascii="Wingdings" w:eastAsia="Times New Roman" w:hAnsi="Wingdings"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4" w15:restartNumberingAfterBreak="0">
    <w:nsid w:val="593642B7"/>
    <w:multiLevelType w:val="hybridMultilevel"/>
    <w:tmpl w:val="FADEAC60"/>
    <w:lvl w:ilvl="0" w:tplc="D72EC25C">
      <w:start w:val="1"/>
      <w:numFmt w:val="decimal"/>
      <w:lvlText w:val="%1)"/>
      <w:lvlJc w:val="left"/>
      <w:pPr>
        <w:ind w:left="990" w:hanging="360"/>
      </w:pPr>
      <w:rPr>
        <w:b w:val="0"/>
        <w:bCs w:val="0"/>
      </w:rPr>
    </w:lvl>
    <w:lvl w:ilvl="1" w:tplc="8DF452E0">
      <w:start w:val="17"/>
      <w:numFmt w:val="bullet"/>
      <w:lvlText w:val="•"/>
      <w:lvlJc w:val="left"/>
      <w:pPr>
        <w:ind w:left="1710" w:hanging="360"/>
      </w:pPr>
      <w:rPr>
        <w:rFonts w:ascii="Times New Roman" w:eastAsia="Times New Roman" w:hAnsi="Times New Roman" w:cs="Times New Roman"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5BF1687A"/>
    <w:multiLevelType w:val="hybridMultilevel"/>
    <w:tmpl w:val="C356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097F81"/>
    <w:multiLevelType w:val="hybridMultilevel"/>
    <w:tmpl w:val="60668D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44055C"/>
    <w:multiLevelType w:val="hybridMultilevel"/>
    <w:tmpl w:val="74A0A732"/>
    <w:lvl w:ilvl="0" w:tplc="3C9A3F32">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8" w15:restartNumberingAfterBreak="0">
    <w:nsid w:val="605971C5"/>
    <w:multiLevelType w:val="hybridMultilevel"/>
    <w:tmpl w:val="F0CA1E3A"/>
    <w:lvl w:ilvl="0" w:tplc="1294215C">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9" w15:restartNumberingAfterBreak="0">
    <w:nsid w:val="62802618"/>
    <w:multiLevelType w:val="hybridMultilevel"/>
    <w:tmpl w:val="87E02DB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3B61B94"/>
    <w:multiLevelType w:val="hybridMultilevel"/>
    <w:tmpl w:val="8356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0528CE"/>
    <w:multiLevelType w:val="hybridMultilevel"/>
    <w:tmpl w:val="A86A536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B5863EE"/>
    <w:multiLevelType w:val="hybridMultilevel"/>
    <w:tmpl w:val="CCC8BEA8"/>
    <w:lvl w:ilvl="0" w:tplc="5DACF990">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3" w15:restartNumberingAfterBreak="0">
    <w:nsid w:val="6D162A6E"/>
    <w:multiLevelType w:val="hybridMultilevel"/>
    <w:tmpl w:val="A6C8BD02"/>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5754E9B"/>
    <w:multiLevelType w:val="hybridMultilevel"/>
    <w:tmpl w:val="5D40BC20"/>
    <w:lvl w:ilvl="0" w:tplc="9ACAC8EA">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5" w15:restartNumberingAfterBreak="0">
    <w:nsid w:val="77F83D96"/>
    <w:multiLevelType w:val="hybridMultilevel"/>
    <w:tmpl w:val="ABEAE31A"/>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6" w15:restartNumberingAfterBreak="0">
    <w:nsid w:val="7A351D7D"/>
    <w:multiLevelType w:val="hybridMultilevel"/>
    <w:tmpl w:val="0FDA931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7" w15:restartNumberingAfterBreak="0">
    <w:nsid w:val="7A7B06B4"/>
    <w:multiLevelType w:val="hybridMultilevel"/>
    <w:tmpl w:val="BFAA7F68"/>
    <w:lvl w:ilvl="0" w:tplc="18D622CC">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8" w15:restartNumberingAfterBreak="0">
    <w:nsid w:val="7CA64F55"/>
    <w:multiLevelType w:val="hybridMultilevel"/>
    <w:tmpl w:val="A86A536A"/>
    <w:lvl w:ilvl="0" w:tplc="6DCA48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525517">
    <w:abstractNumId w:val="28"/>
  </w:num>
  <w:num w:numId="2" w16cid:durableId="743256296">
    <w:abstractNumId w:val="20"/>
  </w:num>
  <w:num w:numId="3" w16cid:durableId="1162233136">
    <w:abstractNumId w:val="45"/>
  </w:num>
  <w:num w:numId="4" w16cid:durableId="1854030547">
    <w:abstractNumId w:val="48"/>
  </w:num>
  <w:num w:numId="5" w16cid:durableId="1154878534">
    <w:abstractNumId w:val="16"/>
  </w:num>
  <w:num w:numId="6" w16cid:durableId="1553343978">
    <w:abstractNumId w:val="11"/>
  </w:num>
  <w:num w:numId="7" w16cid:durableId="46805887">
    <w:abstractNumId w:val="19"/>
  </w:num>
  <w:num w:numId="8" w16cid:durableId="265384816">
    <w:abstractNumId w:val="41"/>
  </w:num>
  <w:num w:numId="9" w16cid:durableId="1386220763">
    <w:abstractNumId w:val="44"/>
  </w:num>
  <w:num w:numId="10" w16cid:durableId="1050762473">
    <w:abstractNumId w:val="35"/>
  </w:num>
  <w:num w:numId="11" w16cid:durableId="2008316323">
    <w:abstractNumId w:val="6"/>
  </w:num>
  <w:num w:numId="12" w16cid:durableId="680938776">
    <w:abstractNumId w:val="13"/>
  </w:num>
  <w:num w:numId="13" w16cid:durableId="210002565">
    <w:abstractNumId w:val="3"/>
  </w:num>
  <w:num w:numId="14" w16cid:durableId="1930845212">
    <w:abstractNumId w:val="36"/>
  </w:num>
  <w:num w:numId="15" w16cid:durableId="225915916">
    <w:abstractNumId w:val="38"/>
  </w:num>
  <w:num w:numId="16" w16cid:durableId="876235873">
    <w:abstractNumId w:val="15"/>
  </w:num>
  <w:num w:numId="17" w16cid:durableId="2029209102">
    <w:abstractNumId w:val="25"/>
  </w:num>
  <w:num w:numId="18" w16cid:durableId="989408115">
    <w:abstractNumId w:val="24"/>
  </w:num>
  <w:num w:numId="19" w16cid:durableId="543635836">
    <w:abstractNumId w:val="18"/>
  </w:num>
  <w:num w:numId="20" w16cid:durableId="272901153">
    <w:abstractNumId w:val="9"/>
  </w:num>
  <w:num w:numId="21" w16cid:durableId="607542568">
    <w:abstractNumId w:val="27"/>
  </w:num>
  <w:num w:numId="22" w16cid:durableId="1795948667">
    <w:abstractNumId w:val="29"/>
  </w:num>
  <w:num w:numId="23" w16cid:durableId="1726099723">
    <w:abstractNumId w:val="47"/>
  </w:num>
  <w:num w:numId="24" w16cid:durableId="593982035">
    <w:abstractNumId w:val="7"/>
  </w:num>
  <w:num w:numId="25" w16cid:durableId="1756897963">
    <w:abstractNumId w:val="4"/>
  </w:num>
  <w:num w:numId="26" w16cid:durableId="2005819132">
    <w:abstractNumId w:val="22"/>
  </w:num>
  <w:num w:numId="27" w16cid:durableId="903562859">
    <w:abstractNumId w:val="39"/>
  </w:num>
  <w:num w:numId="28" w16cid:durableId="1713336797">
    <w:abstractNumId w:val="40"/>
  </w:num>
  <w:num w:numId="29" w16cid:durableId="773289465">
    <w:abstractNumId w:val="0"/>
  </w:num>
  <w:num w:numId="30" w16cid:durableId="1306275980">
    <w:abstractNumId w:val="26"/>
  </w:num>
  <w:num w:numId="31" w16cid:durableId="1754207656">
    <w:abstractNumId w:val="1"/>
  </w:num>
  <w:num w:numId="32" w16cid:durableId="1013529273">
    <w:abstractNumId w:val="2"/>
  </w:num>
  <w:num w:numId="33" w16cid:durableId="924995955">
    <w:abstractNumId w:val="30"/>
  </w:num>
  <w:num w:numId="34" w16cid:durableId="714735710">
    <w:abstractNumId w:val="14"/>
  </w:num>
  <w:num w:numId="35" w16cid:durableId="1820462949">
    <w:abstractNumId w:val="34"/>
  </w:num>
  <w:num w:numId="36" w16cid:durableId="940918910">
    <w:abstractNumId w:val="23"/>
  </w:num>
  <w:num w:numId="37" w16cid:durableId="635179089">
    <w:abstractNumId w:val="12"/>
  </w:num>
  <w:num w:numId="38" w16cid:durableId="1962954056">
    <w:abstractNumId w:val="5"/>
  </w:num>
  <w:num w:numId="39" w16cid:durableId="1962615225">
    <w:abstractNumId w:val="8"/>
  </w:num>
  <w:num w:numId="40" w16cid:durableId="1539123340">
    <w:abstractNumId w:val="17"/>
  </w:num>
  <w:num w:numId="41" w16cid:durableId="2143617220">
    <w:abstractNumId w:val="43"/>
  </w:num>
  <w:num w:numId="42" w16cid:durableId="350760702">
    <w:abstractNumId w:val="46"/>
  </w:num>
  <w:num w:numId="43" w16cid:durableId="1874272439">
    <w:abstractNumId w:val="21"/>
  </w:num>
  <w:num w:numId="44" w16cid:durableId="1116676213">
    <w:abstractNumId w:val="32"/>
  </w:num>
  <w:num w:numId="45" w16cid:durableId="1877767325">
    <w:abstractNumId w:val="10"/>
  </w:num>
  <w:num w:numId="46" w16cid:durableId="1591500954">
    <w:abstractNumId w:val="31"/>
  </w:num>
  <w:num w:numId="47" w16cid:durableId="429200487">
    <w:abstractNumId w:val="37"/>
  </w:num>
  <w:num w:numId="48" w16cid:durableId="2075395963">
    <w:abstractNumId w:val="42"/>
  </w:num>
  <w:num w:numId="49" w16cid:durableId="1267074503">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14"/>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kwNK8FAOiwmFEtAAAA"/>
  </w:docVars>
  <w:rsids>
    <w:rsidRoot w:val="00732E46"/>
    <w:rsid w:val="00002473"/>
    <w:rsid w:val="000029F1"/>
    <w:rsid w:val="00002FAF"/>
    <w:rsid w:val="000069A6"/>
    <w:rsid w:val="00011E8B"/>
    <w:rsid w:val="00016B91"/>
    <w:rsid w:val="000210D9"/>
    <w:rsid w:val="00024592"/>
    <w:rsid w:val="00031727"/>
    <w:rsid w:val="0003261E"/>
    <w:rsid w:val="00033138"/>
    <w:rsid w:val="00035DC4"/>
    <w:rsid w:val="00035DE5"/>
    <w:rsid w:val="00036F86"/>
    <w:rsid w:val="000374C4"/>
    <w:rsid w:val="000403AE"/>
    <w:rsid w:val="00040B97"/>
    <w:rsid w:val="00052DCC"/>
    <w:rsid w:val="00053B2E"/>
    <w:rsid w:val="0005405A"/>
    <w:rsid w:val="00054D92"/>
    <w:rsid w:val="00055102"/>
    <w:rsid w:val="000650E5"/>
    <w:rsid w:val="00071DE2"/>
    <w:rsid w:val="00071EFF"/>
    <w:rsid w:val="00081747"/>
    <w:rsid w:val="00084C9E"/>
    <w:rsid w:val="00085D7A"/>
    <w:rsid w:val="0009048B"/>
    <w:rsid w:val="0009067F"/>
    <w:rsid w:val="00094B56"/>
    <w:rsid w:val="00094FB9"/>
    <w:rsid w:val="00096682"/>
    <w:rsid w:val="000971A7"/>
    <w:rsid w:val="0009777D"/>
    <w:rsid w:val="000B1019"/>
    <w:rsid w:val="000B25A2"/>
    <w:rsid w:val="000B2ABF"/>
    <w:rsid w:val="000B2BFC"/>
    <w:rsid w:val="000B3E0A"/>
    <w:rsid w:val="000B49BD"/>
    <w:rsid w:val="000C3EF2"/>
    <w:rsid w:val="000C43E4"/>
    <w:rsid w:val="000C4E1B"/>
    <w:rsid w:val="000C5AF7"/>
    <w:rsid w:val="000C7059"/>
    <w:rsid w:val="000D0CD7"/>
    <w:rsid w:val="000D3634"/>
    <w:rsid w:val="000D4C14"/>
    <w:rsid w:val="000D56F1"/>
    <w:rsid w:val="000E169D"/>
    <w:rsid w:val="000E7419"/>
    <w:rsid w:val="000F2C11"/>
    <w:rsid w:val="000F65FB"/>
    <w:rsid w:val="000F6BF9"/>
    <w:rsid w:val="000F780E"/>
    <w:rsid w:val="000F7FDF"/>
    <w:rsid w:val="00103DF3"/>
    <w:rsid w:val="00104355"/>
    <w:rsid w:val="0010488E"/>
    <w:rsid w:val="00106462"/>
    <w:rsid w:val="0011002C"/>
    <w:rsid w:val="0011088D"/>
    <w:rsid w:val="001109C8"/>
    <w:rsid w:val="00112E2B"/>
    <w:rsid w:val="00114406"/>
    <w:rsid w:val="001155E7"/>
    <w:rsid w:val="001167E3"/>
    <w:rsid w:val="00117D56"/>
    <w:rsid w:val="001203C5"/>
    <w:rsid w:val="001224F0"/>
    <w:rsid w:val="0012606D"/>
    <w:rsid w:val="001312ED"/>
    <w:rsid w:val="00131DEC"/>
    <w:rsid w:val="00134254"/>
    <w:rsid w:val="00136862"/>
    <w:rsid w:val="00136EA3"/>
    <w:rsid w:val="00137FFE"/>
    <w:rsid w:val="0014017E"/>
    <w:rsid w:val="0014488A"/>
    <w:rsid w:val="00145A91"/>
    <w:rsid w:val="0014648C"/>
    <w:rsid w:val="00152AB3"/>
    <w:rsid w:val="00156C57"/>
    <w:rsid w:val="001573A7"/>
    <w:rsid w:val="001575F6"/>
    <w:rsid w:val="001579BF"/>
    <w:rsid w:val="00160853"/>
    <w:rsid w:val="00164544"/>
    <w:rsid w:val="00170C54"/>
    <w:rsid w:val="0017377C"/>
    <w:rsid w:val="0017393D"/>
    <w:rsid w:val="001743EC"/>
    <w:rsid w:val="00176E60"/>
    <w:rsid w:val="00176EF7"/>
    <w:rsid w:val="001813C2"/>
    <w:rsid w:val="00181902"/>
    <w:rsid w:val="001827D6"/>
    <w:rsid w:val="00186183"/>
    <w:rsid w:val="00186E8B"/>
    <w:rsid w:val="0019059F"/>
    <w:rsid w:val="00193C96"/>
    <w:rsid w:val="00197269"/>
    <w:rsid w:val="001979CF"/>
    <w:rsid w:val="001A02E9"/>
    <w:rsid w:val="001A5F4B"/>
    <w:rsid w:val="001B0334"/>
    <w:rsid w:val="001B142B"/>
    <w:rsid w:val="001C146E"/>
    <w:rsid w:val="001C1606"/>
    <w:rsid w:val="001E451B"/>
    <w:rsid w:val="001E49F2"/>
    <w:rsid w:val="001E50E6"/>
    <w:rsid w:val="001E7EDB"/>
    <w:rsid w:val="001F177B"/>
    <w:rsid w:val="001F512A"/>
    <w:rsid w:val="00205DCB"/>
    <w:rsid w:val="0020675A"/>
    <w:rsid w:val="00213363"/>
    <w:rsid w:val="002157E5"/>
    <w:rsid w:val="00221DDB"/>
    <w:rsid w:val="0022506D"/>
    <w:rsid w:val="00225709"/>
    <w:rsid w:val="00227A12"/>
    <w:rsid w:val="00237408"/>
    <w:rsid w:val="00240318"/>
    <w:rsid w:val="00246510"/>
    <w:rsid w:val="00247182"/>
    <w:rsid w:val="00251415"/>
    <w:rsid w:val="002542A0"/>
    <w:rsid w:val="00264DF0"/>
    <w:rsid w:val="00265850"/>
    <w:rsid w:val="00272301"/>
    <w:rsid w:val="00272BFF"/>
    <w:rsid w:val="002740AD"/>
    <w:rsid w:val="00274428"/>
    <w:rsid w:val="00274D81"/>
    <w:rsid w:val="00276E0F"/>
    <w:rsid w:val="00285E41"/>
    <w:rsid w:val="0029172F"/>
    <w:rsid w:val="002919FF"/>
    <w:rsid w:val="00293D80"/>
    <w:rsid w:val="002A0CAB"/>
    <w:rsid w:val="002A3D32"/>
    <w:rsid w:val="002A415D"/>
    <w:rsid w:val="002A7561"/>
    <w:rsid w:val="002A76CD"/>
    <w:rsid w:val="002B698B"/>
    <w:rsid w:val="002C103D"/>
    <w:rsid w:val="002C1F1F"/>
    <w:rsid w:val="002C62E1"/>
    <w:rsid w:val="002C7AAD"/>
    <w:rsid w:val="002D257F"/>
    <w:rsid w:val="002D34F5"/>
    <w:rsid w:val="002D4158"/>
    <w:rsid w:val="002D50C6"/>
    <w:rsid w:val="002D51FB"/>
    <w:rsid w:val="002D6CFC"/>
    <w:rsid w:val="002E0BF2"/>
    <w:rsid w:val="002E327C"/>
    <w:rsid w:val="002E6E32"/>
    <w:rsid w:val="002E7BF2"/>
    <w:rsid w:val="002F1789"/>
    <w:rsid w:val="00300446"/>
    <w:rsid w:val="00302324"/>
    <w:rsid w:val="00315652"/>
    <w:rsid w:val="003158B9"/>
    <w:rsid w:val="0032450A"/>
    <w:rsid w:val="00325841"/>
    <w:rsid w:val="00327C91"/>
    <w:rsid w:val="00335C00"/>
    <w:rsid w:val="00335ECA"/>
    <w:rsid w:val="00342459"/>
    <w:rsid w:val="00343044"/>
    <w:rsid w:val="003447A6"/>
    <w:rsid w:val="003449D5"/>
    <w:rsid w:val="00350321"/>
    <w:rsid w:val="003518F5"/>
    <w:rsid w:val="003541B4"/>
    <w:rsid w:val="00356B84"/>
    <w:rsid w:val="00357347"/>
    <w:rsid w:val="0036091A"/>
    <w:rsid w:val="00374FA1"/>
    <w:rsid w:val="00375287"/>
    <w:rsid w:val="0037754B"/>
    <w:rsid w:val="00380ED1"/>
    <w:rsid w:val="00385490"/>
    <w:rsid w:val="00390A96"/>
    <w:rsid w:val="003A7C7A"/>
    <w:rsid w:val="003B07F5"/>
    <w:rsid w:val="003B23AD"/>
    <w:rsid w:val="003B275D"/>
    <w:rsid w:val="003B3507"/>
    <w:rsid w:val="003B7D7C"/>
    <w:rsid w:val="003C0295"/>
    <w:rsid w:val="003C18EC"/>
    <w:rsid w:val="003C3A22"/>
    <w:rsid w:val="003C4B8D"/>
    <w:rsid w:val="003C5F99"/>
    <w:rsid w:val="003C60BF"/>
    <w:rsid w:val="003D70DB"/>
    <w:rsid w:val="003E63B0"/>
    <w:rsid w:val="003F2FCD"/>
    <w:rsid w:val="00405AA8"/>
    <w:rsid w:val="004063A4"/>
    <w:rsid w:val="00407450"/>
    <w:rsid w:val="00411937"/>
    <w:rsid w:val="00412E65"/>
    <w:rsid w:val="004155C5"/>
    <w:rsid w:val="0042141A"/>
    <w:rsid w:val="00424471"/>
    <w:rsid w:val="0042578A"/>
    <w:rsid w:val="00426587"/>
    <w:rsid w:val="00430EEF"/>
    <w:rsid w:val="004511AF"/>
    <w:rsid w:val="00451B69"/>
    <w:rsid w:val="004552D4"/>
    <w:rsid w:val="00456BF3"/>
    <w:rsid w:val="00457761"/>
    <w:rsid w:val="00465A2B"/>
    <w:rsid w:val="00467023"/>
    <w:rsid w:val="00467396"/>
    <w:rsid w:val="0047296D"/>
    <w:rsid w:val="00474613"/>
    <w:rsid w:val="004828F7"/>
    <w:rsid w:val="00482C9B"/>
    <w:rsid w:val="00483798"/>
    <w:rsid w:val="00486BE7"/>
    <w:rsid w:val="00490725"/>
    <w:rsid w:val="00494C14"/>
    <w:rsid w:val="00497052"/>
    <w:rsid w:val="00497671"/>
    <w:rsid w:val="004A12E3"/>
    <w:rsid w:val="004A144C"/>
    <w:rsid w:val="004A4875"/>
    <w:rsid w:val="004A635A"/>
    <w:rsid w:val="004A779F"/>
    <w:rsid w:val="004B1E30"/>
    <w:rsid w:val="004B41C4"/>
    <w:rsid w:val="004B44D3"/>
    <w:rsid w:val="004B6AF2"/>
    <w:rsid w:val="004C0137"/>
    <w:rsid w:val="004C1731"/>
    <w:rsid w:val="004C5B5A"/>
    <w:rsid w:val="004D0C7E"/>
    <w:rsid w:val="004D13B7"/>
    <w:rsid w:val="004D37C0"/>
    <w:rsid w:val="004D4A44"/>
    <w:rsid w:val="004D4BC1"/>
    <w:rsid w:val="004D6BAA"/>
    <w:rsid w:val="004D78F7"/>
    <w:rsid w:val="004D7FDF"/>
    <w:rsid w:val="004E2977"/>
    <w:rsid w:val="004E4AFE"/>
    <w:rsid w:val="004E4EA9"/>
    <w:rsid w:val="004E58E0"/>
    <w:rsid w:val="004E5FD7"/>
    <w:rsid w:val="004F0B0C"/>
    <w:rsid w:val="0050145D"/>
    <w:rsid w:val="00502BD0"/>
    <w:rsid w:val="00503D31"/>
    <w:rsid w:val="00511EB3"/>
    <w:rsid w:val="0051218E"/>
    <w:rsid w:val="00513174"/>
    <w:rsid w:val="00513DA9"/>
    <w:rsid w:val="005167F4"/>
    <w:rsid w:val="005174F2"/>
    <w:rsid w:val="00520F69"/>
    <w:rsid w:val="00524B21"/>
    <w:rsid w:val="0052530B"/>
    <w:rsid w:val="0052622F"/>
    <w:rsid w:val="00527CE3"/>
    <w:rsid w:val="00535C7C"/>
    <w:rsid w:val="005370DA"/>
    <w:rsid w:val="0054353C"/>
    <w:rsid w:val="00543AD0"/>
    <w:rsid w:val="0054612D"/>
    <w:rsid w:val="00546619"/>
    <w:rsid w:val="00546825"/>
    <w:rsid w:val="0055043C"/>
    <w:rsid w:val="0055682B"/>
    <w:rsid w:val="00556ADA"/>
    <w:rsid w:val="0055733D"/>
    <w:rsid w:val="00567BC9"/>
    <w:rsid w:val="00570C24"/>
    <w:rsid w:val="00577702"/>
    <w:rsid w:val="005801F0"/>
    <w:rsid w:val="00583207"/>
    <w:rsid w:val="005837D8"/>
    <w:rsid w:val="005848C6"/>
    <w:rsid w:val="00585B9B"/>
    <w:rsid w:val="00593035"/>
    <w:rsid w:val="00593BF5"/>
    <w:rsid w:val="00595C29"/>
    <w:rsid w:val="0059748B"/>
    <w:rsid w:val="005A37D0"/>
    <w:rsid w:val="005A6AE0"/>
    <w:rsid w:val="005A7986"/>
    <w:rsid w:val="005B0BD5"/>
    <w:rsid w:val="005B43C2"/>
    <w:rsid w:val="005B4AEE"/>
    <w:rsid w:val="005C1B83"/>
    <w:rsid w:val="005C1D82"/>
    <w:rsid w:val="005C2116"/>
    <w:rsid w:val="005C4D62"/>
    <w:rsid w:val="005C68BC"/>
    <w:rsid w:val="005C7D84"/>
    <w:rsid w:val="005D623E"/>
    <w:rsid w:val="005D7624"/>
    <w:rsid w:val="005E2D10"/>
    <w:rsid w:val="005E3147"/>
    <w:rsid w:val="005E3925"/>
    <w:rsid w:val="005F0899"/>
    <w:rsid w:val="005F2F8D"/>
    <w:rsid w:val="005F3B30"/>
    <w:rsid w:val="005F4497"/>
    <w:rsid w:val="005F6230"/>
    <w:rsid w:val="005F7488"/>
    <w:rsid w:val="0060298B"/>
    <w:rsid w:val="00602ED7"/>
    <w:rsid w:val="00603DB8"/>
    <w:rsid w:val="00604629"/>
    <w:rsid w:val="006051D9"/>
    <w:rsid w:val="00605B56"/>
    <w:rsid w:val="006135D5"/>
    <w:rsid w:val="006159EE"/>
    <w:rsid w:val="006208B3"/>
    <w:rsid w:val="0062155B"/>
    <w:rsid w:val="00623B75"/>
    <w:rsid w:val="00624057"/>
    <w:rsid w:val="00632331"/>
    <w:rsid w:val="006326CD"/>
    <w:rsid w:val="00634118"/>
    <w:rsid w:val="00637F50"/>
    <w:rsid w:val="00643F8D"/>
    <w:rsid w:val="00650DEC"/>
    <w:rsid w:val="006514FE"/>
    <w:rsid w:val="00652A20"/>
    <w:rsid w:val="00653905"/>
    <w:rsid w:val="00654ED6"/>
    <w:rsid w:val="00660732"/>
    <w:rsid w:val="00660F88"/>
    <w:rsid w:val="00666E87"/>
    <w:rsid w:val="0066719F"/>
    <w:rsid w:val="0067046A"/>
    <w:rsid w:val="00671A3F"/>
    <w:rsid w:val="006748A4"/>
    <w:rsid w:val="006807CD"/>
    <w:rsid w:val="0068193F"/>
    <w:rsid w:val="006849BD"/>
    <w:rsid w:val="00685607"/>
    <w:rsid w:val="00685AED"/>
    <w:rsid w:val="00690A80"/>
    <w:rsid w:val="006919FC"/>
    <w:rsid w:val="0069219F"/>
    <w:rsid w:val="00693829"/>
    <w:rsid w:val="00694E0B"/>
    <w:rsid w:val="00695A66"/>
    <w:rsid w:val="00695D30"/>
    <w:rsid w:val="006A1D5A"/>
    <w:rsid w:val="006A6795"/>
    <w:rsid w:val="006B076C"/>
    <w:rsid w:val="006B27B9"/>
    <w:rsid w:val="006B5484"/>
    <w:rsid w:val="006C1AFF"/>
    <w:rsid w:val="006C3174"/>
    <w:rsid w:val="006C36D4"/>
    <w:rsid w:val="006C3B78"/>
    <w:rsid w:val="006C5AC7"/>
    <w:rsid w:val="006C7D3C"/>
    <w:rsid w:val="006D2432"/>
    <w:rsid w:val="006D2BE9"/>
    <w:rsid w:val="006D4535"/>
    <w:rsid w:val="006D5F3A"/>
    <w:rsid w:val="006E0A3B"/>
    <w:rsid w:val="006E10EC"/>
    <w:rsid w:val="006E42E3"/>
    <w:rsid w:val="006F011D"/>
    <w:rsid w:val="006F105F"/>
    <w:rsid w:val="006F62CC"/>
    <w:rsid w:val="006F62E7"/>
    <w:rsid w:val="006F7330"/>
    <w:rsid w:val="00700CA7"/>
    <w:rsid w:val="00703156"/>
    <w:rsid w:val="007047D5"/>
    <w:rsid w:val="007054D1"/>
    <w:rsid w:val="0070692A"/>
    <w:rsid w:val="0070699F"/>
    <w:rsid w:val="00707720"/>
    <w:rsid w:val="007102F8"/>
    <w:rsid w:val="007120BD"/>
    <w:rsid w:val="00713945"/>
    <w:rsid w:val="007177E5"/>
    <w:rsid w:val="00717DEB"/>
    <w:rsid w:val="00722D46"/>
    <w:rsid w:val="00723356"/>
    <w:rsid w:val="00723C02"/>
    <w:rsid w:val="00723E4E"/>
    <w:rsid w:val="0072601D"/>
    <w:rsid w:val="00727D59"/>
    <w:rsid w:val="00731940"/>
    <w:rsid w:val="00731EA0"/>
    <w:rsid w:val="00732C67"/>
    <w:rsid w:val="00732E46"/>
    <w:rsid w:val="00733026"/>
    <w:rsid w:val="00734CAD"/>
    <w:rsid w:val="00736F1C"/>
    <w:rsid w:val="0074021D"/>
    <w:rsid w:val="0074618F"/>
    <w:rsid w:val="0074725F"/>
    <w:rsid w:val="00755409"/>
    <w:rsid w:val="00763AC6"/>
    <w:rsid w:val="00767C74"/>
    <w:rsid w:val="00771AA2"/>
    <w:rsid w:val="007772CC"/>
    <w:rsid w:val="00782126"/>
    <w:rsid w:val="007864C3"/>
    <w:rsid w:val="007A2E80"/>
    <w:rsid w:val="007A35AE"/>
    <w:rsid w:val="007B16CB"/>
    <w:rsid w:val="007B64B6"/>
    <w:rsid w:val="007B6F41"/>
    <w:rsid w:val="007C13E8"/>
    <w:rsid w:val="007C2984"/>
    <w:rsid w:val="007C6367"/>
    <w:rsid w:val="007C7F7A"/>
    <w:rsid w:val="007D4F3E"/>
    <w:rsid w:val="007D5840"/>
    <w:rsid w:val="007D71C6"/>
    <w:rsid w:val="007E1E92"/>
    <w:rsid w:val="007E55C9"/>
    <w:rsid w:val="007F16B5"/>
    <w:rsid w:val="007F4FB6"/>
    <w:rsid w:val="007F6B06"/>
    <w:rsid w:val="0080215D"/>
    <w:rsid w:val="0080584C"/>
    <w:rsid w:val="008060C5"/>
    <w:rsid w:val="00806813"/>
    <w:rsid w:val="0080720F"/>
    <w:rsid w:val="00807D85"/>
    <w:rsid w:val="0081562C"/>
    <w:rsid w:val="0082697C"/>
    <w:rsid w:val="0082737B"/>
    <w:rsid w:val="00827BE6"/>
    <w:rsid w:val="00831868"/>
    <w:rsid w:val="00832082"/>
    <w:rsid w:val="0083316A"/>
    <w:rsid w:val="00833CC9"/>
    <w:rsid w:val="00842F79"/>
    <w:rsid w:val="00843020"/>
    <w:rsid w:val="008449B2"/>
    <w:rsid w:val="00847F1F"/>
    <w:rsid w:val="00852CAC"/>
    <w:rsid w:val="00854248"/>
    <w:rsid w:val="00856193"/>
    <w:rsid w:val="00856A4A"/>
    <w:rsid w:val="00865B3D"/>
    <w:rsid w:val="00865E39"/>
    <w:rsid w:val="00870838"/>
    <w:rsid w:val="00874815"/>
    <w:rsid w:val="0087488D"/>
    <w:rsid w:val="00874977"/>
    <w:rsid w:val="00875440"/>
    <w:rsid w:val="00876917"/>
    <w:rsid w:val="008841EC"/>
    <w:rsid w:val="00886C75"/>
    <w:rsid w:val="0089059A"/>
    <w:rsid w:val="008929E6"/>
    <w:rsid w:val="008932A2"/>
    <w:rsid w:val="008942AE"/>
    <w:rsid w:val="008969A6"/>
    <w:rsid w:val="008A0B1C"/>
    <w:rsid w:val="008A0CA0"/>
    <w:rsid w:val="008A541D"/>
    <w:rsid w:val="008A7EFB"/>
    <w:rsid w:val="008A7F3B"/>
    <w:rsid w:val="008B0FBF"/>
    <w:rsid w:val="008B677F"/>
    <w:rsid w:val="008C4A09"/>
    <w:rsid w:val="008E4F03"/>
    <w:rsid w:val="008E7A6C"/>
    <w:rsid w:val="008F6730"/>
    <w:rsid w:val="0090199B"/>
    <w:rsid w:val="00901CE0"/>
    <w:rsid w:val="009026A8"/>
    <w:rsid w:val="00906570"/>
    <w:rsid w:val="0090758C"/>
    <w:rsid w:val="00910469"/>
    <w:rsid w:val="00911253"/>
    <w:rsid w:val="00911DE5"/>
    <w:rsid w:val="00912F33"/>
    <w:rsid w:val="00913C6B"/>
    <w:rsid w:val="009237C0"/>
    <w:rsid w:val="00923BED"/>
    <w:rsid w:val="0093050F"/>
    <w:rsid w:val="00932FBA"/>
    <w:rsid w:val="00934052"/>
    <w:rsid w:val="009355B5"/>
    <w:rsid w:val="009413ED"/>
    <w:rsid w:val="00941433"/>
    <w:rsid w:val="00942AF7"/>
    <w:rsid w:val="0094591E"/>
    <w:rsid w:val="00945973"/>
    <w:rsid w:val="009472EF"/>
    <w:rsid w:val="009475B6"/>
    <w:rsid w:val="00950455"/>
    <w:rsid w:val="00950B8B"/>
    <w:rsid w:val="00950ED9"/>
    <w:rsid w:val="0095135E"/>
    <w:rsid w:val="00951D0E"/>
    <w:rsid w:val="00951F97"/>
    <w:rsid w:val="00951FA6"/>
    <w:rsid w:val="00953B28"/>
    <w:rsid w:val="0096115D"/>
    <w:rsid w:val="0096199E"/>
    <w:rsid w:val="00961E7C"/>
    <w:rsid w:val="00966414"/>
    <w:rsid w:val="0096777B"/>
    <w:rsid w:val="00970C6B"/>
    <w:rsid w:val="00973B78"/>
    <w:rsid w:val="00973BB4"/>
    <w:rsid w:val="00973BBB"/>
    <w:rsid w:val="0097442F"/>
    <w:rsid w:val="0097503A"/>
    <w:rsid w:val="00976189"/>
    <w:rsid w:val="00987385"/>
    <w:rsid w:val="00991441"/>
    <w:rsid w:val="0099183C"/>
    <w:rsid w:val="00994B7F"/>
    <w:rsid w:val="009A0237"/>
    <w:rsid w:val="009A0AA6"/>
    <w:rsid w:val="009A2040"/>
    <w:rsid w:val="009A494D"/>
    <w:rsid w:val="009A4B79"/>
    <w:rsid w:val="009A54F4"/>
    <w:rsid w:val="009B128B"/>
    <w:rsid w:val="009B1810"/>
    <w:rsid w:val="009B2D63"/>
    <w:rsid w:val="009B3CA3"/>
    <w:rsid w:val="009C44AB"/>
    <w:rsid w:val="009C594E"/>
    <w:rsid w:val="009C5AA8"/>
    <w:rsid w:val="009D2EA0"/>
    <w:rsid w:val="009D4185"/>
    <w:rsid w:val="009D4B3A"/>
    <w:rsid w:val="009D5A6E"/>
    <w:rsid w:val="009D5B5D"/>
    <w:rsid w:val="009D70CD"/>
    <w:rsid w:val="009D7552"/>
    <w:rsid w:val="009E1BF6"/>
    <w:rsid w:val="009E1ED9"/>
    <w:rsid w:val="009E3D17"/>
    <w:rsid w:val="009E4169"/>
    <w:rsid w:val="009F722C"/>
    <w:rsid w:val="00A049D2"/>
    <w:rsid w:val="00A2228F"/>
    <w:rsid w:val="00A25C77"/>
    <w:rsid w:val="00A2649E"/>
    <w:rsid w:val="00A27878"/>
    <w:rsid w:val="00A27D10"/>
    <w:rsid w:val="00A309DB"/>
    <w:rsid w:val="00A3588D"/>
    <w:rsid w:val="00A41540"/>
    <w:rsid w:val="00A45998"/>
    <w:rsid w:val="00A530D2"/>
    <w:rsid w:val="00A53F64"/>
    <w:rsid w:val="00A54159"/>
    <w:rsid w:val="00A554D9"/>
    <w:rsid w:val="00A60828"/>
    <w:rsid w:val="00A6122B"/>
    <w:rsid w:val="00A62CA2"/>
    <w:rsid w:val="00A638CE"/>
    <w:rsid w:val="00A717DF"/>
    <w:rsid w:val="00A71848"/>
    <w:rsid w:val="00A738A3"/>
    <w:rsid w:val="00A75335"/>
    <w:rsid w:val="00A75D9D"/>
    <w:rsid w:val="00A803DB"/>
    <w:rsid w:val="00A80BDA"/>
    <w:rsid w:val="00A8205A"/>
    <w:rsid w:val="00A82AF2"/>
    <w:rsid w:val="00A834E5"/>
    <w:rsid w:val="00A853F3"/>
    <w:rsid w:val="00A937AD"/>
    <w:rsid w:val="00A94131"/>
    <w:rsid w:val="00A95E77"/>
    <w:rsid w:val="00AA2625"/>
    <w:rsid w:val="00AA565E"/>
    <w:rsid w:val="00AB345B"/>
    <w:rsid w:val="00AB4C22"/>
    <w:rsid w:val="00AB5291"/>
    <w:rsid w:val="00AB7F02"/>
    <w:rsid w:val="00AC062B"/>
    <w:rsid w:val="00AC0946"/>
    <w:rsid w:val="00AC7221"/>
    <w:rsid w:val="00AD19BB"/>
    <w:rsid w:val="00AD2ED2"/>
    <w:rsid w:val="00AD3AE0"/>
    <w:rsid w:val="00AD50C7"/>
    <w:rsid w:val="00AD5D28"/>
    <w:rsid w:val="00AE21C9"/>
    <w:rsid w:val="00AE65AD"/>
    <w:rsid w:val="00AE7EF2"/>
    <w:rsid w:val="00AF2F63"/>
    <w:rsid w:val="00AF34BC"/>
    <w:rsid w:val="00AF6C27"/>
    <w:rsid w:val="00B00FFE"/>
    <w:rsid w:val="00B02CD7"/>
    <w:rsid w:val="00B050DD"/>
    <w:rsid w:val="00B07BB7"/>
    <w:rsid w:val="00B24A8A"/>
    <w:rsid w:val="00B305DD"/>
    <w:rsid w:val="00B35FCD"/>
    <w:rsid w:val="00B40568"/>
    <w:rsid w:val="00B414C7"/>
    <w:rsid w:val="00B41DAF"/>
    <w:rsid w:val="00B4570F"/>
    <w:rsid w:val="00B51694"/>
    <w:rsid w:val="00B5230E"/>
    <w:rsid w:val="00B62AE7"/>
    <w:rsid w:val="00B71E29"/>
    <w:rsid w:val="00B74197"/>
    <w:rsid w:val="00B756B1"/>
    <w:rsid w:val="00B822F1"/>
    <w:rsid w:val="00B83A95"/>
    <w:rsid w:val="00B83F0A"/>
    <w:rsid w:val="00B87629"/>
    <w:rsid w:val="00B96841"/>
    <w:rsid w:val="00BB06E8"/>
    <w:rsid w:val="00BB1397"/>
    <w:rsid w:val="00BB24C7"/>
    <w:rsid w:val="00BB3DC3"/>
    <w:rsid w:val="00BB553F"/>
    <w:rsid w:val="00BB63AE"/>
    <w:rsid w:val="00BB77DF"/>
    <w:rsid w:val="00BC0810"/>
    <w:rsid w:val="00BC29AC"/>
    <w:rsid w:val="00BC6CE1"/>
    <w:rsid w:val="00BC6E0D"/>
    <w:rsid w:val="00BC7A4B"/>
    <w:rsid w:val="00BC7E82"/>
    <w:rsid w:val="00BD1B70"/>
    <w:rsid w:val="00BE19E8"/>
    <w:rsid w:val="00BE2E69"/>
    <w:rsid w:val="00BE301F"/>
    <w:rsid w:val="00BE3E38"/>
    <w:rsid w:val="00BE52E0"/>
    <w:rsid w:val="00BE61F5"/>
    <w:rsid w:val="00BE6ED7"/>
    <w:rsid w:val="00BF1A0E"/>
    <w:rsid w:val="00BF38BD"/>
    <w:rsid w:val="00BF3A32"/>
    <w:rsid w:val="00BF3BE3"/>
    <w:rsid w:val="00BF5504"/>
    <w:rsid w:val="00C0052E"/>
    <w:rsid w:val="00C01D1D"/>
    <w:rsid w:val="00C13137"/>
    <w:rsid w:val="00C13695"/>
    <w:rsid w:val="00C15843"/>
    <w:rsid w:val="00C160A1"/>
    <w:rsid w:val="00C211FF"/>
    <w:rsid w:val="00C24DEE"/>
    <w:rsid w:val="00C27F87"/>
    <w:rsid w:val="00C3102F"/>
    <w:rsid w:val="00C313B5"/>
    <w:rsid w:val="00C34927"/>
    <w:rsid w:val="00C35687"/>
    <w:rsid w:val="00C41841"/>
    <w:rsid w:val="00C43C50"/>
    <w:rsid w:val="00C475F0"/>
    <w:rsid w:val="00C6023C"/>
    <w:rsid w:val="00C605BB"/>
    <w:rsid w:val="00C61400"/>
    <w:rsid w:val="00C63160"/>
    <w:rsid w:val="00C63E28"/>
    <w:rsid w:val="00C645E2"/>
    <w:rsid w:val="00C65EAF"/>
    <w:rsid w:val="00C74BB0"/>
    <w:rsid w:val="00C82E73"/>
    <w:rsid w:val="00C92D03"/>
    <w:rsid w:val="00C947BB"/>
    <w:rsid w:val="00C958AE"/>
    <w:rsid w:val="00CA1FD5"/>
    <w:rsid w:val="00CA466B"/>
    <w:rsid w:val="00CB3D6C"/>
    <w:rsid w:val="00CB3E55"/>
    <w:rsid w:val="00CC4F01"/>
    <w:rsid w:val="00CC5978"/>
    <w:rsid w:val="00CC65A5"/>
    <w:rsid w:val="00CC7F3C"/>
    <w:rsid w:val="00CE28D7"/>
    <w:rsid w:val="00CE49FB"/>
    <w:rsid w:val="00CE561D"/>
    <w:rsid w:val="00CE7A6C"/>
    <w:rsid w:val="00CF04C6"/>
    <w:rsid w:val="00CF267B"/>
    <w:rsid w:val="00CF2684"/>
    <w:rsid w:val="00CF43BF"/>
    <w:rsid w:val="00CF5F70"/>
    <w:rsid w:val="00CF71BE"/>
    <w:rsid w:val="00D009E8"/>
    <w:rsid w:val="00D07D26"/>
    <w:rsid w:val="00D11724"/>
    <w:rsid w:val="00D14D4A"/>
    <w:rsid w:val="00D15736"/>
    <w:rsid w:val="00D15E31"/>
    <w:rsid w:val="00D232E7"/>
    <w:rsid w:val="00D23E44"/>
    <w:rsid w:val="00D2475C"/>
    <w:rsid w:val="00D253BB"/>
    <w:rsid w:val="00D26372"/>
    <w:rsid w:val="00D27627"/>
    <w:rsid w:val="00D27CDB"/>
    <w:rsid w:val="00D3340A"/>
    <w:rsid w:val="00D35050"/>
    <w:rsid w:val="00D3624D"/>
    <w:rsid w:val="00D40A69"/>
    <w:rsid w:val="00D41664"/>
    <w:rsid w:val="00D41B95"/>
    <w:rsid w:val="00D4222C"/>
    <w:rsid w:val="00D45B15"/>
    <w:rsid w:val="00D45C23"/>
    <w:rsid w:val="00D50F79"/>
    <w:rsid w:val="00D52D72"/>
    <w:rsid w:val="00D55A0E"/>
    <w:rsid w:val="00D55C82"/>
    <w:rsid w:val="00D56DE7"/>
    <w:rsid w:val="00D570F2"/>
    <w:rsid w:val="00D61CB1"/>
    <w:rsid w:val="00D6215B"/>
    <w:rsid w:val="00D63AD9"/>
    <w:rsid w:val="00D6467D"/>
    <w:rsid w:val="00D706EE"/>
    <w:rsid w:val="00D73667"/>
    <w:rsid w:val="00D73C03"/>
    <w:rsid w:val="00D75452"/>
    <w:rsid w:val="00D81F39"/>
    <w:rsid w:val="00D844DF"/>
    <w:rsid w:val="00D919A7"/>
    <w:rsid w:val="00D91CA0"/>
    <w:rsid w:val="00D93FC1"/>
    <w:rsid w:val="00D947A4"/>
    <w:rsid w:val="00DA34C3"/>
    <w:rsid w:val="00DA6BD8"/>
    <w:rsid w:val="00DB1584"/>
    <w:rsid w:val="00DB1972"/>
    <w:rsid w:val="00DB1D13"/>
    <w:rsid w:val="00DB23C3"/>
    <w:rsid w:val="00DB3364"/>
    <w:rsid w:val="00DB6E91"/>
    <w:rsid w:val="00DC0781"/>
    <w:rsid w:val="00DC0BA2"/>
    <w:rsid w:val="00DC1ABC"/>
    <w:rsid w:val="00DC758F"/>
    <w:rsid w:val="00DE0DEA"/>
    <w:rsid w:val="00DE196B"/>
    <w:rsid w:val="00DE2765"/>
    <w:rsid w:val="00DE2F66"/>
    <w:rsid w:val="00DE74C6"/>
    <w:rsid w:val="00DF0B0E"/>
    <w:rsid w:val="00DF0C9D"/>
    <w:rsid w:val="00DF4197"/>
    <w:rsid w:val="00DF639A"/>
    <w:rsid w:val="00DF6629"/>
    <w:rsid w:val="00E02418"/>
    <w:rsid w:val="00E025F6"/>
    <w:rsid w:val="00E074A5"/>
    <w:rsid w:val="00E15CE1"/>
    <w:rsid w:val="00E17E13"/>
    <w:rsid w:val="00E207D4"/>
    <w:rsid w:val="00E24251"/>
    <w:rsid w:val="00E3789A"/>
    <w:rsid w:val="00E37D65"/>
    <w:rsid w:val="00E425EF"/>
    <w:rsid w:val="00E45781"/>
    <w:rsid w:val="00E524B2"/>
    <w:rsid w:val="00E57D3D"/>
    <w:rsid w:val="00E625A7"/>
    <w:rsid w:val="00E63A71"/>
    <w:rsid w:val="00E653B5"/>
    <w:rsid w:val="00E67980"/>
    <w:rsid w:val="00E711B3"/>
    <w:rsid w:val="00E7399D"/>
    <w:rsid w:val="00E75FB6"/>
    <w:rsid w:val="00E86936"/>
    <w:rsid w:val="00E87BFB"/>
    <w:rsid w:val="00E907F4"/>
    <w:rsid w:val="00E9434F"/>
    <w:rsid w:val="00E94386"/>
    <w:rsid w:val="00EA352F"/>
    <w:rsid w:val="00EA6ABA"/>
    <w:rsid w:val="00EB1330"/>
    <w:rsid w:val="00EB3561"/>
    <w:rsid w:val="00EB3DD6"/>
    <w:rsid w:val="00EC52A6"/>
    <w:rsid w:val="00EC58B6"/>
    <w:rsid w:val="00EC7A00"/>
    <w:rsid w:val="00ED1D40"/>
    <w:rsid w:val="00ED3BC0"/>
    <w:rsid w:val="00ED4104"/>
    <w:rsid w:val="00ED7C81"/>
    <w:rsid w:val="00EE5584"/>
    <w:rsid w:val="00EF2662"/>
    <w:rsid w:val="00EF46AA"/>
    <w:rsid w:val="00EF6430"/>
    <w:rsid w:val="00F0036C"/>
    <w:rsid w:val="00F02E2D"/>
    <w:rsid w:val="00F04E4D"/>
    <w:rsid w:val="00F1187C"/>
    <w:rsid w:val="00F1258F"/>
    <w:rsid w:val="00F21C0D"/>
    <w:rsid w:val="00F22406"/>
    <w:rsid w:val="00F23A00"/>
    <w:rsid w:val="00F24AAC"/>
    <w:rsid w:val="00F25B8F"/>
    <w:rsid w:val="00F312ED"/>
    <w:rsid w:val="00F32529"/>
    <w:rsid w:val="00F37AC3"/>
    <w:rsid w:val="00F43C1E"/>
    <w:rsid w:val="00F46995"/>
    <w:rsid w:val="00F507D6"/>
    <w:rsid w:val="00F60E62"/>
    <w:rsid w:val="00F62ACD"/>
    <w:rsid w:val="00F66C9F"/>
    <w:rsid w:val="00F73BF4"/>
    <w:rsid w:val="00F74DA7"/>
    <w:rsid w:val="00F7588A"/>
    <w:rsid w:val="00F760B7"/>
    <w:rsid w:val="00F82C15"/>
    <w:rsid w:val="00F8788A"/>
    <w:rsid w:val="00F942FA"/>
    <w:rsid w:val="00FA662E"/>
    <w:rsid w:val="00FA6B69"/>
    <w:rsid w:val="00FB4B8D"/>
    <w:rsid w:val="00FB687D"/>
    <w:rsid w:val="00FC42EE"/>
    <w:rsid w:val="00FD1601"/>
    <w:rsid w:val="00FD1A58"/>
    <w:rsid w:val="00FD1BDF"/>
    <w:rsid w:val="00FD3EFF"/>
    <w:rsid w:val="00FD4672"/>
    <w:rsid w:val="00FD6C77"/>
    <w:rsid w:val="00FD6DA0"/>
    <w:rsid w:val="00FE4044"/>
    <w:rsid w:val="00FE5626"/>
    <w:rsid w:val="00FE646B"/>
    <w:rsid w:val="00FE75D5"/>
    <w:rsid w:val="00FF0A6F"/>
    <w:rsid w:val="00FF33FD"/>
    <w:rsid w:val="00FF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3E8"/>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 w:type="character" w:styleId="PlaceholderText">
    <w:name w:val="Placeholder Text"/>
    <w:basedOn w:val="DefaultParagraphFont"/>
    <w:uiPriority w:val="99"/>
    <w:semiHidden/>
    <w:rsid w:val="006671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8063732">
      <w:bodyDiv w:val="1"/>
      <w:marLeft w:val="0"/>
      <w:marRight w:val="0"/>
      <w:marTop w:val="0"/>
      <w:marBottom w:val="0"/>
      <w:divBdr>
        <w:top w:val="none" w:sz="0" w:space="0" w:color="auto"/>
        <w:left w:val="none" w:sz="0" w:space="0" w:color="auto"/>
        <w:bottom w:val="none" w:sz="0" w:space="0" w:color="auto"/>
        <w:right w:val="none" w:sz="0" w:space="0" w:color="auto"/>
      </w:divBdr>
    </w:div>
    <w:div w:id="8220688">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3921261">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8725002">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5741086">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2850631">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1802001">
      <w:bodyDiv w:val="1"/>
      <w:marLeft w:val="0"/>
      <w:marRight w:val="0"/>
      <w:marTop w:val="0"/>
      <w:marBottom w:val="0"/>
      <w:divBdr>
        <w:top w:val="none" w:sz="0" w:space="0" w:color="auto"/>
        <w:left w:val="none" w:sz="0" w:space="0" w:color="auto"/>
        <w:bottom w:val="none" w:sz="0" w:space="0" w:color="auto"/>
        <w:right w:val="none" w:sz="0" w:space="0" w:color="auto"/>
      </w:divBdr>
    </w:div>
    <w:div w:id="64226162">
      <w:bodyDiv w:val="1"/>
      <w:marLeft w:val="0"/>
      <w:marRight w:val="0"/>
      <w:marTop w:val="0"/>
      <w:marBottom w:val="0"/>
      <w:divBdr>
        <w:top w:val="none" w:sz="0" w:space="0" w:color="auto"/>
        <w:left w:val="none" w:sz="0" w:space="0" w:color="auto"/>
        <w:bottom w:val="none" w:sz="0" w:space="0" w:color="auto"/>
        <w:right w:val="none" w:sz="0" w:space="0" w:color="auto"/>
      </w:divBdr>
    </w:div>
    <w:div w:id="65299954">
      <w:bodyDiv w:val="1"/>
      <w:marLeft w:val="0"/>
      <w:marRight w:val="0"/>
      <w:marTop w:val="0"/>
      <w:marBottom w:val="0"/>
      <w:divBdr>
        <w:top w:val="none" w:sz="0" w:space="0" w:color="auto"/>
        <w:left w:val="none" w:sz="0" w:space="0" w:color="auto"/>
        <w:bottom w:val="none" w:sz="0" w:space="0" w:color="auto"/>
        <w:right w:val="none" w:sz="0" w:space="0" w:color="auto"/>
      </w:divBdr>
    </w:div>
    <w:div w:id="65301198">
      <w:bodyDiv w:val="1"/>
      <w:marLeft w:val="0"/>
      <w:marRight w:val="0"/>
      <w:marTop w:val="0"/>
      <w:marBottom w:val="0"/>
      <w:divBdr>
        <w:top w:val="none" w:sz="0" w:space="0" w:color="auto"/>
        <w:left w:val="none" w:sz="0" w:space="0" w:color="auto"/>
        <w:bottom w:val="none" w:sz="0" w:space="0" w:color="auto"/>
        <w:right w:val="none" w:sz="0" w:space="0" w:color="auto"/>
      </w:divBdr>
    </w:div>
    <w:div w:id="65735748">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7122667">
      <w:bodyDiv w:val="1"/>
      <w:marLeft w:val="0"/>
      <w:marRight w:val="0"/>
      <w:marTop w:val="0"/>
      <w:marBottom w:val="0"/>
      <w:divBdr>
        <w:top w:val="none" w:sz="0" w:space="0" w:color="auto"/>
        <w:left w:val="none" w:sz="0" w:space="0" w:color="auto"/>
        <w:bottom w:val="none" w:sz="0" w:space="0" w:color="auto"/>
        <w:right w:val="none" w:sz="0" w:space="0" w:color="auto"/>
      </w:divBdr>
    </w:div>
    <w:div w:id="67311971">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71778624">
      <w:bodyDiv w:val="1"/>
      <w:marLeft w:val="0"/>
      <w:marRight w:val="0"/>
      <w:marTop w:val="0"/>
      <w:marBottom w:val="0"/>
      <w:divBdr>
        <w:top w:val="none" w:sz="0" w:space="0" w:color="auto"/>
        <w:left w:val="none" w:sz="0" w:space="0" w:color="auto"/>
        <w:bottom w:val="none" w:sz="0" w:space="0" w:color="auto"/>
        <w:right w:val="none" w:sz="0" w:space="0" w:color="auto"/>
      </w:divBdr>
    </w:div>
    <w:div w:id="74672674">
      <w:bodyDiv w:val="1"/>
      <w:marLeft w:val="0"/>
      <w:marRight w:val="0"/>
      <w:marTop w:val="0"/>
      <w:marBottom w:val="0"/>
      <w:divBdr>
        <w:top w:val="none" w:sz="0" w:space="0" w:color="auto"/>
        <w:left w:val="none" w:sz="0" w:space="0" w:color="auto"/>
        <w:bottom w:val="none" w:sz="0" w:space="0" w:color="auto"/>
        <w:right w:val="none" w:sz="0" w:space="0" w:color="auto"/>
      </w:divBdr>
    </w:div>
    <w:div w:id="77487555">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0202258">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101149671">
      <w:bodyDiv w:val="1"/>
      <w:marLeft w:val="0"/>
      <w:marRight w:val="0"/>
      <w:marTop w:val="0"/>
      <w:marBottom w:val="0"/>
      <w:divBdr>
        <w:top w:val="none" w:sz="0" w:space="0" w:color="auto"/>
        <w:left w:val="none" w:sz="0" w:space="0" w:color="auto"/>
        <w:bottom w:val="none" w:sz="0" w:space="0" w:color="auto"/>
        <w:right w:val="none" w:sz="0" w:space="0" w:color="auto"/>
      </w:divBdr>
    </w:div>
    <w:div w:id="101536245">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124246">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1901278">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2597761">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28059540">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264932">
      <w:bodyDiv w:val="1"/>
      <w:marLeft w:val="0"/>
      <w:marRight w:val="0"/>
      <w:marTop w:val="0"/>
      <w:marBottom w:val="0"/>
      <w:divBdr>
        <w:top w:val="none" w:sz="0" w:space="0" w:color="auto"/>
        <w:left w:val="none" w:sz="0" w:space="0" w:color="auto"/>
        <w:bottom w:val="none" w:sz="0" w:space="0" w:color="auto"/>
        <w:right w:val="none" w:sz="0" w:space="0" w:color="auto"/>
      </w:divBdr>
    </w:div>
    <w:div w:id="140081437">
      <w:bodyDiv w:val="1"/>
      <w:marLeft w:val="0"/>
      <w:marRight w:val="0"/>
      <w:marTop w:val="0"/>
      <w:marBottom w:val="0"/>
      <w:divBdr>
        <w:top w:val="none" w:sz="0" w:space="0" w:color="auto"/>
        <w:left w:val="none" w:sz="0" w:space="0" w:color="auto"/>
        <w:bottom w:val="none" w:sz="0" w:space="0" w:color="auto"/>
        <w:right w:val="none" w:sz="0" w:space="0" w:color="auto"/>
      </w:divBdr>
    </w:div>
    <w:div w:id="141045583">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48064075">
      <w:bodyDiv w:val="1"/>
      <w:marLeft w:val="0"/>
      <w:marRight w:val="0"/>
      <w:marTop w:val="0"/>
      <w:marBottom w:val="0"/>
      <w:divBdr>
        <w:top w:val="none" w:sz="0" w:space="0" w:color="auto"/>
        <w:left w:val="none" w:sz="0" w:space="0" w:color="auto"/>
        <w:bottom w:val="none" w:sz="0" w:space="0" w:color="auto"/>
        <w:right w:val="none" w:sz="0" w:space="0" w:color="auto"/>
      </w:divBdr>
    </w:div>
    <w:div w:id="148907108">
      <w:bodyDiv w:val="1"/>
      <w:marLeft w:val="0"/>
      <w:marRight w:val="0"/>
      <w:marTop w:val="0"/>
      <w:marBottom w:val="0"/>
      <w:divBdr>
        <w:top w:val="none" w:sz="0" w:space="0" w:color="auto"/>
        <w:left w:val="none" w:sz="0" w:space="0" w:color="auto"/>
        <w:bottom w:val="none" w:sz="0" w:space="0" w:color="auto"/>
        <w:right w:val="none" w:sz="0" w:space="0" w:color="auto"/>
      </w:divBdr>
    </w:div>
    <w:div w:id="150487852">
      <w:bodyDiv w:val="1"/>
      <w:marLeft w:val="0"/>
      <w:marRight w:val="0"/>
      <w:marTop w:val="0"/>
      <w:marBottom w:val="0"/>
      <w:divBdr>
        <w:top w:val="none" w:sz="0" w:space="0" w:color="auto"/>
        <w:left w:val="none" w:sz="0" w:space="0" w:color="auto"/>
        <w:bottom w:val="none" w:sz="0" w:space="0" w:color="auto"/>
        <w:right w:val="none" w:sz="0" w:space="0" w:color="auto"/>
      </w:divBdr>
    </w:div>
    <w:div w:id="155147734">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72305669">
      <w:bodyDiv w:val="1"/>
      <w:marLeft w:val="0"/>
      <w:marRight w:val="0"/>
      <w:marTop w:val="0"/>
      <w:marBottom w:val="0"/>
      <w:divBdr>
        <w:top w:val="none" w:sz="0" w:space="0" w:color="auto"/>
        <w:left w:val="none" w:sz="0" w:space="0" w:color="auto"/>
        <w:bottom w:val="none" w:sz="0" w:space="0" w:color="auto"/>
        <w:right w:val="none" w:sz="0" w:space="0" w:color="auto"/>
      </w:divBdr>
    </w:div>
    <w:div w:id="179900476">
      <w:bodyDiv w:val="1"/>
      <w:marLeft w:val="0"/>
      <w:marRight w:val="0"/>
      <w:marTop w:val="0"/>
      <w:marBottom w:val="0"/>
      <w:divBdr>
        <w:top w:val="none" w:sz="0" w:space="0" w:color="auto"/>
        <w:left w:val="none" w:sz="0" w:space="0" w:color="auto"/>
        <w:bottom w:val="none" w:sz="0" w:space="0" w:color="auto"/>
        <w:right w:val="none" w:sz="0" w:space="0" w:color="auto"/>
      </w:divBdr>
    </w:div>
    <w:div w:id="183901998">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195118585">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306283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08878526">
      <w:bodyDiv w:val="1"/>
      <w:marLeft w:val="0"/>
      <w:marRight w:val="0"/>
      <w:marTop w:val="0"/>
      <w:marBottom w:val="0"/>
      <w:divBdr>
        <w:top w:val="none" w:sz="0" w:space="0" w:color="auto"/>
        <w:left w:val="none" w:sz="0" w:space="0" w:color="auto"/>
        <w:bottom w:val="none" w:sz="0" w:space="0" w:color="auto"/>
        <w:right w:val="none" w:sz="0" w:space="0" w:color="auto"/>
      </w:divBdr>
    </w:div>
    <w:div w:id="209851973">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800527">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27227287">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71163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36988143">
      <w:bodyDiv w:val="1"/>
      <w:marLeft w:val="0"/>
      <w:marRight w:val="0"/>
      <w:marTop w:val="0"/>
      <w:marBottom w:val="0"/>
      <w:divBdr>
        <w:top w:val="none" w:sz="0" w:space="0" w:color="auto"/>
        <w:left w:val="none" w:sz="0" w:space="0" w:color="auto"/>
        <w:bottom w:val="none" w:sz="0" w:space="0" w:color="auto"/>
        <w:right w:val="none" w:sz="0" w:space="0" w:color="auto"/>
      </w:divBdr>
    </w:div>
    <w:div w:id="243151111">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390395">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48999682">
      <w:bodyDiv w:val="1"/>
      <w:marLeft w:val="0"/>
      <w:marRight w:val="0"/>
      <w:marTop w:val="0"/>
      <w:marBottom w:val="0"/>
      <w:divBdr>
        <w:top w:val="none" w:sz="0" w:space="0" w:color="auto"/>
        <w:left w:val="none" w:sz="0" w:space="0" w:color="auto"/>
        <w:bottom w:val="none" w:sz="0" w:space="0" w:color="auto"/>
        <w:right w:val="none" w:sz="0" w:space="0" w:color="auto"/>
      </w:divBdr>
    </w:div>
    <w:div w:id="250701665">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4897849">
      <w:bodyDiv w:val="1"/>
      <w:marLeft w:val="0"/>
      <w:marRight w:val="0"/>
      <w:marTop w:val="0"/>
      <w:marBottom w:val="0"/>
      <w:divBdr>
        <w:top w:val="none" w:sz="0" w:space="0" w:color="auto"/>
        <w:left w:val="none" w:sz="0" w:space="0" w:color="auto"/>
        <w:bottom w:val="none" w:sz="0" w:space="0" w:color="auto"/>
        <w:right w:val="none" w:sz="0" w:space="0" w:color="auto"/>
      </w:divBdr>
    </w:div>
    <w:div w:id="258031272">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1182748">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195689">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6608854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13173">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4946543">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8029712">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90982395">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298607512">
      <w:bodyDiv w:val="1"/>
      <w:marLeft w:val="0"/>
      <w:marRight w:val="0"/>
      <w:marTop w:val="0"/>
      <w:marBottom w:val="0"/>
      <w:divBdr>
        <w:top w:val="none" w:sz="0" w:space="0" w:color="auto"/>
        <w:left w:val="none" w:sz="0" w:space="0" w:color="auto"/>
        <w:bottom w:val="none" w:sz="0" w:space="0" w:color="auto"/>
        <w:right w:val="none" w:sz="0" w:space="0" w:color="auto"/>
      </w:divBdr>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462555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19651142">
      <w:bodyDiv w:val="1"/>
      <w:marLeft w:val="0"/>
      <w:marRight w:val="0"/>
      <w:marTop w:val="0"/>
      <w:marBottom w:val="0"/>
      <w:divBdr>
        <w:top w:val="none" w:sz="0" w:space="0" w:color="auto"/>
        <w:left w:val="none" w:sz="0" w:space="0" w:color="auto"/>
        <w:bottom w:val="none" w:sz="0" w:space="0" w:color="auto"/>
        <w:right w:val="none" w:sz="0" w:space="0" w:color="auto"/>
      </w:divBdr>
    </w:div>
    <w:div w:id="321199117">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2897448">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29069324">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43166708">
      <w:bodyDiv w:val="1"/>
      <w:marLeft w:val="0"/>
      <w:marRight w:val="0"/>
      <w:marTop w:val="0"/>
      <w:marBottom w:val="0"/>
      <w:divBdr>
        <w:top w:val="none" w:sz="0" w:space="0" w:color="auto"/>
        <w:left w:val="none" w:sz="0" w:space="0" w:color="auto"/>
        <w:bottom w:val="none" w:sz="0" w:space="0" w:color="auto"/>
        <w:right w:val="none" w:sz="0" w:space="0" w:color="auto"/>
      </w:divBdr>
    </w:div>
    <w:div w:id="348023876">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4451469">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5198575">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8555184">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6730559">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467145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4299108">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1783585">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3820575">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11804">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3161847">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6727227">
      <w:bodyDiv w:val="1"/>
      <w:marLeft w:val="0"/>
      <w:marRight w:val="0"/>
      <w:marTop w:val="0"/>
      <w:marBottom w:val="0"/>
      <w:divBdr>
        <w:top w:val="none" w:sz="0" w:space="0" w:color="auto"/>
        <w:left w:val="none" w:sz="0" w:space="0" w:color="auto"/>
        <w:bottom w:val="none" w:sz="0" w:space="0" w:color="auto"/>
        <w:right w:val="none" w:sz="0" w:space="0" w:color="auto"/>
      </w:divBdr>
    </w:div>
    <w:div w:id="456877875">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701433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396671">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82159923">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492767949">
      <w:bodyDiv w:val="1"/>
      <w:marLeft w:val="0"/>
      <w:marRight w:val="0"/>
      <w:marTop w:val="0"/>
      <w:marBottom w:val="0"/>
      <w:divBdr>
        <w:top w:val="none" w:sz="0" w:space="0" w:color="auto"/>
        <w:left w:val="none" w:sz="0" w:space="0" w:color="auto"/>
        <w:bottom w:val="none" w:sz="0" w:space="0" w:color="auto"/>
        <w:right w:val="none" w:sz="0" w:space="0" w:color="auto"/>
      </w:divBdr>
    </w:div>
    <w:div w:id="49973757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334253">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296818">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0292858">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330905">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0151844">
      <w:bodyDiv w:val="1"/>
      <w:marLeft w:val="0"/>
      <w:marRight w:val="0"/>
      <w:marTop w:val="0"/>
      <w:marBottom w:val="0"/>
      <w:divBdr>
        <w:top w:val="none" w:sz="0" w:space="0" w:color="auto"/>
        <w:left w:val="none" w:sz="0" w:space="0" w:color="auto"/>
        <w:bottom w:val="none" w:sz="0" w:space="0" w:color="auto"/>
        <w:right w:val="none" w:sz="0" w:space="0" w:color="auto"/>
      </w:divBdr>
    </w:div>
    <w:div w:id="531915907">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7395510">
      <w:bodyDiv w:val="1"/>
      <w:marLeft w:val="0"/>
      <w:marRight w:val="0"/>
      <w:marTop w:val="0"/>
      <w:marBottom w:val="0"/>
      <w:divBdr>
        <w:top w:val="none" w:sz="0" w:space="0" w:color="auto"/>
        <w:left w:val="none" w:sz="0" w:space="0" w:color="auto"/>
        <w:bottom w:val="none" w:sz="0" w:space="0" w:color="auto"/>
        <w:right w:val="none" w:sz="0" w:space="0" w:color="auto"/>
      </w:divBdr>
    </w:div>
    <w:div w:id="537739958">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1285667">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46453629">
      <w:bodyDiv w:val="1"/>
      <w:marLeft w:val="0"/>
      <w:marRight w:val="0"/>
      <w:marTop w:val="0"/>
      <w:marBottom w:val="0"/>
      <w:divBdr>
        <w:top w:val="none" w:sz="0" w:space="0" w:color="auto"/>
        <w:left w:val="none" w:sz="0" w:space="0" w:color="auto"/>
        <w:bottom w:val="none" w:sz="0" w:space="0" w:color="auto"/>
        <w:right w:val="none" w:sz="0" w:space="0" w:color="auto"/>
      </w:divBdr>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6236729">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1675307">
      <w:bodyDiv w:val="1"/>
      <w:marLeft w:val="0"/>
      <w:marRight w:val="0"/>
      <w:marTop w:val="0"/>
      <w:marBottom w:val="0"/>
      <w:divBdr>
        <w:top w:val="none" w:sz="0" w:space="0" w:color="auto"/>
        <w:left w:val="none" w:sz="0" w:space="0" w:color="auto"/>
        <w:bottom w:val="none" w:sz="0" w:space="0" w:color="auto"/>
        <w:right w:val="none" w:sz="0" w:space="0" w:color="auto"/>
      </w:divBdr>
    </w:div>
    <w:div w:id="564267533">
      <w:bodyDiv w:val="1"/>
      <w:marLeft w:val="0"/>
      <w:marRight w:val="0"/>
      <w:marTop w:val="0"/>
      <w:marBottom w:val="0"/>
      <w:divBdr>
        <w:top w:val="none" w:sz="0" w:space="0" w:color="auto"/>
        <w:left w:val="none" w:sz="0" w:space="0" w:color="auto"/>
        <w:bottom w:val="none" w:sz="0" w:space="0" w:color="auto"/>
        <w:right w:val="none" w:sz="0" w:space="0" w:color="auto"/>
      </w:divBdr>
    </w:div>
    <w:div w:id="565917146">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67961629">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4438554">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586576244">
      <w:bodyDiv w:val="1"/>
      <w:marLeft w:val="0"/>
      <w:marRight w:val="0"/>
      <w:marTop w:val="0"/>
      <w:marBottom w:val="0"/>
      <w:divBdr>
        <w:top w:val="none" w:sz="0" w:space="0" w:color="auto"/>
        <w:left w:val="none" w:sz="0" w:space="0" w:color="auto"/>
        <w:bottom w:val="none" w:sz="0" w:space="0" w:color="auto"/>
        <w:right w:val="none" w:sz="0" w:space="0" w:color="auto"/>
      </w:divBdr>
    </w:div>
    <w:div w:id="591016801">
      <w:bodyDiv w:val="1"/>
      <w:marLeft w:val="0"/>
      <w:marRight w:val="0"/>
      <w:marTop w:val="0"/>
      <w:marBottom w:val="0"/>
      <w:divBdr>
        <w:top w:val="none" w:sz="0" w:space="0" w:color="auto"/>
        <w:left w:val="none" w:sz="0" w:space="0" w:color="auto"/>
        <w:bottom w:val="none" w:sz="0" w:space="0" w:color="auto"/>
        <w:right w:val="none" w:sz="0" w:space="0" w:color="auto"/>
      </w:divBdr>
    </w:div>
    <w:div w:id="599337236">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302937">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5649497">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168248">
      <w:bodyDiv w:val="1"/>
      <w:marLeft w:val="0"/>
      <w:marRight w:val="0"/>
      <w:marTop w:val="0"/>
      <w:marBottom w:val="0"/>
      <w:divBdr>
        <w:top w:val="none" w:sz="0" w:space="0" w:color="auto"/>
        <w:left w:val="none" w:sz="0" w:space="0" w:color="auto"/>
        <w:bottom w:val="none" w:sz="0" w:space="0" w:color="auto"/>
        <w:right w:val="none" w:sz="0" w:space="0" w:color="auto"/>
      </w:divBdr>
    </w:div>
    <w:div w:id="609631263">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17567055">
      <w:bodyDiv w:val="1"/>
      <w:marLeft w:val="0"/>
      <w:marRight w:val="0"/>
      <w:marTop w:val="0"/>
      <w:marBottom w:val="0"/>
      <w:divBdr>
        <w:top w:val="none" w:sz="0" w:space="0" w:color="auto"/>
        <w:left w:val="none" w:sz="0" w:space="0" w:color="auto"/>
        <w:bottom w:val="none" w:sz="0" w:space="0" w:color="auto"/>
        <w:right w:val="none" w:sz="0" w:space="0" w:color="auto"/>
      </w:divBdr>
    </w:div>
    <w:div w:id="620189168">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1691589">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5047336">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420511">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6932933">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48444040">
      <w:bodyDiv w:val="1"/>
      <w:marLeft w:val="0"/>
      <w:marRight w:val="0"/>
      <w:marTop w:val="0"/>
      <w:marBottom w:val="0"/>
      <w:divBdr>
        <w:top w:val="none" w:sz="0" w:space="0" w:color="auto"/>
        <w:left w:val="none" w:sz="0" w:space="0" w:color="auto"/>
        <w:bottom w:val="none" w:sz="0" w:space="0" w:color="auto"/>
        <w:right w:val="none" w:sz="0" w:space="0" w:color="auto"/>
      </w:divBdr>
    </w:div>
    <w:div w:id="649481006">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763279">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56374449">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67830472">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0668684">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5328026">
      <w:bodyDiv w:val="1"/>
      <w:marLeft w:val="0"/>
      <w:marRight w:val="0"/>
      <w:marTop w:val="0"/>
      <w:marBottom w:val="0"/>
      <w:divBdr>
        <w:top w:val="none" w:sz="0" w:space="0" w:color="auto"/>
        <w:left w:val="none" w:sz="0" w:space="0" w:color="auto"/>
        <w:bottom w:val="none" w:sz="0" w:space="0" w:color="auto"/>
        <w:right w:val="none" w:sz="0" w:space="0" w:color="auto"/>
      </w:divBdr>
    </w:div>
    <w:div w:id="68775208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694306541">
      <w:bodyDiv w:val="1"/>
      <w:marLeft w:val="0"/>
      <w:marRight w:val="0"/>
      <w:marTop w:val="0"/>
      <w:marBottom w:val="0"/>
      <w:divBdr>
        <w:top w:val="none" w:sz="0" w:space="0" w:color="auto"/>
        <w:left w:val="none" w:sz="0" w:space="0" w:color="auto"/>
        <w:bottom w:val="none" w:sz="0" w:space="0" w:color="auto"/>
        <w:right w:val="none" w:sz="0" w:space="0" w:color="auto"/>
      </w:divBdr>
    </w:div>
    <w:div w:id="694648475">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06108066">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148697">
      <w:bodyDiv w:val="1"/>
      <w:marLeft w:val="0"/>
      <w:marRight w:val="0"/>
      <w:marTop w:val="0"/>
      <w:marBottom w:val="0"/>
      <w:divBdr>
        <w:top w:val="none" w:sz="0" w:space="0" w:color="auto"/>
        <w:left w:val="none" w:sz="0" w:space="0" w:color="auto"/>
        <w:bottom w:val="none" w:sz="0" w:space="0" w:color="auto"/>
        <w:right w:val="none" w:sz="0" w:space="0" w:color="auto"/>
      </w:divBdr>
    </w:div>
    <w:div w:id="711225350">
      <w:bodyDiv w:val="1"/>
      <w:marLeft w:val="0"/>
      <w:marRight w:val="0"/>
      <w:marTop w:val="0"/>
      <w:marBottom w:val="0"/>
      <w:divBdr>
        <w:top w:val="none" w:sz="0" w:space="0" w:color="auto"/>
        <w:left w:val="none" w:sz="0" w:space="0" w:color="auto"/>
        <w:bottom w:val="none" w:sz="0" w:space="0" w:color="auto"/>
        <w:right w:val="none" w:sz="0" w:space="0" w:color="auto"/>
      </w:divBdr>
      <w:divsChild>
        <w:div w:id="237054823">
          <w:marLeft w:val="640"/>
          <w:marRight w:val="0"/>
          <w:marTop w:val="0"/>
          <w:marBottom w:val="0"/>
          <w:divBdr>
            <w:top w:val="none" w:sz="0" w:space="0" w:color="auto"/>
            <w:left w:val="none" w:sz="0" w:space="0" w:color="auto"/>
            <w:bottom w:val="none" w:sz="0" w:space="0" w:color="auto"/>
            <w:right w:val="none" w:sz="0" w:space="0" w:color="auto"/>
          </w:divBdr>
          <w:divsChild>
            <w:div w:id="1268001971">
              <w:marLeft w:val="0"/>
              <w:marRight w:val="0"/>
              <w:marTop w:val="0"/>
              <w:marBottom w:val="0"/>
              <w:divBdr>
                <w:top w:val="none" w:sz="0" w:space="0" w:color="auto"/>
                <w:left w:val="none" w:sz="0" w:space="0" w:color="auto"/>
                <w:bottom w:val="none" w:sz="0" w:space="0" w:color="auto"/>
                <w:right w:val="none" w:sz="0" w:space="0" w:color="auto"/>
              </w:divBdr>
              <w:divsChild>
                <w:div w:id="298537765">
                  <w:marLeft w:val="640"/>
                  <w:marRight w:val="0"/>
                  <w:marTop w:val="0"/>
                  <w:marBottom w:val="0"/>
                  <w:divBdr>
                    <w:top w:val="none" w:sz="0" w:space="0" w:color="auto"/>
                    <w:left w:val="none" w:sz="0" w:space="0" w:color="auto"/>
                    <w:bottom w:val="none" w:sz="0" w:space="0" w:color="auto"/>
                    <w:right w:val="none" w:sz="0" w:space="0" w:color="auto"/>
                  </w:divBdr>
                </w:div>
              </w:divsChild>
            </w:div>
            <w:div w:id="12656539">
              <w:marLeft w:val="0"/>
              <w:marRight w:val="0"/>
              <w:marTop w:val="0"/>
              <w:marBottom w:val="0"/>
              <w:divBdr>
                <w:top w:val="none" w:sz="0" w:space="0" w:color="auto"/>
                <w:left w:val="none" w:sz="0" w:space="0" w:color="auto"/>
                <w:bottom w:val="none" w:sz="0" w:space="0" w:color="auto"/>
                <w:right w:val="none" w:sz="0" w:space="0" w:color="auto"/>
              </w:divBdr>
              <w:divsChild>
                <w:div w:id="1760560318">
                  <w:marLeft w:val="640"/>
                  <w:marRight w:val="0"/>
                  <w:marTop w:val="0"/>
                  <w:marBottom w:val="0"/>
                  <w:divBdr>
                    <w:top w:val="none" w:sz="0" w:space="0" w:color="auto"/>
                    <w:left w:val="none" w:sz="0" w:space="0" w:color="auto"/>
                    <w:bottom w:val="none" w:sz="0" w:space="0" w:color="auto"/>
                    <w:right w:val="none" w:sz="0" w:space="0" w:color="auto"/>
                  </w:divBdr>
                </w:div>
              </w:divsChild>
            </w:div>
            <w:div w:id="1679653543">
              <w:marLeft w:val="0"/>
              <w:marRight w:val="0"/>
              <w:marTop w:val="0"/>
              <w:marBottom w:val="0"/>
              <w:divBdr>
                <w:top w:val="none" w:sz="0" w:space="0" w:color="auto"/>
                <w:left w:val="none" w:sz="0" w:space="0" w:color="auto"/>
                <w:bottom w:val="none" w:sz="0" w:space="0" w:color="auto"/>
                <w:right w:val="none" w:sz="0" w:space="0" w:color="auto"/>
              </w:divBdr>
              <w:divsChild>
                <w:div w:id="75563086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5010150">
      <w:bodyDiv w:val="1"/>
      <w:marLeft w:val="0"/>
      <w:marRight w:val="0"/>
      <w:marTop w:val="0"/>
      <w:marBottom w:val="0"/>
      <w:divBdr>
        <w:top w:val="none" w:sz="0" w:space="0" w:color="auto"/>
        <w:left w:val="none" w:sz="0" w:space="0" w:color="auto"/>
        <w:bottom w:val="none" w:sz="0" w:space="0" w:color="auto"/>
        <w:right w:val="none" w:sz="0" w:space="0" w:color="auto"/>
      </w:divBdr>
    </w:div>
    <w:div w:id="716246575">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6952167">
      <w:bodyDiv w:val="1"/>
      <w:marLeft w:val="0"/>
      <w:marRight w:val="0"/>
      <w:marTop w:val="0"/>
      <w:marBottom w:val="0"/>
      <w:divBdr>
        <w:top w:val="none" w:sz="0" w:space="0" w:color="auto"/>
        <w:left w:val="none" w:sz="0" w:space="0" w:color="auto"/>
        <w:bottom w:val="none" w:sz="0" w:space="0" w:color="auto"/>
        <w:right w:val="none" w:sz="0" w:space="0" w:color="auto"/>
      </w:divBdr>
    </w:div>
    <w:div w:id="727151420">
      <w:bodyDiv w:val="1"/>
      <w:marLeft w:val="0"/>
      <w:marRight w:val="0"/>
      <w:marTop w:val="0"/>
      <w:marBottom w:val="0"/>
      <w:divBdr>
        <w:top w:val="none" w:sz="0" w:space="0" w:color="auto"/>
        <w:left w:val="none" w:sz="0" w:space="0" w:color="auto"/>
        <w:bottom w:val="none" w:sz="0" w:space="0" w:color="auto"/>
        <w:right w:val="none" w:sz="0" w:space="0" w:color="auto"/>
      </w:divBdr>
    </w:div>
    <w:div w:id="727529877">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2242046">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594732">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60613553">
      <w:bodyDiv w:val="1"/>
      <w:marLeft w:val="0"/>
      <w:marRight w:val="0"/>
      <w:marTop w:val="0"/>
      <w:marBottom w:val="0"/>
      <w:divBdr>
        <w:top w:val="none" w:sz="0" w:space="0" w:color="auto"/>
        <w:left w:val="none" w:sz="0" w:space="0" w:color="auto"/>
        <w:bottom w:val="none" w:sz="0" w:space="0" w:color="auto"/>
        <w:right w:val="none" w:sz="0" w:space="0" w:color="auto"/>
      </w:divBdr>
    </w:div>
    <w:div w:id="761923465">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6342058">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3287175">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8259434">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438252">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05513144">
      <w:bodyDiv w:val="1"/>
      <w:marLeft w:val="0"/>
      <w:marRight w:val="0"/>
      <w:marTop w:val="0"/>
      <w:marBottom w:val="0"/>
      <w:divBdr>
        <w:top w:val="none" w:sz="0" w:space="0" w:color="auto"/>
        <w:left w:val="none" w:sz="0" w:space="0" w:color="auto"/>
        <w:bottom w:val="none" w:sz="0" w:space="0" w:color="auto"/>
        <w:right w:val="none" w:sz="0" w:space="0" w:color="auto"/>
      </w:divBdr>
    </w:div>
    <w:div w:id="806775940">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17039686">
      <w:bodyDiv w:val="1"/>
      <w:marLeft w:val="0"/>
      <w:marRight w:val="0"/>
      <w:marTop w:val="0"/>
      <w:marBottom w:val="0"/>
      <w:divBdr>
        <w:top w:val="none" w:sz="0" w:space="0" w:color="auto"/>
        <w:left w:val="none" w:sz="0" w:space="0" w:color="auto"/>
        <w:bottom w:val="none" w:sz="0" w:space="0" w:color="auto"/>
        <w:right w:val="none" w:sz="0" w:space="0" w:color="auto"/>
      </w:divBdr>
    </w:div>
    <w:div w:id="818689894">
      <w:bodyDiv w:val="1"/>
      <w:marLeft w:val="0"/>
      <w:marRight w:val="0"/>
      <w:marTop w:val="0"/>
      <w:marBottom w:val="0"/>
      <w:divBdr>
        <w:top w:val="none" w:sz="0" w:space="0" w:color="auto"/>
        <w:left w:val="none" w:sz="0" w:space="0" w:color="auto"/>
        <w:bottom w:val="none" w:sz="0" w:space="0" w:color="auto"/>
        <w:right w:val="none" w:sz="0" w:space="0" w:color="auto"/>
      </w:divBdr>
    </w:div>
    <w:div w:id="821043823">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4201011">
      <w:bodyDiv w:val="1"/>
      <w:marLeft w:val="0"/>
      <w:marRight w:val="0"/>
      <w:marTop w:val="0"/>
      <w:marBottom w:val="0"/>
      <w:divBdr>
        <w:top w:val="none" w:sz="0" w:space="0" w:color="auto"/>
        <w:left w:val="none" w:sz="0" w:space="0" w:color="auto"/>
        <w:bottom w:val="none" w:sz="0" w:space="0" w:color="auto"/>
        <w:right w:val="none" w:sz="0" w:space="0" w:color="auto"/>
      </w:divBdr>
    </w:div>
    <w:div w:id="824972963">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1798916">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5807236">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37698208">
      <w:bodyDiv w:val="1"/>
      <w:marLeft w:val="0"/>
      <w:marRight w:val="0"/>
      <w:marTop w:val="0"/>
      <w:marBottom w:val="0"/>
      <w:divBdr>
        <w:top w:val="none" w:sz="0" w:space="0" w:color="auto"/>
        <w:left w:val="none" w:sz="0" w:space="0" w:color="auto"/>
        <w:bottom w:val="none" w:sz="0" w:space="0" w:color="auto"/>
        <w:right w:val="none" w:sz="0" w:space="0" w:color="auto"/>
      </w:divBdr>
    </w:div>
    <w:div w:id="840047410">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8204456">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69142889">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70798724">
      <w:bodyDiv w:val="1"/>
      <w:marLeft w:val="0"/>
      <w:marRight w:val="0"/>
      <w:marTop w:val="0"/>
      <w:marBottom w:val="0"/>
      <w:divBdr>
        <w:top w:val="none" w:sz="0" w:space="0" w:color="auto"/>
        <w:left w:val="none" w:sz="0" w:space="0" w:color="auto"/>
        <w:bottom w:val="none" w:sz="0" w:space="0" w:color="auto"/>
        <w:right w:val="none" w:sz="0" w:space="0" w:color="auto"/>
      </w:divBdr>
    </w:div>
    <w:div w:id="876430958">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638693">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3876422">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3316746">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3300793">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29657995">
      <w:bodyDiv w:val="1"/>
      <w:marLeft w:val="0"/>
      <w:marRight w:val="0"/>
      <w:marTop w:val="0"/>
      <w:marBottom w:val="0"/>
      <w:divBdr>
        <w:top w:val="none" w:sz="0" w:space="0" w:color="auto"/>
        <w:left w:val="none" w:sz="0" w:space="0" w:color="auto"/>
        <w:bottom w:val="none" w:sz="0" w:space="0" w:color="auto"/>
        <w:right w:val="none" w:sz="0" w:space="0" w:color="auto"/>
      </w:divBdr>
    </w:div>
    <w:div w:id="930774682">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2832289">
      <w:bodyDiv w:val="1"/>
      <w:marLeft w:val="0"/>
      <w:marRight w:val="0"/>
      <w:marTop w:val="0"/>
      <w:marBottom w:val="0"/>
      <w:divBdr>
        <w:top w:val="none" w:sz="0" w:space="0" w:color="auto"/>
        <w:left w:val="none" w:sz="0" w:space="0" w:color="auto"/>
        <w:bottom w:val="none" w:sz="0" w:space="0" w:color="auto"/>
        <w:right w:val="none" w:sz="0" w:space="0" w:color="auto"/>
      </w:divBdr>
    </w:div>
    <w:div w:id="953172396">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2758975">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414771">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1691151">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5205798">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442383">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992218491">
      <w:bodyDiv w:val="1"/>
      <w:marLeft w:val="0"/>
      <w:marRight w:val="0"/>
      <w:marTop w:val="0"/>
      <w:marBottom w:val="0"/>
      <w:divBdr>
        <w:top w:val="none" w:sz="0" w:space="0" w:color="auto"/>
        <w:left w:val="none" w:sz="0" w:space="0" w:color="auto"/>
        <w:bottom w:val="none" w:sz="0" w:space="0" w:color="auto"/>
        <w:right w:val="none" w:sz="0" w:space="0" w:color="auto"/>
      </w:divBdr>
    </w:div>
    <w:div w:id="993946128">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6206231">
      <w:bodyDiv w:val="1"/>
      <w:marLeft w:val="0"/>
      <w:marRight w:val="0"/>
      <w:marTop w:val="0"/>
      <w:marBottom w:val="0"/>
      <w:divBdr>
        <w:top w:val="none" w:sz="0" w:space="0" w:color="auto"/>
        <w:left w:val="none" w:sz="0" w:space="0" w:color="auto"/>
        <w:bottom w:val="none" w:sz="0" w:space="0" w:color="auto"/>
        <w:right w:val="none" w:sz="0" w:space="0" w:color="auto"/>
      </w:divBdr>
    </w:div>
    <w:div w:id="1006903207">
      <w:bodyDiv w:val="1"/>
      <w:marLeft w:val="0"/>
      <w:marRight w:val="0"/>
      <w:marTop w:val="0"/>
      <w:marBottom w:val="0"/>
      <w:divBdr>
        <w:top w:val="none" w:sz="0" w:space="0" w:color="auto"/>
        <w:left w:val="none" w:sz="0" w:space="0" w:color="auto"/>
        <w:bottom w:val="none" w:sz="0" w:space="0" w:color="auto"/>
        <w:right w:val="none" w:sz="0" w:space="0" w:color="auto"/>
      </w:divBdr>
    </w:div>
    <w:div w:id="1007093913">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3724402">
      <w:bodyDiv w:val="1"/>
      <w:marLeft w:val="0"/>
      <w:marRight w:val="0"/>
      <w:marTop w:val="0"/>
      <w:marBottom w:val="0"/>
      <w:divBdr>
        <w:top w:val="none" w:sz="0" w:space="0" w:color="auto"/>
        <w:left w:val="none" w:sz="0" w:space="0" w:color="auto"/>
        <w:bottom w:val="none" w:sz="0" w:space="0" w:color="auto"/>
        <w:right w:val="none" w:sz="0" w:space="0" w:color="auto"/>
      </w:divBdr>
    </w:div>
    <w:div w:id="1013727779">
      <w:bodyDiv w:val="1"/>
      <w:marLeft w:val="0"/>
      <w:marRight w:val="0"/>
      <w:marTop w:val="0"/>
      <w:marBottom w:val="0"/>
      <w:divBdr>
        <w:top w:val="none" w:sz="0" w:space="0" w:color="auto"/>
        <w:left w:val="none" w:sz="0" w:space="0" w:color="auto"/>
        <w:bottom w:val="none" w:sz="0" w:space="0" w:color="auto"/>
        <w:right w:val="none" w:sz="0" w:space="0" w:color="auto"/>
      </w:divBdr>
    </w:div>
    <w:div w:id="1014458908">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1880232">
      <w:bodyDiv w:val="1"/>
      <w:marLeft w:val="0"/>
      <w:marRight w:val="0"/>
      <w:marTop w:val="0"/>
      <w:marBottom w:val="0"/>
      <w:divBdr>
        <w:top w:val="none" w:sz="0" w:space="0" w:color="auto"/>
        <w:left w:val="none" w:sz="0" w:space="0" w:color="auto"/>
        <w:bottom w:val="none" w:sz="0" w:space="0" w:color="auto"/>
        <w:right w:val="none" w:sz="0" w:space="0" w:color="auto"/>
      </w:divBdr>
    </w:div>
    <w:div w:id="1031957837">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233597">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1593128">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13736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5444802">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5201892">
      <w:bodyDiv w:val="1"/>
      <w:marLeft w:val="0"/>
      <w:marRight w:val="0"/>
      <w:marTop w:val="0"/>
      <w:marBottom w:val="0"/>
      <w:divBdr>
        <w:top w:val="none" w:sz="0" w:space="0" w:color="auto"/>
        <w:left w:val="none" w:sz="0" w:space="0" w:color="auto"/>
        <w:bottom w:val="none" w:sz="0" w:space="0" w:color="auto"/>
        <w:right w:val="none" w:sz="0" w:space="0" w:color="auto"/>
      </w:divBdr>
    </w:div>
    <w:div w:id="1055202924">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299648">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67803779">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89086055">
      <w:bodyDiv w:val="1"/>
      <w:marLeft w:val="0"/>
      <w:marRight w:val="0"/>
      <w:marTop w:val="0"/>
      <w:marBottom w:val="0"/>
      <w:divBdr>
        <w:top w:val="none" w:sz="0" w:space="0" w:color="auto"/>
        <w:left w:val="none" w:sz="0" w:space="0" w:color="auto"/>
        <w:bottom w:val="none" w:sz="0" w:space="0" w:color="auto"/>
        <w:right w:val="none" w:sz="0" w:space="0" w:color="auto"/>
      </w:divBdr>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095446176">
      <w:bodyDiv w:val="1"/>
      <w:marLeft w:val="0"/>
      <w:marRight w:val="0"/>
      <w:marTop w:val="0"/>
      <w:marBottom w:val="0"/>
      <w:divBdr>
        <w:top w:val="none" w:sz="0" w:space="0" w:color="auto"/>
        <w:left w:val="none" w:sz="0" w:space="0" w:color="auto"/>
        <w:bottom w:val="none" w:sz="0" w:space="0" w:color="auto"/>
        <w:right w:val="none" w:sz="0" w:space="0" w:color="auto"/>
      </w:divBdr>
    </w:div>
    <w:div w:id="1098256355">
      <w:bodyDiv w:val="1"/>
      <w:marLeft w:val="0"/>
      <w:marRight w:val="0"/>
      <w:marTop w:val="0"/>
      <w:marBottom w:val="0"/>
      <w:divBdr>
        <w:top w:val="none" w:sz="0" w:space="0" w:color="auto"/>
        <w:left w:val="none" w:sz="0" w:space="0" w:color="auto"/>
        <w:bottom w:val="none" w:sz="0" w:space="0" w:color="auto"/>
        <w:right w:val="none" w:sz="0" w:space="0" w:color="auto"/>
      </w:divBdr>
    </w:div>
    <w:div w:id="1099759918">
      <w:bodyDiv w:val="1"/>
      <w:marLeft w:val="0"/>
      <w:marRight w:val="0"/>
      <w:marTop w:val="0"/>
      <w:marBottom w:val="0"/>
      <w:divBdr>
        <w:top w:val="none" w:sz="0" w:space="0" w:color="auto"/>
        <w:left w:val="none" w:sz="0" w:space="0" w:color="auto"/>
        <w:bottom w:val="none" w:sz="0" w:space="0" w:color="auto"/>
        <w:right w:val="none" w:sz="0" w:space="0" w:color="auto"/>
      </w:divBdr>
    </w:div>
    <w:div w:id="1100561959">
      <w:bodyDiv w:val="1"/>
      <w:marLeft w:val="0"/>
      <w:marRight w:val="0"/>
      <w:marTop w:val="0"/>
      <w:marBottom w:val="0"/>
      <w:divBdr>
        <w:top w:val="none" w:sz="0" w:space="0" w:color="auto"/>
        <w:left w:val="none" w:sz="0" w:space="0" w:color="auto"/>
        <w:bottom w:val="none" w:sz="0" w:space="0" w:color="auto"/>
        <w:right w:val="none" w:sz="0" w:space="0" w:color="auto"/>
      </w:divBdr>
    </w:div>
    <w:div w:id="1100837899">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3722026">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5996513">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08625513">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17720779">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0295970">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1098960">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37256114">
      <w:bodyDiv w:val="1"/>
      <w:marLeft w:val="0"/>
      <w:marRight w:val="0"/>
      <w:marTop w:val="0"/>
      <w:marBottom w:val="0"/>
      <w:divBdr>
        <w:top w:val="none" w:sz="0" w:space="0" w:color="auto"/>
        <w:left w:val="none" w:sz="0" w:space="0" w:color="auto"/>
        <w:bottom w:val="none" w:sz="0" w:space="0" w:color="auto"/>
        <w:right w:val="none" w:sz="0" w:space="0" w:color="auto"/>
      </w:divBdr>
    </w:div>
    <w:div w:id="1139226315">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1924499">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3504081">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3372027">
      <w:bodyDiv w:val="1"/>
      <w:marLeft w:val="0"/>
      <w:marRight w:val="0"/>
      <w:marTop w:val="0"/>
      <w:marBottom w:val="0"/>
      <w:divBdr>
        <w:top w:val="none" w:sz="0" w:space="0" w:color="auto"/>
        <w:left w:val="none" w:sz="0" w:space="0" w:color="auto"/>
        <w:bottom w:val="none" w:sz="0" w:space="0" w:color="auto"/>
        <w:right w:val="none" w:sz="0" w:space="0" w:color="auto"/>
      </w:divBdr>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88299012">
      <w:bodyDiv w:val="1"/>
      <w:marLeft w:val="0"/>
      <w:marRight w:val="0"/>
      <w:marTop w:val="0"/>
      <w:marBottom w:val="0"/>
      <w:divBdr>
        <w:top w:val="none" w:sz="0" w:space="0" w:color="auto"/>
        <w:left w:val="none" w:sz="0" w:space="0" w:color="auto"/>
        <w:bottom w:val="none" w:sz="0" w:space="0" w:color="auto"/>
        <w:right w:val="none" w:sz="0" w:space="0" w:color="auto"/>
      </w:divBdr>
    </w:div>
    <w:div w:id="1191411073">
      <w:bodyDiv w:val="1"/>
      <w:marLeft w:val="0"/>
      <w:marRight w:val="0"/>
      <w:marTop w:val="0"/>
      <w:marBottom w:val="0"/>
      <w:divBdr>
        <w:top w:val="none" w:sz="0" w:space="0" w:color="auto"/>
        <w:left w:val="none" w:sz="0" w:space="0" w:color="auto"/>
        <w:bottom w:val="none" w:sz="0" w:space="0" w:color="auto"/>
        <w:right w:val="none" w:sz="0" w:space="0" w:color="auto"/>
      </w:divBdr>
    </w:div>
    <w:div w:id="119179559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5510644">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1014332">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5292967">
      <w:bodyDiv w:val="1"/>
      <w:marLeft w:val="0"/>
      <w:marRight w:val="0"/>
      <w:marTop w:val="0"/>
      <w:marBottom w:val="0"/>
      <w:divBdr>
        <w:top w:val="none" w:sz="0" w:space="0" w:color="auto"/>
        <w:left w:val="none" w:sz="0" w:space="0" w:color="auto"/>
        <w:bottom w:val="none" w:sz="0" w:space="0" w:color="auto"/>
        <w:right w:val="none" w:sz="0" w:space="0" w:color="auto"/>
      </w:divBdr>
    </w:div>
    <w:div w:id="1227179239">
      <w:bodyDiv w:val="1"/>
      <w:marLeft w:val="0"/>
      <w:marRight w:val="0"/>
      <w:marTop w:val="0"/>
      <w:marBottom w:val="0"/>
      <w:divBdr>
        <w:top w:val="none" w:sz="0" w:space="0" w:color="auto"/>
        <w:left w:val="none" w:sz="0" w:space="0" w:color="auto"/>
        <w:bottom w:val="none" w:sz="0" w:space="0" w:color="auto"/>
        <w:right w:val="none" w:sz="0" w:space="0" w:color="auto"/>
      </w:divBdr>
    </w:div>
    <w:div w:id="1228880913">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04099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2912484">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3836686">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55437414">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67813261">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5673565">
      <w:bodyDiv w:val="1"/>
      <w:marLeft w:val="0"/>
      <w:marRight w:val="0"/>
      <w:marTop w:val="0"/>
      <w:marBottom w:val="0"/>
      <w:divBdr>
        <w:top w:val="none" w:sz="0" w:space="0" w:color="auto"/>
        <w:left w:val="none" w:sz="0" w:space="0" w:color="auto"/>
        <w:bottom w:val="none" w:sz="0" w:space="0" w:color="auto"/>
        <w:right w:val="none" w:sz="0" w:space="0" w:color="auto"/>
      </w:divBdr>
    </w:div>
    <w:div w:id="127706137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79995340">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4655601">
      <w:bodyDiv w:val="1"/>
      <w:marLeft w:val="0"/>
      <w:marRight w:val="0"/>
      <w:marTop w:val="0"/>
      <w:marBottom w:val="0"/>
      <w:divBdr>
        <w:top w:val="none" w:sz="0" w:space="0" w:color="auto"/>
        <w:left w:val="none" w:sz="0" w:space="0" w:color="auto"/>
        <w:bottom w:val="none" w:sz="0" w:space="0" w:color="auto"/>
        <w:right w:val="none" w:sz="0" w:space="0" w:color="auto"/>
      </w:divBdr>
    </w:div>
    <w:div w:id="1287198060">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298993415">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05234270">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18146752">
      <w:bodyDiv w:val="1"/>
      <w:marLeft w:val="0"/>
      <w:marRight w:val="0"/>
      <w:marTop w:val="0"/>
      <w:marBottom w:val="0"/>
      <w:divBdr>
        <w:top w:val="none" w:sz="0" w:space="0" w:color="auto"/>
        <w:left w:val="none" w:sz="0" w:space="0" w:color="auto"/>
        <w:bottom w:val="none" w:sz="0" w:space="0" w:color="auto"/>
        <w:right w:val="none" w:sz="0" w:space="0" w:color="auto"/>
      </w:divBdr>
    </w:div>
    <w:div w:id="1322352060">
      <w:bodyDiv w:val="1"/>
      <w:marLeft w:val="0"/>
      <w:marRight w:val="0"/>
      <w:marTop w:val="0"/>
      <w:marBottom w:val="0"/>
      <w:divBdr>
        <w:top w:val="none" w:sz="0" w:space="0" w:color="auto"/>
        <w:left w:val="none" w:sz="0" w:space="0" w:color="auto"/>
        <w:bottom w:val="none" w:sz="0" w:space="0" w:color="auto"/>
        <w:right w:val="none" w:sz="0" w:space="0" w:color="auto"/>
      </w:divBdr>
    </w:div>
    <w:div w:id="1325819933">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6399493">
      <w:bodyDiv w:val="1"/>
      <w:marLeft w:val="0"/>
      <w:marRight w:val="0"/>
      <w:marTop w:val="0"/>
      <w:marBottom w:val="0"/>
      <w:divBdr>
        <w:top w:val="none" w:sz="0" w:space="0" w:color="auto"/>
        <w:left w:val="none" w:sz="0" w:space="0" w:color="auto"/>
        <w:bottom w:val="none" w:sz="0" w:space="0" w:color="auto"/>
        <w:right w:val="none" w:sz="0" w:space="0" w:color="auto"/>
      </w:divBdr>
    </w:div>
    <w:div w:id="1329022956">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29166735">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029979">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0935022">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49411682">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1371730">
      <w:bodyDiv w:val="1"/>
      <w:marLeft w:val="0"/>
      <w:marRight w:val="0"/>
      <w:marTop w:val="0"/>
      <w:marBottom w:val="0"/>
      <w:divBdr>
        <w:top w:val="none" w:sz="0" w:space="0" w:color="auto"/>
        <w:left w:val="none" w:sz="0" w:space="0" w:color="auto"/>
        <w:bottom w:val="none" w:sz="0" w:space="0" w:color="auto"/>
        <w:right w:val="none" w:sz="0" w:space="0" w:color="auto"/>
      </w:divBdr>
    </w:div>
    <w:div w:id="1353994574">
      <w:bodyDiv w:val="1"/>
      <w:marLeft w:val="0"/>
      <w:marRight w:val="0"/>
      <w:marTop w:val="0"/>
      <w:marBottom w:val="0"/>
      <w:divBdr>
        <w:top w:val="none" w:sz="0" w:space="0" w:color="auto"/>
        <w:left w:val="none" w:sz="0" w:space="0" w:color="auto"/>
        <w:bottom w:val="none" w:sz="0" w:space="0" w:color="auto"/>
        <w:right w:val="none" w:sz="0" w:space="0" w:color="auto"/>
      </w:divBdr>
    </w:div>
    <w:div w:id="1355571710">
      <w:bodyDiv w:val="1"/>
      <w:marLeft w:val="0"/>
      <w:marRight w:val="0"/>
      <w:marTop w:val="0"/>
      <w:marBottom w:val="0"/>
      <w:divBdr>
        <w:top w:val="none" w:sz="0" w:space="0" w:color="auto"/>
        <w:left w:val="none" w:sz="0" w:space="0" w:color="auto"/>
        <w:bottom w:val="none" w:sz="0" w:space="0" w:color="auto"/>
        <w:right w:val="none" w:sz="0" w:space="0" w:color="auto"/>
      </w:divBdr>
    </w:div>
    <w:div w:id="1356813396">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58852062">
      <w:bodyDiv w:val="1"/>
      <w:marLeft w:val="0"/>
      <w:marRight w:val="0"/>
      <w:marTop w:val="0"/>
      <w:marBottom w:val="0"/>
      <w:divBdr>
        <w:top w:val="none" w:sz="0" w:space="0" w:color="auto"/>
        <w:left w:val="none" w:sz="0" w:space="0" w:color="auto"/>
        <w:bottom w:val="none" w:sz="0" w:space="0" w:color="auto"/>
        <w:right w:val="none" w:sz="0" w:space="0" w:color="auto"/>
      </w:divBdr>
    </w:div>
    <w:div w:id="1359350711">
      <w:bodyDiv w:val="1"/>
      <w:marLeft w:val="0"/>
      <w:marRight w:val="0"/>
      <w:marTop w:val="0"/>
      <w:marBottom w:val="0"/>
      <w:divBdr>
        <w:top w:val="none" w:sz="0" w:space="0" w:color="auto"/>
        <w:left w:val="none" w:sz="0" w:space="0" w:color="auto"/>
        <w:bottom w:val="none" w:sz="0" w:space="0" w:color="auto"/>
        <w:right w:val="none" w:sz="0" w:space="0" w:color="auto"/>
      </w:divBdr>
    </w:div>
    <w:div w:id="1361206888">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1955852">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7048422">
      <w:bodyDiv w:val="1"/>
      <w:marLeft w:val="0"/>
      <w:marRight w:val="0"/>
      <w:marTop w:val="0"/>
      <w:marBottom w:val="0"/>
      <w:divBdr>
        <w:top w:val="none" w:sz="0" w:space="0" w:color="auto"/>
        <w:left w:val="none" w:sz="0" w:space="0" w:color="auto"/>
        <w:bottom w:val="none" w:sz="0" w:space="0" w:color="auto"/>
        <w:right w:val="none" w:sz="0" w:space="0" w:color="auto"/>
      </w:divBdr>
    </w:div>
    <w:div w:id="1377271469">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0124861">
      <w:bodyDiv w:val="1"/>
      <w:marLeft w:val="0"/>
      <w:marRight w:val="0"/>
      <w:marTop w:val="0"/>
      <w:marBottom w:val="0"/>
      <w:divBdr>
        <w:top w:val="none" w:sz="0" w:space="0" w:color="auto"/>
        <w:left w:val="none" w:sz="0" w:space="0" w:color="auto"/>
        <w:bottom w:val="none" w:sz="0" w:space="0" w:color="auto"/>
        <w:right w:val="none" w:sz="0" w:space="0" w:color="auto"/>
      </w:divBdr>
    </w:div>
    <w:div w:id="1382510651">
      <w:bodyDiv w:val="1"/>
      <w:marLeft w:val="0"/>
      <w:marRight w:val="0"/>
      <w:marTop w:val="0"/>
      <w:marBottom w:val="0"/>
      <w:divBdr>
        <w:top w:val="none" w:sz="0" w:space="0" w:color="auto"/>
        <w:left w:val="none" w:sz="0" w:space="0" w:color="auto"/>
        <w:bottom w:val="none" w:sz="0" w:space="0" w:color="auto"/>
        <w:right w:val="none" w:sz="0" w:space="0" w:color="auto"/>
      </w:divBdr>
    </w:div>
    <w:div w:id="1384982227">
      <w:bodyDiv w:val="1"/>
      <w:marLeft w:val="0"/>
      <w:marRight w:val="0"/>
      <w:marTop w:val="0"/>
      <w:marBottom w:val="0"/>
      <w:divBdr>
        <w:top w:val="none" w:sz="0" w:space="0" w:color="auto"/>
        <w:left w:val="none" w:sz="0" w:space="0" w:color="auto"/>
        <w:bottom w:val="none" w:sz="0" w:space="0" w:color="auto"/>
        <w:right w:val="none" w:sz="0" w:space="0" w:color="auto"/>
      </w:divBdr>
    </w:div>
    <w:div w:id="1387726134">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397902016">
      <w:bodyDiv w:val="1"/>
      <w:marLeft w:val="0"/>
      <w:marRight w:val="0"/>
      <w:marTop w:val="0"/>
      <w:marBottom w:val="0"/>
      <w:divBdr>
        <w:top w:val="none" w:sz="0" w:space="0" w:color="auto"/>
        <w:left w:val="none" w:sz="0" w:space="0" w:color="auto"/>
        <w:bottom w:val="none" w:sz="0" w:space="0" w:color="auto"/>
        <w:right w:val="none" w:sz="0" w:space="0" w:color="auto"/>
      </w:divBdr>
    </w:div>
    <w:div w:id="1402101133">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6248765">
      <w:bodyDiv w:val="1"/>
      <w:marLeft w:val="0"/>
      <w:marRight w:val="0"/>
      <w:marTop w:val="0"/>
      <w:marBottom w:val="0"/>
      <w:divBdr>
        <w:top w:val="none" w:sz="0" w:space="0" w:color="auto"/>
        <w:left w:val="none" w:sz="0" w:space="0" w:color="auto"/>
        <w:bottom w:val="none" w:sz="0" w:space="0" w:color="auto"/>
        <w:right w:val="none" w:sz="0" w:space="0" w:color="auto"/>
      </w:divBdr>
    </w:div>
    <w:div w:id="1417363198">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412849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36753597">
      <w:bodyDiv w:val="1"/>
      <w:marLeft w:val="0"/>
      <w:marRight w:val="0"/>
      <w:marTop w:val="0"/>
      <w:marBottom w:val="0"/>
      <w:divBdr>
        <w:top w:val="none" w:sz="0" w:space="0" w:color="auto"/>
        <w:left w:val="none" w:sz="0" w:space="0" w:color="auto"/>
        <w:bottom w:val="none" w:sz="0" w:space="0" w:color="auto"/>
        <w:right w:val="none" w:sz="0" w:space="0" w:color="auto"/>
      </w:divBdr>
    </w:div>
    <w:div w:id="143852069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2845900">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7748765">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59761360">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046821">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245447">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0875913">
      <w:bodyDiv w:val="1"/>
      <w:marLeft w:val="0"/>
      <w:marRight w:val="0"/>
      <w:marTop w:val="0"/>
      <w:marBottom w:val="0"/>
      <w:divBdr>
        <w:top w:val="none" w:sz="0" w:space="0" w:color="auto"/>
        <w:left w:val="none" w:sz="0" w:space="0" w:color="auto"/>
        <w:bottom w:val="none" w:sz="0" w:space="0" w:color="auto"/>
        <w:right w:val="none" w:sz="0" w:space="0" w:color="auto"/>
      </w:divBdr>
    </w:div>
    <w:div w:id="1489515888">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1285795">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10019355">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121054">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37392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092193">
      <w:bodyDiv w:val="1"/>
      <w:marLeft w:val="0"/>
      <w:marRight w:val="0"/>
      <w:marTop w:val="0"/>
      <w:marBottom w:val="0"/>
      <w:divBdr>
        <w:top w:val="none" w:sz="0" w:space="0" w:color="auto"/>
        <w:left w:val="none" w:sz="0" w:space="0" w:color="auto"/>
        <w:bottom w:val="none" w:sz="0" w:space="0" w:color="auto"/>
        <w:right w:val="none" w:sz="0" w:space="0" w:color="auto"/>
      </w:divBdr>
    </w:div>
    <w:div w:id="1526671677">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28173699">
      <w:bodyDiv w:val="1"/>
      <w:marLeft w:val="0"/>
      <w:marRight w:val="0"/>
      <w:marTop w:val="0"/>
      <w:marBottom w:val="0"/>
      <w:divBdr>
        <w:top w:val="none" w:sz="0" w:space="0" w:color="auto"/>
        <w:left w:val="none" w:sz="0" w:space="0" w:color="auto"/>
        <w:bottom w:val="none" w:sz="0" w:space="0" w:color="auto"/>
        <w:right w:val="none" w:sz="0" w:space="0" w:color="auto"/>
      </w:divBdr>
    </w:div>
    <w:div w:id="1528790602">
      <w:bodyDiv w:val="1"/>
      <w:marLeft w:val="0"/>
      <w:marRight w:val="0"/>
      <w:marTop w:val="0"/>
      <w:marBottom w:val="0"/>
      <w:divBdr>
        <w:top w:val="none" w:sz="0" w:space="0" w:color="auto"/>
        <w:left w:val="none" w:sz="0" w:space="0" w:color="auto"/>
        <w:bottom w:val="none" w:sz="0" w:space="0" w:color="auto"/>
        <w:right w:val="none" w:sz="0" w:space="0" w:color="auto"/>
      </w:divBdr>
    </w:div>
    <w:div w:id="1534533779">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36195445">
      <w:bodyDiv w:val="1"/>
      <w:marLeft w:val="0"/>
      <w:marRight w:val="0"/>
      <w:marTop w:val="0"/>
      <w:marBottom w:val="0"/>
      <w:divBdr>
        <w:top w:val="none" w:sz="0" w:space="0" w:color="auto"/>
        <w:left w:val="none" w:sz="0" w:space="0" w:color="auto"/>
        <w:bottom w:val="none" w:sz="0" w:space="0" w:color="auto"/>
        <w:right w:val="none" w:sz="0" w:space="0" w:color="auto"/>
      </w:divBdr>
    </w:div>
    <w:div w:id="1538464327">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47637920">
      <w:bodyDiv w:val="1"/>
      <w:marLeft w:val="0"/>
      <w:marRight w:val="0"/>
      <w:marTop w:val="0"/>
      <w:marBottom w:val="0"/>
      <w:divBdr>
        <w:top w:val="none" w:sz="0" w:space="0" w:color="auto"/>
        <w:left w:val="none" w:sz="0" w:space="0" w:color="auto"/>
        <w:bottom w:val="none" w:sz="0" w:space="0" w:color="auto"/>
        <w:right w:val="none" w:sz="0" w:space="0" w:color="auto"/>
      </w:divBdr>
    </w:div>
    <w:div w:id="1548370707">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789881">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815062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649969">
      <w:bodyDiv w:val="1"/>
      <w:marLeft w:val="0"/>
      <w:marRight w:val="0"/>
      <w:marTop w:val="0"/>
      <w:marBottom w:val="0"/>
      <w:divBdr>
        <w:top w:val="none" w:sz="0" w:space="0" w:color="auto"/>
        <w:left w:val="none" w:sz="0" w:space="0" w:color="auto"/>
        <w:bottom w:val="none" w:sz="0" w:space="0" w:color="auto"/>
        <w:right w:val="none" w:sz="0" w:space="0" w:color="auto"/>
      </w:divBdr>
    </w:div>
    <w:div w:id="1571690103">
      <w:bodyDiv w:val="1"/>
      <w:marLeft w:val="0"/>
      <w:marRight w:val="0"/>
      <w:marTop w:val="0"/>
      <w:marBottom w:val="0"/>
      <w:divBdr>
        <w:top w:val="none" w:sz="0" w:space="0" w:color="auto"/>
        <w:left w:val="none" w:sz="0" w:space="0" w:color="auto"/>
        <w:bottom w:val="none" w:sz="0" w:space="0" w:color="auto"/>
        <w:right w:val="none" w:sz="0" w:space="0" w:color="auto"/>
      </w:divBdr>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693883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9098522">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1062527">
      <w:bodyDiv w:val="1"/>
      <w:marLeft w:val="0"/>
      <w:marRight w:val="0"/>
      <w:marTop w:val="0"/>
      <w:marBottom w:val="0"/>
      <w:divBdr>
        <w:top w:val="none" w:sz="0" w:space="0" w:color="auto"/>
        <w:left w:val="none" w:sz="0" w:space="0" w:color="auto"/>
        <w:bottom w:val="none" w:sz="0" w:space="0" w:color="auto"/>
        <w:right w:val="none" w:sz="0" w:space="0" w:color="auto"/>
      </w:divBdr>
    </w:div>
    <w:div w:id="1581599752">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1988660">
      <w:bodyDiv w:val="1"/>
      <w:marLeft w:val="0"/>
      <w:marRight w:val="0"/>
      <w:marTop w:val="0"/>
      <w:marBottom w:val="0"/>
      <w:divBdr>
        <w:top w:val="none" w:sz="0" w:space="0" w:color="auto"/>
        <w:left w:val="none" w:sz="0" w:space="0" w:color="auto"/>
        <w:bottom w:val="none" w:sz="0" w:space="0" w:color="auto"/>
        <w:right w:val="none" w:sz="0" w:space="0" w:color="auto"/>
      </w:divBdr>
    </w:div>
    <w:div w:id="1603294030">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13249189">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6782">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4771871">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39609125">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614808">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3634419">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6490163">
      <w:bodyDiv w:val="1"/>
      <w:marLeft w:val="0"/>
      <w:marRight w:val="0"/>
      <w:marTop w:val="0"/>
      <w:marBottom w:val="0"/>
      <w:divBdr>
        <w:top w:val="none" w:sz="0" w:space="0" w:color="auto"/>
        <w:left w:val="none" w:sz="0" w:space="0" w:color="auto"/>
        <w:bottom w:val="none" w:sz="0" w:space="0" w:color="auto"/>
        <w:right w:val="none" w:sz="0" w:space="0" w:color="auto"/>
      </w:divBdr>
    </w:div>
    <w:div w:id="1656565414">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145202">
      <w:bodyDiv w:val="1"/>
      <w:marLeft w:val="0"/>
      <w:marRight w:val="0"/>
      <w:marTop w:val="0"/>
      <w:marBottom w:val="0"/>
      <w:divBdr>
        <w:top w:val="none" w:sz="0" w:space="0" w:color="auto"/>
        <w:left w:val="none" w:sz="0" w:space="0" w:color="auto"/>
        <w:bottom w:val="none" w:sz="0" w:space="0" w:color="auto"/>
        <w:right w:val="none" w:sz="0" w:space="0" w:color="auto"/>
      </w:divBdr>
    </w:div>
    <w:div w:id="1658454531">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0032726">
      <w:bodyDiv w:val="1"/>
      <w:marLeft w:val="0"/>
      <w:marRight w:val="0"/>
      <w:marTop w:val="0"/>
      <w:marBottom w:val="0"/>
      <w:divBdr>
        <w:top w:val="none" w:sz="0" w:space="0" w:color="auto"/>
        <w:left w:val="none" w:sz="0" w:space="0" w:color="auto"/>
        <w:bottom w:val="none" w:sz="0" w:space="0" w:color="auto"/>
        <w:right w:val="none" w:sz="0" w:space="0" w:color="auto"/>
      </w:divBdr>
    </w:div>
    <w:div w:id="1662192325">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105779">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80427098">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4283661">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91832296">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03700586">
      <w:bodyDiv w:val="1"/>
      <w:marLeft w:val="0"/>
      <w:marRight w:val="0"/>
      <w:marTop w:val="0"/>
      <w:marBottom w:val="0"/>
      <w:divBdr>
        <w:top w:val="none" w:sz="0" w:space="0" w:color="auto"/>
        <w:left w:val="none" w:sz="0" w:space="0" w:color="auto"/>
        <w:bottom w:val="none" w:sz="0" w:space="0" w:color="auto"/>
        <w:right w:val="none" w:sz="0" w:space="0" w:color="auto"/>
      </w:divBdr>
    </w:div>
    <w:div w:id="1706638942">
      <w:bodyDiv w:val="1"/>
      <w:marLeft w:val="0"/>
      <w:marRight w:val="0"/>
      <w:marTop w:val="0"/>
      <w:marBottom w:val="0"/>
      <w:divBdr>
        <w:top w:val="none" w:sz="0" w:space="0" w:color="auto"/>
        <w:left w:val="none" w:sz="0" w:space="0" w:color="auto"/>
        <w:bottom w:val="none" w:sz="0" w:space="0" w:color="auto"/>
        <w:right w:val="none" w:sz="0" w:space="0" w:color="auto"/>
      </w:divBdr>
    </w:div>
    <w:div w:id="171161135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4764743">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636032">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28189623">
      <w:bodyDiv w:val="1"/>
      <w:marLeft w:val="0"/>
      <w:marRight w:val="0"/>
      <w:marTop w:val="0"/>
      <w:marBottom w:val="0"/>
      <w:divBdr>
        <w:top w:val="none" w:sz="0" w:space="0" w:color="auto"/>
        <w:left w:val="none" w:sz="0" w:space="0" w:color="auto"/>
        <w:bottom w:val="none" w:sz="0" w:space="0" w:color="auto"/>
        <w:right w:val="none" w:sz="0" w:space="0" w:color="auto"/>
      </w:divBdr>
    </w:div>
    <w:div w:id="1733700993">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36127011">
      <w:bodyDiv w:val="1"/>
      <w:marLeft w:val="0"/>
      <w:marRight w:val="0"/>
      <w:marTop w:val="0"/>
      <w:marBottom w:val="0"/>
      <w:divBdr>
        <w:top w:val="none" w:sz="0" w:space="0" w:color="auto"/>
        <w:left w:val="none" w:sz="0" w:space="0" w:color="auto"/>
        <w:bottom w:val="none" w:sz="0" w:space="0" w:color="auto"/>
        <w:right w:val="none" w:sz="0" w:space="0" w:color="auto"/>
      </w:divBdr>
    </w:div>
    <w:div w:id="1741295095">
      <w:bodyDiv w:val="1"/>
      <w:marLeft w:val="0"/>
      <w:marRight w:val="0"/>
      <w:marTop w:val="0"/>
      <w:marBottom w:val="0"/>
      <w:divBdr>
        <w:top w:val="none" w:sz="0" w:space="0" w:color="auto"/>
        <w:left w:val="none" w:sz="0" w:space="0" w:color="auto"/>
        <w:bottom w:val="none" w:sz="0" w:space="0" w:color="auto"/>
        <w:right w:val="none" w:sz="0" w:space="0" w:color="auto"/>
      </w:divBdr>
    </w:div>
    <w:div w:id="1741711776">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46993521">
      <w:bodyDiv w:val="1"/>
      <w:marLeft w:val="0"/>
      <w:marRight w:val="0"/>
      <w:marTop w:val="0"/>
      <w:marBottom w:val="0"/>
      <w:divBdr>
        <w:top w:val="none" w:sz="0" w:space="0" w:color="auto"/>
        <w:left w:val="none" w:sz="0" w:space="0" w:color="auto"/>
        <w:bottom w:val="none" w:sz="0" w:space="0" w:color="auto"/>
        <w:right w:val="none" w:sz="0" w:space="0" w:color="auto"/>
      </w:divBdr>
    </w:div>
    <w:div w:id="1748453834">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0059352">
      <w:bodyDiv w:val="1"/>
      <w:marLeft w:val="0"/>
      <w:marRight w:val="0"/>
      <w:marTop w:val="0"/>
      <w:marBottom w:val="0"/>
      <w:divBdr>
        <w:top w:val="none" w:sz="0" w:space="0" w:color="auto"/>
        <w:left w:val="none" w:sz="0" w:space="0" w:color="auto"/>
        <w:bottom w:val="none" w:sz="0" w:space="0" w:color="auto"/>
        <w:right w:val="none" w:sz="0" w:space="0" w:color="auto"/>
      </w:divBdr>
    </w:div>
    <w:div w:id="1760983911">
      <w:bodyDiv w:val="1"/>
      <w:marLeft w:val="0"/>
      <w:marRight w:val="0"/>
      <w:marTop w:val="0"/>
      <w:marBottom w:val="0"/>
      <w:divBdr>
        <w:top w:val="none" w:sz="0" w:space="0" w:color="auto"/>
        <w:left w:val="none" w:sz="0" w:space="0" w:color="auto"/>
        <w:bottom w:val="none" w:sz="0" w:space="0" w:color="auto"/>
        <w:right w:val="none" w:sz="0" w:space="0" w:color="auto"/>
      </w:divBdr>
    </w:div>
    <w:div w:id="1761566103">
      <w:bodyDiv w:val="1"/>
      <w:marLeft w:val="0"/>
      <w:marRight w:val="0"/>
      <w:marTop w:val="0"/>
      <w:marBottom w:val="0"/>
      <w:divBdr>
        <w:top w:val="none" w:sz="0" w:space="0" w:color="auto"/>
        <w:left w:val="none" w:sz="0" w:space="0" w:color="auto"/>
        <w:bottom w:val="none" w:sz="0" w:space="0" w:color="auto"/>
        <w:right w:val="none" w:sz="0" w:space="0" w:color="auto"/>
      </w:divBdr>
    </w:div>
    <w:div w:id="1762219487">
      <w:bodyDiv w:val="1"/>
      <w:marLeft w:val="0"/>
      <w:marRight w:val="0"/>
      <w:marTop w:val="0"/>
      <w:marBottom w:val="0"/>
      <w:divBdr>
        <w:top w:val="none" w:sz="0" w:space="0" w:color="auto"/>
        <w:left w:val="none" w:sz="0" w:space="0" w:color="auto"/>
        <w:bottom w:val="none" w:sz="0" w:space="0" w:color="auto"/>
        <w:right w:val="none" w:sz="0" w:space="0" w:color="auto"/>
      </w:divBdr>
    </w:div>
    <w:div w:id="1762946721">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6808340">
      <w:bodyDiv w:val="1"/>
      <w:marLeft w:val="0"/>
      <w:marRight w:val="0"/>
      <w:marTop w:val="0"/>
      <w:marBottom w:val="0"/>
      <w:divBdr>
        <w:top w:val="none" w:sz="0" w:space="0" w:color="auto"/>
        <w:left w:val="none" w:sz="0" w:space="0" w:color="auto"/>
        <w:bottom w:val="none" w:sz="0" w:space="0" w:color="auto"/>
        <w:right w:val="none" w:sz="0" w:space="0" w:color="auto"/>
      </w:divBdr>
    </w:div>
    <w:div w:id="1766924052">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2431916">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4549370">
      <w:bodyDiv w:val="1"/>
      <w:marLeft w:val="0"/>
      <w:marRight w:val="0"/>
      <w:marTop w:val="0"/>
      <w:marBottom w:val="0"/>
      <w:divBdr>
        <w:top w:val="none" w:sz="0" w:space="0" w:color="auto"/>
        <w:left w:val="none" w:sz="0" w:space="0" w:color="auto"/>
        <w:bottom w:val="none" w:sz="0" w:space="0" w:color="auto"/>
        <w:right w:val="none" w:sz="0" w:space="0" w:color="auto"/>
      </w:divBdr>
    </w:div>
    <w:div w:id="1774782349">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245797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0932756">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4590993">
      <w:bodyDiv w:val="1"/>
      <w:marLeft w:val="0"/>
      <w:marRight w:val="0"/>
      <w:marTop w:val="0"/>
      <w:marBottom w:val="0"/>
      <w:divBdr>
        <w:top w:val="none" w:sz="0" w:space="0" w:color="auto"/>
        <w:left w:val="none" w:sz="0" w:space="0" w:color="auto"/>
        <w:bottom w:val="none" w:sz="0" w:space="0" w:color="auto"/>
        <w:right w:val="none" w:sz="0" w:space="0" w:color="auto"/>
      </w:divBdr>
    </w:div>
    <w:div w:id="1796018371">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0025696">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11941141">
      <w:bodyDiv w:val="1"/>
      <w:marLeft w:val="0"/>
      <w:marRight w:val="0"/>
      <w:marTop w:val="0"/>
      <w:marBottom w:val="0"/>
      <w:divBdr>
        <w:top w:val="none" w:sz="0" w:space="0" w:color="auto"/>
        <w:left w:val="none" w:sz="0" w:space="0" w:color="auto"/>
        <w:bottom w:val="none" w:sz="0" w:space="0" w:color="auto"/>
        <w:right w:val="none" w:sz="0" w:space="0" w:color="auto"/>
      </w:divBdr>
    </w:div>
    <w:div w:id="1814444186">
      <w:bodyDiv w:val="1"/>
      <w:marLeft w:val="0"/>
      <w:marRight w:val="0"/>
      <w:marTop w:val="0"/>
      <w:marBottom w:val="0"/>
      <w:divBdr>
        <w:top w:val="none" w:sz="0" w:space="0" w:color="auto"/>
        <w:left w:val="none" w:sz="0" w:space="0" w:color="auto"/>
        <w:bottom w:val="none" w:sz="0" w:space="0" w:color="auto"/>
        <w:right w:val="none" w:sz="0" w:space="0" w:color="auto"/>
      </w:divBdr>
    </w:div>
    <w:div w:id="1815829316">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29395219">
      <w:bodyDiv w:val="1"/>
      <w:marLeft w:val="0"/>
      <w:marRight w:val="0"/>
      <w:marTop w:val="0"/>
      <w:marBottom w:val="0"/>
      <w:divBdr>
        <w:top w:val="none" w:sz="0" w:space="0" w:color="auto"/>
        <w:left w:val="none" w:sz="0" w:space="0" w:color="auto"/>
        <w:bottom w:val="none" w:sz="0" w:space="0" w:color="auto"/>
        <w:right w:val="none" w:sz="0" w:space="0" w:color="auto"/>
      </w:divBdr>
    </w:div>
    <w:div w:id="1834561715">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2574851">
      <w:bodyDiv w:val="1"/>
      <w:marLeft w:val="0"/>
      <w:marRight w:val="0"/>
      <w:marTop w:val="0"/>
      <w:marBottom w:val="0"/>
      <w:divBdr>
        <w:top w:val="none" w:sz="0" w:space="0" w:color="auto"/>
        <w:left w:val="none" w:sz="0" w:space="0" w:color="auto"/>
        <w:bottom w:val="none" w:sz="0" w:space="0" w:color="auto"/>
        <w:right w:val="none" w:sz="0" w:space="0" w:color="auto"/>
      </w:divBdr>
    </w:div>
    <w:div w:id="1846048836">
      <w:bodyDiv w:val="1"/>
      <w:marLeft w:val="0"/>
      <w:marRight w:val="0"/>
      <w:marTop w:val="0"/>
      <w:marBottom w:val="0"/>
      <w:divBdr>
        <w:top w:val="none" w:sz="0" w:space="0" w:color="auto"/>
        <w:left w:val="none" w:sz="0" w:space="0" w:color="auto"/>
        <w:bottom w:val="none" w:sz="0" w:space="0" w:color="auto"/>
        <w:right w:val="none" w:sz="0" w:space="0" w:color="auto"/>
      </w:divBdr>
    </w:div>
    <w:div w:id="1846238634">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57117106">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63350336">
      <w:bodyDiv w:val="1"/>
      <w:marLeft w:val="0"/>
      <w:marRight w:val="0"/>
      <w:marTop w:val="0"/>
      <w:marBottom w:val="0"/>
      <w:divBdr>
        <w:top w:val="none" w:sz="0" w:space="0" w:color="auto"/>
        <w:left w:val="none" w:sz="0" w:space="0" w:color="auto"/>
        <w:bottom w:val="none" w:sz="0" w:space="0" w:color="auto"/>
        <w:right w:val="none" w:sz="0" w:space="0" w:color="auto"/>
      </w:divBdr>
    </w:div>
    <w:div w:id="1868324085">
      <w:bodyDiv w:val="1"/>
      <w:marLeft w:val="0"/>
      <w:marRight w:val="0"/>
      <w:marTop w:val="0"/>
      <w:marBottom w:val="0"/>
      <w:divBdr>
        <w:top w:val="none" w:sz="0" w:space="0" w:color="auto"/>
        <w:left w:val="none" w:sz="0" w:space="0" w:color="auto"/>
        <w:bottom w:val="none" w:sz="0" w:space="0" w:color="auto"/>
        <w:right w:val="none" w:sz="0" w:space="0" w:color="auto"/>
      </w:divBdr>
    </w:div>
    <w:div w:id="1872691752">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0045799">
      <w:bodyDiv w:val="1"/>
      <w:marLeft w:val="0"/>
      <w:marRight w:val="0"/>
      <w:marTop w:val="0"/>
      <w:marBottom w:val="0"/>
      <w:divBdr>
        <w:top w:val="none" w:sz="0" w:space="0" w:color="auto"/>
        <w:left w:val="none" w:sz="0" w:space="0" w:color="auto"/>
        <w:bottom w:val="none" w:sz="0" w:space="0" w:color="auto"/>
        <w:right w:val="none" w:sz="0" w:space="0" w:color="auto"/>
      </w:divBdr>
    </w:div>
    <w:div w:id="1880629967">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4388338">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899707440">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056977">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127958">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5944650">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18859205">
      <w:bodyDiv w:val="1"/>
      <w:marLeft w:val="0"/>
      <w:marRight w:val="0"/>
      <w:marTop w:val="0"/>
      <w:marBottom w:val="0"/>
      <w:divBdr>
        <w:top w:val="none" w:sz="0" w:space="0" w:color="auto"/>
        <w:left w:val="none" w:sz="0" w:space="0" w:color="auto"/>
        <w:bottom w:val="none" w:sz="0" w:space="0" w:color="auto"/>
        <w:right w:val="none" w:sz="0" w:space="0" w:color="auto"/>
      </w:divBdr>
    </w:div>
    <w:div w:id="1920406834">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1868808">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35703952">
      <w:bodyDiv w:val="1"/>
      <w:marLeft w:val="0"/>
      <w:marRight w:val="0"/>
      <w:marTop w:val="0"/>
      <w:marBottom w:val="0"/>
      <w:divBdr>
        <w:top w:val="none" w:sz="0" w:space="0" w:color="auto"/>
        <w:left w:val="none" w:sz="0" w:space="0" w:color="auto"/>
        <w:bottom w:val="none" w:sz="0" w:space="0" w:color="auto"/>
        <w:right w:val="none" w:sz="0" w:space="0" w:color="auto"/>
      </w:divBdr>
    </w:div>
    <w:div w:id="1941714537">
      <w:bodyDiv w:val="1"/>
      <w:marLeft w:val="0"/>
      <w:marRight w:val="0"/>
      <w:marTop w:val="0"/>
      <w:marBottom w:val="0"/>
      <w:divBdr>
        <w:top w:val="none" w:sz="0" w:space="0" w:color="auto"/>
        <w:left w:val="none" w:sz="0" w:space="0" w:color="auto"/>
        <w:bottom w:val="none" w:sz="0" w:space="0" w:color="auto"/>
        <w:right w:val="none" w:sz="0" w:space="0" w:color="auto"/>
      </w:divBdr>
    </w:div>
    <w:div w:id="1947499149">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7985868">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59875656">
      <w:bodyDiv w:val="1"/>
      <w:marLeft w:val="0"/>
      <w:marRight w:val="0"/>
      <w:marTop w:val="0"/>
      <w:marBottom w:val="0"/>
      <w:divBdr>
        <w:top w:val="none" w:sz="0" w:space="0" w:color="auto"/>
        <w:left w:val="none" w:sz="0" w:space="0" w:color="auto"/>
        <w:bottom w:val="none" w:sz="0" w:space="0" w:color="auto"/>
        <w:right w:val="none" w:sz="0" w:space="0" w:color="auto"/>
      </w:divBdr>
    </w:div>
    <w:div w:id="1963610890">
      <w:bodyDiv w:val="1"/>
      <w:marLeft w:val="0"/>
      <w:marRight w:val="0"/>
      <w:marTop w:val="0"/>
      <w:marBottom w:val="0"/>
      <w:divBdr>
        <w:top w:val="none" w:sz="0" w:space="0" w:color="auto"/>
        <w:left w:val="none" w:sz="0" w:space="0" w:color="auto"/>
        <w:bottom w:val="none" w:sz="0" w:space="0" w:color="auto"/>
        <w:right w:val="none" w:sz="0" w:space="0" w:color="auto"/>
      </w:divBdr>
    </w:div>
    <w:div w:id="1964724238">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193730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5984993">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799478">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83775023">
      <w:bodyDiv w:val="1"/>
      <w:marLeft w:val="0"/>
      <w:marRight w:val="0"/>
      <w:marTop w:val="0"/>
      <w:marBottom w:val="0"/>
      <w:divBdr>
        <w:top w:val="none" w:sz="0" w:space="0" w:color="auto"/>
        <w:left w:val="none" w:sz="0" w:space="0" w:color="auto"/>
        <w:bottom w:val="none" w:sz="0" w:space="0" w:color="auto"/>
        <w:right w:val="none" w:sz="0" w:space="0" w:color="auto"/>
      </w:divBdr>
    </w:div>
    <w:div w:id="1985229825">
      <w:bodyDiv w:val="1"/>
      <w:marLeft w:val="0"/>
      <w:marRight w:val="0"/>
      <w:marTop w:val="0"/>
      <w:marBottom w:val="0"/>
      <w:divBdr>
        <w:top w:val="none" w:sz="0" w:space="0" w:color="auto"/>
        <w:left w:val="none" w:sz="0" w:space="0" w:color="auto"/>
        <w:bottom w:val="none" w:sz="0" w:space="0" w:color="auto"/>
        <w:right w:val="none" w:sz="0" w:space="0" w:color="auto"/>
      </w:divBdr>
    </w:div>
    <w:div w:id="1986084989">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2633086">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5909448">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6545353">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093046">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244118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17076502">
      <w:bodyDiv w:val="1"/>
      <w:marLeft w:val="0"/>
      <w:marRight w:val="0"/>
      <w:marTop w:val="0"/>
      <w:marBottom w:val="0"/>
      <w:divBdr>
        <w:top w:val="none" w:sz="0" w:space="0" w:color="auto"/>
        <w:left w:val="none" w:sz="0" w:space="0" w:color="auto"/>
        <w:bottom w:val="none" w:sz="0" w:space="0" w:color="auto"/>
        <w:right w:val="none" w:sz="0" w:space="0" w:color="auto"/>
      </w:divBdr>
    </w:div>
    <w:div w:id="2020231287">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32609551">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4763927">
      <w:bodyDiv w:val="1"/>
      <w:marLeft w:val="0"/>
      <w:marRight w:val="0"/>
      <w:marTop w:val="0"/>
      <w:marBottom w:val="0"/>
      <w:divBdr>
        <w:top w:val="none" w:sz="0" w:space="0" w:color="auto"/>
        <w:left w:val="none" w:sz="0" w:space="0" w:color="auto"/>
        <w:bottom w:val="none" w:sz="0" w:space="0" w:color="auto"/>
        <w:right w:val="none" w:sz="0" w:space="0" w:color="auto"/>
      </w:divBdr>
    </w:div>
    <w:div w:id="2034764690">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42784670">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49503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57117314">
      <w:bodyDiv w:val="1"/>
      <w:marLeft w:val="0"/>
      <w:marRight w:val="0"/>
      <w:marTop w:val="0"/>
      <w:marBottom w:val="0"/>
      <w:divBdr>
        <w:top w:val="none" w:sz="0" w:space="0" w:color="auto"/>
        <w:left w:val="none" w:sz="0" w:space="0" w:color="auto"/>
        <w:bottom w:val="none" w:sz="0" w:space="0" w:color="auto"/>
        <w:right w:val="none" w:sz="0" w:space="0" w:color="auto"/>
      </w:divBdr>
    </w:div>
    <w:div w:id="2062748547">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4597677">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67101580">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5546744">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3406344">
      <w:bodyDiv w:val="1"/>
      <w:marLeft w:val="0"/>
      <w:marRight w:val="0"/>
      <w:marTop w:val="0"/>
      <w:marBottom w:val="0"/>
      <w:divBdr>
        <w:top w:val="none" w:sz="0" w:space="0" w:color="auto"/>
        <w:left w:val="none" w:sz="0" w:space="0" w:color="auto"/>
        <w:bottom w:val="none" w:sz="0" w:space="0" w:color="auto"/>
        <w:right w:val="none" w:sz="0" w:space="0" w:color="auto"/>
      </w:divBdr>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 w:id="2085301713">
      <w:bodyDiv w:val="1"/>
      <w:marLeft w:val="0"/>
      <w:marRight w:val="0"/>
      <w:marTop w:val="0"/>
      <w:marBottom w:val="0"/>
      <w:divBdr>
        <w:top w:val="none" w:sz="0" w:space="0" w:color="auto"/>
        <w:left w:val="none" w:sz="0" w:space="0" w:color="auto"/>
        <w:bottom w:val="none" w:sz="0" w:space="0" w:color="auto"/>
        <w:right w:val="none" w:sz="0" w:space="0" w:color="auto"/>
      </w:divBdr>
    </w:div>
    <w:div w:id="2085368037">
      <w:bodyDiv w:val="1"/>
      <w:marLeft w:val="0"/>
      <w:marRight w:val="0"/>
      <w:marTop w:val="0"/>
      <w:marBottom w:val="0"/>
      <w:divBdr>
        <w:top w:val="none" w:sz="0" w:space="0" w:color="auto"/>
        <w:left w:val="none" w:sz="0" w:space="0" w:color="auto"/>
        <w:bottom w:val="none" w:sz="0" w:space="0" w:color="auto"/>
        <w:right w:val="none" w:sz="0" w:space="0" w:color="auto"/>
      </w:divBdr>
    </w:div>
    <w:div w:id="2085763497">
      <w:bodyDiv w:val="1"/>
      <w:marLeft w:val="0"/>
      <w:marRight w:val="0"/>
      <w:marTop w:val="0"/>
      <w:marBottom w:val="0"/>
      <w:divBdr>
        <w:top w:val="none" w:sz="0" w:space="0" w:color="auto"/>
        <w:left w:val="none" w:sz="0" w:space="0" w:color="auto"/>
        <w:bottom w:val="none" w:sz="0" w:space="0" w:color="auto"/>
        <w:right w:val="none" w:sz="0" w:space="0" w:color="auto"/>
      </w:divBdr>
    </w:div>
    <w:div w:id="2087650309">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096781851">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08915115">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2457320">
      <w:bodyDiv w:val="1"/>
      <w:marLeft w:val="0"/>
      <w:marRight w:val="0"/>
      <w:marTop w:val="0"/>
      <w:marBottom w:val="0"/>
      <w:divBdr>
        <w:top w:val="none" w:sz="0" w:space="0" w:color="auto"/>
        <w:left w:val="none" w:sz="0" w:space="0" w:color="auto"/>
        <w:bottom w:val="none" w:sz="0" w:space="0" w:color="auto"/>
        <w:right w:val="none" w:sz="0" w:space="0" w:color="auto"/>
      </w:divBdr>
    </w:div>
    <w:div w:id="2126074176">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892553">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3745696">
      <w:bodyDiv w:val="1"/>
      <w:marLeft w:val="0"/>
      <w:marRight w:val="0"/>
      <w:marTop w:val="0"/>
      <w:marBottom w:val="0"/>
      <w:divBdr>
        <w:top w:val="none" w:sz="0" w:space="0" w:color="auto"/>
        <w:left w:val="none" w:sz="0" w:space="0" w:color="auto"/>
        <w:bottom w:val="none" w:sz="0" w:space="0" w:color="auto"/>
        <w:right w:val="none" w:sz="0" w:space="0" w:color="auto"/>
      </w:divBdr>
    </w:div>
    <w:div w:id="2136095468">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 w:id="2144537199">
      <w:bodyDiv w:val="1"/>
      <w:marLeft w:val="0"/>
      <w:marRight w:val="0"/>
      <w:marTop w:val="0"/>
      <w:marBottom w:val="0"/>
      <w:divBdr>
        <w:top w:val="none" w:sz="0" w:space="0" w:color="auto"/>
        <w:left w:val="none" w:sz="0" w:space="0" w:color="auto"/>
        <w:bottom w:val="none" w:sz="0" w:space="0" w:color="auto"/>
        <w:right w:val="none" w:sz="0" w:space="0" w:color="auto"/>
      </w:divBdr>
    </w:div>
    <w:div w:id="2145728231">
      <w:bodyDiv w:val="1"/>
      <w:marLeft w:val="0"/>
      <w:marRight w:val="0"/>
      <w:marTop w:val="0"/>
      <w:marBottom w:val="0"/>
      <w:divBdr>
        <w:top w:val="none" w:sz="0" w:space="0" w:color="auto"/>
        <w:left w:val="none" w:sz="0" w:space="0" w:color="auto"/>
        <w:bottom w:val="none" w:sz="0" w:space="0" w:color="auto"/>
        <w:right w:val="none" w:sz="0" w:space="0" w:color="auto"/>
      </w:divBdr>
    </w:div>
    <w:div w:id="21457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2">
    <wetp:webextensionref xmlns:r="http://schemas.openxmlformats.org/officeDocument/2006/relationships" r:id="rId1"/>
  </wetp:taskpane>
  <wetp:taskpane dockstate="right" visibility="0" width="87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8D789F-668B-4403-8013-39EA89D42C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D2C85CD-0916-417D-B7DD-42FC66930253}">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40d65ff9-f5e9-4663-aa2c-55deeb6e0a20&quot;,&quot;properties&quot;:{&quot;noteIndex&quot;:0},&quot;isEdited&quot;:false,&quot;manualOverride&quot;:{&quot;isManuallyOverridden&quot;:false,&quot;citeprocText&quot;:&quot;[1]&quot;,&quot;manualOverrideText&quot;:&quot;&quot;},&quot;citationTag&quot;:&quot;MENDELEY_CITATION_v3_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&quot;,&quot;citationItems&quot;:[{&quot;id&quot;:&quot;c4eb5faa-93fb-3953-ac9f-b4abea9e8e8c&quot;,&quot;itemData&quot;:{&quot;type&quot;:&quot;book&quot;,&quot;id&quot;:&quot;c4eb5faa-93fb-3953-ac9f-b4abea9e8e8c&quot;,&quot;title&quot;:&quot;Cryptography and Network Security, Priciples and Practice&quot;,&quot;author&quot;:[{&quot;family&quot;:&quot;William stallings&quot;,&quot;given&quot;:&quot;&quot;,&quot;parse-names&quot;:false,&quot;dropping-particle&quot;:&quot;&quot;,&quot;non-dropping-particle&quot;:&quot;&quot;}],&quot;container-title&quot;:&quot;Computer Science Handbook, Second Edition&quot;,&quot;issued&quot;:{&quot;date-parts&quot;:[[2011]]},&quot;abstract&quot;:&quot;Cryptography is a vast subject, and we cannot hope to give a comprehensive account of the field here. Instead, we have chosen to narrow our focus to those areas of cryptography having the most practical relevance to the problem of secure communication. Broadly speaking, secure communication encompasses two complementary goals: the secrecy (sometimes called “privacy”) and integrity of communicated data. These terms can be illustrated using the simple example of a user A sending a message m to a user B over a public channel. In the simplest sense, techniques for data secrecy ensure that an eavesdropping adversary (i.e., an adversary who sees all communication occurring on the channel) cannot get any information about m and, in particular, cannot determine m. Viewed in this way, such techniques protect against a passive adversary who listens to - but does not otherwise interfere with - the parties' communication. Techniques for data integrity, on the other hand, protect against an active adversary who may arbitrarily modify the data sent over the channel or may interject messages of his own. Here, secrecy is not necessarily an issue; instead, security in this setting requires only that any modifications performed by the adversary to the transmitted data will be detected by the receiving party.&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Ada95</b:Tag>
    <b:SourceType>JournalArticle</b:SourceType>
    <b:Guid>{EF5C412E-FDDC-44D8-A42C-971C343DBC87}</b:Guid>
    <b:Author>
      <b:Author>
        <b:NameList>
          <b:Person>
            <b:Last>Shostack</b:Last>
            <b:First>Adam</b:First>
          </b:Person>
        </b:NameList>
      </b:Author>
    </b:Author>
    <b:Title>An Overview of SHTTP</b:Title>
    <b:Year>May 1995</b:Year>
    <b:Volume>https://shostack.org/files/essays/shttp/</b:Volume>
    <b:RefOrder>2</b:RefOrder>
  </b:Source>
  <b:Source>
    <b:Tag>Wil99</b:Tag>
    <b:SourceType>JournalArticle</b:SourceType>
    <b:Guid>{FDA339DD-77C0-42D0-80CC-4163AD26A36A}</b:Guid>
    <b:Author>
      <b:Author>
        <b:NameList>
          <b:Person>
            <b:Last>Stallings</b:Last>
            <b:First>William</b:First>
          </b:Person>
        </b:NameList>
      </b:Author>
    </b:Author>
    <b:Title>Cryptography and network security: principles and practice, 2nd edn</b:Title>
    <b:JournalName>Prentice Hall, Upper Saddle River</b:JournalName>
    <b:Year>1999</b:Year>
    <b:RefOrder>1</b:RefOrder>
  </b:Source>
  <b:Source>
    <b:Tag>Jas02</b:Tag>
    <b:SourceType>Book</b:SourceType>
    <b:Guid>{88871870-B4BB-493C-B393-C287A9CC5B4E}</b:Guid>
    <b:Title>Hacker proof: the ultimate guide to network security, 2nd edn</b:Title>
    <b:Year>2002</b:Year>
    <b:Author>
      <b:Author>
        <b:NameList>
          <b:Person>
            <b:Last>Jasma</b:Last>
          </b:Person>
        </b:NameList>
      </b:Author>
    </b:Author>
    <b:Publisher>OnWord Press, Albany</b:Publisher>
    <b:RefOrder>3</b:RefOrder>
  </b:Source>
  <b:Source>
    <b:Tag>Lin98</b:Tag>
    <b:SourceType>JournalArticle</b:SourceType>
    <b:Guid>{F16F2E29-9BE9-40B9-B511-005DA1897E8D}</b:Guid>
    <b:Title>Web security</b:Title>
    <b:Year>1998</b:Year>
    <b:Author>
      <b:Author>
        <b:NameList>
          <b:Person>
            <b:Last>Stein</b:Last>
            <b:First>Lincoln</b:First>
            <b:Middle>D.</b:Middle>
          </b:Person>
        </b:NameList>
      </b:Author>
    </b:Author>
    <b:JournalName>Addison-Wesley, Massachusetts</b:JournalName>
    <b:Pages>1-4</b:Pages>
    <b:Volume>26</b:Volume>
    <b:RefOrder>4</b:RefOrder>
  </b:Source>
  <b:Source>
    <b:Tag>Bri</b:Tag>
    <b:SourceType>InternetSite</b:SourceType>
    <b:Guid>{F802C0C2-392C-4CD5-A9AC-AA66AD3694A5}</b:Guid>
    <b:Title>The Moron's Guide to Kerberos, Version 2.0</b:Title>
    <b:Author>
      <b:Author>
        <b:NameList>
          <b:Person>
            <b:Last>Tung</b:Last>
            <b:First>Brian</b:First>
          </b:Person>
        </b:NameList>
      </b:Author>
    </b:Author>
    <b:URL>https://wpollock.com/AUnixSec/MoronsGuideToKerberos.htm</b:URL>
    <b:Year>2007</b:Year>
    <b:RefOrder>5</b:RefOrder>
  </b:Source>
  <b:Source>
    <b:Tag>Tom02</b:Tag>
    <b:SourceType>InternetSite</b:SourceType>
    <b:Guid>{70EE002C-6F68-41C8-AB68-80D425C76E9E}</b:Guid>
    <b:Author>
      <b:Author>
        <b:NameList>
          <b:Person>
            <b:Last>Onyszko</b:Last>
            <b:First>Tomasz</b:First>
          </b:Person>
        </b:NameList>
      </b:Author>
    </b:Author>
    <b:Title>Secure Socket Layer</b:Title>
    <b:Year>2002</b:Year>
    <b:URL>https://techgenix.com/Secure_Socket_Layer/</b:URL>
    <b:RefOrder>7</b:RefOrder>
  </b:Source>
  <b:Source>
    <b:Tag>All00</b:Tag>
    <b:SourceType>InternetSite</b:SourceType>
    <b:Guid>{4F7F1541-2217-4278-9AFD-9871BF085EEB}</b:Guid>
    <b:Author>
      <b:Author>
        <b:NameList>
          <b:Person>
            <b:Last>Jones</b:Last>
            <b:First>Allen</b:First>
          </b:Person>
        </b:NameList>
      </b:Author>
    </b:Author>
    <b:Title>SSL Demystified</b:Title>
    <b:Year>2000</b:Year>
    <b:URL>https://www.itprotoday.com/security/ssl-demystified</b:URL>
    <b:RefOrder>6</b:RefOrder>
  </b:Source>
  <b:Source>
    <b:Tag>Jam03</b:Tag>
    <b:SourceType>Book</b:SourceType>
    <b:Guid>{628D08C3-6DC0-4115-94F2-3115895FA11D}</b:Guid>
    <b:Title>Computer Networking: A Top-Down Approach </b:Title>
    <b:Year>2003</b:Year>
    <b:Author>
      <b:Author>
        <b:NameList>
          <b:Person>
            <b:Last>Kurose</b:Last>
            <b:First>James</b:First>
          </b:Person>
          <b:Person>
            <b:Last>Ross</b:Last>
            <b:First>Keith</b:First>
          </b:Person>
        </b:NameList>
      </b:Author>
    </b:Author>
    <b:Publisher>Addison-Wesley</b:Publisher>
    <b:RefOrder>8</b:RefOrder>
  </b:Source>
  <b:Source>
    <b:Tag>Gre04</b:Tag>
    <b:SourceType>Book</b:SourceType>
    <b:Guid>{3E9E953B-794B-4E46-8698-3D6BB559236D}</b:Guid>
    <b:Author>
      <b:Author>
        <b:NameList>
          <b:Person>
            <b:Last>Holden</b:Last>
            <b:First>Greg</b:First>
          </b:Person>
        </b:NameList>
      </b:Author>
    </b:Author>
    <b:Title>Guide to Firewalls and Network Security: Intrusion Detection and VPNs</b:Title>
    <b:Year>2004</b:Year>
    <b:Publisher>Thomson Delmar Learning, Clifton Park</b:Publisher>
    <b:RefOrder>9</b:RefOrder>
  </b:Source>
  <b:Source>
    <b:Tag>Rad19</b:Tag>
    <b:SourceType>InternetSite</b:SourceType>
    <b:Guid>{D1061F63-4A37-43D9-8434-73C57169E6E9}</b:Guid>
    <b:Title>Radius</b:Title>
    <b:Year>2019</b:Year>
    <b:URL>http://www.gnu.org/software/radius/radius.html#TOCintroduction</b:URL>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0789863-53A4-474D-8F11-09A92BF92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6</TotalTime>
  <Pages>7</Pages>
  <Words>4763</Words>
  <Characters>2715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Muhammad Ahmad Bilal</cp:lastModifiedBy>
  <cp:revision>415</cp:revision>
  <dcterms:created xsi:type="dcterms:W3CDTF">2022-04-28T16:55:00Z</dcterms:created>
  <dcterms:modified xsi:type="dcterms:W3CDTF">2022-07-17T05:20:00Z</dcterms:modified>
</cp:coreProperties>
</file>